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4CF2" w:rsidRPr="00163675" w:rsidRDefault="00614840">
      <w:pPr>
        <w:spacing w:line="360" w:lineRule="auto"/>
        <w:jc w:val="both"/>
        <w:rPr>
          <w:rFonts w:ascii="Courier New" w:hAnsi="Courier New" w:cs="Courier New"/>
          <w:b/>
          <w:bCs/>
        </w:rPr>
      </w:pPr>
      <w:r w:rsidRPr="00163675">
        <w:rPr>
          <w:rFonts w:ascii="Courier New" w:hAnsi="Courier New" w:cs="Courier New"/>
          <w:b/>
          <w:bCs/>
        </w:rPr>
        <w:t>The lost Affair</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Introduction</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This is a story of Sabu, one beautiful maiden of the Emgambeni village</w:t>
      </w:r>
      <w:r w:rsidR="00305DEE" w:rsidRPr="00163675">
        <w:rPr>
          <w:rFonts w:ascii="Courier New" w:hAnsi="Courier New" w:cs="Courier New"/>
        </w:rPr>
        <w:t xml:space="preserve"> in the Shiselweni region of Eswatini</w:t>
      </w:r>
      <w:r w:rsidRPr="00163675">
        <w:rPr>
          <w:rFonts w:ascii="Courier New" w:hAnsi="Courier New" w:cs="Courier New"/>
        </w:rPr>
        <w:t>. It is true that experience is a good tea</w:t>
      </w:r>
      <w:r w:rsidR="009A6D3C">
        <w:rPr>
          <w:rFonts w:ascii="Courier New" w:hAnsi="Courier New" w:cs="Courier New"/>
        </w:rPr>
        <w:t>cher of life, but it is basically</w:t>
      </w:r>
      <w:r w:rsidRPr="00163675">
        <w:rPr>
          <w:rFonts w:ascii="Courier New" w:hAnsi="Courier New" w:cs="Courier New"/>
        </w:rPr>
        <w:t xml:space="preserve"> real that life sometimes has a way of going in favor of others, it does not matter how kind and fair you are – life has a way of life and you will never understand unless you have been a victim.</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center"/>
        <w:rPr>
          <w:rFonts w:ascii="Courier New" w:hAnsi="Courier New" w:cs="Courier New"/>
          <w:b/>
          <w:bCs/>
        </w:rPr>
      </w:pPr>
      <w:r w:rsidRPr="00163675">
        <w:rPr>
          <w:rFonts w:ascii="Courier New" w:hAnsi="Courier New" w:cs="Courier New"/>
          <w:b/>
          <w:bCs/>
        </w:rPr>
        <w:t>Chapter One</w:t>
      </w:r>
    </w:p>
    <w:p w:rsidR="00EA4CF2" w:rsidRPr="00163675" w:rsidRDefault="00EA4CF2">
      <w:pPr>
        <w:spacing w:line="360" w:lineRule="auto"/>
        <w:jc w:val="center"/>
        <w:rPr>
          <w:rFonts w:ascii="Courier New" w:hAnsi="Courier New" w:cs="Courier New"/>
          <w:b/>
          <w:bCs/>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In a small vi</w:t>
      </w:r>
      <w:r w:rsidR="00305DEE" w:rsidRPr="00163675">
        <w:rPr>
          <w:rFonts w:ascii="Courier New" w:hAnsi="Courier New" w:cs="Courier New"/>
        </w:rPr>
        <w:t>llage called Emgambeni a few kilometers away from Nhlangano town which is in the</w:t>
      </w:r>
      <w:r w:rsidRPr="00163675">
        <w:rPr>
          <w:rFonts w:ascii="Courier New" w:hAnsi="Courier New" w:cs="Courier New"/>
        </w:rPr>
        <w:t xml:space="preserve"> Shiselweni region of the Kingdom of Eswatini. It is a beautiful Friday morning, with a lovely clear sky</w:t>
      </w:r>
      <w:r w:rsidR="0018374D" w:rsidRPr="00163675">
        <w:rPr>
          <w:rFonts w:ascii="Courier New" w:hAnsi="Courier New" w:cs="Courier New"/>
        </w:rPr>
        <w:t>, and of course it is the late winter</w:t>
      </w:r>
      <w:r w:rsidRPr="00163675">
        <w:rPr>
          <w:rFonts w:ascii="Courier New" w:hAnsi="Courier New" w:cs="Courier New"/>
        </w:rPr>
        <w:t xml:space="preserve"> season of the year. We find Sabu sitting on a small rock next to the water well, she is listening to the nice music that echoes from the different voices of different birds that are enjoying such a beautiful morning.</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she continues to sit, she then tends to enjoy the shade under the Swati oak tree(traditionally known as Imbondvo), such that she then decides to just lay down for a short moment, after some moment of rest she will then en-route back home with some water which she initially came for. So she just spread her personal shawl which she usually carries with herself whenever she has some trip, and she likes it very much, she also likes spreading it on her bed always when she sleeps. She is thinking about her journey to the hospital to visit her mother who has never been well for almost a year, she is always sick and it keeps on getting worse such that she is now kept at the hospital, but she always promises that she will be fine.</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b/>
        <w:t xml:space="preserve">This issue sometimes gives Sabu with her siblings, Aya and Bongizwi, some stress since they so much love their mom, but she does </w:t>
      </w:r>
      <w:r w:rsidRPr="00163675">
        <w:rPr>
          <w:rFonts w:ascii="Courier New" w:hAnsi="Courier New" w:cs="Courier New"/>
        </w:rPr>
        <w:lastRenderedPageBreak/>
        <w:t>not want to see them stressed and that is why she always keeps on telling them to be free for she will soon be well.</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Whilst she is thinking, here comes Bongizwi, who is looking for her, they have started wondering as to actually where did she go because they know that she has not gone to the hospital ye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There you are, Aya is looking for you at home, what you doing her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ave you got your breakfast yet</w:t>
      </w:r>
      <w:r w:rsidR="0057353F" w:rsidRPr="00163675">
        <w:rPr>
          <w:rFonts w:ascii="Courier New" w:hAnsi="Courier New" w:cs="Courier New"/>
          <w:i/>
          <w:iCs/>
        </w:rPr>
        <w:t>?</w:t>
      </w:r>
      <w:r w:rsidRPr="00163675">
        <w:rPr>
          <w:rFonts w:ascii="Courier New" w:hAnsi="Courier New" w:cs="Courier New"/>
          <w:i/>
          <w:iCs/>
        </w:rPr>
        <w:t xml:space="preserve"> </w:t>
      </w:r>
      <w:r w:rsidR="0057353F" w:rsidRPr="00163675">
        <w:rPr>
          <w:rFonts w:ascii="Courier New" w:hAnsi="Courier New" w:cs="Courier New"/>
          <w:i/>
          <w:iCs/>
        </w:rPr>
        <w:t>Why</w:t>
      </w:r>
      <w:r w:rsidRPr="00163675">
        <w:rPr>
          <w:rFonts w:ascii="Courier New" w:hAnsi="Courier New" w:cs="Courier New"/>
          <w:i/>
          <w:iCs/>
        </w:rPr>
        <w:t xml:space="preserve"> didn’t you carry a container with you, so that you could get back with some water?</w:t>
      </w:r>
      <w:r w:rsidRPr="00163675">
        <w:rPr>
          <w:rFonts w:ascii="Courier New" w:hAnsi="Courier New" w:cs="Courier New"/>
        </w:rPr>
        <w:t>”</w:t>
      </w:r>
      <w:r w:rsidR="00305DEE" w:rsidRPr="00163675">
        <w:rPr>
          <w:rFonts w:ascii="Courier New" w:hAnsi="Courier New" w:cs="Courier New"/>
        </w:rPr>
        <w:t xml:space="preserve"> – Actually she was irritated by him because he had disturbed her, but then she would not say it ou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I had not come for water, but I came for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You mad, always you come to the well, you should carry a container with you, whom do you think is you servant, that she will always fetch water for you? Now go back and get a container, I am waiting for you here!</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as so much frustr</w:t>
      </w:r>
      <w:r w:rsidR="00614614" w:rsidRPr="00163675">
        <w:rPr>
          <w:rFonts w:ascii="Courier New" w:hAnsi="Courier New" w:cs="Courier New"/>
        </w:rPr>
        <w:t>ated, but since his sister seemed</w:t>
      </w:r>
      <w:r w:rsidRPr="00163675">
        <w:rPr>
          <w:rFonts w:ascii="Courier New" w:hAnsi="Courier New" w:cs="Courier New"/>
        </w:rPr>
        <w:t xml:space="preserve"> not to be in any way withdrawing her statement (“</w:t>
      </w:r>
      <w:r w:rsidRPr="00163675">
        <w:rPr>
          <w:rFonts w:ascii="Courier New" w:hAnsi="Courier New" w:cs="Courier New"/>
          <w:i/>
          <w:iCs/>
        </w:rPr>
        <w:t>I am waiting for you here!</w:t>
      </w:r>
      <w:r w:rsidR="00614614" w:rsidRPr="00163675">
        <w:rPr>
          <w:rFonts w:ascii="Courier New" w:hAnsi="Courier New" w:cs="Courier New"/>
        </w:rPr>
        <w:t>”), he then decided</w:t>
      </w:r>
      <w:r w:rsidRPr="00163675">
        <w:rPr>
          <w:rFonts w:ascii="Courier New" w:hAnsi="Courier New" w:cs="Courier New"/>
        </w:rPr>
        <w:t xml:space="preserve"> to go back home for a cont</w:t>
      </w:r>
      <w:r w:rsidR="00614614" w:rsidRPr="00163675">
        <w:rPr>
          <w:rFonts w:ascii="Courier New" w:hAnsi="Courier New" w:cs="Courier New"/>
        </w:rPr>
        <w:t>ainer, so he left</w:t>
      </w:r>
      <w:r w:rsidRPr="00163675">
        <w:rPr>
          <w:rFonts w:ascii="Courier New" w:hAnsi="Courier New" w:cs="Courier New"/>
        </w:rPr>
        <w:t xml:space="preserv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b/>
        <w:t>A few minutes after he left, whilst she is just trying to get up to fill her container with some water from the well, she sees someone coming from the east, he is wearing an old white T-shirt branded Orlando Pirates with a plain black cap, he has just put on one simple sky-blue jean pants that match with the Adidas push-ins he put on, he has just emerged from the near-by gully, and as he comes closer, she notices that this is Sandziso, the guy whose mother used to be her mother’s friend whilst they were still staying at Mpambama, before they relocated to Emgambeni due to some chiefdom disputes fifteen years ago prior the death of her Father at work.</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He then starts to utter out some personal praises and proverbs which is a Swati habit for men that they use to trigger the attention from a lady, whenever they want to make some love proposals..</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proofErr w:type="gramStart"/>
      <w:r w:rsidRPr="00163675">
        <w:rPr>
          <w:rFonts w:ascii="Courier New" w:hAnsi="Courier New" w:cs="Courier New"/>
          <w:i/>
          <w:iCs/>
        </w:rPr>
        <w:t>..</w:t>
      </w:r>
      <w:proofErr w:type="gramEnd"/>
      <w:r w:rsidRPr="00163675">
        <w:rPr>
          <w:rFonts w:ascii="Courier New" w:hAnsi="Courier New" w:cs="Courier New"/>
          <w:i/>
          <w:iCs/>
        </w:rPr>
        <w:t xml:space="preserve"> Aw’tsa</w:t>
      </w:r>
      <w:proofErr w:type="gramStart"/>
      <w:r w:rsidRPr="00163675">
        <w:rPr>
          <w:rFonts w:ascii="Courier New" w:hAnsi="Courier New" w:cs="Courier New"/>
          <w:i/>
          <w:iCs/>
        </w:rPr>
        <w:t>..</w:t>
      </w:r>
      <w:proofErr w:type="gramEnd"/>
      <w:r w:rsidR="0057353F" w:rsidRPr="00163675">
        <w:rPr>
          <w:rFonts w:ascii="Courier New" w:hAnsi="Courier New" w:cs="Courier New"/>
          <w:i/>
          <w:iCs/>
        </w:rPr>
        <w:t>Tsori</w:t>
      </w:r>
      <w:proofErr w:type="gramStart"/>
      <w:r w:rsidRPr="00163675">
        <w:rPr>
          <w:rFonts w:ascii="Courier New" w:hAnsi="Courier New" w:cs="Courier New"/>
          <w:i/>
          <w:iCs/>
        </w:rPr>
        <w:t>..</w:t>
      </w:r>
      <w:proofErr w:type="gramEnd"/>
      <w:r w:rsidRPr="00163675">
        <w:rPr>
          <w:rFonts w:ascii="Courier New" w:hAnsi="Courier New" w:cs="Courier New"/>
          <w:i/>
          <w:iCs/>
        </w:rPr>
        <w:t xml:space="preserve">tsutsi....dika </w:t>
      </w:r>
      <w:proofErr w:type="spellStart"/>
      <w:r w:rsidRPr="00163675">
        <w:rPr>
          <w:rFonts w:ascii="Courier New" w:hAnsi="Courier New" w:cs="Courier New"/>
          <w:i/>
          <w:iCs/>
        </w:rPr>
        <w:t>dika</w:t>
      </w:r>
      <w:proofErr w:type="spellEnd"/>
      <w:r w:rsidRPr="00163675">
        <w:rPr>
          <w:rFonts w:ascii="Courier New" w:hAnsi="Courier New" w:cs="Courier New"/>
          <w:i/>
          <w:iCs/>
        </w:rPr>
        <w:t>, nkab’zondile koda z’yadonsa, ng’umsa waPhenduka msun’ mine ng’njenge Mpis’ yemthakathi…. bath’ abamaziyo ngudlund’esbabayo, ngithe vez’umlenze uyibonele…. Chuziiii….</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Sabu smiles, but not allowing him to notice the smile. She dips her container into the well, as if ignoring him. </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uh, what a taboo, how is it that such a beautiful rose can struggle whilst I am here? Let me just help you Angel</w:t>
      </w:r>
      <w:r w:rsidR="0057353F" w:rsidRPr="00163675">
        <w:rPr>
          <w:rFonts w:ascii="Courier New" w:hAnsi="Courier New" w:cs="Courier New"/>
          <w:i/>
          <w:iCs/>
        </w:rPr>
        <w:t>..</w:t>
      </w:r>
      <w:r w:rsidR="0057353F" w:rsidRPr="00163675">
        <w:rPr>
          <w:rFonts w:ascii="Courier New" w:hAnsi="Courier New" w:cs="Courier New"/>
        </w:rPr>
        <w:t>.”</w:t>
      </w:r>
      <w:r w:rsidRPr="00163675">
        <w:rPr>
          <w:rFonts w:ascii="Courier New" w:hAnsi="Courier New" w:cs="Courier New"/>
        </w:rPr>
        <w:t xml:space="preserve"> - (He spreads his arm to grab the container drawing the water upwards… He looks at her face, she looks familiar).</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You look familiar, do we know each other beautiful..?</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 xml:space="preserve">What a misfortune, someone comes from </w:t>
      </w:r>
      <w:r w:rsidR="0057353F" w:rsidRPr="00163675">
        <w:rPr>
          <w:rFonts w:ascii="Courier New" w:hAnsi="Courier New" w:cs="Courier New"/>
          <w:i/>
          <w:iCs/>
        </w:rPr>
        <w:t>nowhere</w:t>
      </w:r>
      <w:r w:rsidRPr="00163675">
        <w:rPr>
          <w:rFonts w:ascii="Courier New" w:hAnsi="Courier New" w:cs="Courier New"/>
          <w:i/>
          <w:iCs/>
        </w:rPr>
        <w:t>, without even saying ‘hi, dog’, then he claims to know me…</w:t>
      </w:r>
      <w:r w:rsidR="0057353F" w:rsidRPr="00163675">
        <w:rPr>
          <w:rFonts w:ascii="Courier New" w:hAnsi="Courier New" w:cs="Courier New"/>
          <w:i/>
          <w:iCs/>
        </w:rPr>
        <w:t>!</w:t>
      </w:r>
      <w:r w:rsidRPr="00163675">
        <w:rPr>
          <w:rFonts w:ascii="Courier New" w:hAnsi="Courier New" w:cs="Courier New"/>
          <w:i/>
          <w:iCs/>
        </w:rPr>
        <w:t xml:space="preserve"> </w:t>
      </w:r>
      <w:r w:rsidR="0057353F" w:rsidRPr="00163675">
        <w:rPr>
          <w:rFonts w:ascii="Courier New" w:hAnsi="Courier New" w:cs="Courier New"/>
          <w:i/>
          <w:iCs/>
        </w:rPr>
        <w:t>Please</w:t>
      </w:r>
      <w:r w:rsidRPr="00163675">
        <w:rPr>
          <w:rFonts w:ascii="Courier New" w:hAnsi="Courier New" w:cs="Courier New"/>
          <w:i/>
          <w:iCs/>
        </w:rPr>
        <w:t xml:space="preserve"> bring my mother’s container, she’s waiting for me….</w:t>
      </w:r>
      <w:r w:rsidRPr="00163675">
        <w:rPr>
          <w:rFonts w:ascii="Courier New" w:hAnsi="Courier New" w:cs="Courier New"/>
        </w:rPr>
        <w:t>” - she was trying to deceive him, to pretend as if her mother is around whilst she is actually not there.</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Oh Lord, hello beautiful Angel, I am sorry, I forgot to greet you...</w:t>
      </w:r>
      <w:r w:rsidRPr="00163675">
        <w:rPr>
          <w:rFonts w:ascii="Courier New" w:hAnsi="Courier New" w:cs="Courier New"/>
        </w:rPr>
        <w:t>” - (Just showing an about to kneel gesture).</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It is just overdue, just leave, where are you going because you don’t even have a container with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Actually, I am looking for my Dad’s cattle, this is the fourth day, they are said to have been seen two days ago around here at Emgambeni, </w:t>
      </w:r>
      <w:r w:rsidR="0057353F" w:rsidRPr="00163675">
        <w:rPr>
          <w:rFonts w:ascii="Courier New" w:hAnsi="Courier New" w:cs="Courier New"/>
          <w:i/>
          <w:iCs/>
        </w:rPr>
        <w:t>and didn’t</w:t>
      </w:r>
      <w:r w:rsidRPr="00163675">
        <w:rPr>
          <w:rFonts w:ascii="Courier New" w:hAnsi="Courier New" w:cs="Courier New"/>
          <w:i/>
          <w:iCs/>
        </w:rPr>
        <w:t xml:space="preserve"> you see them? A red young Brahman Bull with his mother...</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bu: “</w:t>
      </w:r>
      <w:r w:rsidRPr="00163675">
        <w:rPr>
          <w:rFonts w:ascii="Courier New" w:hAnsi="Courier New" w:cs="Courier New"/>
          <w:i/>
          <w:iCs/>
        </w:rPr>
        <w:t>There are a lot of stray cattle in this area, more especially in this time of the year, people do not collect their livestock, but then I don’t remember very well if your so called cattle were among some that I saw yesterday noon, on my way from the hospital..</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0057353F" w:rsidRPr="00163675">
        <w:rPr>
          <w:rFonts w:ascii="Courier New" w:hAnsi="Courier New" w:cs="Courier New"/>
          <w:i/>
          <w:iCs/>
        </w:rPr>
        <w:t>...</w:t>
      </w:r>
      <w:r w:rsidRPr="00163675">
        <w:rPr>
          <w:rFonts w:ascii="Courier New" w:hAnsi="Courier New" w:cs="Courier New"/>
          <w:i/>
          <w:iCs/>
        </w:rPr>
        <w:t xml:space="preserve"> Oh, I’m sorry, have you not been well?</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Aah not really, actually it is my mom, but she will be fin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Oh, that’s bad, but she will be fin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Right good-bye</w:t>
      </w:r>
      <w:r w:rsidRPr="00163675">
        <w:rPr>
          <w:rFonts w:ascii="Courier New" w:hAnsi="Courier New" w:cs="Courier New"/>
        </w:rPr>
        <w:t>...” - she tries to lift up the container to carry it on the head.</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y, hey, wait, why don’t you let me help you with it, I will walk you home, just give it to me</w:t>
      </w:r>
      <w:proofErr w:type="gramStart"/>
      <w:r w:rsidRPr="00163675">
        <w:rPr>
          <w:rFonts w:ascii="Courier New" w:hAnsi="Courier New" w:cs="Courier New"/>
          <w:i/>
          <w:iCs/>
        </w:rPr>
        <w:t>..</w:t>
      </w:r>
      <w:r w:rsidRPr="00163675">
        <w:rPr>
          <w:rFonts w:ascii="Courier New" w:hAnsi="Courier New" w:cs="Courier New"/>
        </w:rPr>
        <w:t>”</w:t>
      </w:r>
      <w:proofErr w:type="gramEnd"/>
      <w:r w:rsidRPr="00163675">
        <w:rPr>
          <w:rFonts w:ascii="Courier New" w:hAnsi="Courier New" w:cs="Courier New"/>
        </w:rPr>
        <w:t xml:space="preserve"> - (grabbing the container from her).</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Just in that moment Bongizwi is approaching carrying his small container that which he will use to carry some water with his sister back home. Sabu, notices him, and she is kind of afraid to let him notice this guy.</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No need, my little brother is here, you just have to leave, now!</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This</w:t>
      </w:r>
      <w:proofErr w:type="gramStart"/>
      <w:r w:rsidRPr="00163675">
        <w:rPr>
          <w:rFonts w:ascii="Courier New" w:hAnsi="Courier New" w:cs="Courier New"/>
          <w:i/>
          <w:iCs/>
        </w:rPr>
        <w:t>..</w:t>
      </w:r>
      <w:proofErr w:type="gramEnd"/>
      <w:r w:rsidRPr="00163675">
        <w:rPr>
          <w:rFonts w:ascii="Courier New" w:hAnsi="Courier New" w:cs="Courier New"/>
          <w:i/>
          <w:iCs/>
        </w:rPr>
        <w:t xml:space="preserve"> </w:t>
      </w:r>
      <w:proofErr w:type="gramStart"/>
      <w:r w:rsidRPr="00163675">
        <w:rPr>
          <w:rFonts w:ascii="Courier New" w:hAnsi="Courier New" w:cs="Courier New"/>
          <w:i/>
          <w:iCs/>
        </w:rPr>
        <w:t>your</w:t>
      </w:r>
      <w:proofErr w:type="gramEnd"/>
      <w:r w:rsidRPr="00163675">
        <w:rPr>
          <w:rFonts w:ascii="Courier New" w:hAnsi="Courier New" w:cs="Courier New"/>
          <w:i/>
          <w:iCs/>
        </w:rPr>
        <w:t xml:space="preserve"> brother.. </w:t>
      </w:r>
      <w:proofErr w:type="gramStart"/>
      <w:r w:rsidRPr="00163675">
        <w:rPr>
          <w:rFonts w:ascii="Courier New" w:hAnsi="Courier New" w:cs="Courier New"/>
          <w:i/>
          <w:iCs/>
        </w:rPr>
        <w:t>what</w:t>
      </w:r>
      <w:proofErr w:type="gramEnd"/>
      <w:r w:rsidRPr="00163675">
        <w:rPr>
          <w:rFonts w:ascii="Courier New" w:hAnsi="Courier New" w:cs="Courier New"/>
          <w:i/>
          <w:iCs/>
        </w:rPr>
        <w:t xml:space="preserve"> if….?</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Just leave!</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Sis, Sabu, I am back, look at my container, you will draw the water for me from the well righ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Bring i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i, hello…..</w:t>
      </w:r>
      <w:r w:rsidRPr="00163675">
        <w:rPr>
          <w:rFonts w:ascii="Courier New" w:hAnsi="Courier New" w:cs="Courier New"/>
        </w:rPr>
        <w:t>” - waving his hand towards Bongizwi.</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 - frowns at him and just looks at his sister.</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s greeting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to his sister, “</w:t>
      </w:r>
      <w:r w:rsidRPr="00163675">
        <w:rPr>
          <w:rFonts w:ascii="Courier New" w:hAnsi="Courier New" w:cs="Courier New"/>
          <w:i/>
          <w:iCs/>
        </w:rPr>
        <w:t>Who is him</w:t>
      </w:r>
      <w:proofErr w:type="gramStart"/>
      <w:r w:rsidRPr="00163675">
        <w:rPr>
          <w:rFonts w:ascii="Courier New" w:hAnsi="Courier New" w:cs="Courier New"/>
          <w:i/>
          <w:iCs/>
        </w:rPr>
        <w:t>?,</w:t>
      </w:r>
      <w:proofErr w:type="gramEnd"/>
      <w:r w:rsidRPr="00163675">
        <w:rPr>
          <w:rFonts w:ascii="Courier New" w:hAnsi="Courier New" w:cs="Courier New"/>
          <w:i/>
          <w:iCs/>
        </w:rPr>
        <w:t xml:space="preserve"> what is he doing here?</w:t>
      </w:r>
      <w:r w:rsidRPr="00163675">
        <w:rPr>
          <w:rFonts w:ascii="Courier New" w:hAnsi="Courier New" w:cs="Courier New"/>
        </w:rPr>
        <w:t>” - continues frowning.</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proofErr w:type="gramStart"/>
      <w:r w:rsidRPr="00163675">
        <w:rPr>
          <w:rFonts w:ascii="Courier New" w:hAnsi="Courier New" w:cs="Courier New"/>
          <w:i/>
          <w:iCs/>
        </w:rPr>
        <w:t>..</w:t>
      </w:r>
      <w:proofErr w:type="gramEnd"/>
      <w:r w:rsidRPr="00163675">
        <w:rPr>
          <w:rFonts w:ascii="Courier New" w:hAnsi="Courier New" w:cs="Courier New"/>
          <w:i/>
          <w:iCs/>
        </w:rPr>
        <w:t xml:space="preserve"> I don’t </w:t>
      </w:r>
      <w:proofErr w:type="spellStart"/>
      <w:r w:rsidRPr="00163675">
        <w:rPr>
          <w:rFonts w:ascii="Courier New" w:hAnsi="Courier New" w:cs="Courier New"/>
          <w:i/>
          <w:iCs/>
        </w:rPr>
        <w:t>kn</w:t>
      </w:r>
      <w:proofErr w:type="spellEnd"/>
      <w:r w:rsidRPr="00163675">
        <w:rPr>
          <w:rFonts w:ascii="Courier New" w:hAnsi="Courier New" w:cs="Courier New"/>
          <w:i/>
          <w:iCs/>
        </w:rPr>
        <w: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ndziso: cuts her speech, “</w:t>
      </w:r>
      <w:proofErr w:type="gramStart"/>
      <w:r w:rsidRPr="00163675">
        <w:rPr>
          <w:rFonts w:ascii="Courier New" w:hAnsi="Courier New" w:cs="Courier New"/>
          <w:i/>
          <w:iCs/>
        </w:rPr>
        <w:t>..</w:t>
      </w:r>
      <w:proofErr w:type="gramEnd"/>
      <w:r w:rsidRPr="00163675">
        <w:rPr>
          <w:rFonts w:ascii="Courier New" w:hAnsi="Courier New" w:cs="Courier New"/>
          <w:i/>
          <w:iCs/>
        </w:rPr>
        <w:t xml:space="preserve"> </w:t>
      </w:r>
      <w:proofErr w:type="gramStart"/>
      <w:r w:rsidRPr="00163675">
        <w:rPr>
          <w:rFonts w:ascii="Courier New" w:hAnsi="Courier New" w:cs="Courier New"/>
          <w:i/>
          <w:iCs/>
        </w:rPr>
        <w:t>hey</w:t>
      </w:r>
      <w:proofErr w:type="gramEnd"/>
      <w:r w:rsidRPr="00163675">
        <w:rPr>
          <w:rFonts w:ascii="Courier New" w:hAnsi="Courier New" w:cs="Courier New"/>
          <w:i/>
          <w:iCs/>
        </w:rPr>
        <w:t xml:space="preserve"> I am looking for some cattle, would you please help me I am gonna pay you, pleas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There are a lot of stray cattle here, so how come you think I know yours, and actually where do you come fro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There was a moment of silence, Sabu looking at her younger brother as if she is surprised to learn that the two do not know each other. As Bongizwi noticed that he was a bit disturbed with his question but he continued after a short momen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s</w:t>
      </w:r>
      <w:r w:rsidRPr="00163675">
        <w:rPr>
          <w:rFonts w:ascii="Courier New" w:hAnsi="Courier New" w:cs="Courier New"/>
          <w:i/>
          <w:iCs/>
        </w:rPr>
        <w:t>ince I really do not recognize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Oh, OK my brother, as a matter of fact I am one of the citizens of this area, I stay at Mpambama, past those mountains...</w:t>
      </w:r>
      <w:r w:rsidRPr="00163675">
        <w:rPr>
          <w:rFonts w:ascii="Courier New" w:hAnsi="Courier New" w:cs="Courier New"/>
        </w:rPr>
        <w:t>” - (Pointing at some mountains at a distance).</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Whilst they speak (Bongizwi and Sandziso), Sabu continues trying to draw some water filling Bongizwi’s container, but she does this slowly, so to attract Sandziso’s attraction. And in that way Sandziso is speaking to Bongizwi but focused on to her. </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 xml:space="preserve">So okay bro, you may wanna go and search </w:t>
      </w:r>
      <w:r w:rsidR="004340B6" w:rsidRPr="00163675">
        <w:rPr>
          <w:rFonts w:ascii="Courier New" w:hAnsi="Courier New" w:cs="Courier New"/>
          <w:i/>
          <w:iCs/>
        </w:rPr>
        <w:t>somewhere</w:t>
      </w:r>
      <w:r w:rsidRPr="00163675">
        <w:rPr>
          <w:rFonts w:ascii="Courier New" w:hAnsi="Courier New" w:cs="Courier New"/>
          <w:i/>
          <w:iCs/>
        </w:rPr>
        <w:t xml:space="preserve"> else, we don’t know your so called cattle</w:t>
      </w:r>
      <w:proofErr w:type="gramStart"/>
      <w:r w:rsidRPr="00163675">
        <w:rPr>
          <w:rFonts w:ascii="Courier New" w:hAnsi="Courier New" w:cs="Courier New"/>
          <w:i/>
          <w:iCs/>
        </w:rPr>
        <w:t>..</w:t>
      </w:r>
      <w:r w:rsidRPr="00163675">
        <w:rPr>
          <w:rFonts w:ascii="Courier New" w:hAnsi="Courier New" w:cs="Courier New"/>
        </w:rPr>
        <w:t>”</w:t>
      </w:r>
      <w:proofErr w:type="gramEnd"/>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Sis Sabu, let’s go hom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I am done with your container, take i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y brother, didn’t you see a red young Brahman bull with his red mother, they are all branded 216, please my brother you are my last hope, I got some message that they were spotted here some days ago</w:t>
      </w:r>
      <w:proofErr w:type="gramStart"/>
      <w:r w:rsidRPr="00163675">
        <w:rPr>
          <w:rFonts w:ascii="Courier New" w:hAnsi="Courier New" w:cs="Courier New"/>
          <w:i/>
          <w:iCs/>
        </w:rPr>
        <w:t>..</w:t>
      </w:r>
      <w:r w:rsidRPr="00163675">
        <w:rPr>
          <w:rFonts w:ascii="Courier New" w:hAnsi="Courier New" w:cs="Courier New"/>
        </w:rPr>
        <w:t>”</w:t>
      </w:r>
      <w:proofErr w:type="gramEnd"/>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 xml:space="preserve">A red bull? I saw one yesterday, but I do not suppose it is the one, he was with some other cattle, I just thought they were </w:t>
      </w:r>
      <w:r w:rsidR="004340B6" w:rsidRPr="00163675">
        <w:rPr>
          <w:rFonts w:ascii="Courier New" w:hAnsi="Courier New" w:cs="Courier New"/>
          <w:i/>
          <w:iCs/>
        </w:rPr>
        <w:t>Mr.</w:t>
      </w:r>
      <w:r w:rsidRPr="00163675">
        <w:rPr>
          <w:rFonts w:ascii="Courier New" w:hAnsi="Courier New" w:cs="Courier New"/>
          <w:i/>
          <w:iCs/>
        </w:rPr>
        <w:t xml:space="preserve"> Mziyako’s because they went down that hill, heading straight to the Mziyako homestead.</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And when was that?</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Yesterday afternoon.</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ndziso: “</w:t>
      </w:r>
      <w:r w:rsidRPr="00163675">
        <w:rPr>
          <w:rFonts w:ascii="Courier New" w:hAnsi="Courier New" w:cs="Courier New"/>
          <w:i/>
          <w:iCs/>
        </w:rPr>
        <w:t>Let me carry this for you...</w:t>
      </w:r>
      <w:r w:rsidRPr="00163675">
        <w:rPr>
          <w:rFonts w:ascii="Courier New" w:hAnsi="Courier New" w:cs="Courier New"/>
        </w:rPr>
        <w:t>” - (Grabbing the container from him).</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then released the container, but one could tell it from his gestures that he is not content about this. And also Sabu, although excited about walking with Sandziso, but then she tries to go against i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y, where are you going, aren’t you gonna continue searching for your so called cattl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Please my sister, I am just going to walk you half way, then maybe I will see exactly where </w:t>
      </w:r>
      <w:r w:rsidR="00A50870" w:rsidRPr="00163675">
        <w:rPr>
          <w:rFonts w:ascii="Courier New" w:hAnsi="Courier New" w:cs="Courier New"/>
          <w:i/>
          <w:iCs/>
        </w:rPr>
        <w:t>they went</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In a moment, here sounds some music, it is a phone call. Sabu has this old mobicel candy cellphone which was actually owned by her aunt, she asked it from her as means of being able to contact her mother whenever there is a need. Unfortunately the cellphone it is now old such that, its screen has long been cracked, so it is not possible to make any call with it and one cannot even see who is calling, it has even some ink which is spread on the upper part of the screen. Actually she only uses it because she can receive calls, it only swipes rightward and sometimes it fails to catch some calls, and as well she just uses voice detection to know who is calling.</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b/>
        <w:t>She removes it from her jeans small pocket, and tries to swipe rightward as always, it takes some several tries, but fortunately she is able to receive the call.</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llo.</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Person </w:t>
      </w:r>
      <w:proofErr w:type="gramStart"/>
      <w:r w:rsidRPr="00163675">
        <w:rPr>
          <w:rFonts w:ascii="Courier New" w:hAnsi="Courier New" w:cs="Courier New"/>
        </w:rPr>
        <w:t>Over</w:t>
      </w:r>
      <w:proofErr w:type="gramEnd"/>
      <w:r w:rsidRPr="00163675">
        <w:rPr>
          <w:rFonts w:ascii="Courier New" w:hAnsi="Courier New" w:cs="Courier New"/>
        </w:rPr>
        <w:t xml:space="preserve"> the Phone: “</w:t>
      </w:r>
      <w:r w:rsidRPr="00163675">
        <w:rPr>
          <w:rFonts w:ascii="Courier New" w:hAnsi="Courier New" w:cs="Courier New"/>
          <w:i/>
          <w:iCs/>
        </w:rPr>
        <w:t>Hi, Sabu my daughter, how are you baby</w:t>
      </w:r>
      <w:r w:rsidR="00A50870" w:rsidRPr="00163675">
        <w:rPr>
          <w:rFonts w:ascii="Courier New" w:hAnsi="Courier New" w:cs="Courier New"/>
          <w:i/>
          <w:iCs/>
        </w:rPr>
        <w:t>..</w:t>
      </w:r>
      <w:r w:rsidR="00A50870"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Mommy, it’s you, how are you, I am just on my way to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 xml:space="preserve">How are children, did you give them food? </w:t>
      </w:r>
      <w:r w:rsidR="00A50870" w:rsidRPr="00163675">
        <w:rPr>
          <w:rFonts w:ascii="Courier New" w:hAnsi="Courier New" w:cs="Courier New"/>
          <w:i/>
          <w:iCs/>
        </w:rPr>
        <w:t>Where</w:t>
      </w:r>
      <w:r w:rsidRPr="00163675">
        <w:rPr>
          <w:rFonts w:ascii="Courier New" w:hAnsi="Courier New" w:cs="Courier New"/>
          <w:i/>
          <w:iCs/>
        </w:rPr>
        <w:t xml:space="preserve"> is Bongizwi?</w:t>
      </w:r>
      <w:r w:rsidRPr="00163675">
        <w:rPr>
          <w:rFonts w:ascii="Courier New" w:hAnsi="Courier New" w:cs="Courier New"/>
        </w:rPr>
        <w:t xml:space="preserv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lastRenderedPageBreak/>
        <w:t>Sabu: “</w:t>
      </w:r>
      <w:r w:rsidRPr="00163675">
        <w:rPr>
          <w:rFonts w:ascii="Courier New" w:hAnsi="Courier New" w:cs="Courier New"/>
          <w:i/>
          <w:iCs/>
        </w:rPr>
        <w:t>Bongizwi is here with me, we have just come to fetch some water, they are fine, although they miss you a lot, we miss you momm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Person </w:t>
      </w:r>
      <w:proofErr w:type="gramStart"/>
      <w:r w:rsidRPr="00163675">
        <w:rPr>
          <w:rFonts w:ascii="Courier New" w:hAnsi="Courier New" w:cs="Courier New"/>
        </w:rPr>
        <w:t>Over</w:t>
      </w:r>
      <w:proofErr w:type="gramEnd"/>
      <w:r w:rsidRPr="00163675">
        <w:rPr>
          <w:rFonts w:ascii="Courier New" w:hAnsi="Courier New" w:cs="Courier New"/>
        </w:rPr>
        <w:t xml:space="preserve"> the Phone: “</w:t>
      </w:r>
      <w:r w:rsidRPr="00163675">
        <w:rPr>
          <w:rFonts w:ascii="Courier New" w:hAnsi="Courier New" w:cs="Courier New"/>
          <w:i/>
          <w:iCs/>
        </w:rPr>
        <w:t>I will be home soon my baby, I promise, please take good care of your brother and sister, can you give Bongi the phone</w:t>
      </w:r>
      <w:r w:rsidR="00A50870" w:rsidRPr="00163675">
        <w:rPr>
          <w:rFonts w:ascii="Courier New" w:hAnsi="Courier New" w:cs="Courier New"/>
          <w:i/>
          <w:iCs/>
        </w:rPr>
        <w:t>..</w:t>
      </w:r>
      <w:r w:rsidR="00A50870"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Handing the cellphone to Bongizwi), “</w:t>
      </w:r>
      <w:r w:rsidRPr="00163675">
        <w:rPr>
          <w:rFonts w:ascii="Courier New" w:hAnsi="Courier New" w:cs="Courier New"/>
          <w:i/>
          <w:iCs/>
        </w:rPr>
        <w:t>Mommy wants you.</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Takes it) “</w:t>
      </w:r>
      <w:r w:rsidRPr="00163675">
        <w:rPr>
          <w:rFonts w:ascii="Courier New" w:hAnsi="Courier New" w:cs="Courier New"/>
          <w:i/>
          <w:iCs/>
        </w:rPr>
        <w:t>Hello Mom, I want you now, when are you coming hom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Person Over the Phone: “</w:t>
      </w:r>
      <w:r w:rsidRPr="00163675">
        <w:rPr>
          <w:rFonts w:ascii="Courier New" w:hAnsi="Courier New" w:cs="Courier New"/>
          <w:i/>
          <w:iCs/>
        </w:rPr>
        <w:t>I will be with you soon my boy, how are you?</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I am fine, but I really want you back Mo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Person </w:t>
      </w:r>
      <w:proofErr w:type="gramStart"/>
      <w:r w:rsidRPr="00163675">
        <w:rPr>
          <w:rFonts w:ascii="Courier New" w:hAnsi="Courier New" w:cs="Courier New"/>
        </w:rPr>
        <w:t>Over</w:t>
      </w:r>
      <w:proofErr w:type="gramEnd"/>
      <w:r w:rsidRPr="00163675">
        <w:rPr>
          <w:rFonts w:ascii="Courier New" w:hAnsi="Courier New" w:cs="Courier New"/>
        </w:rPr>
        <w:t xml:space="preserve"> the Phone: “</w:t>
      </w:r>
      <w:r w:rsidRPr="00163675">
        <w:rPr>
          <w:rFonts w:ascii="Courier New" w:hAnsi="Courier New" w:cs="Courier New"/>
          <w:i/>
          <w:iCs/>
        </w:rPr>
        <w:t xml:space="preserve">Where are </w:t>
      </w:r>
      <w:r w:rsidR="00A50870" w:rsidRPr="00163675">
        <w:rPr>
          <w:rFonts w:ascii="Courier New" w:hAnsi="Courier New" w:cs="Courier New"/>
          <w:i/>
          <w:iCs/>
        </w:rPr>
        <w:t>you my</w:t>
      </w:r>
      <w:r w:rsidRPr="00163675">
        <w:rPr>
          <w:rFonts w:ascii="Courier New" w:hAnsi="Courier New" w:cs="Courier New"/>
          <w:i/>
          <w:iCs/>
        </w:rPr>
        <w:t xml:space="preserve"> bo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Looking his sister and back to Sandziso for a moment) “</w:t>
      </w:r>
      <w:r w:rsidRPr="00163675">
        <w:rPr>
          <w:rFonts w:ascii="Courier New" w:hAnsi="Courier New" w:cs="Courier New"/>
          <w:i/>
          <w:iCs/>
        </w:rPr>
        <w:t>Here mom, we are with…. We are with Sabu, coming from the well mo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s little tension was noted by his mother, but then she just continued with their speech as if there was nothing suspicious. As they were walking along the small path Sabu was leading followed by the young Bongizwi and Sandziso the las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fter some little catch-up with his mother Bongizwi then ended his conversation with the phone and then he handed it over to Sabu.</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Why have you dropped the call, who told you that I was done with momm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he knew it very well that it was not his fault, but then she just wanted to say a word to apparently do as if they are ignoring Sandziso.</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She just dropped it</w:t>
      </w:r>
      <w:r w:rsidRPr="00163675">
        <w:rPr>
          <w:rFonts w:ascii="Courier New" w:hAnsi="Courier New" w:cs="Courier New"/>
        </w:rPr>
        <w:t xml:space="preserv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Hey, hey, please don’t blame him, I heard your mom saying that she will call you later, please do not worry a bit</w:t>
      </w:r>
      <w:r w:rsidRPr="00163675">
        <w:rPr>
          <w:rFonts w:ascii="Courier New" w:hAnsi="Courier New" w:cs="Courier New"/>
        </w:rPr>
        <w:t>”</w:t>
      </w:r>
      <w:r w:rsidR="00B32F50" w:rsidRPr="00163675">
        <w:rPr>
          <w:rFonts w:ascii="Courier New" w:hAnsi="Courier New" w:cs="Courier New"/>
        </w:rPr>
        <w:t xml:space="preserve"> – and in contrary to what Sabu was trying to do, acting as if ignoring Sandziso, their conversation triggered him to speak.</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they kept walking they then came closer a barbed wire fenced garden, and inside there it</w:t>
      </w:r>
      <w:r w:rsidR="00361A7E" w:rsidRPr="00163675">
        <w:rPr>
          <w:rFonts w:ascii="Courier New" w:hAnsi="Courier New" w:cs="Courier New"/>
        </w:rPr>
        <w:t xml:space="preserve"> was obvious</w:t>
      </w:r>
      <w:r w:rsidRPr="00163675">
        <w:rPr>
          <w:rFonts w:ascii="Courier New" w:hAnsi="Courier New" w:cs="Courier New"/>
        </w:rPr>
        <w:t xml:space="preserve"> that there is not much that has been </w:t>
      </w:r>
      <w:r w:rsidRPr="00163675">
        <w:rPr>
          <w:rFonts w:ascii="Courier New" w:hAnsi="Courier New" w:cs="Courier New"/>
        </w:rPr>
        <w:lastRenderedPageBreak/>
        <w:t xml:space="preserve">planted. One could only see some cabbages that are also not that much healthier by mere look, they seem not to be well irrigated, and there is much weed, it is actually an old garden by mere look; you can tell that sometime ago, it was a beautiful </w:t>
      </w:r>
      <w:r w:rsidR="00D243F1">
        <w:rPr>
          <w:rFonts w:ascii="Courier New" w:hAnsi="Courier New" w:cs="Courier New"/>
        </w:rPr>
        <w:t xml:space="preserve">home garden, but then now it </w:t>
      </w:r>
      <w:r w:rsidRPr="00163675">
        <w:rPr>
          <w:rFonts w:ascii="Courier New" w:hAnsi="Courier New" w:cs="Courier New"/>
        </w:rPr>
        <w:t>has lost some texture. And Sabu feeling not happy with it she just began to stop Sandziso from continuing with that route. She turned back to them and let her brother go past her.</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Hey, you need to leave, we are heading for home now, just go away and continue looking for your cattl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Okay sister, but then hey brother, please can you show me where </w:t>
      </w:r>
      <w:r w:rsidR="00AF7454" w:rsidRPr="00163675">
        <w:rPr>
          <w:rFonts w:ascii="Courier New" w:hAnsi="Courier New" w:cs="Courier New"/>
          <w:i/>
          <w:iCs/>
        </w:rPr>
        <w:t>the cattle went</w:t>
      </w:r>
      <w:r w:rsidRPr="00163675">
        <w:rPr>
          <w:rFonts w:ascii="Courier New" w:hAnsi="Courier New" w:cs="Courier New"/>
          <w:i/>
          <w:iCs/>
        </w:rPr>
        <w:t xml:space="preserve"> when you last see them.</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Bring my container</w:t>
      </w:r>
      <w:r w:rsidRPr="00163675">
        <w:rPr>
          <w:rFonts w:ascii="Courier New" w:hAnsi="Courier New" w:cs="Courier New"/>
        </w:rPr>
        <w:t>” - Stretches his arm and takes it from him.</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Bongizwi: “</w:t>
      </w:r>
      <w:r w:rsidRPr="00163675">
        <w:rPr>
          <w:rFonts w:ascii="Courier New" w:hAnsi="Courier New" w:cs="Courier New"/>
          <w:i/>
          <w:iCs/>
        </w:rPr>
        <w:t>Go past this garden, and then right there you will go down that hill, you will see a home that has a big house that is roofed with red painted corrugated irons, that is the Mziyako homestead, you will have to go past it and search around ther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Thank you so much my brother, when I see you again I am definitely going to thank you.</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they were speaking Sabu had been continuing with the journey, so when she tried to look back she noticed that her brother had been lef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Bongizwi, let’s go, what are you still doing ther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ndziso: “</w:t>
      </w:r>
      <w:r w:rsidRPr="00163675">
        <w:rPr>
          <w:rFonts w:ascii="Courier New" w:hAnsi="Courier New" w:cs="Courier New"/>
          <w:i/>
          <w:iCs/>
        </w:rPr>
        <w:t xml:space="preserve">He is coming, he was just showing me the Mziyako homestead, good bye sister, </w:t>
      </w:r>
      <w:proofErr w:type="gramStart"/>
      <w:r w:rsidRPr="00163675">
        <w:rPr>
          <w:rFonts w:ascii="Courier New" w:hAnsi="Courier New" w:cs="Courier New"/>
          <w:i/>
          <w:iCs/>
        </w:rPr>
        <w:t>I</w:t>
      </w:r>
      <w:proofErr w:type="gramEnd"/>
      <w:r w:rsidRPr="00163675">
        <w:rPr>
          <w:rFonts w:ascii="Courier New" w:hAnsi="Courier New" w:cs="Courier New"/>
          <w:i/>
          <w:iCs/>
        </w:rPr>
        <w:t xml:space="preserve"> will see you both next time.</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Let him go, bye.</w:t>
      </w:r>
      <w:r w:rsidRPr="00163675">
        <w:rPr>
          <w:rFonts w:ascii="Courier New" w:hAnsi="Courier New" w:cs="Courier New"/>
        </w:rPr>
        <w:t>”</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Bongizwi left and for a moment Sandziso was </w:t>
      </w:r>
      <w:r w:rsidR="00CE69B6" w:rsidRPr="00163675">
        <w:rPr>
          <w:rFonts w:ascii="Courier New" w:hAnsi="Courier New" w:cs="Courier New"/>
        </w:rPr>
        <w:t>staring</w:t>
      </w:r>
      <w:r w:rsidRPr="00163675">
        <w:rPr>
          <w:rFonts w:ascii="Courier New" w:hAnsi="Courier New" w:cs="Courier New"/>
        </w:rPr>
        <w:t xml:space="preserve"> at them as they continu</w:t>
      </w:r>
      <w:r w:rsidR="00CE69B6" w:rsidRPr="00163675">
        <w:rPr>
          <w:rFonts w:ascii="Courier New" w:hAnsi="Courier New" w:cs="Courier New"/>
        </w:rPr>
        <w:t>ed going up past the garden, ob</w:t>
      </w:r>
      <w:r w:rsidRPr="00163675">
        <w:rPr>
          <w:rFonts w:ascii="Courier New" w:hAnsi="Courier New" w:cs="Courier New"/>
        </w:rPr>
        <w:t>viously it was all without saying that he was interested in Sabu who also in return would keep on looking back as if she was looking at her brother. After a m</w:t>
      </w:r>
      <w:r w:rsidR="00CE69B6" w:rsidRPr="00163675">
        <w:rPr>
          <w:rFonts w:ascii="Courier New" w:hAnsi="Courier New" w:cs="Courier New"/>
        </w:rPr>
        <w:t>oment of star</w:t>
      </w:r>
      <w:r w:rsidRPr="00163675">
        <w:rPr>
          <w:rFonts w:ascii="Courier New" w:hAnsi="Courier New" w:cs="Courier New"/>
        </w:rPr>
        <w:t>ring he then took the route that he was shown by Bongizwi and disappeared.</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Up on arrival at home, Sabu then began to prepare a meal for lunch so that she can carry some with her for her sick mother and leave some for her siblings to be able to serve lunch whilst she is away to the hospital. She usually goes with her siblings to the hospital, but for this day, since she has got less bus fare and the Hlathikhulu government hospital is a bit far from home when it comes to walking, so she decided to leave them this day.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fter she was done making this lunch, she called Aya her younger sister; this was just to make sure that she has the good instructions before Sabu leaves.</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Aya my sister, I am now going to see mommy, but then I want you to take good care of Bongizwi, I will be back soon, but let me quickly take my bath first because it is already getting late, okay?</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ya: “</w:t>
      </w:r>
      <w:r w:rsidRPr="00163675">
        <w:rPr>
          <w:rFonts w:ascii="Courier New" w:hAnsi="Courier New" w:cs="Courier New"/>
          <w:i/>
          <w:iCs/>
        </w:rPr>
        <w:t>So, today aren’t you gonna go with us to mommy?</w:t>
      </w:r>
      <w:r w:rsidRPr="00163675">
        <w:rPr>
          <w:rFonts w:ascii="Courier New" w:hAnsi="Courier New" w:cs="Courier New"/>
        </w:rPr>
        <w:t>” - pretending to be frowning actually she was not really frustrated about Sabu’s decision, she only liked it when her older sister was not around.</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Sabu: “</w:t>
      </w:r>
      <w:r w:rsidRPr="00163675">
        <w:rPr>
          <w:rFonts w:ascii="Courier New" w:hAnsi="Courier New" w:cs="Courier New"/>
          <w:i/>
          <w:iCs/>
        </w:rPr>
        <w:t>No my angel, today we do not have much bus fare, and the problem is that mommy said I should come see her, promise I will call you so that you can speak with her when I reach there, I will leave my cellphone so that you can use it, and if mommy calls please tell her that I am on my way to her.</w:t>
      </w:r>
      <w:r w:rsidRPr="00163675">
        <w:rPr>
          <w:rFonts w:ascii="Courier New" w:hAnsi="Courier New" w:cs="Courier New"/>
        </w:rPr>
        <w:t>”</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Aya: “</w:t>
      </w:r>
      <w:r w:rsidRPr="00163675">
        <w:rPr>
          <w:rFonts w:ascii="Courier New" w:hAnsi="Courier New" w:cs="Courier New"/>
          <w:i/>
          <w:iCs/>
        </w:rPr>
        <w:t>Okay, but please be fast home, do not be late!</w:t>
      </w:r>
      <w:r w:rsidRPr="00163675">
        <w:rPr>
          <w:rFonts w:ascii="Courier New" w:hAnsi="Courier New" w:cs="Courier New"/>
        </w:rPr>
        <w:t xml:space="preserve">” -  </w:t>
      </w:r>
      <w:r w:rsidR="00AF7454" w:rsidRPr="00163675">
        <w:rPr>
          <w:rFonts w:ascii="Courier New" w:hAnsi="Courier New" w:cs="Courier New"/>
        </w:rPr>
        <w:t>She</w:t>
      </w:r>
      <w:r w:rsidRPr="00163675">
        <w:rPr>
          <w:rFonts w:ascii="Courier New" w:hAnsi="Courier New" w:cs="Courier New"/>
        </w:rPr>
        <w:t xml:space="preserve"> says this to cut their conversation letting her older sister free to get going.</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Sabu then went to the hospital, upon arrival at the hospital she was able to call her younger sister, as they agreed she was able to let her siblings both speak to their mother who was much better by that day. Their mother was so much glad to be able to speak to her children, but then because Sabu had left young children alone at home she was forced to quickly take her return home. </w:t>
      </w:r>
    </w:p>
    <w:p w:rsidR="00EA4CF2" w:rsidRPr="00163675" w:rsidRDefault="00614840">
      <w:pPr>
        <w:spacing w:line="360" w:lineRule="auto"/>
        <w:jc w:val="both"/>
        <w:rPr>
          <w:rFonts w:ascii="Courier New" w:hAnsi="Courier New" w:cs="Courier New"/>
        </w:rPr>
      </w:pPr>
      <w:r w:rsidRPr="00163675">
        <w:rPr>
          <w:rFonts w:ascii="Courier New" w:hAnsi="Courier New" w:cs="Courier New"/>
        </w:rPr>
        <w:t xml:space="preserve">That day was one of the wonderful days because everyone in the family had been happy, Sabu had a very safe journey and their mother- who </w:t>
      </w:r>
      <w:r w:rsidRPr="00163675">
        <w:rPr>
          <w:rFonts w:ascii="Courier New" w:hAnsi="Courier New" w:cs="Courier New"/>
        </w:rPr>
        <w:lastRenderedPageBreak/>
        <w:t>also was so much fascinated, was getting better, it was a perfect day indeed.</w:t>
      </w:r>
    </w:p>
    <w:p w:rsidR="00EA4CF2" w:rsidRPr="00163675" w:rsidRDefault="00EA4CF2">
      <w:pPr>
        <w:spacing w:line="360" w:lineRule="auto"/>
        <w:jc w:val="both"/>
        <w:rPr>
          <w:rFonts w:ascii="Courier New" w:hAnsi="Courier New" w:cs="Courier New"/>
        </w:rPr>
      </w:pPr>
    </w:p>
    <w:p w:rsidR="00EA4CF2" w:rsidRPr="00163675" w:rsidRDefault="00614840">
      <w:pPr>
        <w:spacing w:line="360" w:lineRule="auto"/>
        <w:jc w:val="both"/>
        <w:rPr>
          <w:rFonts w:ascii="Courier New" w:hAnsi="Courier New" w:cs="Courier New"/>
        </w:rPr>
      </w:pPr>
      <w:r w:rsidRPr="00163675">
        <w:rPr>
          <w:rFonts w:ascii="Courier New" w:hAnsi="Courier New" w:cs="Courier New"/>
        </w:rPr>
        <w:t>As time went by life continued in the family, Sabu would sometimes go to town in order to withdraw some money</w:t>
      </w:r>
      <w:r w:rsidR="00CE69B6" w:rsidRPr="00163675">
        <w:rPr>
          <w:rFonts w:ascii="Courier New" w:hAnsi="Courier New" w:cs="Courier New"/>
        </w:rPr>
        <w:t xml:space="preserve"> from her late father’s benefit (this money is usually the inheritance of a parent to his/her children whenever he/she is no longer able to take care of them)</w:t>
      </w:r>
      <w:r w:rsidRPr="00163675">
        <w:rPr>
          <w:rFonts w:ascii="Courier New" w:hAnsi="Courier New" w:cs="Courier New"/>
        </w:rPr>
        <w:t>, since her mother was sick there was no other source of income in the family. At times she would go with her siblings so that they could be able to visit their sick mother.</w:t>
      </w:r>
    </w:p>
    <w:p w:rsidR="00EA4CF2" w:rsidRPr="00163675" w:rsidRDefault="00EA4CF2">
      <w:pPr>
        <w:spacing w:line="360" w:lineRule="auto"/>
        <w:jc w:val="both"/>
        <w:rPr>
          <w:rFonts w:ascii="Courier New" w:hAnsi="Courier New" w:cs="Courier New"/>
        </w:rPr>
      </w:pPr>
    </w:p>
    <w:p w:rsidR="00EA4CF2" w:rsidRPr="00163675" w:rsidRDefault="00614840" w:rsidP="001F5D93">
      <w:pPr>
        <w:spacing w:line="360" w:lineRule="auto"/>
        <w:jc w:val="center"/>
        <w:rPr>
          <w:rFonts w:ascii="Courier New" w:hAnsi="Courier New" w:cs="Courier New"/>
          <w:b/>
          <w:bCs/>
        </w:rPr>
      </w:pPr>
      <w:r w:rsidRPr="00163675">
        <w:rPr>
          <w:rFonts w:ascii="Courier New" w:hAnsi="Courier New" w:cs="Courier New"/>
          <w:b/>
          <w:bCs/>
        </w:rPr>
        <w:t>Chapter two</w:t>
      </w:r>
    </w:p>
    <w:p w:rsidR="00EA4CF2" w:rsidRPr="00163675" w:rsidRDefault="00B1051B" w:rsidP="001F5D93">
      <w:pPr>
        <w:spacing w:line="360" w:lineRule="auto"/>
        <w:jc w:val="both"/>
        <w:rPr>
          <w:rFonts w:ascii="Courier New" w:hAnsi="Courier New" w:cs="Courier New"/>
        </w:rPr>
      </w:pPr>
      <w:r w:rsidRPr="00163675">
        <w:rPr>
          <w:rFonts w:ascii="Courier New" w:hAnsi="Courier New" w:cs="Courier New"/>
        </w:rPr>
        <w:t xml:space="preserve">The situation continued at the hospital. Sabu’s mother was not getting well and as days went by, she was getting worse. At some day’s intervals, Sabu would continue taking her siblings to the hospital just to see their mother and give her some moral support. </w:t>
      </w:r>
      <w:r w:rsidR="001F5D93" w:rsidRPr="00163675">
        <w:rPr>
          <w:rFonts w:ascii="Courier New" w:hAnsi="Courier New" w:cs="Courier New"/>
        </w:rPr>
        <w:t>Some days it would even be difficult for Bongizwi to go to school due to bus fare shortage; since they only depend</w:t>
      </w:r>
      <w:r w:rsidR="00412625" w:rsidRPr="00163675">
        <w:rPr>
          <w:rFonts w:ascii="Courier New" w:hAnsi="Courier New" w:cs="Courier New"/>
        </w:rPr>
        <w:t xml:space="preserve">ed on their late </w:t>
      </w:r>
      <w:r w:rsidR="00C123E0" w:rsidRPr="00163675">
        <w:rPr>
          <w:rFonts w:ascii="Courier New" w:hAnsi="Courier New" w:cs="Courier New"/>
        </w:rPr>
        <w:t>father’s</w:t>
      </w:r>
      <w:r w:rsidR="00412625" w:rsidRPr="00163675">
        <w:rPr>
          <w:rFonts w:ascii="Courier New" w:hAnsi="Courier New" w:cs="Courier New"/>
        </w:rPr>
        <w:t xml:space="preserve"> inheritance</w:t>
      </w:r>
      <w:r w:rsidR="001F5D93" w:rsidRPr="00163675">
        <w:rPr>
          <w:rFonts w:ascii="Courier New" w:hAnsi="Courier New" w:cs="Courier New"/>
        </w:rPr>
        <w:t xml:space="preserve"> to survive these trying days.</w:t>
      </w:r>
    </w:p>
    <w:p w:rsidR="00B44E5B" w:rsidRPr="00163675" w:rsidRDefault="00B44E5B" w:rsidP="001F5D93">
      <w:pPr>
        <w:spacing w:line="360" w:lineRule="auto"/>
        <w:jc w:val="both"/>
        <w:rPr>
          <w:rFonts w:ascii="Courier New" w:hAnsi="Courier New" w:cs="Courier New"/>
        </w:rPr>
      </w:pPr>
    </w:p>
    <w:p w:rsidR="00B44E5B" w:rsidRPr="00163675" w:rsidRDefault="00B44E5B" w:rsidP="001F5D93">
      <w:pPr>
        <w:spacing w:line="360" w:lineRule="auto"/>
        <w:jc w:val="both"/>
        <w:rPr>
          <w:rFonts w:ascii="Courier New" w:hAnsi="Courier New" w:cs="Courier New"/>
        </w:rPr>
      </w:pPr>
      <w:r w:rsidRPr="00163675">
        <w:rPr>
          <w:rFonts w:ascii="Courier New" w:hAnsi="Courier New" w:cs="Courier New"/>
        </w:rPr>
        <w:t xml:space="preserve">One Saturday morning whilst Sabu is praying, as she usually does because </w:t>
      </w:r>
      <w:r w:rsidR="00CD19FD" w:rsidRPr="00163675">
        <w:rPr>
          <w:rFonts w:ascii="Courier New" w:hAnsi="Courier New" w:cs="Courier New"/>
        </w:rPr>
        <w:t xml:space="preserve">they are a Christian family, so their mother used to teach </w:t>
      </w:r>
      <w:proofErr w:type="gramStart"/>
      <w:r w:rsidR="00CD19FD" w:rsidRPr="00163675">
        <w:rPr>
          <w:rFonts w:ascii="Courier New" w:hAnsi="Courier New" w:cs="Courier New"/>
        </w:rPr>
        <w:t>them</w:t>
      </w:r>
      <w:proofErr w:type="gramEnd"/>
      <w:r w:rsidR="00CD19FD" w:rsidRPr="00163675">
        <w:rPr>
          <w:rFonts w:ascii="Courier New" w:hAnsi="Courier New" w:cs="Courier New"/>
        </w:rPr>
        <w:t xml:space="preserve"> Christian habits and cultures. Her phone rings; automatically disturbing her unfinished prayer. She just went straight to their dressing table where she usually place it when she sleeps, and she tries swiping rightwards  on </w:t>
      </w:r>
      <w:r w:rsidR="00277460" w:rsidRPr="00163675">
        <w:rPr>
          <w:rFonts w:ascii="Courier New" w:hAnsi="Courier New" w:cs="Courier New"/>
        </w:rPr>
        <w:t xml:space="preserve">its </w:t>
      </w:r>
      <w:r w:rsidR="00CD19FD" w:rsidRPr="00163675">
        <w:rPr>
          <w:rFonts w:ascii="Courier New" w:hAnsi="Courier New" w:cs="Courier New"/>
        </w:rPr>
        <w:t xml:space="preserve">screen, and fortunately it receives the call. </w:t>
      </w:r>
      <w:r w:rsidR="00277460" w:rsidRPr="00163675">
        <w:rPr>
          <w:rFonts w:ascii="Courier New" w:hAnsi="Courier New" w:cs="Courier New"/>
        </w:rPr>
        <w:t>As she wished, she finds that the person over the phone is her mother. “</w:t>
      </w:r>
      <w:r w:rsidR="00277460" w:rsidRPr="00163675">
        <w:rPr>
          <w:rFonts w:ascii="Courier New" w:hAnsi="Courier New" w:cs="Courier New"/>
          <w:i/>
        </w:rPr>
        <w:t>Hello my beautiful daughter</w:t>
      </w:r>
      <w:r w:rsidR="00277460" w:rsidRPr="00163675">
        <w:rPr>
          <w:rFonts w:ascii="Courier New" w:hAnsi="Courier New" w:cs="Courier New"/>
        </w:rPr>
        <w:t>.” – greeted her mother with some noticeable joy and happiness. And Sabu replied, “</w:t>
      </w:r>
      <w:r w:rsidR="006003D9" w:rsidRPr="00163675">
        <w:rPr>
          <w:rFonts w:ascii="Courier New" w:hAnsi="Courier New" w:cs="Courier New"/>
          <w:i/>
        </w:rPr>
        <w:t>Hi mom, how are you this day, it’s a beautiful Saturday morning</w:t>
      </w:r>
      <w:r w:rsidR="006003D9" w:rsidRPr="00163675">
        <w:rPr>
          <w:rFonts w:ascii="Courier New" w:hAnsi="Courier New" w:cs="Courier New"/>
        </w:rPr>
        <w:t>.</w:t>
      </w:r>
      <w:r w:rsidR="00277460" w:rsidRPr="00163675">
        <w:rPr>
          <w:rFonts w:ascii="Courier New" w:hAnsi="Courier New" w:cs="Courier New"/>
        </w:rPr>
        <w:t>”</w:t>
      </w:r>
      <w:r w:rsidR="006003D9" w:rsidRPr="00163675">
        <w:rPr>
          <w:rFonts w:ascii="Courier New" w:hAnsi="Courier New" w:cs="Courier New"/>
        </w:rPr>
        <w:t xml:space="preserve"> Having noted their sister’s voice projection, Aya and Bongizwi had already gotten up, they had just come closer to her and it was going without say that they were longing to speak to the phone.</w:t>
      </w:r>
    </w:p>
    <w:p w:rsidR="002E4FEF" w:rsidRPr="00163675" w:rsidRDefault="002E4FEF" w:rsidP="001F5D93">
      <w:pPr>
        <w:spacing w:line="360" w:lineRule="auto"/>
        <w:jc w:val="both"/>
        <w:rPr>
          <w:rFonts w:ascii="Courier New" w:hAnsi="Courier New" w:cs="Courier New"/>
        </w:rPr>
      </w:pPr>
    </w:p>
    <w:p w:rsidR="002E4FEF" w:rsidRPr="00163675" w:rsidRDefault="002E4FEF" w:rsidP="001F5D93">
      <w:pPr>
        <w:spacing w:line="360" w:lineRule="auto"/>
        <w:jc w:val="both"/>
        <w:rPr>
          <w:rFonts w:ascii="Courier New" w:hAnsi="Courier New" w:cs="Courier New"/>
        </w:rPr>
      </w:pPr>
      <w:r w:rsidRPr="00163675">
        <w:rPr>
          <w:rFonts w:ascii="Courier New" w:hAnsi="Courier New" w:cs="Courier New"/>
        </w:rPr>
        <w:t>Whilst they were still speaking with Sabu, her mother was very much concerned about her</w:t>
      </w:r>
      <w:r w:rsidR="00355720" w:rsidRPr="00163675">
        <w:rPr>
          <w:rFonts w:ascii="Courier New" w:hAnsi="Courier New" w:cs="Courier New"/>
        </w:rPr>
        <w:t xml:space="preserve"> young</w:t>
      </w:r>
      <w:r w:rsidRPr="00163675">
        <w:rPr>
          <w:rFonts w:ascii="Courier New" w:hAnsi="Courier New" w:cs="Courier New"/>
        </w:rPr>
        <w:t xml:space="preserve"> children, so she asks as always, “</w:t>
      </w:r>
      <w:r w:rsidRPr="00163675">
        <w:rPr>
          <w:rFonts w:ascii="Courier New" w:hAnsi="Courier New" w:cs="Courier New"/>
          <w:i/>
        </w:rPr>
        <w:t>Have you got enough food there? Or you need to go and get some mealie meal from my friend, Zinhle, at the Open miller shop</w:t>
      </w:r>
      <w:r w:rsidRPr="00163675">
        <w:rPr>
          <w:rFonts w:ascii="Courier New" w:hAnsi="Courier New" w:cs="Courier New"/>
        </w:rPr>
        <w:t>.”, “No mom, we are still fine, I think we will go to her maybe next week Friday.” – interfered Sabu; who was actually not willing to go there.</w:t>
      </w:r>
      <w:r w:rsidR="00C3184C" w:rsidRPr="00163675">
        <w:rPr>
          <w:rFonts w:ascii="Courier New" w:hAnsi="Courier New" w:cs="Courier New"/>
        </w:rPr>
        <w:t xml:space="preserve"> But her mother fe</w:t>
      </w:r>
      <w:r w:rsidR="00E61C36" w:rsidRPr="00163675">
        <w:rPr>
          <w:rFonts w:ascii="Courier New" w:hAnsi="Courier New" w:cs="Courier New"/>
        </w:rPr>
        <w:t>e</w:t>
      </w:r>
      <w:r w:rsidR="00C3184C" w:rsidRPr="00163675">
        <w:rPr>
          <w:rFonts w:ascii="Courier New" w:hAnsi="Courier New" w:cs="Courier New"/>
        </w:rPr>
        <w:t>ling as if her children were sooner going to go hungry, she insisted, “</w:t>
      </w:r>
      <w:r w:rsidR="00C3184C" w:rsidRPr="00163675">
        <w:rPr>
          <w:rFonts w:ascii="Courier New" w:hAnsi="Courier New" w:cs="Courier New"/>
          <w:i/>
        </w:rPr>
        <w:t xml:space="preserve">No, no you must go today, I really don’t want you to go hungry my children, </w:t>
      </w:r>
      <w:proofErr w:type="gramStart"/>
      <w:r w:rsidR="00C3184C" w:rsidRPr="00163675">
        <w:rPr>
          <w:rFonts w:ascii="Courier New" w:hAnsi="Courier New" w:cs="Courier New"/>
          <w:i/>
        </w:rPr>
        <w:t>I</w:t>
      </w:r>
      <w:proofErr w:type="gramEnd"/>
      <w:r w:rsidR="00C3184C" w:rsidRPr="00163675">
        <w:rPr>
          <w:rFonts w:ascii="Courier New" w:hAnsi="Courier New" w:cs="Courier New"/>
          <w:i/>
        </w:rPr>
        <w:t xml:space="preserve"> love you please.” </w:t>
      </w:r>
      <w:r w:rsidR="00C3184C" w:rsidRPr="00163675">
        <w:rPr>
          <w:rFonts w:ascii="Courier New" w:hAnsi="Courier New" w:cs="Courier New"/>
        </w:rPr>
        <w:t>– And it went without saying that she was afraid to let her children suffer even though she was in hospital.</w:t>
      </w:r>
    </w:p>
    <w:p w:rsidR="00F30059" w:rsidRPr="00163675" w:rsidRDefault="00F30059" w:rsidP="001F5D93">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w:t>
      </w:r>
      <w:r w:rsidRPr="00163675">
        <w:rPr>
          <w:rFonts w:ascii="Courier New" w:hAnsi="Courier New" w:cs="Courier New"/>
          <w:i/>
        </w:rPr>
        <w:t>Aah mom...”</w:t>
      </w:r>
      <w:r w:rsidRPr="00163675">
        <w:rPr>
          <w:rFonts w:ascii="Courier New" w:hAnsi="Courier New" w:cs="Courier New"/>
        </w:rPr>
        <w:t xml:space="preserve"> – sighed Sabu. “</w:t>
      </w:r>
      <w:r w:rsidRPr="00163675">
        <w:rPr>
          <w:rFonts w:ascii="Courier New" w:hAnsi="Courier New" w:cs="Courier New"/>
          <w:i/>
        </w:rPr>
        <w:t>If you insist, then I will go today, but what if she is not there because she usually goes away from the shop?”</w:t>
      </w:r>
      <w:r w:rsidRPr="00163675">
        <w:rPr>
          <w:rFonts w:ascii="Courier New" w:hAnsi="Courier New" w:cs="Courier New"/>
        </w:rPr>
        <w:t xml:space="preserve"> – Sabu continued to argue. “No, no, no, she is going to be available today, in fact I have already called her, she is expecting you, don’t worry my baby</w:t>
      </w:r>
      <w:r w:rsidR="002D5CA7" w:rsidRPr="00163675">
        <w:rPr>
          <w:rFonts w:ascii="Courier New" w:hAnsi="Courier New" w:cs="Courier New"/>
        </w:rPr>
        <w:t>,</w:t>
      </w:r>
      <w:r w:rsidRPr="00163675">
        <w:rPr>
          <w:rFonts w:ascii="Courier New" w:hAnsi="Courier New" w:cs="Courier New"/>
        </w:rPr>
        <w:t>”</w:t>
      </w:r>
      <w:r w:rsidR="002D5CA7" w:rsidRPr="00163675">
        <w:rPr>
          <w:rFonts w:ascii="Courier New" w:hAnsi="Courier New" w:cs="Courier New"/>
        </w:rPr>
        <w:t xml:space="preserve"> – she continued, “</w:t>
      </w:r>
      <w:r w:rsidR="002D5CA7" w:rsidRPr="00163675">
        <w:rPr>
          <w:rFonts w:ascii="Courier New" w:hAnsi="Courier New" w:cs="Courier New"/>
          <w:i/>
        </w:rPr>
        <w:t>when you get there, just tell her that you are going to give her the money when you fetch your father’s inheritance next month</w:t>
      </w:r>
      <w:r w:rsidR="002D5CA7" w:rsidRPr="00163675">
        <w:rPr>
          <w:rFonts w:ascii="Courier New" w:hAnsi="Courier New" w:cs="Courier New"/>
        </w:rPr>
        <w:t>.”- As they are currently sustained by their late Father’s inheritance while the mother is at the hospital. “</w:t>
      </w:r>
      <w:r w:rsidR="002D5CA7" w:rsidRPr="00163675">
        <w:rPr>
          <w:rFonts w:ascii="Courier New" w:hAnsi="Courier New" w:cs="Courier New"/>
          <w:i/>
        </w:rPr>
        <w:t>Okay mom, I will go, let me start preparing my things for the journey</w:t>
      </w:r>
      <w:r w:rsidR="002D5CA7" w:rsidRPr="00163675">
        <w:rPr>
          <w:rFonts w:ascii="Courier New" w:hAnsi="Courier New" w:cs="Courier New"/>
        </w:rPr>
        <w:t xml:space="preserve">.” – agreed Sabu. </w:t>
      </w:r>
    </w:p>
    <w:p w:rsidR="00F75395" w:rsidRPr="00163675" w:rsidRDefault="00F75395" w:rsidP="001F5D93">
      <w:pPr>
        <w:spacing w:line="360" w:lineRule="auto"/>
        <w:jc w:val="both"/>
        <w:rPr>
          <w:rFonts w:ascii="Courier New" w:hAnsi="Courier New" w:cs="Courier New"/>
        </w:rPr>
      </w:pPr>
    </w:p>
    <w:p w:rsidR="00F75395" w:rsidRPr="00163675" w:rsidRDefault="00F75395" w:rsidP="001F5D93">
      <w:pPr>
        <w:spacing w:line="360" w:lineRule="auto"/>
        <w:jc w:val="both"/>
        <w:rPr>
          <w:rFonts w:ascii="Courier New" w:hAnsi="Courier New" w:cs="Courier New"/>
        </w:rPr>
      </w:pPr>
      <w:r w:rsidRPr="00163675">
        <w:rPr>
          <w:rFonts w:ascii="Courier New" w:hAnsi="Courier New" w:cs="Courier New"/>
        </w:rPr>
        <w:t>As they were speaking, Sabu’s mother was longing to get to speak to Aya and Bongizwi. “</w:t>
      </w:r>
      <w:r w:rsidRPr="00163675">
        <w:rPr>
          <w:rFonts w:ascii="Courier New" w:hAnsi="Courier New" w:cs="Courier New"/>
          <w:i/>
        </w:rPr>
        <w:t xml:space="preserve">Where are my babies? Are they still asleep for such long?” </w:t>
      </w:r>
      <w:r w:rsidRPr="00163675">
        <w:rPr>
          <w:rFonts w:ascii="Courier New" w:hAnsi="Courier New" w:cs="Courier New"/>
        </w:rPr>
        <w:t>– She asked. Sabu replied, “</w:t>
      </w:r>
      <w:r w:rsidR="00286E4F" w:rsidRPr="00163675">
        <w:rPr>
          <w:rFonts w:ascii="Courier New" w:hAnsi="Courier New" w:cs="Courier New"/>
          <w:i/>
        </w:rPr>
        <w:t>No</w:t>
      </w:r>
      <w:r w:rsidRPr="00163675">
        <w:rPr>
          <w:rFonts w:ascii="Courier New" w:hAnsi="Courier New" w:cs="Courier New"/>
          <w:i/>
        </w:rPr>
        <w:t xml:space="preserve">, they are actually here, they want you, </w:t>
      </w:r>
      <w:r w:rsidR="00286E4F" w:rsidRPr="00163675">
        <w:rPr>
          <w:rFonts w:ascii="Courier New" w:hAnsi="Courier New" w:cs="Courier New"/>
          <w:i/>
        </w:rPr>
        <w:t>and here</w:t>
      </w:r>
      <w:r w:rsidRPr="00163675">
        <w:rPr>
          <w:rFonts w:ascii="Courier New" w:hAnsi="Courier New" w:cs="Courier New"/>
          <w:i/>
        </w:rPr>
        <w:t xml:space="preserve"> is Bongi</w:t>
      </w:r>
      <w:r w:rsidRPr="00163675">
        <w:rPr>
          <w:rFonts w:ascii="Courier New" w:hAnsi="Courier New" w:cs="Courier New"/>
        </w:rPr>
        <w:t>.”- handing over the cellphone to Bongizwi.</w:t>
      </w:r>
      <w:r w:rsidR="00286E4F" w:rsidRPr="00163675">
        <w:rPr>
          <w:rFonts w:ascii="Courier New" w:hAnsi="Courier New" w:cs="Courier New"/>
        </w:rPr>
        <w:t xml:space="preserve"> They then greeted with their mother; Bongi and Aya, and she was so much pleased to have spoken to them, as a mother like any other mom, this was what</w:t>
      </w:r>
      <w:r w:rsidR="00C123E0" w:rsidRPr="00163675">
        <w:rPr>
          <w:rFonts w:ascii="Courier New" w:hAnsi="Courier New" w:cs="Courier New"/>
        </w:rPr>
        <w:t xml:space="preserve"> was</w:t>
      </w:r>
      <w:r w:rsidR="00286E4F" w:rsidRPr="00163675">
        <w:rPr>
          <w:rFonts w:ascii="Courier New" w:hAnsi="Courier New" w:cs="Courier New"/>
        </w:rPr>
        <w:t xml:space="preserve"> always keeping her happy, just to know that her children are safe and they are doing well.</w:t>
      </w:r>
    </w:p>
    <w:p w:rsidR="00D219DD" w:rsidRPr="00163675" w:rsidRDefault="00D219DD" w:rsidP="001F5D93">
      <w:pPr>
        <w:spacing w:line="360" w:lineRule="auto"/>
        <w:jc w:val="both"/>
        <w:rPr>
          <w:rFonts w:ascii="Courier New" w:hAnsi="Courier New" w:cs="Courier New"/>
        </w:rPr>
      </w:pPr>
    </w:p>
    <w:p w:rsidR="00D219DD" w:rsidRPr="00163675" w:rsidRDefault="00D219DD" w:rsidP="001F5D93">
      <w:pPr>
        <w:spacing w:line="360" w:lineRule="auto"/>
        <w:jc w:val="both"/>
        <w:rPr>
          <w:rFonts w:ascii="Courier New" w:hAnsi="Courier New" w:cs="Courier New"/>
        </w:rPr>
      </w:pPr>
      <w:r w:rsidRPr="00163675">
        <w:rPr>
          <w:rFonts w:ascii="Courier New" w:hAnsi="Courier New" w:cs="Courier New"/>
        </w:rPr>
        <w:lastRenderedPageBreak/>
        <w:t xml:space="preserve">Sabu then began to prepare breakfast for the small family so that she could get going, since the Open miller shop is a bit far from their home, so for her to come back early she needs to go earlier. </w:t>
      </w:r>
    </w:p>
    <w:p w:rsidR="008D2165" w:rsidRPr="00163675" w:rsidRDefault="00D219DD" w:rsidP="001F5D93">
      <w:pPr>
        <w:spacing w:line="360" w:lineRule="auto"/>
        <w:jc w:val="both"/>
        <w:rPr>
          <w:rFonts w:ascii="Courier New" w:hAnsi="Courier New" w:cs="Courier New"/>
        </w:rPr>
      </w:pPr>
      <w:r w:rsidRPr="00163675">
        <w:rPr>
          <w:rFonts w:ascii="Courier New" w:hAnsi="Courier New" w:cs="Courier New"/>
        </w:rPr>
        <w:tab/>
        <w:t>When she was done preparing herself, it was already about the late hours of the morning. It is a sunny day, with a few drying morning dews</w:t>
      </w:r>
      <w:r w:rsidR="00FE7195" w:rsidRPr="00163675">
        <w:rPr>
          <w:rFonts w:ascii="Courier New" w:hAnsi="Courier New" w:cs="Courier New"/>
        </w:rPr>
        <w:t xml:space="preserve">, the vegetation looks so much attractive, and indeed it is beautiful Saturday. </w:t>
      </w:r>
      <w:r w:rsidR="008D2165" w:rsidRPr="00163675">
        <w:rPr>
          <w:rFonts w:ascii="Courier New" w:hAnsi="Courier New" w:cs="Courier New"/>
        </w:rPr>
        <w:t xml:space="preserve">She then left her siblings, so to be soon back from her journey. She had to walk, since there was little money at home so she was afraid of wasting it with the bus fare, thus she was walking faster and faster, such that when she meets people she would not even recognize them well, others </w:t>
      </w:r>
      <w:r w:rsidR="00CA58E6" w:rsidRPr="00163675">
        <w:rPr>
          <w:rFonts w:ascii="Courier New" w:hAnsi="Courier New" w:cs="Courier New"/>
        </w:rPr>
        <w:t xml:space="preserve">whom </w:t>
      </w:r>
      <w:r w:rsidR="00651CD9" w:rsidRPr="00163675">
        <w:rPr>
          <w:rFonts w:ascii="Courier New" w:hAnsi="Courier New" w:cs="Courier New"/>
        </w:rPr>
        <w:t>she kno</w:t>
      </w:r>
      <w:r w:rsidR="008D2165" w:rsidRPr="00163675">
        <w:rPr>
          <w:rFonts w:ascii="Courier New" w:hAnsi="Courier New" w:cs="Courier New"/>
        </w:rPr>
        <w:t xml:space="preserve">w, it happened that she would not even greet them. </w:t>
      </w:r>
    </w:p>
    <w:p w:rsidR="007845BC" w:rsidRPr="00163675" w:rsidRDefault="007845BC" w:rsidP="001F5D93">
      <w:pPr>
        <w:spacing w:line="360" w:lineRule="auto"/>
        <w:jc w:val="both"/>
        <w:rPr>
          <w:rFonts w:ascii="Courier New" w:hAnsi="Courier New" w:cs="Courier New"/>
        </w:rPr>
      </w:pPr>
    </w:p>
    <w:p w:rsidR="00426E7E" w:rsidRPr="00163675" w:rsidRDefault="001F6C1C" w:rsidP="001F5D93">
      <w:pPr>
        <w:spacing w:line="360" w:lineRule="auto"/>
        <w:jc w:val="both"/>
        <w:rPr>
          <w:rFonts w:ascii="Courier New" w:hAnsi="Courier New" w:cs="Courier New"/>
        </w:rPr>
      </w:pPr>
      <w:r w:rsidRPr="00163675">
        <w:rPr>
          <w:rFonts w:ascii="Courier New" w:hAnsi="Courier New" w:cs="Courier New"/>
        </w:rPr>
        <w:t>Vehicles</w:t>
      </w:r>
      <w:r w:rsidR="007845BC" w:rsidRPr="00163675">
        <w:rPr>
          <w:rFonts w:ascii="Courier New" w:hAnsi="Courier New" w:cs="Courier New"/>
        </w:rPr>
        <w:t xml:space="preserve"> would pass her by</w:t>
      </w:r>
      <w:r w:rsidRPr="00163675">
        <w:rPr>
          <w:rFonts w:ascii="Courier New" w:hAnsi="Courier New" w:cs="Courier New"/>
        </w:rPr>
        <w:t xml:space="preserve"> the gravel</w:t>
      </w:r>
      <w:r w:rsidR="007845BC" w:rsidRPr="00163675">
        <w:rPr>
          <w:rFonts w:ascii="Courier New" w:hAnsi="Courier New" w:cs="Courier New"/>
        </w:rPr>
        <w:t xml:space="preserve"> </w:t>
      </w:r>
      <w:r w:rsidRPr="00163675">
        <w:rPr>
          <w:rFonts w:ascii="Courier New" w:hAnsi="Courier New" w:cs="Courier New"/>
        </w:rPr>
        <w:t xml:space="preserve">road as she was walking on the right side – since here in most Southern African countries, pedestrians are actually supposed to use the right on the road because vehicles use the left side. Whilst looking at some hectares of grain fields which she keeps passing nearby the road, she continuously </w:t>
      </w:r>
      <w:r w:rsidR="003609A4" w:rsidRPr="00163675">
        <w:rPr>
          <w:rFonts w:ascii="Courier New" w:hAnsi="Courier New" w:cs="Courier New"/>
        </w:rPr>
        <w:t>sees</w:t>
      </w:r>
      <w:r w:rsidRPr="00163675">
        <w:rPr>
          <w:rFonts w:ascii="Courier New" w:hAnsi="Courier New" w:cs="Courier New"/>
        </w:rPr>
        <w:t xml:space="preserve"> people </w:t>
      </w:r>
      <w:r w:rsidR="003609A4" w:rsidRPr="00163675">
        <w:rPr>
          <w:rFonts w:ascii="Courier New" w:hAnsi="Courier New" w:cs="Courier New"/>
        </w:rPr>
        <w:t>pouring cattle manure in their fields using their oxen</w:t>
      </w:r>
      <w:r w:rsidR="00651CD9" w:rsidRPr="00163675">
        <w:rPr>
          <w:rFonts w:ascii="Courier New" w:hAnsi="Courier New" w:cs="Courier New"/>
        </w:rPr>
        <w:t>, which is used as primary fertilizer</w:t>
      </w:r>
      <w:r w:rsidR="003609A4" w:rsidRPr="00163675">
        <w:rPr>
          <w:rFonts w:ascii="Courier New" w:hAnsi="Courier New" w:cs="Courier New"/>
        </w:rPr>
        <w:t xml:space="preserve"> – since it is getting to be the spring season, so it goes without saying that the citizens are already longing for cultivating to plough. Others</w:t>
      </w:r>
      <w:r w:rsidR="000C5D1D" w:rsidRPr="00163675">
        <w:rPr>
          <w:rFonts w:ascii="Courier New" w:hAnsi="Courier New" w:cs="Courier New"/>
        </w:rPr>
        <w:t>, also using their oxen, they are cultivating their gardens; so to plant vegetables, and whilst she sees that</w:t>
      </w:r>
      <w:r w:rsidR="00041EAE" w:rsidRPr="00163675">
        <w:rPr>
          <w:rFonts w:ascii="Courier New" w:hAnsi="Courier New" w:cs="Courier New"/>
        </w:rPr>
        <w:t>,</w:t>
      </w:r>
      <w:r w:rsidR="000C5D1D" w:rsidRPr="00163675">
        <w:rPr>
          <w:rFonts w:ascii="Courier New" w:hAnsi="Courier New" w:cs="Courier New"/>
        </w:rPr>
        <w:t xml:space="preserve"> she </w:t>
      </w:r>
      <w:r w:rsidR="00041EAE" w:rsidRPr="00163675">
        <w:rPr>
          <w:rFonts w:ascii="Courier New" w:hAnsi="Courier New" w:cs="Courier New"/>
        </w:rPr>
        <w:t>is reminded</w:t>
      </w:r>
      <w:r w:rsidR="006853DB" w:rsidRPr="00163675">
        <w:rPr>
          <w:rFonts w:ascii="Courier New" w:hAnsi="Courier New" w:cs="Courier New"/>
        </w:rPr>
        <w:t xml:space="preserve"> of</w:t>
      </w:r>
      <w:r w:rsidR="000C5D1D" w:rsidRPr="00163675">
        <w:rPr>
          <w:rFonts w:ascii="Courier New" w:hAnsi="Courier New" w:cs="Courier New"/>
        </w:rPr>
        <w:t xml:space="preserve"> her mother’s garden too; which by this time of the year, it would have been looking beautiful if her mother was not sick</w:t>
      </w:r>
      <w:r w:rsidR="00C44F9B" w:rsidRPr="00163675">
        <w:rPr>
          <w:rFonts w:ascii="Courier New" w:hAnsi="Courier New" w:cs="Courier New"/>
        </w:rPr>
        <w:t>, and that is very much painful</w:t>
      </w:r>
      <w:r w:rsidR="000C5D1D" w:rsidRPr="00163675">
        <w:rPr>
          <w:rFonts w:ascii="Courier New" w:hAnsi="Courier New" w:cs="Courier New"/>
        </w:rPr>
        <w:t>.</w:t>
      </w:r>
    </w:p>
    <w:p w:rsidR="00426E7E" w:rsidRPr="00163675" w:rsidRDefault="00426E7E" w:rsidP="001F5D93">
      <w:pPr>
        <w:spacing w:line="360" w:lineRule="auto"/>
        <w:jc w:val="both"/>
        <w:rPr>
          <w:rFonts w:ascii="Courier New" w:hAnsi="Courier New" w:cs="Courier New"/>
        </w:rPr>
      </w:pPr>
      <w:r w:rsidRPr="00163675">
        <w:rPr>
          <w:rFonts w:ascii="Courier New" w:hAnsi="Courier New" w:cs="Courier New"/>
        </w:rPr>
        <w:tab/>
        <w:t xml:space="preserve">She tries not to give her thoughts attention, she tries to think about anything else just to forget about these thoughts. And as she tries to do that, she is again reminded of that guy Sandziso, which is something that has possessed her lately; since she saw him, she has continuously had thoughts about him. </w:t>
      </w:r>
    </w:p>
    <w:p w:rsidR="00D219DD" w:rsidRPr="00163675" w:rsidRDefault="00426E7E" w:rsidP="001F5D93">
      <w:pPr>
        <w:spacing w:line="360" w:lineRule="auto"/>
        <w:jc w:val="both"/>
        <w:rPr>
          <w:rFonts w:ascii="Courier New" w:hAnsi="Courier New" w:cs="Courier New"/>
        </w:rPr>
      </w:pPr>
      <w:r w:rsidRPr="00163675">
        <w:rPr>
          <w:rFonts w:ascii="Courier New" w:hAnsi="Courier New" w:cs="Courier New"/>
        </w:rPr>
        <w:tab/>
        <w:t>“</w:t>
      </w:r>
      <w:r w:rsidR="00D424A7" w:rsidRPr="00163675">
        <w:rPr>
          <w:rFonts w:ascii="Courier New" w:hAnsi="Courier New" w:cs="Courier New"/>
        </w:rPr>
        <w:t>He has grown up than before, why did he not come again to seek his father’s cattle?</w:t>
      </w:r>
      <w:r w:rsidRPr="00163675">
        <w:rPr>
          <w:rFonts w:ascii="Courier New" w:hAnsi="Courier New" w:cs="Courier New"/>
        </w:rPr>
        <w:t>”</w:t>
      </w:r>
      <w:r w:rsidR="003609A4" w:rsidRPr="00163675">
        <w:rPr>
          <w:rFonts w:ascii="Courier New" w:hAnsi="Courier New" w:cs="Courier New"/>
        </w:rPr>
        <w:t xml:space="preserve"> </w:t>
      </w:r>
      <w:r w:rsidR="00D424A7" w:rsidRPr="00163675">
        <w:rPr>
          <w:rFonts w:ascii="Courier New" w:hAnsi="Courier New" w:cs="Courier New"/>
        </w:rPr>
        <w:t>– She thought out loud. “</w:t>
      </w:r>
      <w:r w:rsidR="00D424A7" w:rsidRPr="00163675">
        <w:rPr>
          <w:rFonts w:ascii="Courier New" w:hAnsi="Courier New" w:cs="Courier New"/>
          <w:i/>
        </w:rPr>
        <w:t xml:space="preserve">Aah, maybe he got them. </w:t>
      </w:r>
      <w:r w:rsidR="00D424A7" w:rsidRPr="00163675">
        <w:rPr>
          <w:rFonts w:ascii="Courier New" w:hAnsi="Courier New" w:cs="Courier New"/>
          <w:i/>
        </w:rPr>
        <w:lastRenderedPageBreak/>
        <w:t>But why didn’t he come to say thank you to us because we actually helped him? He would not find them if it were not for us</w:t>
      </w:r>
      <w:r w:rsidR="00D424A7" w:rsidRPr="00163675">
        <w:rPr>
          <w:rFonts w:ascii="Courier New" w:hAnsi="Courier New" w:cs="Courier New"/>
        </w:rPr>
        <w:t xml:space="preserve">.” – </w:t>
      </w:r>
      <w:r w:rsidR="00AF7454" w:rsidRPr="00163675">
        <w:rPr>
          <w:rFonts w:ascii="Courier New" w:hAnsi="Courier New" w:cs="Courier New"/>
        </w:rPr>
        <w:t>She</w:t>
      </w:r>
      <w:r w:rsidR="00D424A7" w:rsidRPr="00163675">
        <w:rPr>
          <w:rFonts w:ascii="Courier New" w:hAnsi="Courier New" w:cs="Courier New"/>
        </w:rPr>
        <w:t xml:space="preserve"> continues.</w:t>
      </w:r>
    </w:p>
    <w:p w:rsidR="008E142C" w:rsidRPr="00163675" w:rsidRDefault="008E142C" w:rsidP="001F5D93">
      <w:pPr>
        <w:spacing w:line="360" w:lineRule="auto"/>
        <w:jc w:val="both"/>
        <w:rPr>
          <w:rFonts w:ascii="Courier New" w:hAnsi="Courier New" w:cs="Courier New"/>
        </w:rPr>
      </w:pPr>
      <w:r w:rsidRPr="00163675">
        <w:rPr>
          <w:rFonts w:ascii="Courier New" w:hAnsi="Courier New" w:cs="Courier New"/>
        </w:rPr>
        <w:t>As she continues wit</w:t>
      </w:r>
      <w:r w:rsidR="00460B6A" w:rsidRPr="00163675">
        <w:rPr>
          <w:rFonts w:ascii="Courier New" w:hAnsi="Courier New" w:cs="Courier New"/>
        </w:rPr>
        <w:t xml:space="preserve">h her journey </w:t>
      </w:r>
      <w:r w:rsidR="00315F83" w:rsidRPr="00163675">
        <w:rPr>
          <w:rFonts w:ascii="Courier New" w:hAnsi="Courier New" w:cs="Courier New"/>
        </w:rPr>
        <w:t>–</w:t>
      </w:r>
      <w:r w:rsidR="00460B6A" w:rsidRPr="00163675">
        <w:rPr>
          <w:rFonts w:ascii="Courier New" w:hAnsi="Courier New" w:cs="Courier New"/>
        </w:rPr>
        <w:t xml:space="preserve"> just</w:t>
      </w:r>
      <w:r w:rsidR="00315F83" w:rsidRPr="00163675">
        <w:rPr>
          <w:rFonts w:ascii="Courier New" w:hAnsi="Courier New" w:cs="Courier New"/>
        </w:rPr>
        <w:t xml:space="preserve"> when she is</w:t>
      </w:r>
      <w:r w:rsidR="00460B6A" w:rsidRPr="00163675">
        <w:rPr>
          <w:rFonts w:ascii="Courier New" w:hAnsi="Courier New" w:cs="Courier New"/>
        </w:rPr>
        <w:t xml:space="preserve"> a few meters</w:t>
      </w:r>
      <w:r w:rsidRPr="00163675">
        <w:rPr>
          <w:rFonts w:ascii="Courier New" w:hAnsi="Courier New" w:cs="Courier New"/>
        </w:rPr>
        <w:t xml:space="preserve"> from the Mkhumbane complex, she </w:t>
      </w:r>
      <w:r w:rsidR="00943697" w:rsidRPr="00163675">
        <w:rPr>
          <w:rFonts w:ascii="Courier New" w:hAnsi="Courier New" w:cs="Courier New"/>
        </w:rPr>
        <w:t>hears some argument</w:t>
      </w:r>
      <w:r w:rsidRPr="00163675">
        <w:rPr>
          <w:rFonts w:ascii="Courier New" w:hAnsi="Courier New" w:cs="Courier New"/>
        </w:rPr>
        <w:t xml:space="preserve"> sound from two young women who are noticeably fighting over a lost key. She noticed that it was a key that was lost through their words: the first woman shouting “</w:t>
      </w:r>
      <w:r w:rsidRPr="00163675">
        <w:rPr>
          <w:rFonts w:ascii="Courier New" w:hAnsi="Courier New" w:cs="Courier New"/>
          <w:i/>
        </w:rPr>
        <w:t xml:space="preserve"> You have been making me your fool all these days, telling me that you have been locking my room… you piece of shit, you are a liar..</w:t>
      </w:r>
      <w:r w:rsidRPr="00163675">
        <w:rPr>
          <w:rFonts w:ascii="Courier New" w:hAnsi="Courier New" w:cs="Courier New"/>
        </w:rPr>
        <w:t>” – As Sabu is seeing a number of the people getting closer to them, she is also tempted to get closer to these fighting ladies, which is something disturbing her journey. “</w:t>
      </w:r>
      <w:r w:rsidRPr="00163675">
        <w:rPr>
          <w:rFonts w:ascii="Courier New" w:hAnsi="Courier New" w:cs="Courier New"/>
          <w:i/>
        </w:rPr>
        <w:t xml:space="preserve">You are the piece of shit, you idiot, you are the one who took the key and went with it to your </w:t>
      </w:r>
      <w:r w:rsidR="0036233D" w:rsidRPr="00163675">
        <w:rPr>
          <w:rFonts w:ascii="Courier New" w:hAnsi="Courier New" w:cs="Courier New"/>
          <w:i/>
        </w:rPr>
        <w:t>stupid boyfriend, you thought I was not seeing you, I will tell mommy</w:t>
      </w:r>
      <w:r w:rsidRPr="00163675">
        <w:rPr>
          <w:rFonts w:ascii="Courier New" w:hAnsi="Courier New" w:cs="Courier New"/>
        </w:rPr>
        <w:t>”</w:t>
      </w:r>
      <w:r w:rsidR="0036233D" w:rsidRPr="00163675">
        <w:rPr>
          <w:rFonts w:ascii="Courier New" w:hAnsi="Courier New" w:cs="Courier New"/>
        </w:rPr>
        <w:t xml:space="preserve"> – yelled the second young woman. </w:t>
      </w:r>
    </w:p>
    <w:p w:rsidR="0036233D" w:rsidRPr="00163675" w:rsidRDefault="0036233D" w:rsidP="001F5D93">
      <w:pPr>
        <w:spacing w:line="360" w:lineRule="auto"/>
        <w:jc w:val="both"/>
        <w:rPr>
          <w:rFonts w:ascii="Courier New" w:hAnsi="Courier New" w:cs="Courier New"/>
        </w:rPr>
      </w:pPr>
    </w:p>
    <w:p w:rsidR="000F7C36" w:rsidRPr="00163675" w:rsidRDefault="0036233D" w:rsidP="001F5D93">
      <w:pPr>
        <w:spacing w:line="360" w:lineRule="auto"/>
        <w:jc w:val="both"/>
        <w:rPr>
          <w:rFonts w:ascii="Courier New" w:hAnsi="Courier New" w:cs="Courier New"/>
        </w:rPr>
      </w:pPr>
      <w:r w:rsidRPr="00163675">
        <w:rPr>
          <w:rFonts w:ascii="Courier New" w:hAnsi="Courier New" w:cs="Courier New"/>
        </w:rPr>
        <w:t xml:space="preserve">Right when Sabu has arrived in the fight scene which is behind the most famous butchery in the Mkhumbane complex, just next to a small block yard where a few gentlemen are busy making some concrete blocks, she notices that she actually knows these two fighting ladies – these are Nomcebo who is her former classmate and Ceb’sile, who is Nomcebo’s younger sister. </w:t>
      </w:r>
      <w:r w:rsidR="00F31DF8" w:rsidRPr="00163675">
        <w:rPr>
          <w:rFonts w:ascii="Courier New" w:hAnsi="Courier New" w:cs="Courier New"/>
        </w:rPr>
        <w:t>Since they are fighting they even try to take the newly created block</w:t>
      </w:r>
      <w:r w:rsidR="00834073" w:rsidRPr="00163675">
        <w:rPr>
          <w:rFonts w:ascii="Courier New" w:hAnsi="Courier New" w:cs="Courier New"/>
        </w:rPr>
        <w:t>s</w:t>
      </w:r>
      <w:r w:rsidR="00F31DF8" w:rsidRPr="00163675">
        <w:rPr>
          <w:rFonts w:ascii="Courier New" w:hAnsi="Courier New" w:cs="Courier New"/>
        </w:rPr>
        <w:t xml:space="preserve"> to hit each other and that seems like there is some even more job for the block maker</w:t>
      </w:r>
      <w:r w:rsidR="002734BE" w:rsidRPr="00163675">
        <w:rPr>
          <w:rFonts w:ascii="Courier New" w:hAnsi="Courier New" w:cs="Courier New"/>
        </w:rPr>
        <w:t>s</w:t>
      </w:r>
      <w:r w:rsidR="00F31DF8" w:rsidRPr="00163675">
        <w:rPr>
          <w:rFonts w:ascii="Courier New" w:hAnsi="Courier New" w:cs="Courier New"/>
        </w:rPr>
        <w:t xml:space="preserve"> to do, so one of them a tall handsome guy, who is with a black </w:t>
      </w:r>
      <w:r w:rsidR="000F7C36" w:rsidRPr="00163675">
        <w:rPr>
          <w:rFonts w:ascii="Courier New" w:hAnsi="Courier New" w:cs="Courier New"/>
        </w:rPr>
        <w:t xml:space="preserve">beard and is actually tough due to his work, he bravely goes to them and tries to separate them. He takes Nomcebo, who is seemingly the </w:t>
      </w:r>
      <w:proofErr w:type="gramStart"/>
      <w:r w:rsidR="000F7C36" w:rsidRPr="00163675">
        <w:rPr>
          <w:rFonts w:ascii="Courier New" w:hAnsi="Courier New" w:cs="Courier New"/>
        </w:rPr>
        <w:t>most</w:t>
      </w:r>
      <w:proofErr w:type="gramEnd"/>
      <w:r w:rsidR="000F7C36" w:rsidRPr="00163675">
        <w:rPr>
          <w:rFonts w:ascii="Courier New" w:hAnsi="Courier New" w:cs="Courier New"/>
        </w:rPr>
        <w:t xml:space="preserve"> powerful of the two, he grabs her both hands leaving her with no option to continue fighting, and as she tries putting some force her left beautiful bracelet which she got from the 2011 annual ‘Cisha Logezi’ campaign gets torn. </w:t>
      </w:r>
    </w:p>
    <w:p w:rsidR="000F7C36" w:rsidRPr="00163675" w:rsidRDefault="000F7C36" w:rsidP="001F5D93">
      <w:pPr>
        <w:spacing w:line="360" w:lineRule="auto"/>
        <w:jc w:val="both"/>
        <w:rPr>
          <w:rFonts w:ascii="Courier New" w:hAnsi="Courier New" w:cs="Courier New"/>
        </w:rPr>
      </w:pPr>
    </w:p>
    <w:p w:rsidR="0036233D" w:rsidRPr="00163675" w:rsidRDefault="000F7C36" w:rsidP="001F5D93">
      <w:pPr>
        <w:spacing w:line="360" w:lineRule="auto"/>
        <w:jc w:val="both"/>
        <w:rPr>
          <w:rFonts w:ascii="Courier New" w:hAnsi="Courier New" w:cs="Courier New"/>
        </w:rPr>
      </w:pPr>
      <w:r w:rsidRPr="00163675">
        <w:rPr>
          <w:rFonts w:ascii="Courier New" w:hAnsi="Courier New" w:cs="Courier New"/>
        </w:rPr>
        <w:t xml:space="preserve">Nomcebo was actually not happy with that they are fighting in public with her sister, but she could not help it since her little sister had </w:t>
      </w:r>
      <w:r w:rsidRPr="00163675">
        <w:rPr>
          <w:rFonts w:ascii="Courier New" w:hAnsi="Courier New" w:cs="Courier New"/>
        </w:rPr>
        <w:lastRenderedPageBreak/>
        <w:t>been over provoking to her, so she had to t</w:t>
      </w:r>
      <w:r w:rsidR="00597AF9" w:rsidRPr="00163675">
        <w:rPr>
          <w:rFonts w:ascii="Courier New" w:hAnsi="Courier New" w:cs="Courier New"/>
        </w:rPr>
        <w:t>ry and give her some discipline – that is how the fight was sparked because the younger sister was not willing to show some respect to her older sister. So, for Nomcebo to try and avoid the fight she then began to take advantage of what had just happened. She screamed “</w:t>
      </w:r>
      <w:r w:rsidR="00597AF9" w:rsidRPr="00163675">
        <w:rPr>
          <w:rFonts w:ascii="Courier New" w:hAnsi="Courier New" w:cs="Courier New"/>
          <w:i/>
        </w:rPr>
        <w:t>My bracelet, my bracelet, I want my bracelet, you have just torn my beautiful bracelet.</w:t>
      </w:r>
      <w:r w:rsidR="005531D2" w:rsidRPr="00163675">
        <w:rPr>
          <w:rFonts w:ascii="Courier New" w:hAnsi="Courier New" w:cs="Courier New"/>
          <w:i/>
        </w:rPr>
        <w:t>.</w:t>
      </w:r>
      <w:r w:rsidR="00597AF9" w:rsidRPr="00163675">
        <w:rPr>
          <w:rFonts w:ascii="Courier New" w:hAnsi="Courier New" w:cs="Courier New"/>
          <w:i/>
        </w:rPr>
        <w:t>.</w:t>
      </w:r>
      <w:r w:rsidR="00597AF9" w:rsidRPr="00163675">
        <w:rPr>
          <w:rFonts w:ascii="Courier New" w:hAnsi="Courier New" w:cs="Courier New"/>
        </w:rPr>
        <w:t>”</w:t>
      </w:r>
      <w:r w:rsidRPr="00163675">
        <w:rPr>
          <w:rFonts w:ascii="Courier New" w:hAnsi="Courier New" w:cs="Courier New"/>
        </w:rPr>
        <w:t xml:space="preserve"> </w:t>
      </w:r>
      <w:r w:rsidR="00597AF9" w:rsidRPr="00163675">
        <w:rPr>
          <w:rFonts w:ascii="Courier New" w:hAnsi="Courier New" w:cs="Courier New"/>
        </w:rPr>
        <w:t>– pointing at the handsome guy who was just trying to separate them. “</w:t>
      </w:r>
      <w:r w:rsidR="00597AF9" w:rsidRPr="00163675">
        <w:rPr>
          <w:rFonts w:ascii="Courier New" w:hAnsi="Courier New" w:cs="Courier New"/>
          <w:i/>
        </w:rPr>
        <w:t xml:space="preserve">I am very sorry my sister for the bracelet, but you actually are wrong, this is a work place, you are not supposed to be fighting here, </w:t>
      </w:r>
      <w:r w:rsidR="005531D2" w:rsidRPr="00163675">
        <w:rPr>
          <w:rFonts w:ascii="Courier New" w:hAnsi="Courier New" w:cs="Courier New"/>
          <w:i/>
        </w:rPr>
        <w:t>and our</w:t>
      </w:r>
      <w:r w:rsidR="00597AF9" w:rsidRPr="00163675">
        <w:rPr>
          <w:rFonts w:ascii="Courier New" w:hAnsi="Courier New" w:cs="Courier New"/>
          <w:i/>
        </w:rPr>
        <w:t xml:space="preserve"> boss will be frustrated if he could see this.</w:t>
      </w:r>
      <w:r w:rsidR="00597AF9" w:rsidRPr="00163675">
        <w:rPr>
          <w:rFonts w:ascii="Courier New" w:hAnsi="Courier New" w:cs="Courier New"/>
        </w:rPr>
        <w:t>” – Answered the guy.</w:t>
      </w:r>
    </w:p>
    <w:p w:rsidR="00597AF9" w:rsidRPr="00163675" w:rsidRDefault="00597AF9" w:rsidP="001F5D93">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Let me go, I want my bracelet, why have you touched me, bring back my bracelet.</w:t>
      </w:r>
      <w:r w:rsidR="005531D2" w:rsidRPr="00163675">
        <w:rPr>
          <w:rFonts w:ascii="Courier New" w:hAnsi="Courier New" w:cs="Courier New"/>
          <w:i/>
        </w:rPr>
        <w:t>.</w:t>
      </w:r>
      <w:r w:rsidRPr="00163675">
        <w:rPr>
          <w:rFonts w:ascii="Courier New" w:hAnsi="Courier New" w:cs="Courier New"/>
          <w:i/>
        </w:rPr>
        <w:t>.</w:t>
      </w:r>
      <w:r w:rsidRPr="00163675">
        <w:rPr>
          <w:rFonts w:ascii="Courier New" w:hAnsi="Courier New" w:cs="Courier New"/>
        </w:rPr>
        <w:t>” – cried Nomcebo.</w:t>
      </w:r>
      <w:r w:rsidR="00A42252" w:rsidRPr="00163675">
        <w:rPr>
          <w:rFonts w:ascii="Courier New" w:hAnsi="Courier New" w:cs="Courier New"/>
        </w:rPr>
        <w:t xml:space="preserve"> After a moment of this dialogue between Nomcebo and the guy, Sabu noticed that it was getting a huge attention and a number of people were continuing to flock in to the scene, she then interfered with intention to remedy the situation.</w:t>
      </w:r>
    </w:p>
    <w:p w:rsidR="00A42252" w:rsidRPr="00163675" w:rsidRDefault="00A42252" w:rsidP="001F5D93">
      <w:pPr>
        <w:spacing w:line="360" w:lineRule="auto"/>
        <w:jc w:val="both"/>
        <w:rPr>
          <w:rFonts w:ascii="Courier New" w:hAnsi="Courier New" w:cs="Courier New"/>
        </w:rPr>
      </w:pPr>
    </w:p>
    <w:p w:rsidR="00932887" w:rsidRPr="00163675" w:rsidRDefault="00A42252" w:rsidP="001F5D93">
      <w:pPr>
        <w:spacing w:line="360" w:lineRule="auto"/>
        <w:jc w:val="both"/>
        <w:rPr>
          <w:rFonts w:ascii="Courier New" w:hAnsi="Courier New" w:cs="Courier New"/>
        </w:rPr>
      </w:pPr>
      <w:r w:rsidRPr="00163675">
        <w:rPr>
          <w:rFonts w:ascii="Courier New" w:hAnsi="Courier New" w:cs="Courier New"/>
        </w:rPr>
        <w:t>Sabu said “</w:t>
      </w:r>
      <w:r w:rsidRPr="00163675">
        <w:rPr>
          <w:rFonts w:ascii="Courier New" w:hAnsi="Courier New" w:cs="Courier New"/>
          <w:i/>
        </w:rPr>
        <w:t>Hey Nomcebo, old friend, what is it my friend, what is happening?</w:t>
      </w:r>
      <w:r w:rsidRPr="00163675">
        <w:rPr>
          <w:rFonts w:ascii="Courier New" w:hAnsi="Courier New" w:cs="Courier New"/>
        </w:rPr>
        <w:t xml:space="preserve">” – </w:t>
      </w:r>
      <w:r w:rsidR="007263A3" w:rsidRPr="00163675">
        <w:rPr>
          <w:rFonts w:ascii="Courier New" w:hAnsi="Courier New" w:cs="Courier New"/>
        </w:rPr>
        <w:t>She</w:t>
      </w:r>
      <w:r w:rsidRPr="00163675">
        <w:rPr>
          <w:rFonts w:ascii="Courier New" w:hAnsi="Courier New" w:cs="Courier New"/>
        </w:rPr>
        <w:t xml:space="preserve"> was actually not her friend even during the days of their school, it was only just that they used to share the same desk at class. Squeezing and expanding Nomcebo who was still caught up in the hands of the guy, she replied “</w:t>
      </w:r>
      <w:r w:rsidRPr="00163675">
        <w:rPr>
          <w:rFonts w:ascii="Courier New" w:hAnsi="Courier New" w:cs="Courier New"/>
          <w:i/>
        </w:rPr>
        <w:t>This guy friend, he has just torn my bracelet, that’s it down there, I w</w:t>
      </w:r>
      <w:r w:rsidR="007263A3" w:rsidRPr="00163675">
        <w:rPr>
          <w:rFonts w:ascii="Courier New" w:hAnsi="Courier New" w:cs="Courier New"/>
          <w:i/>
        </w:rPr>
        <w:t>ant it back, I will arrest him, I</w:t>
      </w:r>
      <w:r w:rsidRPr="00163675">
        <w:rPr>
          <w:rFonts w:ascii="Courier New" w:hAnsi="Courier New" w:cs="Courier New"/>
          <w:i/>
        </w:rPr>
        <w:t xml:space="preserve"> want my bracelet</w:t>
      </w:r>
      <w:r w:rsidR="007263A3" w:rsidRPr="00163675">
        <w:rPr>
          <w:rFonts w:ascii="Courier New" w:hAnsi="Courier New" w:cs="Courier New"/>
          <w:i/>
        </w:rPr>
        <w:t>..</w:t>
      </w:r>
      <w:r w:rsidR="007263A3" w:rsidRPr="00163675">
        <w:rPr>
          <w:rFonts w:ascii="Courier New" w:hAnsi="Courier New" w:cs="Courier New"/>
        </w:rPr>
        <w:t>.” – pointing at the torn bracelet by her right foot.</w:t>
      </w:r>
      <w:r w:rsidR="00903C49" w:rsidRPr="00163675">
        <w:rPr>
          <w:rFonts w:ascii="Courier New" w:hAnsi="Courier New" w:cs="Courier New"/>
        </w:rPr>
        <w:t xml:space="preserve"> “</w:t>
      </w:r>
      <w:r w:rsidR="00903C49" w:rsidRPr="00163675">
        <w:rPr>
          <w:rFonts w:ascii="Courier New" w:hAnsi="Courier New" w:cs="Courier New"/>
          <w:i/>
        </w:rPr>
        <w:t xml:space="preserve">Oh sorry xm friend, I remember how you used to take good care of it, but then how xm… </w:t>
      </w:r>
      <w:r w:rsidR="00903C49" w:rsidRPr="00163675">
        <w:rPr>
          <w:rFonts w:ascii="Courier New" w:hAnsi="Courier New" w:cs="Courier New"/>
        </w:rPr>
        <w:t>” – Sabu sympathized. “</w:t>
      </w:r>
      <w:r w:rsidR="00903C49" w:rsidRPr="00163675">
        <w:rPr>
          <w:rFonts w:ascii="Courier New" w:hAnsi="Courier New" w:cs="Courier New"/>
          <w:i/>
        </w:rPr>
        <w:t>Let me go, I want to go and tell my mom, so that she can arrest you!</w:t>
      </w:r>
      <w:r w:rsidR="00903C49" w:rsidRPr="00163675">
        <w:rPr>
          <w:rFonts w:ascii="Courier New" w:hAnsi="Courier New" w:cs="Courier New"/>
        </w:rPr>
        <w:t xml:space="preserve">” – insisted Nomcebo. </w:t>
      </w:r>
      <w:r w:rsidR="00522AEB" w:rsidRPr="00163675">
        <w:rPr>
          <w:rFonts w:ascii="Courier New" w:hAnsi="Courier New" w:cs="Courier New"/>
        </w:rPr>
        <w:t>As the conversation continued, Sabu noticed that her friend Nomcebo was very angry, she then decided to propose “</w:t>
      </w:r>
      <w:r w:rsidR="00522AEB" w:rsidRPr="00163675">
        <w:rPr>
          <w:rFonts w:ascii="Courier New" w:hAnsi="Courier New" w:cs="Courier New"/>
          <w:i/>
        </w:rPr>
        <w:t xml:space="preserve">Hey friend, I think you can have mine, just forget him, I am sure he was not willing to tore it, remember you initially wanted </w:t>
      </w:r>
      <w:r w:rsidR="00932887" w:rsidRPr="00163675">
        <w:rPr>
          <w:rFonts w:ascii="Courier New" w:hAnsi="Courier New" w:cs="Courier New"/>
          <w:i/>
        </w:rPr>
        <w:t>mine, it is still new, I have not been using it so much.</w:t>
      </w:r>
      <w:r w:rsidR="00522AEB" w:rsidRPr="00163675">
        <w:rPr>
          <w:rFonts w:ascii="Courier New" w:hAnsi="Courier New" w:cs="Courier New"/>
        </w:rPr>
        <w:t>”</w:t>
      </w:r>
      <w:r w:rsidR="00932887" w:rsidRPr="00163675">
        <w:rPr>
          <w:rFonts w:ascii="Courier New" w:hAnsi="Courier New" w:cs="Courier New"/>
        </w:rPr>
        <w:t xml:space="preserve"> – showing her bracelet to Nomcebo, she was not really willing to give her the bracelet, but in order to calm down the situation she had to pretend as if everything was fine.</w:t>
      </w:r>
    </w:p>
    <w:p w:rsidR="00932887" w:rsidRPr="00163675" w:rsidRDefault="00932887" w:rsidP="001F5D93">
      <w:pPr>
        <w:spacing w:line="360" w:lineRule="auto"/>
        <w:jc w:val="both"/>
        <w:rPr>
          <w:rFonts w:ascii="Courier New" w:hAnsi="Courier New" w:cs="Courier New"/>
        </w:rPr>
      </w:pPr>
    </w:p>
    <w:p w:rsidR="00AF7A5B" w:rsidRPr="00163675" w:rsidRDefault="00932887" w:rsidP="001F5D93">
      <w:pPr>
        <w:spacing w:line="360" w:lineRule="auto"/>
        <w:jc w:val="both"/>
        <w:rPr>
          <w:rFonts w:ascii="Courier New" w:hAnsi="Courier New" w:cs="Courier New"/>
        </w:rPr>
      </w:pPr>
      <w:r w:rsidRPr="00163675">
        <w:rPr>
          <w:rFonts w:ascii="Courier New" w:hAnsi="Courier New" w:cs="Courier New"/>
        </w:rPr>
        <w:t>The guy who was tightly holding Nomcebo’s hands, after hearing this he released them and let her go, and when he turned his face to Nomcebo there was a moment of silence, they looked at each other’s eyes, and the guy was out of words, but it was written on his face that he was so much grateful of what Sabu was saying.  Sabu said “</w:t>
      </w:r>
      <w:r w:rsidRPr="00163675">
        <w:rPr>
          <w:rFonts w:ascii="Courier New" w:hAnsi="Courier New" w:cs="Courier New"/>
          <w:i/>
        </w:rPr>
        <w:t>Thank you my sister, my pleasure brother!</w:t>
      </w:r>
      <w:r w:rsidRPr="00163675">
        <w:rPr>
          <w:rFonts w:ascii="Courier New" w:hAnsi="Courier New" w:cs="Courier New"/>
        </w:rPr>
        <w:t>” – Just jokingly telling him that he should have said thank you. “</w:t>
      </w:r>
      <w:r w:rsidRPr="00163675">
        <w:rPr>
          <w:rFonts w:ascii="Courier New" w:hAnsi="Courier New" w:cs="Courier New"/>
          <w:i/>
        </w:rPr>
        <w:t>Tha</w:t>
      </w:r>
      <w:r w:rsidR="00AF7A5B" w:rsidRPr="00163675">
        <w:rPr>
          <w:rFonts w:ascii="Courier New" w:hAnsi="Courier New" w:cs="Courier New"/>
          <w:i/>
        </w:rPr>
        <w:t>t was grateful of such a kind and humble lady, thank you so much my lady, I think I can never forget what you have done for me this day, indeed my parents will honor you.</w:t>
      </w:r>
      <w:r w:rsidRPr="00163675">
        <w:rPr>
          <w:rFonts w:ascii="Courier New" w:hAnsi="Courier New" w:cs="Courier New"/>
        </w:rPr>
        <w:t>”</w:t>
      </w:r>
      <w:r w:rsidR="00AF7A5B" w:rsidRPr="00163675">
        <w:rPr>
          <w:rFonts w:ascii="Courier New" w:hAnsi="Courier New" w:cs="Courier New"/>
        </w:rPr>
        <w:t xml:space="preserve"> – He thanked. </w:t>
      </w:r>
    </w:p>
    <w:p w:rsidR="00903C49" w:rsidRPr="00163675" w:rsidRDefault="00AF7A5B" w:rsidP="001F5D93">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They do not have to, it was just some help from a stranger, it is no big deal</w:t>
      </w:r>
      <w:r w:rsidRPr="00163675">
        <w:rPr>
          <w:rFonts w:ascii="Courier New" w:hAnsi="Courier New" w:cs="Courier New"/>
        </w:rPr>
        <w:t>” – Sabu said.</w:t>
      </w:r>
      <w:r w:rsidR="00932887" w:rsidRPr="00163675">
        <w:rPr>
          <w:rFonts w:ascii="Courier New" w:hAnsi="Courier New" w:cs="Courier New"/>
        </w:rPr>
        <w:t xml:space="preserve"> </w:t>
      </w:r>
    </w:p>
    <w:p w:rsidR="001958B8" w:rsidRPr="00163675" w:rsidRDefault="00337B75" w:rsidP="001F5D93">
      <w:pPr>
        <w:spacing w:line="360" w:lineRule="auto"/>
        <w:jc w:val="both"/>
        <w:rPr>
          <w:rFonts w:ascii="Courier New" w:hAnsi="Courier New" w:cs="Courier New"/>
        </w:rPr>
      </w:pPr>
      <w:r w:rsidRPr="00163675">
        <w:rPr>
          <w:rFonts w:ascii="Courier New" w:hAnsi="Courier New" w:cs="Courier New"/>
        </w:rPr>
        <w:t>From that moment Sabu just knew that there was more than what has just been physically observed between the two of them, but then she just had a feeling of some betrayal. She had never discussed love relationships with Sandziso, but her mind just tells her that she is about to betray him. Whilst having such thoughts, she had noticed that she had just become silent, then she immediately said “</w:t>
      </w:r>
      <w:r w:rsidRPr="00163675">
        <w:rPr>
          <w:rFonts w:ascii="Courier New" w:hAnsi="Courier New" w:cs="Courier New"/>
          <w:i/>
        </w:rPr>
        <w:t>Oh, I have some business to take care of, Nomcebo friend, aren’t you gonna join me leave?</w:t>
      </w:r>
      <w:r w:rsidRPr="00163675">
        <w:rPr>
          <w:rFonts w:ascii="Courier New" w:hAnsi="Courier New" w:cs="Courier New"/>
        </w:rPr>
        <w:t>” – trying to take Nomcebo out of the already crowded scene.</w:t>
      </w:r>
      <w:r w:rsidR="001958B8" w:rsidRPr="00163675">
        <w:rPr>
          <w:rFonts w:ascii="Courier New" w:hAnsi="Courier New" w:cs="Courier New"/>
        </w:rPr>
        <w:t xml:space="preserve"> “</w:t>
      </w:r>
      <w:r w:rsidR="001958B8" w:rsidRPr="00163675">
        <w:rPr>
          <w:rFonts w:ascii="Courier New" w:hAnsi="Courier New" w:cs="Courier New"/>
          <w:i/>
        </w:rPr>
        <w:t>No I just want to teach him a lesson, let me be, I shall see you when we do meet again!</w:t>
      </w:r>
      <w:r w:rsidR="001958B8" w:rsidRPr="00163675">
        <w:rPr>
          <w:rFonts w:ascii="Courier New" w:hAnsi="Courier New" w:cs="Courier New"/>
        </w:rPr>
        <w:t>” – Nomcebo disagreed. “</w:t>
      </w:r>
      <w:r w:rsidR="00620E6B" w:rsidRPr="00163675">
        <w:rPr>
          <w:rFonts w:ascii="Courier New" w:hAnsi="Courier New" w:cs="Courier New"/>
          <w:i/>
        </w:rPr>
        <w:t>Ok, I will leave your bracelet then, I am actually running out of time, please take it friend.</w:t>
      </w:r>
      <w:r w:rsidR="001958B8" w:rsidRPr="00163675">
        <w:rPr>
          <w:rFonts w:ascii="Courier New" w:hAnsi="Courier New" w:cs="Courier New"/>
        </w:rPr>
        <w:t>”</w:t>
      </w:r>
      <w:r w:rsidR="00620E6B" w:rsidRPr="00163675">
        <w:rPr>
          <w:rFonts w:ascii="Courier New" w:hAnsi="Courier New" w:cs="Courier New"/>
        </w:rPr>
        <w:t xml:space="preserve"> – insisted Sabu handing over her bracelet to Nomcebo.</w:t>
      </w:r>
    </w:p>
    <w:p w:rsidR="00671C2C" w:rsidRPr="00163675" w:rsidRDefault="00671C2C" w:rsidP="001F5D93">
      <w:pPr>
        <w:spacing w:line="360" w:lineRule="auto"/>
        <w:jc w:val="both"/>
        <w:rPr>
          <w:rFonts w:ascii="Courier New" w:hAnsi="Courier New" w:cs="Courier New"/>
        </w:rPr>
      </w:pPr>
    </w:p>
    <w:p w:rsidR="00671C2C" w:rsidRPr="00163675" w:rsidRDefault="00671C2C" w:rsidP="001F5D93">
      <w:pPr>
        <w:spacing w:line="360" w:lineRule="auto"/>
        <w:jc w:val="both"/>
        <w:rPr>
          <w:rFonts w:ascii="Courier New" w:hAnsi="Courier New" w:cs="Courier New"/>
        </w:rPr>
      </w:pPr>
      <w:r w:rsidRPr="00163675">
        <w:rPr>
          <w:rFonts w:ascii="Courier New" w:hAnsi="Courier New" w:cs="Courier New"/>
        </w:rPr>
        <w:t>Nomcebo took the bracelet, but she never stopped yelling at the handsome guy about what had just happened. Just when Sabu was finding her way out from the crowd, the guy just followed, “</w:t>
      </w:r>
      <w:r w:rsidRPr="00163675">
        <w:rPr>
          <w:rFonts w:ascii="Courier New" w:hAnsi="Courier New" w:cs="Courier New"/>
          <w:i/>
        </w:rPr>
        <w:t>Hey sister, please wait, can you just have a moment with my dad, he will be happy to see you for what you did for me this day, please.</w:t>
      </w:r>
      <w:r w:rsidRPr="00163675">
        <w:rPr>
          <w:rFonts w:ascii="Courier New" w:hAnsi="Courier New" w:cs="Courier New"/>
        </w:rPr>
        <w:t>” – He pleaded. But Sabu trying to hide her feelings, she tried to disagree - “</w:t>
      </w:r>
      <w:r w:rsidRPr="00163675">
        <w:rPr>
          <w:rFonts w:ascii="Courier New" w:hAnsi="Courier New" w:cs="Courier New"/>
          <w:i/>
        </w:rPr>
        <w:t xml:space="preserve">No, I am fine, </w:t>
      </w:r>
      <w:r w:rsidR="000B4BE0" w:rsidRPr="00163675">
        <w:rPr>
          <w:rFonts w:ascii="Courier New" w:hAnsi="Courier New" w:cs="Courier New"/>
          <w:i/>
        </w:rPr>
        <w:lastRenderedPageBreak/>
        <w:t>that was</w:t>
      </w:r>
      <w:r w:rsidRPr="00163675">
        <w:rPr>
          <w:rFonts w:ascii="Courier New" w:hAnsi="Courier New" w:cs="Courier New"/>
          <w:i/>
        </w:rPr>
        <w:t xml:space="preserve"> for my friend, not you, and have a nice day.</w:t>
      </w:r>
      <w:r w:rsidRPr="00163675">
        <w:rPr>
          <w:rFonts w:ascii="Courier New" w:hAnsi="Courier New" w:cs="Courier New"/>
        </w:rPr>
        <w:t>” She then left, continuing with her journey.</w:t>
      </w:r>
    </w:p>
    <w:p w:rsidR="00252789" w:rsidRPr="00163675" w:rsidRDefault="00252789" w:rsidP="001F5D93">
      <w:pPr>
        <w:spacing w:line="360" w:lineRule="auto"/>
        <w:jc w:val="both"/>
        <w:rPr>
          <w:rFonts w:ascii="Courier New" w:hAnsi="Courier New" w:cs="Courier New"/>
        </w:rPr>
      </w:pPr>
      <w:r w:rsidRPr="00163675">
        <w:rPr>
          <w:rFonts w:ascii="Courier New" w:hAnsi="Courier New" w:cs="Courier New"/>
        </w:rPr>
        <w:t>The people who were already crowded at the scene, they also began to move away, leaving the brick makers with the two sisters who were fighting</w:t>
      </w:r>
      <w:r w:rsidR="00A03923" w:rsidRPr="00163675">
        <w:rPr>
          <w:rFonts w:ascii="Courier New" w:hAnsi="Courier New" w:cs="Courier New"/>
        </w:rPr>
        <w:t>.</w:t>
      </w:r>
      <w:r w:rsidR="003F78FC" w:rsidRPr="00163675">
        <w:rPr>
          <w:rFonts w:ascii="Courier New" w:hAnsi="Courier New" w:cs="Courier New"/>
        </w:rPr>
        <w:t xml:space="preserve"> And in a moment</w:t>
      </w:r>
      <w:r w:rsidR="00A03923" w:rsidRPr="00163675">
        <w:rPr>
          <w:rFonts w:ascii="Courier New" w:hAnsi="Courier New" w:cs="Courier New"/>
        </w:rPr>
        <w:t xml:space="preserve"> Nomcebo also decided to leave taking her route straight to home, and a few minutes later, her sister also began wipe of some dirt from her black skinny jeans, and in some parts of her pink top</w:t>
      </w:r>
      <w:r w:rsidR="003F78FC" w:rsidRPr="00163675">
        <w:rPr>
          <w:rFonts w:ascii="Courier New" w:hAnsi="Courier New" w:cs="Courier New"/>
        </w:rPr>
        <w:t xml:space="preserve"> that was stained during the fight,</w:t>
      </w:r>
      <w:r w:rsidR="00A03923" w:rsidRPr="00163675">
        <w:rPr>
          <w:rFonts w:ascii="Courier New" w:hAnsi="Courier New" w:cs="Courier New"/>
        </w:rPr>
        <w:t xml:space="preserve"> taking her way home too.</w:t>
      </w:r>
    </w:p>
    <w:p w:rsidR="000B4BE0" w:rsidRPr="00163675" w:rsidRDefault="000B4BE0" w:rsidP="001F5D93">
      <w:pPr>
        <w:spacing w:line="360" w:lineRule="auto"/>
        <w:jc w:val="both"/>
        <w:rPr>
          <w:rFonts w:ascii="Courier New" w:hAnsi="Courier New" w:cs="Courier New"/>
        </w:rPr>
      </w:pPr>
    </w:p>
    <w:p w:rsidR="00DB6BA1" w:rsidRPr="00163675" w:rsidRDefault="000B4BE0" w:rsidP="001F5D93">
      <w:pPr>
        <w:spacing w:line="360" w:lineRule="auto"/>
        <w:jc w:val="both"/>
        <w:rPr>
          <w:rFonts w:ascii="Courier New" w:hAnsi="Courier New" w:cs="Courier New"/>
        </w:rPr>
      </w:pPr>
      <w:r w:rsidRPr="00163675">
        <w:rPr>
          <w:rFonts w:ascii="Courier New" w:hAnsi="Courier New" w:cs="Courier New"/>
        </w:rPr>
        <w:t>After everyone had left the scene the brick makers then decided to start afresh their work for that day since the fight has caused a huge destruction to a number of already made bricks, they are so much frustrated about that. However, someone is not that frustrated about it, he is only traumatized of what he has just experienced. “</w:t>
      </w:r>
      <w:r w:rsidRPr="00163675">
        <w:rPr>
          <w:rFonts w:ascii="Courier New" w:hAnsi="Courier New" w:cs="Courier New"/>
          <w:i/>
        </w:rPr>
        <w:t>Guys we need to hurry, I’m telling you Mgongo will eat us alive today!</w:t>
      </w:r>
      <w:r w:rsidRPr="00163675">
        <w:rPr>
          <w:rFonts w:ascii="Courier New" w:hAnsi="Courier New" w:cs="Courier New"/>
        </w:rPr>
        <w:t xml:space="preserve">” – </w:t>
      </w:r>
      <w:r w:rsidR="00F97C70" w:rsidRPr="00163675">
        <w:rPr>
          <w:rFonts w:ascii="Courier New" w:hAnsi="Courier New" w:cs="Courier New"/>
        </w:rPr>
        <w:t>Said</w:t>
      </w:r>
      <w:r w:rsidRPr="00163675">
        <w:rPr>
          <w:rFonts w:ascii="Courier New" w:hAnsi="Courier New" w:cs="Courier New"/>
        </w:rPr>
        <w:t xml:space="preserve"> Sipho, referring to their boss </w:t>
      </w:r>
      <w:r w:rsidR="00F97C70" w:rsidRPr="00163675">
        <w:rPr>
          <w:rFonts w:ascii="Courier New" w:hAnsi="Courier New" w:cs="Courier New"/>
        </w:rPr>
        <w:t>who is actually Mr. Magongo and they usually call him ‘</w:t>
      </w:r>
      <w:r w:rsidR="00F97C70" w:rsidRPr="00163675">
        <w:rPr>
          <w:rFonts w:ascii="Courier New" w:hAnsi="Courier New" w:cs="Courier New"/>
          <w:i/>
        </w:rPr>
        <w:t>Mgongo</w:t>
      </w:r>
      <w:r w:rsidR="00F97C70" w:rsidRPr="00163675">
        <w:rPr>
          <w:rFonts w:ascii="Courier New" w:hAnsi="Courier New" w:cs="Courier New"/>
        </w:rPr>
        <w:t>’. “</w:t>
      </w:r>
      <w:r w:rsidR="00F97C70" w:rsidRPr="00163675">
        <w:rPr>
          <w:rFonts w:ascii="Courier New" w:hAnsi="Courier New" w:cs="Courier New"/>
          <w:i/>
        </w:rPr>
        <w:t>Yea man, it’s these bitches, but I told you, we should have beaten and chased them away, what do we really call this disaster now?</w:t>
      </w:r>
      <w:r w:rsidR="00F97C70" w:rsidRPr="00163675">
        <w:rPr>
          <w:rFonts w:ascii="Courier New" w:hAnsi="Courier New" w:cs="Courier New"/>
        </w:rPr>
        <w:t>” – emphasized Mkhikhi, who was so much irritated by this, he actually wanted to chase away the fighters before the fight, but then he was forbidden by his work mates who apparently wanted to watch the fight.</w:t>
      </w:r>
      <w:r w:rsidR="00DB6BA1" w:rsidRPr="00163675">
        <w:rPr>
          <w:rFonts w:ascii="Courier New" w:hAnsi="Courier New" w:cs="Courier New"/>
        </w:rPr>
        <w:t xml:space="preserve"> Whilst all these talks are continuing, one of them (the tall handsome guy who separated the girls) seems not to care as if he has forgotten about what their boss can do to them about this, he is apparently in deep thoughts</w:t>
      </w:r>
      <w:r w:rsidR="001B4B5E" w:rsidRPr="00163675">
        <w:rPr>
          <w:rFonts w:ascii="Courier New" w:hAnsi="Courier New" w:cs="Courier New"/>
        </w:rPr>
        <w:t>.</w:t>
      </w:r>
    </w:p>
    <w:p w:rsidR="001B4B5E" w:rsidRPr="00163675" w:rsidRDefault="001B4B5E" w:rsidP="001F5D93">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w:t>
      </w:r>
      <w:r w:rsidRPr="00163675">
        <w:rPr>
          <w:rFonts w:ascii="Courier New" w:hAnsi="Courier New" w:cs="Courier New"/>
          <w:i/>
        </w:rPr>
        <w:t>Alfred, Alfred, why aren’t you saying a word, what do we do now, you have been silent for a while, do you think this is gonna be a joke when he comes back?</w:t>
      </w:r>
      <w:r w:rsidRPr="00163675">
        <w:rPr>
          <w:rFonts w:ascii="Courier New" w:hAnsi="Courier New" w:cs="Courier New"/>
        </w:rPr>
        <w:t>” – Yelled Sipho to the tall handsome guy who separated the girls, he is Alfred Mavuso; a son to Mr. Martin Mavuso and Mss. Yvonne Johnson (a white European woman)</w:t>
      </w:r>
      <w:r w:rsidR="00EB795B" w:rsidRPr="00163675">
        <w:rPr>
          <w:rFonts w:ascii="Courier New" w:hAnsi="Courier New" w:cs="Courier New"/>
        </w:rPr>
        <w:t xml:space="preserve"> from the Mhlaba area</w:t>
      </w:r>
      <w:r w:rsidRPr="00163675">
        <w:rPr>
          <w:rFonts w:ascii="Courier New" w:hAnsi="Courier New" w:cs="Courier New"/>
        </w:rPr>
        <w:t>, so he is a colored, tall, bearded with soft hair</w:t>
      </w:r>
      <w:r w:rsidR="00F82B21" w:rsidRPr="00163675">
        <w:rPr>
          <w:rFonts w:ascii="Courier New" w:hAnsi="Courier New" w:cs="Courier New"/>
        </w:rPr>
        <w:t xml:space="preserve"> and actually handsome young </w:t>
      </w:r>
      <w:r w:rsidRPr="00163675">
        <w:rPr>
          <w:rFonts w:ascii="Courier New" w:hAnsi="Courier New" w:cs="Courier New"/>
        </w:rPr>
        <w:t xml:space="preserve">man. </w:t>
      </w:r>
      <w:r w:rsidR="00632DB7" w:rsidRPr="00163675">
        <w:rPr>
          <w:rFonts w:ascii="Courier New" w:hAnsi="Courier New" w:cs="Courier New"/>
        </w:rPr>
        <w:t xml:space="preserve">Alfred is actually an interest of girls amongst </w:t>
      </w:r>
      <w:r w:rsidR="00632DB7" w:rsidRPr="00163675">
        <w:rPr>
          <w:rFonts w:ascii="Courier New" w:hAnsi="Courier New" w:cs="Courier New"/>
        </w:rPr>
        <w:lastRenderedPageBreak/>
        <w:t xml:space="preserve">these block makers, a number of local girls usually are fond of him and instances of fights similar to this one are usually because of him, but then this one is not. </w:t>
      </w:r>
      <w:r w:rsidR="00026493" w:rsidRPr="00163675">
        <w:rPr>
          <w:rFonts w:ascii="Courier New" w:hAnsi="Courier New" w:cs="Courier New"/>
        </w:rPr>
        <w:t xml:space="preserve">As if he had not heard a word from Sipho, Alfred just removed his protective gloves and went straight to the tap just to wash his hands and he looked as if there is actually nothing to care about in this work place, even though things are not so much going well as far as their work performance is concerned. </w:t>
      </w:r>
      <w:r w:rsidR="009C42B7" w:rsidRPr="00163675">
        <w:rPr>
          <w:rFonts w:ascii="Courier New" w:hAnsi="Courier New" w:cs="Courier New"/>
        </w:rPr>
        <w:t>After washing his hands he just came back and takes a sit next to the busy work mates, he seems to be no longer willing to work anymore. “</w:t>
      </w:r>
      <w:r w:rsidR="009C42B7" w:rsidRPr="00163675">
        <w:rPr>
          <w:rFonts w:ascii="Courier New" w:hAnsi="Courier New" w:cs="Courier New"/>
          <w:i/>
        </w:rPr>
        <w:t>Are you going to stay and watch at us like that, do you think this was our fault?</w:t>
      </w:r>
      <w:r w:rsidR="009C42B7" w:rsidRPr="00163675">
        <w:rPr>
          <w:rFonts w:ascii="Courier New" w:hAnsi="Courier New" w:cs="Courier New"/>
        </w:rPr>
        <w:t xml:space="preserve">” – Asked Mkhikhi who was visibly getting even more frustrated by what Alfred was doing. But he just continued to sit and watch them as if they were to do the work on their own. </w:t>
      </w:r>
    </w:p>
    <w:p w:rsidR="009C42B7" w:rsidRPr="00163675" w:rsidRDefault="009C42B7" w:rsidP="001F5D93">
      <w:pPr>
        <w:spacing w:line="360" w:lineRule="auto"/>
        <w:jc w:val="both"/>
        <w:rPr>
          <w:rFonts w:ascii="Courier New" w:hAnsi="Courier New" w:cs="Courier New"/>
        </w:rPr>
      </w:pPr>
    </w:p>
    <w:p w:rsidR="002B557D" w:rsidRPr="00163675" w:rsidRDefault="009C42B7" w:rsidP="001F5D93">
      <w:pPr>
        <w:spacing w:line="360" w:lineRule="auto"/>
        <w:jc w:val="both"/>
        <w:rPr>
          <w:rFonts w:ascii="Courier New" w:hAnsi="Courier New" w:cs="Courier New"/>
        </w:rPr>
      </w:pPr>
      <w:r w:rsidRPr="00163675">
        <w:rPr>
          <w:rFonts w:ascii="Courier New" w:hAnsi="Courier New" w:cs="Courier New"/>
        </w:rPr>
        <w:t xml:space="preserve">Meanwhile, Sabu on the other hand has reached Open Miller, Mss. Zinhle’s shop which is situated next to the </w:t>
      </w:r>
      <w:r w:rsidR="00483C61" w:rsidRPr="00163675">
        <w:rPr>
          <w:rFonts w:ascii="Courier New" w:hAnsi="Courier New" w:cs="Courier New"/>
        </w:rPr>
        <w:t xml:space="preserve">big Madvulini Milling opposite the main Mkhumbane complex, it is a mealie meal exchange shop actually where the locals buy mealie meal and or send their maize meal in exchange for mealie meal, because the big Madvulini Milling actually deals with huge quantities of maize or mealies. </w:t>
      </w:r>
      <w:r w:rsidR="00041E0B" w:rsidRPr="00163675">
        <w:rPr>
          <w:rFonts w:ascii="Courier New" w:hAnsi="Courier New" w:cs="Courier New"/>
        </w:rPr>
        <w:t xml:space="preserve">On her arrival, Sabu is lucky to find her mother’s friend, who was just about leave; she actually had got a report from the shop keeper that mealie meal is now running low, it might be finished before the evening, which is a great risk of running out of stock the next day. </w:t>
      </w:r>
      <w:r w:rsidR="0010033E" w:rsidRPr="00163675">
        <w:rPr>
          <w:rFonts w:ascii="Courier New" w:hAnsi="Courier New" w:cs="Courier New"/>
        </w:rPr>
        <w:t>“</w:t>
      </w:r>
      <w:r w:rsidR="0010033E" w:rsidRPr="00163675">
        <w:rPr>
          <w:rFonts w:ascii="Courier New" w:hAnsi="Courier New" w:cs="Courier New"/>
          <w:i/>
        </w:rPr>
        <w:t>Sabu my beautiful girl, I almost left, you are lucky to find me, come let me hug you</w:t>
      </w:r>
      <w:r w:rsidR="0010033E" w:rsidRPr="00163675">
        <w:rPr>
          <w:rFonts w:ascii="Courier New" w:hAnsi="Courier New" w:cs="Courier New"/>
        </w:rPr>
        <w:t xml:space="preserve">” – Said Mss. Zinhle who was overwhelmed with joy to see Sabu. </w:t>
      </w:r>
      <w:r w:rsidR="00383A0B" w:rsidRPr="00163675">
        <w:rPr>
          <w:rFonts w:ascii="Courier New" w:hAnsi="Courier New" w:cs="Courier New"/>
        </w:rPr>
        <w:t>Sabu came straight to her and they hugged. “</w:t>
      </w:r>
      <w:r w:rsidR="00383A0B" w:rsidRPr="00163675">
        <w:rPr>
          <w:rFonts w:ascii="Courier New" w:hAnsi="Courier New" w:cs="Courier New"/>
          <w:i/>
        </w:rPr>
        <w:t>How are you beautiful, you have grown up to be a so beautiful young lady Sabu, I have been missing you, why didn’t you visit me for so long?</w:t>
      </w:r>
      <w:r w:rsidR="00383A0B" w:rsidRPr="00163675">
        <w:rPr>
          <w:rFonts w:ascii="Courier New" w:hAnsi="Courier New" w:cs="Courier New"/>
        </w:rPr>
        <w:t>” – Zinhle continued. “</w:t>
      </w:r>
      <w:r w:rsidR="00383A0B" w:rsidRPr="00163675">
        <w:rPr>
          <w:rFonts w:ascii="Courier New" w:hAnsi="Courier New" w:cs="Courier New"/>
          <w:i/>
        </w:rPr>
        <w:t xml:space="preserve">I am fine mom, </w:t>
      </w:r>
      <w:r w:rsidR="002B557D" w:rsidRPr="00163675">
        <w:rPr>
          <w:rFonts w:ascii="Courier New" w:hAnsi="Courier New" w:cs="Courier New"/>
          <w:i/>
        </w:rPr>
        <w:t>I was going to come, I actually have been missing you too</w:t>
      </w:r>
      <w:r w:rsidR="00383A0B" w:rsidRPr="00163675">
        <w:rPr>
          <w:rFonts w:ascii="Courier New" w:hAnsi="Courier New" w:cs="Courier New"/>
        </w:rPr>
        <w:t>”</w:t>
      </w:r>
      <w:r w:rsidR="002B557D" w:rsidRPr="00163675">
        <w:rPr>
          <w:rFonts w:ascii="Courier New" w:hAnsi="Courier New" w:cs="Courier New"/>
        </w:rPr>
        <w:t xml:space="preserve"> – answered Sabu.</w:t>
      </w:r>
    </w:p>
    <w:p w:rsidR="002B557D" w:rsidRPr="00163675" w:rsidRDefault="002B557D" w:rsidP="001F5D93">
      <w:pPr>
        <w:spacing w:line="360" w:lineRule="auto"/>
        <w:jc w:val="both"/>
        <w:rPr>
          <w:rFonts w:ascii="Courier New" w:hAnsi="Courier New" w:cs="Courier New"/>
        </w:rPr>
      </w:pPr>
    </w:p>
    <w:p w:rsidR="009C42B7" w:rsidRPr="00163675" w:rsidRDefault="002B557D" w:rsidP="001F5D93">
      <w:pPr>
        <w:spacing w:line="360" w:lineRule="auto"/>
        <w:jc w:val="both"/>
        <w:rPr>
          <w:rFonts w:ascii="Courier New" w:hAnsi="Courier New" w:cs="Courier New"/>
        </w:rPr>
      </w:pPr>
      <w:r w:rsidRPr="00163675">
        <w:rPr>
          <w:rFonts w:ascii="Courier New" w:hAnsi="Courier New" w:cs="Courier New"/>
        </w:rPr>
        <w:t xml:space="preserve">Whilst they are greeting the shop keeper and some customers who were on business got taken by the scene such that they were actually </w:t>
      </w:r>
      <w:r w:rsidRPr="00163675">
        <w:rPr>
          <w:rFonts w:ascii="Courier New" w:hAnsi="Courier New" w:cs="Courier New"/>
        </w:rPr>
        <w:lastRenderedPageBreak/>
        <w:t xml:space="preserve">attracted because they actually used to take Mss. Zinhle as a boss Lady during working hour, she is not a very friendly woman, although she is not rough, but she maintains the gap between herself and her workers. So this was amazing to see since she has never been so sweet and down like she is doing to Sabu. And of course Sabu then greeted all of the ladies who were inside the shop. </w:t>
      </w:r>
      <w:r w:rsidR="00E617E3" w:rsidRPr="00163675">
        <w:rPr>
          <w:rFonts w:ascii="Courier New" w:hAnsi="Courier New" w:cs="Courier New"/>
        </w:rPr>
        <w:t>“</w:t>
      </w:r>
      <w:r w:rsidR="00E617E3" w:rsidRPr="00163675">
        <w:rPr>
          <w:rFonts w:ascii="Courier New" w:hAnsi="Courier New" w:cs="Courier New"/>
          <w:i/>
        </w:rPr>
        <w:t>Okay, let me just introduce you, my lady, to my work friends</w:t>
      </w:r>
      <w:r w:rsidR="00E617E3" w:rsidRPr="00163675">
        <w:rPr>
          <w:rFonts w:ascii="Courier New" w:hAnsi="Courier New" w:cs="Courier New"/>
        </w:rPr>
        <w:t xml:space="preserve">” – Zinhle said, referring to her shop keeper and the present customers as friends, since she was visibly so much thrilled. </w:t>
      </w:r>
      <w:r w:rsidR="003F5368" w:rsidRPr="00163675">
        <w:rPr>
          <w:rFonts w:ascii="Courier New" w:hAnsi="Courier New" w:cs="Courier New"/>
        </w:rPr>
        <w:t>“</w:t>
      </w:r>
      <w:r w:rsidR="003F5368" w:rsidRPr="00163675">
        <w:rPr>
          <w:rFonts w:ascii="Courier New" w:hAnsi="Courier New" w:cs="Courier New"/>
          <w:i/>
        </w:rPr>
        <w:t>Ladies, this is my sister friend’s daughter, Sabu</w:t>
      </w:r>
      <w:r w:rsidR="00E000CB" w:rsidRPr="00163675">
        <w:rPr>
          <w:rFonts w:ascii="Courier New" w:hAnsi="Courier New" w:cs="Courier New"/>
          <w:i/>
        </w:rPr>
        <w:t>siswa Mabhengu, Mkhonkhosi, look how beautiful she is</w:t>
      </w:r>
      <w:r w:rsidR="003F5368" w:rsidRPr="00163675">
        <w:rPr>
          <w:rFonts w:ascii="Courier New" w:hAnsi="Courier New" w:cs="Courier New"/>
        </w:rPr>
        <w:t>”</w:t>
      </w:r>
      <w:r w:rsidR="00E000CB" w:rsidRPr="00163675">
        <w:rPr>
          <w:rFonts w:ascii="Courier New" w:hAnsi="Courier New" w:cs="Courier New"/>
        </w:rPr>
        <w:t xml:space="preserve"> – Said Mss. Zinhle to the ladies in the shop. And to Sabu she said, “</w:t>
      </w:r>
      <w:r w:rsidR="00E000CB" w:rsidRPr="00163675">
        <w:rPr>
          <w:rFonts w:ascii="Courier New" w:hAnsi="Courier New" w:cs="Courier New"/>
          <w:i/>
        </w:rPr>
        <w:t>And beautiful, this is Nokuphila Mokoena our new shop assistant, do you know her?</w:t>
      </w:r>
      <w:r w:rsidR="00E000CB" w:rsidRPr="00163675">
        <w:rPr>
          <w:rFonts w:ascii="Courier New" w:hAnsi="Courier New" w:cs="Courier New"/>
        </w:rPr>
        <w:t xml:space="preserve">” – Zinhle asked. </w:t>
      </w:r>
      <w:r w:rsidR="00D01286" w:rsidRPr="00163675">
        <w:rPr>
          <w:rFonts w:ascii="Courier New" w:hAnsi="Courier New" w:cs="Courier New"/>
        </w:rPr>
        <w:t>“</w:t>
      </w:r>
      <w:r w:rsidR="00D01286" w:rsidRPr="00163675">
        <w:rPr>
          <w:rFonts w:ascii="Courier New" w:hAnsi="Courier New" w:cs="Courier New"/>
          <w:i/>
        </w:rPr>
        <w:t>No mom, I actually knew Lwethu</w:t>
      </w:r>
      <w:r w:rsidR="00D01286" w:rsidRPr="00163675">
        <w:rPr>
          <w:rFonts w:ascii="Courier New" w:hAnsi="Courier New" w:cs="Courier New"/>
        </w:rPr>
        <w:t>” – denied Sabu. “</w:t>
      </w:r>
      <w:r w:rsidR="00D01286" w:rsidRPr="00163675">
        <w:rPr>
          <w:rFonts w:ascii="Courier New" w:hAnsi="Courier New" w:cs="Courier New"/>
          <w:i/>
        </w:rPr>
        <w:t>Oh that one, she got scholarship, so she went to further her studies at the University of Eswatini</w:t>
      </w:r>
      <w:r w:rsidR="007562B7" w:rsidRPr="00163675">
        <w:rPr>
          <w:rFonts w:ascii="Courier New" w:hAnsi="Courier New" w:cs="Courier New"/>
          <w:i/>
        </w:rPr>
        <w:t>.</w:t>
      </w:r>
      <w:r w:rsidR="00D01286" w:rsidRPr="00163675">
        <w:rPr>
          <w:rFonts w:ascii="Courier New" w:hAnsi="Courier New" w:cs="Courier New"/>
        </w:rPr>
        <w:t>”</w:t>
      </w:r>
      <w:r w:rsidR="007562B7" w:rsidRPr="00163675">
        <w:rPr>
          <w:rFonts w:ascii="Courier New" w:hAnsi="Courier New" w:cs="Courier New"/>
        </w:rPr>
        <w:t xml:space="preserve"> – Zinhle clarified. “</w:t>
      </w:r>
      <w:r w:rsidR="007562B7" w:rsidRPr="00163675">
        <w:rPr>
          <w:rFonts w:ascii="Courier New" w:hAnsi="Courier New" w:cs="Courier New"/>
          <w:i/>
        </w:rPr>
        <w:t>Oh, yes I remember her telling me that she was waiting for the ministry of labor and social security</w:t>
      </w:r>
      <w:r w:rsidR="00AA6339" w:rsidRPr="00163675">
        <w:rPr>
          <w:rFonts w:ascii="Courier New" w:hAnsi="Courier New" w:cs="Courier New"/>
          <w:i/>
        </w:rPr>
        <w:t xml:space="preserve"> to approve her.</w:t>
      </w:r>
      <w:r w:rsidR="007562B7" w:rsidRPr="00163675">
        <w:rPr>
          <w:rFonts w:ascii="Courier New" w:hAnsi="Courier New" w:cs="Courier New"/>
        </w:rPr>
        <w:t>”</w:t>
      </w:r>
      <w:r w:rsidR="00AA6339" w:rsidRPr="00163675">
        <w:rPr>
          <w:rFonts w:ascii="Courier New" w:hAnsi="Courier New" w:cs="Courier New"/>
        </w:rPr>
        <w:t xml:space="preserve"> – said Sabu.</w:t>
      </w:r>
    </w:p>
    <w:p w:rsidR="00D4382A" w:rsidRPr="00163675" w:rsidRDefault="00D4382A" w:rsidP="001F5D93">
      <w:pPr>
        <w:spacing w:line="360" w:lineRule="auto"/>
        <w:jc w:val="both"/>
        <w:rPr>
          <w:rFonts w:ascii="Courier New" w:hAnsi="Courier New" w:cs="Courier New"/>
        </w:rPr>
      </w:pPr>
      <w:r w:rsidRPr="00163675">
        <w:rPr>
          <w:rFonts w:ascii="Courier New" w:hAnsi="Courier New" w:cs="Courier New"/>
        </w:rPr>
        <w:t>The shopkeeper had already been admiring Sabu, she was a young beautiful and friendly lady, so she said, “</w:t>
      </w:r>
      <w:r w:rsidRPr="00163675">
        <w:rPr>
          <w:rFonts w:ascii="Courier New" w:hAnsi="Courier New" w:cs="Courier New"/>
          <w:i/>
        </w:rPr>
        <w:t>Thanks Mss. Zinhle, we are very much happy to finally meet Sabu, I have always been hearing about how beautiful and kind you are Sabu, Mss. Zinhle usually talks about you and your little brother, you did not come with him.</w:t>
      </w:r>
      <w:r w:rsidRPr="00163675">
        <w:rPr>
          <w:rFonts w:ascii="Courier New" w:hAnsi="Courier New" w:cs="Courier New"/>
        </w:rPr>
        <w:t>” “</w:t>
      </w:r>
      <w:r w:rsidRPr="00163675">
        <w:rPr>
          <w:rFonts w:ascii="Courier New" w:hAnsi="Courier New" w:cs="Courier New"/>
          <w:i/>
        </w:rPr>
        <w:t>Yes Nokuphila, Sabu my angel, where is your brother Bongi with Aya, how are they, why did you not come with them?</w:t>
      </w:r>
      <w:r w:rsidRPr="00163675">
        <w:rPr>
          <w:rFonts w:ascii="Courier New" w:hAnsi="Courier New" w:cs="Courier New"/>
        </w:rPr>
        <w:t>” – interfered Zinhle giving Sabu a chair so t</w:t>
      </w:r>
      <w:r w:rsidR="007D0D3F" w:rsidRPr="00163675">
        <w:rPr>
          <w:rFonts w:ascii="Courier New" w:hAnsi="Courier New" w:cs="Courier New"/>
        </w:rPr>
        <w:t>hat she could take a rest.</w:t>
      </w:r>
      <w:r w:rsidR="005A74D0" w:rsidRPr="00163675">
        <w:rPr>
          <w:rFonts w:ascii="Courier New" w:hAnsi="Courier New" w:cs="Courier New"/>
        </w:rPr>
        <w:t xml:space="preserve"> </w:t>
      </w:r>
    </w:p>
    <w:p w:rsidR="005A74D0" w:rsidRPr="00163675" w:rsidRDefault="005A74D0" w:rsidP="001F5D93">
      <w:pPr>
        <w:spacing w:line="360" w:lineRule="auto"/>
        <w:jc w:val="both"/>
        <w:rPr>
          <w:rFonts w:ascii="Courier New" w:hAnsi="Courier New" w:cs="Courier New"/>
        </w:rPr>
      </w:pPr>
    </w:p>
    <w:p w:rsidR="005A74D0" w:rsidRPr="00163675" w:rsidRDefault="005A74D0" w:rsidP="001F5D93">
      <w:pPr>
        <w:spacing w:line="360" w:lineRule="auto"/>
        <w:jc w:val="both"/>
        <w:rPr>
          <w:rFonts w:ascii="Courier New" w:hAnsi="Courier New" w:cs="Courier New"/>
        </w:rPr>
      </w:pPr>
      <w:r w:rsidRPr="00163675">
        <w:rPr>
          <w:rFonts w:ascii="Courier New" w:hAnsi="Courier New" w:cs="Courier New"/>
        </w:rPr>
        <w:t>Sabu continued the catch ups and chats with her mother’s friend and Nokuphila, And they were all happy to be together, she told them that she actually wanted to be soon back home that is why she did not come with her siblings because going with them would take much time such that they would find themselves getting back home late</w:t>
      </w:r>
      <w:r w:rsidR="00FA17F8" w:rsidRPr="00163675">
        <w:rPr>
          <w:rFonts w:ascii="Courier New" w:hAnsi="Courier New" w:cs="Courier New"/>
        </w:rPr>
        <w:t>, and that was not what their mother would like since there would be no one left home</w:t>
      </w:r>
      <w:r w:rsidRPr="00163675">
        <w:rPr>
          <w:rFonts w:ascii="Courier New" w:hAnsi="Courier New" w:cs="Courier New"/>
        </w:rPr>
        <w:t xml:space="preserve">. </w:t>
      </w:r>
      <w:r w:rsidR="00380D78" w:rsidRPr="00163675">
        <w:rPr>
          <w:rFonts w:ascii="Courier New" w:hAnsi="Courier New" w:cs="Courier New"/>
        </w:rPr>
        <w:t xml:space="preserve">So after a short tea break which the trio just had, just celebrating </w:t>
      </w:r>
      <w:r w:rsidR="00380D78" w:rsidRPr="00163675">
        <w:rPr>
          <w:rFonts w:ascii="Courier New" w:hAnsi="Courier New" w:cs="Courier New"/>
        </w:rPr>
        <w:lastRenderedPageBreak/>
        <w:t xml:space="preserve">together, this in fact is a way how the Swati people welcome their visitors, it shows love and kindness to give your visitor something to eat in the Swazi culture. And Sabu was taken more as a visiting friend than a customer in this case. </w:t>
      </w:r>
    </w:p>
    <w:p w:rsidR="00E378CC" w:rsidRPr="00163675" w:rsidRDefault="00E378CC" w:rsidP="001F5D93">
      <w:pPr>
        <w:spacing w:line="360" w:lineRule="auto"/>
        <w:jc w:val="both"/>
        <w:rPr>
          <w:rFonts w:ascii="Courier New" w:hAnsi="Courier New" w:cs="Courier New"/>
        </w:rPr>
      </w:pPr>
    </w:p>
    <w:p w:rsidR="00E378CC" w:rsidRPr="00163675" w:rsidRDefault="00E378CC" w:rsidP="001F5D93">
      <w:pPr>
        <w:spacing w:line="360" w:lineRule="auto"/>
        <w:jc w:val="both"/>
        <w:rPr>
          <w:rFonts w:ascii="Courier New" w:hAnsi="Courier New" w:cs="Courier New"/>
        </w:rPr>
      </w:pPr>
      <w:r w:rsidRPr="00163675">
        <w:rPr>
          <w:rFonts w:ascii="Courier New" w:hAnsi="Courier New" w:cs="Courier New"/>
        </w:rPr>
        <w:t>So, after the tea Zinhle then got into business with Sabu, so to send her back home quickly, since she had left young children alone. “</w:t>
      </w:r>
      <w:r w:rsidRPr="00163675">
        <w:rPr>
          <w:rFonts w:ascii="Courier New" w:hAnsi="Courier New" w:cs="Courier New"/>
          <w:i/>
        </w:rPr>
        <w:t>You mother, when did you last visit her?</w:t>
      </w:r>
      <w:r w:rsidRPr="00163675">
        <w:rPr>
          <w:rFonts w:ascii="Courier New" w:hAnsi="Courier New" w:cs="Courier New"/>
        </w:rPr>
        <w:t>” – Zinhle asked Sabu. “</w:t>
      </w:r>
      <w:r w:rsidRPr="00163675">
        <w:rPr>
          <w:rFonts w:ascii="Courier New" w:hAnsi="Courier New" w:cs="Courier New"/>
          <w:i/>
        </w:rPr>
        <w:t>I was actually with her three days ago, she getting well, I can’t wait to be with her back home</w:t>
      </w:r>
      <w:r w:rsidRPr="00163675">
        <w:rPr>
          <w:rFonts w:ascii="Courier New" w:hAnsi="Courier New" w:cs="Courier New"/>
        </w:rPr>
        <w:t>” – replied Sabu, who was trying more to be brave towards the situation. “</w:t>
      </w:r>
      <w:r w:rsidRPr="00163675">
        <w:rPr>
          <w:rFonts w:ascii="Courier New" w:hAnsi="Courier New" w:cs="Courier New"/>
          <w:i/>
        </w:rPr>
        <w:t xml:space="preserve">That is great to hear, I also have some time since I went to her, I am planning to give her a visit before the end of next week, this week I couldn’t make it, I actually was not around, </w:t>
      </w:r>
      <w:proofErr w:type="gramStart"/>
      <w:r w:rsidRPr="00163675">
        <w:rPr>
          <w:rFonts w:ascii="Courier New" w:hAnsi="Courier New" w:cs="Courier New"/>
          <w:i/>
        </w:rPr>
        <w:t>I</w:t>
      </w:r>
      <w:proofErr w:type="gramEnd"/>
      <w:r w:rsidRPr="00163675">
        <w:rPr>
          <w:rFonts w:ascii="Courier New" w:hAnsi="Courier New" w:cs="Courier New"/>
          <w:i/>
        </w:rPr>
        <w:t xml:space="preserve"> was at Madlangempisi where there was a funeral at my home area.</w:t>
      </w:r>
      <w:r w:rsidRPr="00163675">
        <w:rPr>
          <w:rFonts w:ascii="Courier New" w:hAnsi="Courier New" w:cs="Courier New"/>
        </w:rPr>
        <w:t xml:space="preserve">” – explained Zinhle. </w:t>
      </w:r>
      <w:r w:rsidR="0069012A" w:rsidRPr="00163675">
        <w:rPr>
          <w:rFonts w:ascii="Courier New" w:hAnsi="Courier New" w:cs="Courier New"/>
        </w:rPr>
        <w:t>“</w:t>
      </w:r>
      <w:r w:rsidR="0069012A" w:rsidRPr="00163675">
        <w:rPr>
          <w:rFonts w:ascii="Courier New" w:hAnsi="Courier New" w:cs="Courier New"/>
          <w:i/>
        </w:rPr>
        <w:t xml:space="preserve">Oh, yeah I remember that mommy, told me that you were bereaved, I am sorry mom, </w:t>
      </w:r>
      <w:proofErr w:type="gramStart"/>
      <w:r w:rsidR="0069012A" w:rsidRPr="00163675">
        <w:rPr>
          <w:rFonts w:ascii="Courier New" w:hAnsi="Courier New" w:cs="Courier New"/>
          <w:i/>
        </w:rPr>
        <w:t>I</w:t>
      </w:r>
      <w:proofErr w:type="gramEnd"/>
      <w:r w:rsidR="0069012A" w:rsidRPr="00163675">
        <w:rPr>
          <w:rFonts w:ascii="Courier New" w:hAnsi="Courier New" w:cs="Courier New"/>
          <w:i/>
        </w:rPr>
        <w:t xml:space="preserve"> suppose the lord was with you</w:t>
      </w:r>
      <w:r w:rsidR="0069012A" w:rsidRPr="00163675">
        <w:rPr>
          <w:rFonts w:ascii="Courier New" w:hAnsi="Courier New" w:cs="Courier New"/>
        </w:rPr>
        <w:t>” – sympathized Sabu.</w:t>
      </w:r>
      <w:r w:rsidR="00755B37" w:rsidRPr="00163675">
        <w:rPr>
          <w:rFonts w:ascii="Courier New" w:hAnsi="Courier New" w:cs="Courier New"/>
        </w:rPr>
        <w:t xml:space="preserve"> “</w:t>
      </w:r>
      <w:r w:rsidR="00755B37" w:rsidRPr="00163675">
        <w:rPr>
          <w:rFonts w:ascii="Courier New" w:hAnsi="Courier New" w:cs="Courier New"/>
          <w:i/>
        </w:rPr>
        <w:t>Yes my angel, it will all be well in the right time, by the grace of the Lord, your mom told me that I should give you some mealie meal.</w:t>
      </w:r>
      <w:r w:rsidR="00755B37" w:rsidRPr="00163675">
        <w:rPr>
          <w:rFonts w:ascii="Courier New" w:hAnsi="Courier New" w:cs="Courier New"/>
        </w:rPr>
        <w:t>” – agreed Zinhle. And Sabu continued “</w:t>
      </w:r>
      <w:r w:rsidR="00755B37" w:rsidRPr="00163675">
        <w:rPr>
          <w:rFonts w:ascii="Courier New" w:hAnsi="Courier New" w:cs="Courier New"/>
          <w:i/>
        </w:rPr>
        <w:t>Yes mom, we are going to send you the money when I withdraw our father’s pension.</w:t>
      </w:r>
      <w:r w:rsidR="00755B37" w:rsidRPr="00163675">
        <w:rPr>
          <w:rFonts w:ascii="Courier New" w:hAnsi="Courier New" w:cs="Courier New"/>
        </w:rPr>
        <w:t>”</w:t>
      </w:r>
    </w:p>
    <w:p w:rsidR="00755B37" w:rsidRPr="00163675" w:rsidRDefault="00755B37" w:rsidP="001F5D93">
      <w:pPr>
        <w:spacing w:line="360" w:lineRule="auto"/>
        <w:jc w:val="both"/>
        <w:rPr>
          <w:rFonts w:ascii="Courier New" w:hAnsi="Courier New" w:cs="Courier New"/>
        </w:rPr>
      </w:pPr>
      <w:r w:rsidRPr="00163675">
        <w:rPr>
          <w:rFonts w:ascii="Courier New" w:hAnsi="Courier New" w:cs="Courier New"/>
        </w:rPr>
        <w:tab/>
        <w:t>Zinhle who</w:t>
      </w:r>
      <w:r w:rsidR="00E12DEB" w:rsidRPr="00163675">
        <w:rPr>
          <w:rFonts w:ascii="Courier New" w:hAnsi="Courier New" w:cs="Courier New"/>
        </w:rPr>
        <w:t xml:space="preserve"> was more like a mother to Sabu,</w:t>
      </w:r>
      <w:r w:rsidR="00B77871" w:rsidRPr="00163675">
        <w:rPr>
          <w:rFonts w:ascii="Courier New" w:hAnsi="Courier New" w:cs="Courier New"/>
        </w:rPr>
        <w:t xml:space="preserve"> and who was always kind to her friend’s babies, remembered all what they had agreed upon with her friend, but then she said “</w:t>
      </w:r>
      <w:r w:rsidR="00B77871" w:rsidRPr="00163675">
        <w:rPr>
          <w:rFonts w:ascii="Courier New" w:hAnsi="Courier New" w:cs="Courier New"/>
          <w:i/>
        </w:rPr>
        <w:t xml:space="preserve">No my daughter, I </w:t>
      </w:r>
      <w:r w:rsidR="00E12DEB" w:rsidRPr="00163675">
        <w:rPr>
          <w:rFonts w:ascii="Courier New" w:hAnsi="Courier New" w:cs="Courier New"/>
          <w:i/>
        </w:rPr>
        <w:t>have been thinking, actually you will not have to pay me, I have prepared even more than what your mom asked for, I will give you even some vegetables and chicken portions, to make good food when you get back home, you don’t have to pay because remember you are more like my children, you mother has always been like a sister to me.</w:t>
      </w:r>
      <w:r w:rsidR="00B77871" w:rsidRPr="00163675">
        <w:rPr>
          <w:rFonts w:ascii="Courier New" w:hAnsi="Courier New" w:cs="Courier New"/>
        </w:rPr>
        <w:t>”</w:t>
      </w:r>
      <w:r w:rsidR="00276F03" w:rsidRPr="00163675">
        <w:rPr>
          <w:rFonts w:ascii="Courier New" w:hAnsi="Courier New" w:cs="Courier New"/>
        </w:rPr>
        <w:t xml:space="preserve"> Upon hearing what her mother’s friend was saying, Sabu knelt down on the tiled floor and with tears filling her eyes, she cried holding</w:t>
      </w:r>
      <w:r w:rsidR="00A7751E" w:rsidRPr="00163675">
        <w:rPr>
          <w:rFonts w:ascii="Courier New" w:hAnsi="Courier New" w:cs="Courier New"/>
        </w:rPr>
        <w:t xml:space="preserve"> and lea</w:t>
      </w:r>
      <w:r w:rsidR="00276F03" w:rsidRPr="00163675">
        <w:rPr>
          <w:rFonts w:ascii="Courier New" w:hAnsi="Courier New" w:cs="Courier New"/>
        </w:rPr>
        <w:t>ning to her mother’s friend, “</w:t>
      </w:r>
      <w:r w:rsidR="00276F03" w:rsidRPr="00163675">
        <w:rPr>
          <w:rFonts w:ascii="Courier New" w:hAnsi="Courier New" w:cs="Courier New"/>
          <w:i/>
        </w:rPr>
        <w:t>I really do not know how</w:t>
      </w:r>
      <w:r w:rsidR="00A7751E" w:rsidRPr="00163675">
        <w:rPr>
          <w:rFonts w:ascii="Courier New" w:hAnsi="Courier New" w:cs="Courier New"/>
          <w:i/>
        </w:rPr>
        <w:t xml:space="preserve"> to thank you mommy, you are so wonderful to us, you were actually brought by the Lord to us, I love you mommy, </w:t>
      </w:r>
      <w:r w:rsidR="00A7751E" w:rsidRPr="00163675">
        <w:rPr>
          <w:rFonts w:ascii="Courier New" w:hAnsi="Courier New" w:cs="Courier New"/>
          <w:i/>
        </w:rPr>
        <w:lastRenderedPageBreak/>
        <w:t>even my mother will thank you endlessly for this, you are very kind to me and my siblings.</w:t>
      </w:r>
      <w:r w:rsidR="00276F03" w:rsidRPr="00163675">
        <w:rPr>
          <w:rFonts w:ascii="Courier New" w:hAnsi="Courier New" w:cs="Courier New"/>
        </w:rPr>
        <w:t>”</w:t>
      </w:r>
    </w:p>
    <w:p w:rsidR="00A7751E" w:rsidRPr="00163675" w:rsidRDefault="00A7751E" w:rsidP="001F5D93">
      <w:pPr>
        <w:spacing w:line="360" w:lineRule="auto"/>
        <w:jc w:val="both"/>
        <w:rPr>
          <w:rFonts w:ascii="Courier New" w:hAnsi="Courier New" w:cs="Courier New"/>
        </w:rPr>
      </w:pPr>
      <w:r w:rsidRPr="00163675">
        <w:rPr>
          <w:rFonts w:ascii="Courier New" w:hAnsi="Courier New" w:cs="Courier New"/>
        </w:rPr>
        <w:t>Zinhle just bowed and held Sabu in both her hands, getting up with her while fondling softly and closer saying to her “</w:t>
      </w:r>
      <w:r w:rsidRPr="00163675">
        <w:rPr>
          <w:rFonts w:ascii="Courier New" w:hAnsi="Courier New" w:cs="Courier New"/>
          <w:i/>
        </w:rPr>
        <w:t>Get up my child, this is the very same way your mother used to treat me during our days at school, she was more than a friend,</w:t>
      </w:r>
      <w:r w:rsidR="002905B3" w:rsidRPr="00163675">
        <w:rPr>
          <w:rFonts w:ascii="Courier New" w:hAnsi="Courier New" w:cs="Courier New"/>
          <w:i/>
        </w:rPr>
        <w:t xml:space="preserve"> I was in her heart and</w:t>
      </w:r>
      <w:r w:rsidRPr="00163675">
        <w:rPr>
          <w:rFonts w:ascii="Courier New" w:hAnsi="Courier New" w:cs="Courier New"/>
          <w:i/>
        </w:rPr>
        <w:t xml:space="preserve"> she was in my heart, she never wanted to see me cry, and for that I will forever be there for you, just remember that anytime you need any help, I will be here for you, you can always come to my home you will always be welcome my daughter</w:t>
      </w:r>
      <w:r w:rsidRPr="00163675">
        <w:rPr>
          <w:rFonts w:ascii="Courier New" w:hAnsi="Courier New" w:cs="Courier New"/>
        </w:rPr>
        <w:t xml:space="preserve">”. </w:t>
      </w:r>
    </w:p>
    <w:p w:rsidR="00E71B41" w:rsidRPr="00163675" w:rsidRDefault="00E71B41" w:rsidP="001F5D93">
      <w:pPr>
        <w:spacing w:line="360" w:lineRule="auto"/>
        <w:jc w:val="both"/>
        <w:rPr>
          <w:rFonts w:ascii="Courier New" w:hAnsi="Courier New" w:cs="Courier New"/>
        </w:rPr>
      </w:pPr>
    </w:p>
    <w:p w:rsidR="00E71B41" w:rsidRPr="00163675" w:rsidRDefault="00E71B41" w:rsidP="001F5D93">
      <w:pPr>
        <w:spacing w:line="360" w:lineRule="auto"/>
        <w:jc w:val="both"/>
        <w:rPr>
          <w:rFonts w:ascii="Courier New" w:hAnsi="Courier New" w:cs="Courier New"/>
        </w:rPr>
      </w:pPr>
      <w:r w:rsidRPr="00163675">
        <w:rPr>
          <w:rFonts w:ascii="Courier New" w:hAnsi="Courier New" w:cs="Courier New"/>
        </w:rPr>
        <w:t>After a short moment Zinhle then helped Sabu, they packed all what was necessary which were food staffs that included mealie meal, vegetables and some chicken portions packs. And Sabu could not even carry the load the way it was packed. So Zinhle suggested that Nokuphila walks her back home to help her carry the load, but Sabu refused and said, “</w:t>
      </w:r>
      <w:r w:rsidRPr="00163675">
        <w:rPr>
          <w:rFonts w:ascii="Courier New" w:hAnsi="Courier New" w:cs="Courier New"/>
          <w:i/>
        </w:rPr>
        <w:t>No mommy, since you have given me bus fare, I think Nokuphila can help me to the bus station then I will manage henceforth, you have done more than enough for us mommy, and I do not want you to be disturbed from that your journey that you were up to when I found you, please just wait for her to send me to the bus station and then when she comes back you can continue your business mom.</w:t>
      </w:r>
      <w:r w:rsidRPr="00163675">
        <w:rPr>
          <w:rFonts w:ascii="Courier New" w:hAnsi="Courier New" w:cs="Courier New"/>
        </w:rPr>
        <w:t>”</w:t>
      </w:r>
      <w:r w:rsidR="00CF3617" w:rsidRPr="00163675">
        <w:rPr>
          <w:rFonts w:ascii="Courier New" w:hAnsi="Courier New" w:cs="Courier New"/>
        </w:rPr>
        <w:t xml:space="preserve"> Sabu refuses not because she actually intended to board the bus, neither because she did not need the help, but it was because she knew that the way to the bus station goes past by the block yard, where she found her friend fighting with her younger sister, so she just wanted to go past that place although she did not know exactly what she wanted there, but she felt she needed to be seen by those guys on her way back home.</w:t>
      </w:r>
    </w:p>
    <w:p w:rsidR="0008456D" w:rsidRPr="00163675" w:rsidRDefault="0008456D" w:rsidP="001F5D93">
      <w:pPr>
        <w:spacing w:line="360" w:lineRule="auto"/>
        <w:jc w:val="both"/>
        <w:rPr>
          <w:rFonts w:ascii="Courier New" w:hAnsi="Courier New" w:cs="Courier New"/>
        </w:rPr>
      </w:pPr>
    </w:p>
    <w:p w:rsidR="000F559D" w:rsidRPr="00163675" w:rsidRDefault="0008456D" w:rsidP="001F5D93">
      <w:pPr>
        <w:spacing w:line="360" w:lineRule="auto"/>
        <w:jc w:val="both"/>
        <w:rPr>
          <w:rFonts w:ascii="Courier New" w:hAnsi="Courier New" w:cs="Courier New"/>
        </w:rPr>
      </w:pPr>
      <w:r w:rsidRPr="00163675">
        <w:rPr>
          <w:rFonts w:ascii="Courier New" w:hAnsi="Courier New" w:cs="Courier New"/>
        </w:rPr>
        <w:t>So Sabu’s mother’s friend then agree</w:t>
      </w:r>
      <w:r w:rsidR="0029414F" w:rsidRPr="00163675">
        <w:rPr>
          <w:rFonts w:ascii="Courier New" w:hAnsi="Courier New" w:cs="Courier New"/>
        </w:rPr>
        <w:t>d</w:t>
      </w:r>
      <w:r w:rsidRPr="00163675">
        <w:rPr>
          <w:rFonts w:ascii="Courier New" w:hAnsi="Courier New" w:cs="Courier New"/>
        </w:rPr>
        <w:t xml:space="preserve"> with her, she told them to go fast so that they could catch the notorious Mtshakela Mpangele</w:t>
      </w:r>
      <w:r w:rsidR="0029414F" w:rsidRPr="00163675">
        <w:rPr>
          <w:rFonts w:ascii="Courier New" w:hAnsi="Courier New" w:cs="Courier New"/>
        </w:rPr>
        <w:t xml:space="preserve"> B</w:t>
      </w:r>
      <w:r w:rsidRPr="00163675">
        <w:rPr>
          <w:rFonts w:ascii="Courier New" w:hAnsi="Courier New" w:cs="Courier New"/>
        </w:rPr>
        <w:t>us Service bus, which was to come as it was about to be twelve thirty afternoon</w:t>
      </w:r>
      <w:r w:rsidR="00F17EB6" w:rsidRPr="00163675">
        <w:rPr>
          <w:rFonts w:ascii="Courier New" w:hAnsi="Courier New" w:cs="Courier New"/>
        </w:rPr>
        <w:t xml:space="preserve"> which is its time of arrival – the bus usually makes a u </w:t>
      </w:r>
      <w:r w:rsidR="00F17EB6" w:rsidRPr="00163675">
        <w:rPr>
          <w:rFonts w:ascii="Courier New" w:hAnsi="Courier New" w:cs="Courier New"/>
        </w:rPr>
        <w:lastRenderedPageBreak/>
        <w:t>turn at the complex and goes back to Nhlangano town.</w:t>
      </w:r>
      <w:r w:rsidR="009728ED" w:rsidRPr="00163675">
        <w:rPr>
          <w:rFonts w:ascii="Courier New" w:hAnsi="Courier New" w:cs="Courier New"/>
        </w:rPr>
        <w:t xml:space="preserve"> Sabu hugged and they kissed with her mother’s friend, and of course her mother’s friend, Zinhle, told her to greet her siblings and to tell them how much she loved them. Nokuphila who was so thrilled to be with Sabu took some of the load and they both began their journey leaving Mss. Zinhle as the shop keeper to help coming customers whilst Nokuphila is away.</w:t>
      </w:r>
    </w:p>
    <w:p w:rsidR="0008456D" w:rsidRPr="00163675" w:rsidRDefault="000F559D" w:rsidP="001F5D93">
      <w:pPr>
        <w:spacing w:line="360" w:lineRule="auto"/>
        <w:jc w:val="both"/>
        <w:rPr>
          <w:rFonts w:ascii="Courier New" w:hAnsi="Courier New" w:cs="Courier New"/>
        </w:rPr>
      </w:pPr>
      <w:r w:rsidRPr="00163675">
        <w:rPr>
          <w:rFonts w:ascii="Courier New" w:hAnsi="Courier New" w:cs="Courier New"/>
        </w:rPr>
        <w:t xml:space="preserve">On their way to the bus station Nokuphila tells Sabu how operations are going at the shop and how kind her boss Lady, Mss. Zinhle, has been to her since they started working together. It was a </w:t>
      </w:r>
      <w:r w:rsidR="00FA5306" w:rsidRPr="00163675">
        <w:rPr>
          <w:rFonts w:ascii="Courier New" w:hAnsi="Courier New" w:cs="Courier New"/>
        </w:rPr>
        <w:t>very good conversation they had, actually people coming across them would think that these are longtime friends whereas they have been literally together for not even two hour</w:t>
      </w:r>
      <w:r w:rsidR="001C4B18" w:rsidRPr="00163675">
        <w:rPr>
          <w:rFonts w:ascii="Courier New" w:hAnsi="Courier New" w:cs="Courier New"/>
        </w:rPr>
        <w:t xml:space="preserve"> since they met</w:t>
      </w:r>
      <w:r w:rsidR="00FA5306" w:rsidRPr="00163675">
        <w:rPr>
          <w:rFonts w:ascii="Courier New" w:hAnsi="Courier New" w:cs="Courier New"/>
        </w:rPr>
        <w:t>.</w:t>
      </w:r>
      <w:r w:rsidR="003D7DD1" w:rsidRPr="00163675">
        <w:rPr>
          <w:rFonts w:ascii="Courier New" w:hAnsi="Courier New" w:cs="Courier New"/>
        </w:rPr>
        <w:t xml:space="preserve"> “</w:t>
      </w:r>
      <w:r w:rsidR="003D7DD1" w:rsidRPr="00163675">
        <w:rPr>
          <w:rFonts w:ascii="Courier New" w:hAnsi="Courier New" w:cs="Courier New"/>
          <w:i/>
        </w:rPr>
        <w:t>Hey Nokuphila, I feel like we have met each other twenty years ago, you are actually going to be a good friend of mine, see how open  and nice you have been to me!</w:t>
      </w:r>
      <w:r w:rsidR="003D7DD1" w:rsidRPr="00163675">
        <w:rPr>
          <w:rFonts w:ascii="Courier New" w:hAnsi="Courier New" w:cs="Courier New"/>
        </w:rPr>
        <w:t>” – said Sabu appreciating her newly just created friend.</w:t>
      </w:r>
      <w:r w:rsidR="00881F45" w:rsidRPr="00163675">
        <w:rPr>
          <w:rFonts w:ascii="Courier New" w:hAnsi="Courier New" w:cs="Courier New"/>
        </w:rPr>
        <w:t xml:space="preserve"> “</w:t>
      </w:r>
      <w:r w:rsidR="00881F45" w:rsidRPr="00163675">
        <w:rPr>
          <w:rFonts w:ascii="Courier New" w:hAnsi="Courier New" w:cs="Courier New"/>
          <w:i/>
        </w:rPr>
        <w:t>Yes friend Sabu, I actually suppose that you are nice, and you are one person who actually have made me feel friendship for a very long period of time since I lost someone.</w:t>
      </w:r>
      <w:r w:rsidR="00881F45" w:rsidRPr="00163675">
        <w:rPr>
          <w:rFonts w:ascii="Courier New" w:hAnsi="Courier New" w:cs="Courier New"/>
        </w:rPr>
        <w:t>” – agreed Nokuphila.</w:t>
      </w:r>
    </w:p>
    <w:p w:rsidR="00881F45" w:rsidRPr="00163675" w:rsidRDefault="00881F45" w:rsidP="001F5D93">
      <w:pPr>
        <w:spacing w:line="360" w:lineRule="auto"/>
        <w:jc w:val="both"/>
        <w:rPr>
          <w:rFonts w:ascii="Courier New" w:hAnsi="Courier New" w:cs="Courier New"/>
        </w:rPr>
      </w:pPr>
      <w:r w:rsidRPr="00163675">
        <w:rPr>
          <w:rFonts w:ascii="Courier New" w:hAnsi="Courier New" w:cs="Courier New"/>
        </w:rPr>
        <w:tab/>
        <w:t xml:space="preserve">With some suspense Sabu </w:t>
      </w:r>
      <w:r w:rsidR="00654419" w:rsidRPr="00163675">
        <w:rPr>
          <w:rFonts w:ascii="Courier New" w:hAnsi="Courier New" w:cs="Courier New"/>
        </w:rPr>
        <w:t>echoed, “</w:t>
      </w:r>
      <w:r w:rsidR="00654419" w:rsidRPr="00163675">
        <w:rPr>
          <w:rFonts w:ascii="Courier New" w:hAnsi="Courier New" w:cs="Courier New"/>
          <w:i/>
        </w:rPr>
        <w:t>Someone, mm frien</w:t>
      </w:r>
      <w:r w:rsidR="00813886" w:rsidRPr="00163675">
        <w:rPr>
          <w:rFonts w:ascii="Courier New" w:hAnsi="Courier New" w:cs="Courier New"/>
          <w:i/>
        </w:rPr>
        <w:t>d, it sounds interesting, who was</w:t>
      </w:r>
      <w:r w:rsidR="00654419" w:rsidRPr="00163675">
        <w:rPr>
          <w:rFonts w:ascii="Courier New" w:hAnsi="Courier New" w:cs="Courier New"/>
          <w:i/>
        </w:rPr>
        <w:t xml:space="preserve"> he, I mean lol.</w:t>
      </w:r>
      <w:r w:rsidR="00654419" w:rsidRPr="00163675">
        <w:rPr>
          <w:rFonts w:ascii="Courier New" w:hAnsi="Courier New" w:cs="Courier New"/>
        </w:rPr>
        <w:t>” They both laughed</w:t>
      </w:r>
      <w:r w:rsidR="00813886" w:rsidRPr="00163675">
        <w:rPr>
          <w:rFonts w:ascii="Courier New" w:hAnsi="Courier New" w:cs="Courier New"/>
        </w:rPr>
        <w:t xml:space="preserve"> and it was written on their faces that they both actually knew w</w:t>
      </w:r>
      <w:r w:rsidR="009B2633" w:rsidRPr="00163675">
        <w:rPr>
          <w:rFonts w:ascii="Courier New" w:hAnsi="Courier New" w:cs="Courier New"/>
        </w:rPr>
        <w:t>hat Nokuphila was talking about, but then Nokuphila replied, “</w:t>
      </w:r>
      <w:r w:rsidR="009B2633" w:rsidRPr="00163675">
        <w:rPr>
          <w:rFonts w:ascii="Courier New" w:hAnsi="Courier New" w:cs="Courier New"/>
          <w:i/>
        </w:rPr>
        <w:t>Lol, So who told you that he was a he?</w:t>
      </w:r>
      <w:r w:rsidR="009B2633" w:rsidRPr="00163675">
        <w:rPr>
          <w:rFonts w:ascii="Courier New" w:hAnsi="Courier New" w:cs="Courier New"/>
        </w:rPr>
        <w:t xml:space="preserve">” – spreading her smiling face towards her new friend who also did the same, which made them </w:t>
      </w:r>
      <w:proofErr w:type="spellStart"/>
      <w:r w:rsidR="009B2633" w:rsidRPr="00163675">
        <w:rPr>
          <w:rFonts w:ascii="Courier New" w:hAnsi="Courier New" w:cs="Courier New"/>
        </w:rPr>
        <w:t>to</w:t>
      </w:r>
      <w:proofErr w:type="spellEnd"/>
      <w:r w:rsidR="009B2633" w:rsidRPr="00163675">
        <w:rPr>
          <w:rFonts w:ascii="Courier New" w:hAnsi="Courier New" w:cs="Courier New"/>
        </w:rPr>
        <w:t xml:space="preserve"> closely look each other on the face, and she continued, “</w:t>
      </w:r>
      <w:r w:rsidR="009B2633" w:rsidRPr="00163675">
        <w:rPr>
          <w:rFonts w:ascii="Courier New" w:hAnsi="Courier New" w:cs="Courier New"/>
          <w:i/>
        </w:rPr>
        <w:t xml:space="preserve">But then, since you are smart enough to have known that, </w:t>
      </w:r>
      <w:r w:rsidR="00B942C1" w:rsidRPr="00163675">
        <w:rPr>
          <w:rFonts w:ascii="Courier New" w:hAnsi="Courier New" w:cs="Courier New"/>
          <w:i/>
        </w:rPr>
        <w:t>he was tall, hairy with soft nice hair, with a nice beard, light in complexion, with that wonderful belly you know, a very handsome one of a kind young gentleman.”</w:t>
      </w:r>
      <w:r w:rsidR="00B942C1" w:rsidRPr="00163675">
        <w:rPr>
          <w:rFonts w:ascii="Courier New" w:hAnsi="Courier New" w:cs="Courier New"/>
        </w:rPr>
        <w:t xml:space="preserve"> – </w:t>
      </w:r>
      <w:r w:rsidR="0046405F" w:rsidRPr="00163675">
        <w:rPr>
          <w:rFonts w:ascii="Courier New" w:hAnsi="Courier New" w:cs="Courier New"/>
        </w:rPr>
        <w:t>As</w:t>
      </w:r>
      <w:r w:rsidR="00B942C1" w:rsidRPr="00163675">
        <w:rPr>
          <w:rFonts w:ascii="Courier New" w:hAnsi="Courier New" w:cs="Courier New"/>
        </w:rPr>
        <w:t xml:space="preserve"> she was saying this Sabu turned to her, and she was attentively listening to her, and automatically her mind reminded her of the guy</w:t>
      </w:r>
      <w:r w:rsidR="0046405F" w:rsidRPr="00163675">
        <w:rPr>
          <w:rFonts w:ascii="Courier New" w:hAnsi="Courier New" w:cs="Courier New"/>
        </w:rPr>
        <w:t xml:space="preserve"> whom she met at the block yard. Then she said “</w:t>
      </w:r>
      <w:r w:rsidR="0046405F" w:rsidRPr="00163675">
        <w:rPr>
          <w:rFonts w:ascii="Courier New" w:hAnsi="Courier New" w:cs="Courier New"/>
          <w:i/>
        </w:rPr>
        <w:t xml:space="preserve">You know friend, it goes without saying that you really would be happy to get him back, and I it would be the same </w:t>
      </w:r>
      <w:r w:rsidR="0046405F" w:rsidRPr="00163675">
        <w:rPr>
          <w:rFonts w:ascii="Courier New" w:hAnsi="Courier New" w:cs="Courier New"/>
          <w:i/>
        </w:rPr>
        <w:lastRenderedPageBreak/>
        <w:t>with him since you are also a one of a kind beautiful young lady.</w:t>
      </w:r>
      <w:r w:rsidR="0046405F" w:rsidRPr="00163675">
        <w:rPr>
          <w:rFonts w:ascii="Courier New" w:hAnsi="Courier New" w:cs="Courier New"/>
        </w:rPr>
        <w:t>” “</w:t>
      </w:r>
      <w:r w:rsidR="000D07A5" w:rsidRPr="00163675">
        <w:rPr>
          <w:rFonts w:ascii="Courier New" w:hAnsi="Courier New" w:cs="Courier New"/>
          <w:i/>
        </w:rPr>
        <w:t>Yes it would be friend, if only he was still alive, but then death chose to deprive me my joy, happiness, I mean my life friend.</w:t>
      </w:r>
      <w:r w:rsidR="0046405F" w:rsidRPr="00163675">
        <w:rPr>
          <w:rFonts w:ascii="Courier New" w:hAnsi="Courier New" w:cs="Courier New"/>
        </w:rPr>
        <w:t>”</w:t>
      </w:r>
      <w:r w:rsidR="000D07A5" w:rsidRPr="00163675">
        <w:rPr>
          <w:rFonts w:ascii="Courier New" w:hAnsi="Courier New" w:cs="Courier New"/>
        </w:rPr>
        <w:t xml:space="preserve"> – interfered Nokuphila who was trying to avoid tears.</w:t>
      </w:r>
    </w:p>
    <w:p w:rsidR="003E75A5" w:rsidRPr="00163675" w:rsidRDefault="003E75A5" w:rsidP="001F5D93">
      <w:pPr>
        <w:spacing w:line="360" w:lineRule="auto"/>
        <w:jc w:val="both"/>
        <w:rPr>
          <w:rFonts w:ascii="Courier New" w:hAnsi="Courier New" w:cs="Courier New"/>
        </w:rPr>
      </w:pPr>
    </w:p>
    <w:p w:rsidR="0088220D" w:rsidRPr="00163675" w:rsidRDefault="003E75A5" w:rsidP="001F5D93">
      <w:pPr>
        <w:spacing w:line="360" w:lineRule="auto"/>
        <w:jc w:val="both"/>
        <w:rPr>
          <w:rFonts w:ascii="Courier New" w:hAnsi="Courier New" w:cs="Courier New"/>
        </w:rPr>
      </w:pPr>
      <w:r w:rsidRPr="00163675">
        <w:rPr>
          <w:rFonts w:ascii="Courier New" w:hAnsi="Courier New" w:cs="Courier New"/>
        </w:rPr>
        <w:t>Having noticed the situation Sabu consoled her friend, “</w:t>
      </w:r>
      <w:r w:rsidRPr="00163675">
        <w:rPr>
          <w:rFonts w:ascii="Courier New" w:hAnsi="Courier New" w:cs="Courier New"/>
          <w:i/>
        </w:rPr>
        <w:t xml:space="preserve">I am sorry friend, I actually never knew that, this must be the most painful experience you ever had bestie, but we are gonna be fine with time, let us not lose hope, maybe the Lord has something great for you!” “Yes friend, I </w:t>
      </w:r>
      <w:r w:rsidR="00CB61B1" w:rsidRPr="00163675">
        <w:rPr>
          <w:rFonts w:ascii="Courier New" w:hAnsi="Courier New" w:cs="Courier New"/>
          <w:i/>
        </w:rPr>
        <w:t>actually am trying to move on with</w:t>
      </w:r>
      <w:r w:rsidRPr="00163675">
        <w:rPr>
          <w:rFonts w:ascii="Courier New" w:hAnsi="Courier New" w:cs="Courier New"/>
          <w:i/>
        </w:rPr>
        <w:t xml:space="preserve"> life, I think we will meet on the other side of life when I die too.” – </w:t>
      </w:r>
      <w:r w:rsidRPr="00163675">
        <w:rPr>
          <w:rFonts w:ascii="Courier New" w:hAnsi="Courier New" w:cs="Courier New"/>
        </w:rPr>
        <w:t>agreed Nokuphila.</w:t>
      </w:r>
      <w:r w:rsidR="00F55D6A" w:rsidRPr="00163675">
        <w:rPr>
          <w:rFonts w:ascii="Courier New" w:hAnsi="Courier New" w:cs="Courier New"/>
        </w:rPr>
        <w:t xml:space="preserve"> There was a moment of silence between them, and the</w:t>
      </w:r>
      <w:r w:rsidR="00A85323" w:rsidRPr="00163675">
        <w:rPr>
          <w:rFonts w:ascii="Courier New" w:hAnsi="Courier New" w:cs="Courier New"/>
        </w:rPr>
        <w:t>n</w:t>
      </w:r>
      <w:r w:rsidR="00F55D6A" w:rsidRPr="00163675">
        <w:rPr>
          <w:rFonts w:ascii="Courier New" w:hAnsi="Courier New" w:cs="Courier New"/>
        </w:rPr>
        <w:t xml:space="preserve"> in a short moment Nokuphila said, “</w:t>
      </w:r>
      <w:r w:rsidR="00F55D6A" w:rsidRPr="00163675">
        <w:rPr>
          <w:rFonts w:ascii="Courier New" w:hAnsi="Courier New" w:cs="Courier New"/>
          <w:i/>
        </w:rPr>
        <w:t>I think Mtshakela is to close now, we need to be fast, I am hearing some roaring sound.</w:t>
      </w:r>
      <w:r w:rsidR="00F55D6A" w:rsidRPr="00163675">
        <w:rPr>
          <w:rFonts w:ascii="Courier New" w:hAnsi="Courier New" w:cs="Courier New"/>
        </w:rPr>
        <w:t>” “</w:t>
      </w:r>
      <w:r w:rsidR="00F55D6A" w:rsidRPr="00163675">
        <w:rPr>
          <w:rFonts w:ascii="Courier New" w:hAnsi="Courier New" w:cs="Courier New"/>
          <w:i/>
        </w:rPr>
        <w:t>Yes friend, there it is</w:t>
      </w:r>
      <w:r w:rsidR="00F55D6A" w:rsidRPr="00163675">
        <w:rPr>
          <w:rFonts w:ascii="Courier New" w:hAnsi="Courier New" w:cs="Courier New"/>
        </w:rPr>
        <w:t xml:space="preserve">” – said Sabu pointing at the approaching Mtshakela Mpangele Bus Service, which is emerging on the far south west by on the road. </w:t>
      </w:r>
      <w:r w:rsidR="006C7306" w:rsidRPr="00163675">
        <w:rPr>
          <w:rFonts w:ascii="Courier New" w:hAnsi="Courier New" w:cs="Courier New"/>
        </w:rPr>
        <w:t xml:space="preserve">Sabu actually was not content by what was about to happen, she really would like to take a short branch from the way to go past the block yard, but then she had no valid reason to tell her friend. So whilst she was in deep thoughts </w:t>
      </w:r>
      <w:r w:rsidR="00151A2D" w:rsidRPr="00163675">
        <w:rPr>
          <w:rFonts w:ascii="Courier New" w:hAnsi="Courier New" w:cs="Courier New"/>
        </w:rPr>
        <w:t xml:space="preserve">she sees three block yard guys who are coming across them seemingly they are heading to the shops, and one of them is the handsome guy. She got so much </w:t>
      </w:r>
      <w:r w:rsidR="0088220D" w:rsidRPr="00163675">
        <w:rPr>
          <w:rFonts w:ascii="Courier New" w:hAnsi="Courier New" w:cs="Courier New"/>
        </w:rPr>
        <w:t>fascinated, such</w:t>
      </w:r>
      <w:r w:rsidR="00A85323" w:rsidRPr="00163675">
        <w:rPr>
          <w:rFonts w:ascii="Courier New" w:hAnsi="Courier New" w:cs="Courier New"/>
        </w:rPr>
        <w:t xml:space="preserve"> that</w:t>
      </w:r>
      <w:r w:rsidR="0088220D" w:rsidRPr="00163675">
        <w:rPr>
          <w:rFonts w:ascii="Courier New" w:hAnsi="Courier New" w:cs="Courier New"/>
        </w:rPr>
        <w:t xml:space="preserve"> she began to think out loud, “</w:t>
      </w:r>
      <w:r w:rsidR="0088220D" w:rsidRPr="00163675">
        <w:rPr>
          <w:rFonts w:ascii="Courier New" w:hAnsi="Courier New" w:cs="Courier New"/>
          <w:i/>
        </w:rPr>
        <w:t>Oh what a…</w:t>
      </w:r>
      <w:r w:rsidR="0088220D" w:rsidRPr="00163675">
        <w:rPr>
          <w:rFonts w:ascii="Courier New" w:hAnsi="Courier New" w:cs="Courier New"/>
        </w:rPr>
        <w:t xml:space="preserve">” and upon hearing herself she just stopped. </w:t>
      </w:r>
    </w:p>
    <w:p w:rsidR="003E75A5" w:rsidRPr="00163675" w:rsidRDefault="0088220D" w:rsidP="001F5D93">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 xml:space="preserve">What friend, what is it, what about them, </w:t>
      </w:r>
      <w:proofErr w:type="gramStart"/>
      <w:r w:rsidRPr="00163675">
        <w:rPr>
          <w:rFonts w:ascii="Courier New" w:hAnsi="Courier New" w:cs="Courier New"/>
          <w:i/>
        </w:rPr>
        <w:t>it</w:t>
      </w:r>
      <w:proofErr w:type="gramEnd"/>
      <w:r w:rsidRPr="00163675">
        <w:rPr>
          <w:rFonts w:ascii="Courier New" w:hAnsi="Courier New" w:cs="Courier New"/>
          <w:i/>
        </w:rPr>
        <w:t xml:space="preserve"> is those guys right?</w:t>
      </w:r>
      <w:r w:rsidR="0074600F" w:rsidRPr="00163675">
        <w:rPr>
          <w:rFonts w:ascii="Courier New" w:hAnsi="Courier New" w:cs="Courier New"/>
        </w:rPr>
        <w:t>” – asked her suspicious</w:t>
      </w:r>
      <w:r w:rsidRPr="00163675">
        <w:rPr>
          <w:rFonts w:ascii="Courier New" w:hAnsi="Courier New" w:cs="Courier New"/>
        </w:rPr>
        <w:t xml:space="preserve"> friend Nokuphila. “</w:t>
      </w:r>
      <w:r w:rsidRPr="00163675">
        <w:rPr>
          <w:rFonts w:ascii="Courier New" w:hAnsi="Courier New" w:cs="Courier New"/>
          <w:i/>
        </w:rPr>
        <w:t xml:space="preserve">Nope, but maybe </w:t>
      </w:r>
      <w:r w:rsidR="00911E54" w:rsidRPr="00163675">
        <w:rPr>
          <w:rFonts w:ascii="Courier New" w:hAnsi="Courier New" w:cs="Courier New"/>
          <w:i/>
        </w:rPr>
        <w:t>yesss”</w:t>
      </w:r>
      <w:r w:rsidRPr="00163675">
        <w:rPr>
          <w:rFonts w:ascii="Courier New" w:hAnsi="Courier New" w:cs="Courier New"/>
        </w:rPr>
        <w:t xml:space="preserve"> – replied Sabu who was observably engulfed with joy. </w:t>
      </w:r>
      <w:r w:rsidR="00A52033" w:rsidRPr="00163675">
        <w:rPr>
          <w:rFonts w:ascii="Courier New" w:hAnsi="Courier New" w:cs="Courier New"/>
        </w:rPr>
        <w:t>“</w:t>
      </w:r>
      <w:r w:rsidR="00A52033" w:rsidRPr="00163675">
        <w:rPr>
          <w:rFonts w:ascii="Courier New" w:hAnsi="Courier New" w:cs="Courier New"/>
          <w:i/>
        </w:rPr>
        <w:t>So, are you willing to share, something seems interesting?</w:t>
      </w:r>
      <w:r w:rsidR="00A52033" w:rsidRPr="00163675">
        <w:rPr>
          <w:rFonts w:ascii="Courier New" w:hAnsi="Courier New" w:cs="Courier New"/>
        </w:rPr>
        <w:t xml:space="preserve">” – enquired Nokuphila. Sabu never got the opportunity to reply to her friend since the guys had already come so closer that any word they could say could be overhead. </w:t>
      </w:r>
    </w:p>
    <w:p w:rsidR="00A52033" w:rsidRPr="00163675" w:rsidRDefault="00A52033" w:rsidP="001F5D93">
      <w:pPr>
        <w:spacing w:line="360" w:lineRule="auto"/>
        <w:jc w:val="both"/>
        <w:rPr>
          <w:rFonts w:ascii="Courier New" w:hAnsi="Courier New" w:cs="Courier New"/>
        </w:rPr>
      </w:pPr>
    </w:p>
    <w:p w:rsidR="00A52033" w:rsidRPr="00163675" w:rsidRDefault="00664349" w:rsidP="001F5D93">
      <w:pPr>
        <w:spacing w:line="360" w:lineRule="auto"/>
        <w:jc w:val="both"/>
        <w:rPr>
          <w:rFonts w:ascii="Courier New" w:hAnsi="Courier New" w:cs="Courier New"/>
        </w:rPr>
      </w:pPr>
      <w:r w:rsidRPr="00163675">
        <w:rPr>
          <w:rFonts w:ascii="Courier New" w:hAnsi="Courier New" w:cs="Courier New"/>
        </w:rPr>
        <w:t>Just when they were about to go past each other, Sabu had already been looking downwards as if trying to hide her beautiful smiling face. She actually wanted to hide her smile but she could not do that. “</w:t>
      </w:r>
      <w:r w:rsidRPr="00163675">
        <w:rPr>
          <w:rFonts w:ascii="Courier New" w:hAnsi="Courier New" w:cs="Courier New"/>
          <w:i/>
        </w:rPr>
        <w:t xml:space="preserve">Oh </w:t>
      </w:r>
      <w:r w:rsidRPr="00163675">
        <w:rPr>
          <w:rFonts w:ascii="Courier New" w:hAnsi="Courier New" w:cs="Courier New"/>
          <w:i/>
        </w:rPr>
        <w:lastRenderedPageBreak/>
        <w:t>beautiful ladies indeed, here they are, look at them brothers, excuse me my sister, this lad is asking for a short moment with you</w:t>
      </w:r>
      <w:r w:rsidRPr="00163675">
        <w:rPr>
          <w:rFonts w:ascii="Courier New" w:hAnsi="Courier New" w:cs="Courier New"/>
        </w:rPr>
        <w:t xml:space="preserve">” – said Sipho to Sabu. And Sabu did not want them to take note of her feelings, so she only lowered her pace trying to allow her friend to lead, so to open space for the guy to follow along. </w:t>
      </w:r>
      <w:r w:rsidR="00E907AC" w:rsidRPr="00163675">
        <w:rPr>
          <w:rFonts w:ascii="Courier New" w:hAnsi="Courier New" w:cs="Courier New"/>
        </w:rPr>
        <w:t>But to the surprise of all of them, Nokuphila was looking direct to Alfred and Alfred as well looking direct to Nokuphila, they were both looking astonished such that they stopped movement, and that brought some tension. After a few minutes, Mkhikhi asked “</w:t>
      </w:r>
      <w:r w:rsidR="00E907AC" w:rsidRPr="00163675">
        <w:rPr>
          <w:rFonts w:ascii="Courier New" w:hAnsi="Courier New" w:cs="Courier New"/>
          <w:i/>
        </w:rPr>
        <w:t>Is there anyone who can tell me what is really happening here, Alfred speak up who do you want then, we thought you wanted that one, but now…</w:t>
      </w:r>
      <w:r w:rsidR="00E907AC" w:rsidRPr="00163675">
        <w:rPr>
          <w:rFonts w:ascii="Courier New" w:hAnsi="Courier New" w:cs="Courier New"/>
        </w:rPr>
        <w:t xml:space="preserve">” Instead of answering the ask Alfred together with Nokuphila were heard echoing each other’s names. </w:t>
      </w:r>
    </w:p>
    <w:p w:rsidR="00A81938" w:rsidRPr="00163675" w:rsidRDefault="00A81938" w:rsidP="001F5D93">
      <w:pPr>
        <w:spacing w:line="360" w:lineRule="auto"/>
        <w:jc w:val="both"/>
        <w:rPr>
          <w:rFonts w:ascii="Courier New" w:hAnsi="Courier New" w:cs="Courier New"/>
        </w:rPr>
      </w:pPr>
      <w:r w:rsidRPr="00163675">
        <w:rPr>
          <w:rFonts w:ascii="Courier New" w:hAnsi="Courier New" w:cs="Courier New"/>
        </w:rPr>
        <w:t>“</w:t>
      </w:r>
      <w:r w:rsidRPr="00163675">
        <w:rPr>
          <w:rFonts w:ascii="Courier New" w:hAnsi="Courier New" w:cs="Courier New"/>
          <w:i/>
        </w:rPr>
        <w:t>What?</w:t>
      </w:r>
      <w:r w:rsidRPr="00163675">
        <w:rPr>
          <w:rFonts w:ascii="Courier New" w:hAnsi="Courier New" w:cs="Courier New"/>
        </w:rPr>
        <w:t>” – asked Sabu. “</w:t>
      </w:r>
      <w:r w:rsidRPr="00163675">
        <w:rPr>
          <w:rFonts w:ascii="Courier New" w:hAnsi="Courier New" w:cs="Courier New"/>
          <w:i/>
        </w:rPr>
        <w:t>What is going on friend, are they your friends?</w:t>
      </w:r>
      <w:r w:rsidRPr="00163675">
        <w:rPr>
          <w:rFonts w:ascii="Courier New" w:hAnsi="Courier New" w:cs="Courier New"/>
        </w:rPr>
        <w:t xml:space="preserve">” – </w:t>
      </w:r>
      <w:r w:rsidR="006848F1" w:rsidRPr="00163675">
        <w:rPr>
          <w:rFonts w:ascii="Courier New" w:hAnsi="Courier New" w:cs="Courier New"/>
        </w:rPr>
        <w:t>She</w:t>
      </w:r>
      <w:r w:rsidRPr="00163675">
        <w:rPr>
          <w:rFonts w:ascii="Courier New" w:hAnsi="Courier New" w:cs="Courier New"/>
        </w:rPr>
        <w:t xml:space="preserve"> continued. </w:t>
      </w:r>
      <w:r w:rsidR="006848F1" w:rsidRPr="00163675">
        <w:rPr>
          <w:rFonts w:ascii="Courier New" w:hAnsi="Courier New" w:cs="Courier New"/>
        </w:rPr>
        <w:t xml:space="preserve">But instead of answering her friend, Nokuphila put down all the load that she was carrying and left the scene heading back to Mss. Zinhle’s shop without even saying </w:t>
      </w:r>
      <w:r w:rsidR="00557605" w:rsidRPr="00163675">
        <w:rPr>
          <w:rFonts w:ascii="Courier New" w:hAnsi="Courier New" w:cs="Courier New"/>
        </w:rPr>
        <w:t xml:space="preserve">good </w:t>
      </w:r>
      <w:r w:rsidR="006848F1" w:rsidRPr="00163675">
        <w:rPr>
          <w:rFonts w:ascii="Courier New" w:hAnsi="Courier New" w:cs="Courier New"/>
        </w:rPr>
        <w:t>bye to her friend.</w:t>
      </w:r>
      <w:r w:rsidR="00F5686B" w:rsidRPr="00163675">
        <w:rPr>
          <w:rFonts w:ascii="Courier New" w:hAnsi="Courier New" w:cs="Courier New"/>
        </w:rPr>
        <w:t xml:space="preserve"> Upon realizing that her friend had left, Sabu began trying</w:t>
      </w:r>
      <w:r w:rsidR="001C6162">
        <w:rPr>
          <w:rFonts w:ascii="Courier New" w:hAnsi="Courier New" w:cs="Courier New"/>
        </w:rPr>
        <w:t xml:space="preserve"> to</w:t>
      </w:r>
      <w:r w:rsidR="00F5686B" w:rsidRPr="00163675">
        <w:rPr>
          <w:rFonts w:ascii="Courier New" w:hAnsi="Courier New" w:cs="Courier New"/>
        </w:rPr>
        <w:t xml:space="preserve"> carry the load all by herself, but since it w</w:t>
      </w:r>
      <w:r w:rsidR="002D05F8" w:rsidRPr="00163675">
        <w:rPr>
          <w:rFonts w:ascii="Courier New" w:hAnsi="Courier New" w:cs="Courier New"/>
        </w:rPr>
        <w:t>as so clear that the load was too much for her Sipho then volunteered to help. “</w:t>
      </w:r>
      <w:r w:rsidR="002D05F8" w:rsidRPr="00163675">
        <w:rPr>
          <w:rFonts w:ascii="Courier New" w:hAnsi="Courier New" w:cs="Courier New"/>
          <w:i/>
        </w:rPr>
        <w:t>Let me help you sister, you are going to the bus right?</w:t>
      </w:r>
      <w:r w:rsidR="002D05F8" w:rsidRPr="00163675">
        <w:rPr>
          <w:rFonts w:ascii="Courier New" w:hAnsi="Courier New" w:cs="Courier New"/>
        </w:rPr>
        <w:t xml:space="preserve">” – asked Sipho. And Sabu looking at him she just nodded her head in a form of agreeing with him. </w:t>
      </w:r>
      <w:r w:rsidR="005B156D" w:rsidRPr="00163675">
        <w:rPr>
          <w:rFonts w:ascii="Courier New" w:hAnsi="Courier New" w:cs="Courier New"/>
        </w:rPr>
        <w:t>So they both began to walk, Sabu leading the way and Sipho leaving his friends behind he said “</w:t>
      </w:r>
      <w:r w:rsidR="005B156D" w:rsidRPr="00163675">
        <w:rPr>
          <w:rFonts w:ascii="Courier New" w:hAnsi="Courier New" w:cs="Courier New"/>
          <w:i/>
        </w:rPr>
        <w:t xml:space="preserve">Gents, let me help the lady board the bus, I will find you at </w:t>
      </w:r>
      <w:r w:rsidR="0062718E" w:rsidRPr="00163675">
        <w:rPr>
          <w:rFonts w:ascii="Courier New" w:hAnsi="Courier New" w:cs="Courier New"/>
          <w:i/>
        </w:rPr>
        <w:t>the shop, make sure that you buy a fresh bread, I will be back soon.</w:t>
      </w:r>
      <w:r w:rsidR="005B156D" w:rsidRPr="00163675">
        <w:rPr>
          <w:rFonts w:ascii="Courier New" w:hAnsi="Courier New" w:cs="Courier New"/>
        </w:rPr>
        <w:t>”</w:t>
      </w:r>
    </w:p>
    <w:p w:rsidR="0062718E" w:rsidRPr="00163675" w:rsidRDefault="0062718E" w:rsidP="001F5D93">
      <w:pPr>
        <w:spacing w:line="360" w:lineRule="auto"/>
        <w:jc w:val="both"/>
        <w:rPr>
          <w:rFonts w:ascii="Courier New" w:hAnsi="Courier New" w:cs="Courier New"/>
        </w:rPr>
      </w:pPr>
    </w:p>
    <w:p w:rsidR="003170A1" w:rsidRPr="00163675" w:rsidRDefault="007A54B8" w:rsidP="001F5D93">
      <w:pPr>
        <w:spacing w:line="360" w:lineRule="auto"/>
        <w:jc w:val="both"/>
        <w:rPr>
          <w:rFonts w:ascii="Courier New" w:hAnsi="Courier New" w:cs="Courier New"/>
        </w:rPr>
      </w:pPr>
      <w:r w:rsidRPr="00163675">
        <w:rPr>
          <w:rFonts w:ascii="Courier New" w:hAnsi="Courier New" w:cs="Courier New"/>
        </w:rPr>
        <w:t xml:space="preserve">Instead of continuing with their journey, the two guys continued standing, Mkhikhi looking at Alfred who was looking down to the ground as if </w:t>
      </w:r>
      <w:r w:rsidR="003170A1" w:rsidRPr="00163675">
        <w:rPr>
          <w:rFonts w:ascii="Courier New" w:hAnsi="Courier New" w:cs="Courier New"/>
        </w:rPr>
        <w:t xml:space="preserve">he was in deep thoughts. It went without saying that it was an experience that he has never had since Alfred was born, when he raised up his head towards the bus, where Sipho went with the beautiful young lady, Sabu, he saw that they were about to reach the station, and the bus was already around making a turn over the road, where there is a </w:t>
      </w:r>
      <w:r w:rsidR="003170A1" w:rsidRPr="00163675">
        <w:rPr>
          <w:rFonts w:ascii="Courier New" w:hAnsi="Courier New" w:cs="Courier New"/>
        </w:rPr>
        <w:lastRenderedPageBreak/>
        <w:t>circle which it usually uses to turn, he ran straight to them (Sipho and Sabu).</w:t>
      </w:r>
    </w:p>
    <w:p w:rsidR="003170A1" w:rsidRPr="00163675" w:rsidRDefault="003170A1" w:rsidP="001F5D93">
      <w:pPr>
        <w:spacing w:line="360" w:lineRule="auto"/>
        <w:jc w:val="both"/>
        <w:rPr>
          <w:rFonts w:ascii="Courier New" w:hAnsi="Courier New" w:cs="Courier New"/>
        </w:rPr>
      </w:pPr>
    </w:p>
    <w:p w:rsidR="00CF12CE" w:rsidRPr="00163675" w:rsidRDefault="00757D38" w:rsidP="001F5D93">
      <w:pPr>
        <w:spacing w:line="360" w:lineRule="auto"/>
        <w:jc w:val="both"/>
        <w:rPr>
          <w:rFonts w:ascii="Courier New" w:hAnsi="Courier New" w:cs="Courier New"/>
        </w:rPr>
      </w:pPr>
      <w:r w:rsidRPr="00163675">
        <w:rPr>
          <w:rFonts w:ascii="Courier New" w:hAnsi="Courier New" w:cs="Courier New"/>
        </w:rPr>
        <w:t>Upon arrival, he found that they already had to put the things in the bus, and he said “</w:t>
      </w:r>
      <w:r w:rsidRPr="00163675">
        <w:rPr>
          <w:rFonts w:ascii="Courier New" w:hAnsi="Courier New" w:cs="Courier New"/>
          <w:i/>
        </w:rPr>
        <w:t>Sipho, let me put them in bro, just wait I will take care of them.</w:t>
      </w:r>
      <w:r w:rsidRPr="00163675">
        <w:rPr>
          <w:rFonts w:ascii="Courier New" w:hAnsi="Courier New" w:cs="Courier New"/>
        </w:rPr>
        <w:t>” “</w:t>
      </w:r>
      <w:r w:rsidRPr="00163675">
        <w:rPr>
          <w:rFonts w:ascii="Courier New" w:hAnsi="Courier New" w:cs="Courier New"/>
          <w:i/>
        </w:rPr>
        <w:t>Today you never stop amazing me man!</w:t>
      </w:r>
      <w:r w:rsidRPr="00163675">
        <w:rPr>
          <w:rFonts w:ascii="Courier New" w:hAnsi="Courier New" w:cs="Courier New"/>
        </w:rPr>
        <w:t>” – said Sipho, but then because he knew the intention of his workmate he agreed and began to leave the scene. “</w:t>
      </w:r>
      <w:r w:rsidRPr="00163675">
        <w:rPr>
          <w:rFonts w:ascii="Courier New" w:hAnsi="Courier New" w:cs="Courier New"/>
          <w:i/>
        </w:rPr>
        <w:t>Make sure you take good care of those staff bro, I am leaving you now, and good bye my sister, have a safe journey.</w:t>
      </w:r>
      <w:r w:rsidRPr="00163675">
        <w:rPr>
          <w:rFonts w:ascii="Courier New" w:hAnsi="Courier New" w:cs="Courier New"/>
        </w:rPr>
        <w:t>” – said Sipho, bidding farewell to Sabu. “</w:t>
      </w:r>
      <w:r w:rsidRPr="00163675">
        <w:rPr>
          <w:rFonts w:ascii="Courier New" w:hAnsi="Courier New" w:cs="Courier New"/>
          <w:i/>
        </w:rPr>
        <w:t>Thank you, you have a good day.</w:t>
      </w:r>
      <w:r w:rsidRPr="00163675">
        <w:rPr>
          <w:rFonts w:ascii="Courier New" w:hAnsi="Courier New" w:cs="Courier New"/>
        </w:rPr>
        <w:t xml:space="preserve">” – replied Sabu, who was actually looking at Alfred with visibly lots of </w:t>
      </w:r>
      <w:r w:rsidR="00547917" w:rsidRPr="00163675">
        <w:rPr>
          <w:rFonts w:ascii="Courier New" w:hAnsi="Courier New" w:cs="Courier New"/>
        </w:rPr>
        <w:t>suspense</w:t>
      </w:r>
      <w:r w:rsidRPr="00163675">
        <w:rPr>
          <w:rFonts w:ascii="Courier New" w:hAnsi="Courier New" w:cs="Courier New"/>
        </w:rPr>
        <w:t xml:space="preserve">. She was actually not sure as to what to say to Alfred, because all of this that had happened, it made her go crazy. </w:t>
      </w:r>
      <w:r w:rsidR="00CF12CE" w:rsidRPr="00163675">
        <w:rPr>
          <w:rFonts w:ascii="Courier New" w:hAnsi="Courier New" w:cs="Courier New"/>
        </w:rPr>
        <w:t>Afte</w:t>
      </w:r>
      <w:r w:rsidR="00755B06" w:rsidRPr="00163675">
        <w:rPr>
          <w:rFonts w:ascii="Courier New" w:hAnsi="Courier New" w:cs="Courier New"/>
        </w:rPr>
        <w:t>r putting all the load in a nice</w:t>
      </w:r>
      <w:r w:rsidR="00CF12CE" w:rsidRPr="00163675">
        <w:rPr>
          <w:rFonts w:ascii="Courier New" w:hAnsi="Courier New" w:cs="Courier New"/>
        </w:rPr>
        <w:t xml:space="preserve"> place within the front sit in the bus, Alfred then got down and called Sabu who was patiently waiting next to the door watching him, “</w:t>
      </w:r>
      <w:r w:rsidR="00CF12CE" w:rsidRPr="00163675">
        <w:rPr>
          <w:rFonts w:ascii="Courier New" w:hAnsi="Courier New" w:cs="Courier New"/>
          <w:i/>
        </w:rPr>
        <w:t>Excuse me sister, I am done, and I have also sort</w:t>
      </w:r>
      <w:r w:rsidR="00D62C09" w:rsidRPr="00163675">
        <w:rPr>
          <w:rFonts w:ascii="Courier New" w:hAnsi="Courier New" w:cs="Courier New"/>
          <w:i/>
        </w:rPr>
        <w:t>ed you a seat next to your goods</w:t>
      </w:r>
      <w:r w:rsidR="00CF12CE" w:rsidRPr="00163675">
        <w:rPr>
          <w:rFonts w:ascii="Courier New" w:hAnsi="Courier New" w:cs="Courier New"/>
          <w:i/>
        </w:rPr>
        <w:t>, please get in and have a seat.</w:t>
      </w:r>
      <w:r w:rsidR="00CF12CE" w:rsidRPr="00163675">
        <w:rPr>
          <w:rFonts w:ascii="Courier New" w:hAnsi="Courier New" w:cs="Courier New"/>
        </w:rPr>
        <w:t xml:space="preserve">” – said Alfred. </w:t>
      </w:r>
    </w:p>
    <w:p w:rsidR="007A54B8" w:rsidRPr="00163675" w:rsidRDefault="00CF12CE" w:rsidP="001F5D93">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They both looked at each other’s eyes, and after a moment of silence they head the bus conductor</w:t>
      </w:r>
      <w:r w:rsidR="00A32468" w:rsidRPr="00163675">
        <w:rPr>
          <w:rFonts w:ascii="Courier New" w:hAnsi="Courier New" w:cs="Courier New"/>
        </w:rPr>
        <w:t xml:space="preserve"> yelling at them</w:t>
      </w:r>
      <w:r w:rsidRPr="00163675">
        <w:rPr>
          <w:rFonts w:ascii="Courier New" w:hAnsi="Courier New" w:cs="Courier New"/>
        </w:rPr>
        <w:t xml:space="preserve"> “</w:t>
      </w:r>
      <w:r w:rsidRPr="00163675">
        <w:rPr>
          <w:rFonts w:ascii="Courier New" w:hAnsi="Courier New" w:cs="Courier New"/>
          <w:i/>
        </w:rPr>
        <w:t>Hey madam, are you leaving or…</w:t>
      </w:r>
      <w:r w:rsidRPr="00163675">
        <w:rPr>
          <w:rFonts w:ascii="Courier New" w:hAnsi="Courier New" w:cs="Courier New"/>
        </w:rPr>
        <w:t>” Then Sabu said, “</w:t>
      </w:r>
      <w:r w:rsidRPr="00163675">
        <w:rPr>
          <w:rFonts w:ascii="Courier New" w:hAnsi="Courier New" w:cs="Courier New"/>
          <w:i/>
        </w:rPr>
        <w:t>Good bye!</w:t>
      </w:r>
      <w:r w:rsidRPr="00163675">
        <w:rPr>
          <w:rFonts w:ascii="Courier New" w:hAnsi="Courier New" w:cs="Courier New"/>
        </w:rPr>
        <w:t>” “</w:t>
      </w:r>
      <w:r w:rsidRPr="00163675">
        <w:rPr>
          <w:rFonts w:ascii="Courier New" w:hAnsi="Courier New" w:cs="Courier New"/>
          <w:i/>
        </w:rPr>
        <w:t xml:space="preserve">But please, your </w:t>
      </w:r>
      <w:r w:rsidR="00D85AAF" w:rsidRPr="00163675">
        <w:rPr>
          <w:rFonts w:ascii="Courier New" w:hAnsi="Courier New" w:cs="Courier New"/>
          <w:i/>
        </w:rPr>
        <w:t xml:space="preserve">contact </w:t>
      </w:r>
      <w:r w:rsidRPr="00163675">
        <w:rPr>
          <w:rFonts w:ascii="Courier New" w:hAnsi="Courier New" w:cs="Courier New"/>
          <w:i/>
        </w:rPr>
        <w:t>number, I am actually going to try not to irritate you, just to say thanks please…</w:t>
      </w:r>
      <w:r w:rsidRPr="00163675">
        <w:rPr>
          <w:rFonts w:ascii="Courier New" w:hAnsi="Courier New" w:cs="Courier New"/>
        </w:rPr>
        <w:t>” – asked Alfred. “</w:t>
      </w:r>
      <w:r w:rsidRPr="00163675">
        <w:rPr>
          <w:rFonts w:ascii="Courier New" w:hAnsi="Courier New" w:cs="Courier New"/>
          <w:i/>
        </w:rPr>
        <w:t>76294516</w:t>
      </w:r>
      <w:r w:rsidRPr="00163675">
        <w:rPr>
          <w:rFonts w:ascii="Courier New" w:hAnsi="Courier New" w:cs="Courier New"/>
        </w:rPr>
        <w:t>” – replied Sabu who had already been up</w:t>
      </w:r>
      <w:r w:rsidR="00B97F93" w:rsidRPr="00163675">
        <w:rPr>
          <w:rFonts w:ascii="Courier New" w:hAnsi="Courier New" w:cs="Courier New"/>
        </w:rPr>
        <w:t xml:space="preserve"> the entrance steps inside the bus</w:t>
      </w:r>
      <w:r w:rsidRPr="00163675">
        <w:rPr>
          <w:rFonts w:ascii="Courier New" w:hAnsi="Courier New" w:cs="Courier New"/>
        </w:rPr>
        <w:t xml:space="preserve">, and the bus began to move leaving Alfred </w:t>
      </w:r>
      <w:r w:rsidR="007B369F" w:rsidRPr="00163675">
        <w:rPr>
          <w:rFonts w:ascii="Courier New" w:hAnsi="Courier New" w:cs="Courier New"/>
        </w:rPr>
        <w:t>with his cellphone trying to recall</w:t>
      </w:r>
      <w:r w:rsidR="00A913DB" w:rsidRPr="00163675">
        <w:rPr>
          <w:rFonts w:ascii="Courier New" w:hAnsi="Courier New" w:cs="Courier New"/>
        </w:rPr>
        <w:t xml:space="preserve"> and save</w:t>
      </w:r>
      <w:r w:rsidR="007B369F" w:rsidRPr="00163675">
        <w:rPr>
          <w:rFonts w:ascii="Courier New" w:hAnsi="Courier New" w:cs="Courier New"/>
        </w:rPr>
        <w:t xml:space="preserve"> the said </w:t>
      </w:r>
      <w:r w:rsidR="00D85AAF" w:rsidRPr="00163675">
        <w:rPr>
          <w:rFonts w:ascii="Courier New" w:hAnsi="Courier New" w:cs="Courier New"/>
        </w:rPr>
        <w:t xml:space="preserve">contact </w:t>
      </w:r>
      <w:r w:rsidR="007B369F" w:rsidRPr="00163675">
        <w:rPr>
          <w:rFonts w:ascii="Courier New" w:hAnsi="Courier New" w:cs="Courier New"/>
        </w:rPr>
        <w:t>number.</w:t>
      </w:r>
      <w:r w:rsidR="00F724B9" w:rsidRPr="00163675">
        <w:rPr>
          <w:rFonts w:ascii="Courier New" w:hAnsi="Courier New" w:cs="Courier New"/>
        </w:rPr>
        <w:t xml:space="preserve"> Fortunately enough after saving the number, when he tried to call it showed to be working, but then because he did not know what to say, Alfred decided not to call yet. </w:t>
      </w:r>
      <w:r w:rsidR="006A3F1F" w:rsidRPr="00163675">
        <w:rPr>
          <w:rFonts w:ascii="Courier New" w:hAnsi="Courier New" w:cs="Courier New"/>
        </w:rPr>
        <w:t>He took his leave back to the block yard intending to wait for his friends who were gone to the shop.</w:t>
      </w:r>
      <w:r w:rsidR="005066A6" w:rsidRPr="00163675">
        <w:rPr>
          <w:rFonts w:ascii="Courier New" w:hAnsi="Courier New" w:cs="Courier New"/>
        </w:rPr>
        <w:t xml:space="preserve"> When he arrived at the block yard he found that Sipho</w:t>
      </w:r>
      <w:r w:rsidR="0060398C" w:rsidRPr="00163675">
        <w:rPr>
          <w:rFonts w:ascii="Courier New" w:hAnsi="Courier New" w:cs="Courier New"/>
        </w:rPr>
        <w:t xml:space="preserve"> and Mkhikhi</w:t>
      </w:r>
      <w:r w:rsidR="005066A6" w:rsidRPr="00163675">
        <w:rPr>
          <w:rFonts w:ascii="Courier New" w:hAnsi="Courier New" w:cs="Courier New"/>
        </w:rPr>
        <w:t xml:space="preserve"> were already there waiting for his return. “</w:t>
      </w:r>
      <w:r w:rsidR="005066A6" w:rsidRPr="00163675">
        <w:rPr>
          <w:rFonts w:ascii="Courier New" w:hAnsi="Courier New" w:cs="Courier New"/>
          <w:i/>
        </w:rPr>
        <w:t xml:space="preserve">I think someone has a lot to explain before we even eat, tell us what are you actually doing, why would you go for both of them leaving us with nothing, in </w:t>
      </w:r>
      <w:r w:rsidR="005066A6" w:rsidRPr="00163675">
        <w:rPr>
          <w:rFonts w:ascii="Courier New" w:hAnsi="Courier New" w:cs="Courier New"/>
          <w:i/>
        </w:rPr>
        <w:lastRenderedPageBreak/>
        <w:t>fact yours was the one who came here at the morning, so what was all this madness?</w:t>
      </w:r>
      <w:r w:rsidR="005066A6" w:rsidRPr="00163675">
        <w:rPr>
          <w:rFonts w:ascii="Courier New" w:hAnsi="Courier New" w:cs="Courier New"/>
        </w:rPr>
        <w:t xml:space="preserve">” – demanded </w:t>
      </w:r>
      <w:r w:rsidR="00665EE8" w:rsidRPr="00163675">
        <w:rPr>
          <w:rFonts w:ascii="Courier New" w:hAnsi="Courier New" w:cs="Courier New"/>
        </w:rPr>
        <w:t>the</w:t>
      </w:r>
      <w:r w:rsidR="00173876" w:rsidRPr="00163675">
        <w:rPr>
          <w:rFonts w:ascii="Courier New" w:hAnsi="Courier New" w:cs="Courier New"/>
        </w:rPr>
        <w:t xml:space="preserve"> already</w:t>
      </w:r>
      <w:r w:rsidR="00665EE8" w:rsidRPr="00163675">
        <w:rPr>
          <w:rFonts w:ascii="Courier New" w:hAnsi="Courier New" w:cs="Courier New"/>
        </w:rPr>
        <w:t xml:space="preserve"> frustrated</w:t>
      </w:r>
      <w:r w:rsidR="005066A6" w:rsidRPr="00163675">
        <w:rPr>
          <w:rFonts w:ascii="Courier New" w:hAnsi="Courier New" w:cs="Courier New"/>
        </w:rPr>
        <w:t xml:space="preserve"> Mkhikhi. </w:t>
      </w:r>
    </w:p>
    <w:p w:rsidR="00020225" w:rsidRPr="00163675" w:rsidRDefault="00020225" w:rsidP="00C6145D">
      <w:pPr>
        <w:spacing w:line="360" w:lineRule="auto"/>
        <w:ind w:firstLine="709"/>
        <w:jc w:val="both"/>
        <w:rPr>
          <w:rFonts w:ascii="Courier New" w:hAnsi="Courier New" w:cs="Courier New"/>
        </w:rPr>
      </w:pPr>
      <w:r w:rsidRPr="00163675">
        <w:rPr>
          <w:rFonts w:ascii="Courier New" w:hAnsi="Courier New" w:cs="Courier New"/>
        </w:rPr>
        <w:t>But Alfred just said, “</w:t>
      </w:r>
      <w:r w:rsidRPr="00163675">
        <w:rPr>
          <w:rFonts w:ascii="Courier New" w:hAnsi="Courier New" w:cs="Courier New"/>
          <w:i/>
        </w:rPr>
        <w:t>Guys, you will find out in good time, for now I need to find Nokuphila, but then, let us eat, the boss is about to come, we need to finish those bags…</w:t>
      </w:r>
      <w:r w:rsidRPr="00163675">
        <w:rPr>
          <w:rFonts w:ascii="Courier New" w:hAnsi="Courier New" w:cs="Courier New"/>
        </w:rPr>
        <w:t>” “</w:t>
      </w:r>
      <w:r w:rsidR="009F4298" w:rsidRPr="00163675">
        <w:rPr>
          <w:rFonts w:ascii="Courier New" w:hAnsi="Courier New" w:cs="Courier New"/>
          <w:i/>
        </w:rPr>
        <w:t xml:space="preserve">Wait, hey, who is </w:t>
      </w:r>
      <w:r w:rsidRPr="00163675">
        <w:rPr>
          <w:rFonts w:ascii="Courier New" w:hAnsi="Courier New" w:cs="Courier New"/>
          <w:i/>
        </w:rPr>
        <w:t>Nokuphila, you mean that one whom I left you with, she told you her name?</w:t>
      </w:r>
      <w:r w:rsidRPr="00163675">
        <w:rPr>
          <w:rFonts w:ascii="Courier New" w:hAnsi="Courier New" w:cs="Courier New"/>
        </w:rPr>
        <w:t>” – interfered Sipho.  Alfred just nodded, disagreeing with him and said “</w:t>
      </w:r>
      <w:r w:rsidRPr="00163675">
        <w:rPr>
          <w:rFonts w:ascii="Courier New" w:hAnsi="Courier New" w:cs="Courier New"/>
          <w:i/>
        </w:rPr>
        <w:t>She is the one who disappeared, did anyone see where she went?</w:t>
      </w:r>
      <w:r w:rsidRPr="00163675">
        <w:rPr>
          <w:rFonts w:ascii="Courier New" w:hAnsi="Courier New" w:cs="Courier New"/>
        </w:rPr>
        <w:t>” “</w:t>
      </w:r>
      <w:r w:rsidRPr="00163675">
        <w:rPr>
          <w:rFonts w:ascii="Courier New" w:hAnsi="Courier New" w:cs="Courier New"/>
          <w:i/>
        </w:rPr>
        <w:t>How could you, you know her, we have never seen her since we have been here, so</w:t>
      </w:r>
      <w:r w:rsidR="00A1257B" w:rsidRPr="00163675">
        <w:rPr>
          <w:rFonts w:ascii="Courier New" w:hAnsi="Courier New" w:cs="Courier New"/>
          <w:i/>
        </w:rPr>
        <w:t xml:space="preserve"> this means that you</w:t>
      </w:r>
      <w:r w:rsidRPr="00163675">
        <w:rPr>
          <w:rFonts w:ascii="Courier New" w:hAnsi="Courier New" w:cs="Courier New"/>
          <w:i/>
        </w:rPr>
        <w:t xml:space="preserve"> have been seeing her secretly, that is why you even failed to see where she went but you were facing her direction when she left, what kind of a man are you?</w:t>
      </w:r>
      <w:r w:rsidRPr="00163675">
        <w:rPr>
          <w:rFonts w:ascii="Courier New" w:hAnsi="Courier New" w:cs="Courier New"/>
        </w:rPr>
        <w:t>” – asked Mkhikhi.</w:t>
      </w:r>
      <w:r w:rsidR="002D0265" w:rsidRPr="00163675">
        <w:rPr>
          <w:rFonts w:ascii="Courier New" w:hAnsi="Courier New" w:cs="Courier New"/>
        </w:rPr>
        <w:t xml:space="preserve"> Perceiving all the confusion, Alfred never again answered, but he continued with the food. </w:t>
      </w:r>
    </w:p>
    <w:p w:rsidR="00D011E7" w:rsidRPr="00163675" w:rsidRDefault="00D011E7" w:rsidP="00D011E7">
      <w:pPr>
        <w:spacing w:line="360" w:lineRule="auto"/>
        <w:jc w:val="both"/>
        <w:rPr>
          <w:rFonts w:ascii="Courier New" w:hAnsi="Courier New" w:cs="Courier New"/>
        </w:rPr>
      </w:pPr>
    </w:p>
    <w:p w:rsidR="00D011E7" w:rsidRPr="00163675" w:rsidRDefault="00D011E7" w:rsidP="00D011E7">
      <w:pPr>
        <w:spacing w:line="360" w:lineRule="auto"/>
        <w:jc w:val="both"/>
        <w:rPr>
          <w:rFonts w:ascii="Courier New" w:hAnsi="Courier New" w:cs="Courier New"/>
        </w:rPr>
      </w:pPr>
      <w:r w:rsidRPr="00163675">
        <w:rPr>
          <w:rFonts w:ascii="Courier New" w:hAnsi="Courier New" w:cs="Courier New"/>
        </w:rPr>
        <w:t xml:space="preserve">On the other hand Sabu had a safe journey in the bus up until when it was time to </w:t>
      </w:r>
      <w:r w:rsidR="0084495D" w:rsidRPr="00163675">
        <w:rPr>
          <w:rFonts w:ascii="Courier New" w:hAnsi="Courier New" w:cs="Courier New"/>
        </w:rPr>
        <w:t>drop off the bus at her home bus stop. Trying to find her bus fare which she got from her mother’s friend Zinhle, she looked all over her body, but the money was nowhere to be found. And as the bus had been waiting for some time while she was trying to get her bus fare the other passengers started to mumble complaining about the delay.</w:t>
      </w:r>
      <w:r w:rsidR="00DA19A9" w:rsidRPr="00163675">
        <w:rPr>
          <w:rFonts w:ascii="Courier New" w:hAnsi="Courier New" w:cs="Courier New"/>
        </w:rPr>
        <w:t xml:space="preserve"> “</w:t>
      </w:r>
      <w:r w:rsidR="00DA19A9" w:rsidRPr="00163675">
        <w:rPr>
          <w:rFonts w:ascii="Courier New" w:hAnsi="Courier New" w:cs="Courier New"/>
          <w:i/>
        </w:rPr>
        <w:t>Hey Mss. Did you actually have the money or you are just playing games with me?</w:t>
      </w:r>
      <w:r w:rsidR="00DA19A9" w:rsidRPr="00163675">
        <w:rPr>
          <w:rFonts w:ascii="Courier New" w:hAnsi="Courier New" w:cs="Courier New"/>
        </w:rPr>
        <w:t>” – asked the already furious conductor who seemed not to believe her. “</w:t>
      </w:r>
      <w:r w:rsidR="00DA19A9" w:rsidRPr="00163675">
        <w:rPr>
          <w:rFonts w:ascii="Courier New" w:hAnsi="Courier New" w:cs="Courier New"/>
          <w:i/>
        </w:rPr>
        <w:t>Yes my brother, I really had the money, I actually got it from my mother from the market believe me, unless if I happened to misplace it along the way.</w:t>
      </w:r>
      <w:r w:rsidR="00DA19A9" w:rsidRPr="00163675">
        <w:rPr>
          <w:rFonts w:ascii="Courier New" w:hAnsi="Courier New" w:cs="Courier New"/>
        </w:rPr>
        <w:t xml:space="preserve">” – replied saddened Sabu. But the bus conductor not believing her, and being encouraged by the mumbling </w:t>
      </w:r>
      <w:r w:rsidR="00B6732F" w:rsidRPr="00163675">
        <w:rPr>
          <w:rFonts w:ascii="Courier New" w:hAnsi="Courier New" w:cs="Courier New"/>
        </w:rPr>
        <w:t>passengers</w:t>
      </w:r>
      <w:r w:rsidR="00DA19A9" w:rsidRPr="00163675">
        <w:rPr>
          <w:rFonts w:ascii="Courier New" w:hAnsi="Courier New" w:cs="Courier New"/>
        </w:rPr>
        <w:t xml:space="preserve"> he said, “</w:t>
      </w:r>
      <w:r w:rsidR="00DA19A9" w:rsidRPr="00163675">
        <w:rPr>
          <w:rFonts w:ascii="Courier New" w:hAnsi="Courier New" w:cs="Courier New"/>
          <w:i/>
        </w:rPr>
        <w:t>You know what</w:t>
      </w:r>
      <w:r w:rsidR="00B6732F" w:rsidRPr="00163675">
        <w:rPr>
          <w:rFonts w:ascii="Courier New" w:hAnsi="Courier New" w:cs="Courier New"/>
          <w:i/>
        </w:rPr>
        <w:t>,</w:t>
      </w:r>
      <w:r w:rsidR="00DA19A9" w:rsidRPr="00163675">
        <w:rPr>
          <w:rFonts w:ascii="Courier New" w:hAnsi="Courier New" w:cs="Courier New"/>
          <w:i/>
        </w:rPr>
        <w:t xml:space="preserve"> I</w:t>
      </w:r>
      <w:r w:rsidR="00B6732F" w:rsidRPr="00163675">
        <w:rPr>
          <w:rFonts w:ascii="Courier New" w:hAnsi="Courier New" w:cs="Courier New"/>
          <w:i/>
        </w:rPr>
        <w:t xml:space="preserve"> actually have a record of working with people like you, so now we are going with you, let’s go man…</w:t>
      </w:r>
      <w:r w:rsidR="00DA19A9" w:rsidRPr="00163675">
        <w:rPr>
          <w:rFonts w:ascii="Courier New" w:hAnsi="Courier New" w:cs="Courier New"/>
          <w:i/>
        </w:rPr>
        <w:t xml:space="preserve"> </w:t>
      </w:r>
      <w:r w:rsidR="00DA19A9" w:rsidRPr="00163675">
        <w:rPr>
          <w:rFonts w:ascii="Courier New" w:hAnsi="Courier New" w:cs="Courier New"/>
        </w:rPr>
        <w:t xml:space="preserve">” </w:t>
      </w:r>
      <w:r w:rsidR="00B6732F" w:rsidRPr="00163675">
        <w:rPr>
          <w:rFonts w:ascii="Courier New" w:hAnsi="Courier New" w:cs="Courier New"/>
        </w:rPr>
        <w:t xml:space="preserve">- telling the driver to move the bus, and they began to move. Sabu was unable to get off the bus that way and she continued the journey, she began to cry still searching her pockets but she found nothing and it was painful. </w:t>
      </w:r>
    </w:p>
    <w:p w:rsidR="00B6732F" w:rsidRPr="00163675" w:rsidRDefault="00B6732F" w:rsidP="00D011E7">
      <w:pPr>
        <w:spacing w:line="360" w:lineRule="auto"/>
        <w:jc w:val="both"/>
        <w:rPr>
          <w:rFonts w:ascii="Courier New" w:hAnsi="Courier New" w:cs="Courier New"/>
        </w:rPr>
      </w:pPr>
    </w:p>
    <w:p w:rsidR="00B6732F" w:rsidRPr="00163675" w:rsidRDefault="00B6732F" w:rsidP="00D011E7">
      <w:pPr>
        <w:spacing w:line="360" w:lineRule="auto"/>
        <w:jc w:val="both"/>
        <w:rPr>
          <w:rFonts w:ascii="Courier New" w:hAnsi="Courier New" w:cs="Courier New"/>
        </w:rPr>
      </w:pPr>
      <w:r w:rsidRPr="00163675">
        <w:rPr>
          <w:rFonts w:ascii="Courier New" w:hAnsi="Courier New" w:cs="Courier New"/>
        </w:rPr>
        <w:t>The bus rumbled and roared running</w:t>
      </w:r>
      <w:r w:rsidR="00A529DD" w:rsidRPr="00163675">
        <w:rPr>
          <w:rFonts w:ascii="Courier New" w:hAnsi="Courier New" w:cs="Courier New"/>
        </w:rPr>
        <w:t xml:space="preserve"> with intention to arrive sooner at Nhlangano, as it usually does,</w:t>
      </w:r>
      <w:r w:rsidRPr="00163675">
        <w:rPr>
          <w:rFonts w:ascii="Courier New" w:hAnsi="Courier New" w:cs="Courier New"/>
        </w:rPr>
        <w:t xml:space="preserve"> and it kept stopping in each and every bus stop where there </w:t>
      </w:r>
      <w:r w:rsidR="00A529DD" w:rsidRPr="00163675">
        <w:rPr>
          <w:rFonts w:ascii="Courier New" w:hAnsi="Courier New" w:cs="Courier New"/>
        </w:rPr>
        <w:t>were passenger</w:t>
      </w:r>
      <w:r w:rsidR="00795610" w:rsidRPr="00163675">
        <w:rPr>
          <w:rFonts w:ascii="Courier New" w:hAnsi="Courier New" w:cs="Courier New"/>
        </w:rPr>
        <w:t>s</w:t>
      </w:r>
      <w:r w:rsidR="00A529DD" w:rsidRPr="00163675">
        <w:rPr>
          <w:rFonts w:ascii="Courier New" w:hAnsi="Courier New" w:cs="Courier New"/>
        </w:rPr>
        <w:t xml:space="preserve"> dropping off.</w:t>
      </w:r>
      <w:r w:rsidR="001A1659" w:rsidRPr="00163675">
        <w:rPr>
          <w:rFonts w:ascii="Courier New" w:hAnsi="Courier New" w:cs="Courier New"/>
        </w:rPr>
        <w:t xml:space="preserve"> Just when they had been moving for a while, when she had even stopped crying having already accepted to go with the bus up until it comes back, Sabu felt a soft touch on her left shoulder and with some bit of fright she looked over her shoulder, to her surprise she saw a familiar guy who was about to drop off the bus standing next to her sit. “</w:t>
      </w:r>
      <w:r w:rsidR="001A1659" w:rsidRPr="00163675">
        <w:rPr>
          <w:rFonts w:ascii="Courier New" w:hAnsi="Courier New" w:cs="Courier New"/>
          <w:i/>
        </w:rPr>
        <w:t>You, so you stay here!</w:t>
      </w:r>
      <w:r w:rsidR="001A1659" w:rsidRPr="00163675">
        <w:rPr>
          <w:rFonts w:ascii="Courier New" w:hAnsi="Courier New" w:cs="Courier New"/>
        </w:rPr>
        <w:t>” – She said. “</w:t>
      </w:r>
      <w:r w:rsidR="001A1659" w:rsidRPr="00163675">
        <w:rPr>
          <w:rFonts w:ascii="Courier New" w:hAnsi="Courier New" w:cs="Courier New"/>
          <w:i/>
        </w:rPr>
        <w:t>I am actually visiting my uncle’s place here at Zama, how are you Sabusiswa?</w:t>
      </w:r>
      <w:r w:rsidR="001A1659" w:rsidRPr="00163675">
        <w:rPr>
          <w:rFonts w:ascii="Courier New" w:hAnsi="Courier New" w:cs="Courier New"/>
        </w:rPr>
        <w:t xml:space="preserve">” – said Sandziso, </w:t>
      </w:r>
      <w:r w:rsidR="00CC2168" w:rsidRPr="00163675">
        <w:rPr>
          <w:rFonts w:ascii="Courier New" w:hAnsi="Courier New" w:cs="Courier New"/>
        </w:rPr>
        <w:t xml:space="preserve">whom she last met some months ago. </w:t>
      </w:r>
      <w:r w:rsidR="008D63B2" w:rsidRPr="00163675">
        <w:rPr>
          <w:rFonts w:ascii="Courier New" w:hAnsi="Courier New" w:cs="Courier New"/>
        </w:rPr>
        <w:t>“</w:t>
      </w:r>
      <w:r w:rsidR="008D63B2" w:rsidRPr="00163675">
        <w:rPr>
          <w:rFonts w:ascii="Courier New" w:hAnsi="Courier New" w:cs="Courier New"/>
          <w:i/>
        </w:rPr>
        <w:t>I am actually not fine, but it is none of your concern though, anyways how are you?</w:t>
      </w:r>
      <w:r w:rsidR="008D63B2" w:rsidRPr="00163675">
        <w:rPr>
          <w:rFonts w:ascii="Courier New" w:hAnsi="Courier New" w:cs="Courier New"/>
        </w:rPr>
        <w:t xml:space="preserve">” – said Sabu, who was obviously not well. </w:t>
      </w:r>
      <w:r w:rsidR="00E51692" w:rsidRPr="00163675">
        <w:rPr>
          <w:rFonts w:ascii="Courier New" w:hAnsi="Courier New" w:cs="Courier New"/>
        </w:rPr>
        <w:t>“</w:t>
      </w:r>
      <w:r w:rsidR="00E51692" w:rsidRPr="00163675">
        <w:rPr>
          <w:rFonts w:ascii="Courier New" w:hAnsi="Courier New" w:cs="Courier New"/>
          <w:i/>
        </w:rPr>
        <w:t>Anyways either way, but where are you heading because you should have dropped off back then?</w:t>
      </w:r>
      <w:r w:rsidR="00E51692" w:rsidRPr="00163675">
        <w:rPr>
          <w:rFonts w:ascii="Courier New" w:hAnsi="Courier New" w:cs="Courier New"/>
        </w:rPr>
        <w:t>” – asked Sandziso with serious curiosity. Sabu having lost all her pride since the bus conductor was a few meters away from them, so he could hear all that they were saying, she just told Sandziso all what had happened and in tears she even cried out loud, “</w:t>
      </w:r>
      <w:r w:rsidR="00E51692" w:rsidRPr="00163675">
        <w:rPr>
          <w:rFonts w:ascii="Courier New" w:hAnsi="Courier New" w:cs="Courier New"/>
          <w:i/>
        </w:rPr>
        <w:t>Here is the bus conductor, who was making fun of me in front of all the other passengers…</w:t>
      </w:r>
      <w:r w:rsidR="00E51692" w:rsidRPr="00163675">
        <w:rPr>
          <w:rFonts w:ascii="Courier New" w:hAnsi="Courier New" w:cs="Courier New"/>
        </w:rPr>
        <w:t xml:space="preserve">” – pointing at the bus conductor who was also deeply touched </w:t>
      </w:r>
      <w:r w:rsidR="00FF072E" w:rsidRPr="00163675">
        <w:rPr>
          <w:rFonts w:ascii="Courier New" w:hAnsi="Courier New" w:cs="Courier New"/>
        </w:rPr>
        <w:t>and was apparently out of words.</w:t>
      </w:r>
    </w:p>
    <w:p w:rsidR="004A7539" w:rsidRPr="00163675" w:rsidRDefault="004A7539" w:rsidP="00D011E7">
      <w:pPr>
        <w:spacing w:line="360" w:lineRule="auto"/>
        <w:jc w:val="both"/>
        <w:rPr>
          <w:rFonts w:ascii="Courier New" w:hAnsi="Courier New" w:cs="Courier New"/>
        </w:rPr>
      </w:pPr>
    </w:p>
    <w:p w:rsidR="004A7539" w:rsidRPr="00163675" w:rsidRDefault="004A7539" w:rsidP="00D011E7">
      <w:pPr>
        <w:spacing w:line="360" w:lineRule="auto"/>
        <w:jc w:val="both"/>
        <w:rPr>
          <w:rFonts w:ascii="Courier New" w:hAnsi="Courier New" w:cs="Courier New"/>
        </w:rPr>
      </w:pPr>
      <w:r w:rsidRPr="00163675">
        <w:rPr>
          <w:rFonts w:ascii="Courier New" w:hAnsi="Courier New" w:cs="Courier New"/>
        </w:rPr>
        <w:t xml:space="preserve">Having noted the situation, Sandziso waited for the bus to stop at his uncle’s home place bus stop, and he asked Sabu to drop off with him after paying for her bus fare. And they took all their goods out of the bus and it left them at the Zama bus station. </w:t>
      </w:r>
      <w:r w:rsidR="003C2E89" w:rsidRPr="00163675">
        <w:rPr>
          <w:rFonts w:ascii="Courier New" w:hAnsi="Courier New" w:cs="Courier New"/>
        </w:rPr>
        <w:t xml:space="preserve">By that time they drop off, it was already late, and Sabu was even more frustrated by the fact that she knew that her siblings were now getting curious, hungry and super stranded. </w:t>
      </w:r>
      <w:r w:rsidR="00435CDB" w:rsidRPr="00163675">
        <w:rPr>
          <w:rFonts w:ascii="Courier New" w:hAnsi="Courier New" w:cs="Courier New"/>
        </w:rPr>
        <w:t>“</w:t>
      </w:r>
      <w:r w:rsidR="00435CDB" w:rsidRPr="00163675">
        <w:rPr>
          <w:rFonts w:ascii="Courier New" w:hAnsi="Courier New" w:cs="Courier New"/>
          <w:i/>
        </w:rPr>
        <w:t>I have never experience</w:t>
      </w:r>
      <w:r w:rsidR="00163675">
        <w:rPr>
          <w:rFonts w:ascii="Courier New" w:hAnsi="Courier New" w:cs="Courier New"/>
          <w:i/>
        </w:rPr>
        <w:t>d</w:t>
      </w:r>
      <w:r w:rsidR="00435CDB" w:rsidRPr="00163675">
        <w:rPr>
          <w:rFonts w:ascii="Courier New" w:hAnsi="Courier New" w:cs="Courier New"/>
          <w:i/>
        </w:rPr>
        <w:t xml:space="preserve"> such shame in my whole life, I suppose Bongi is now crying!</w:t>
      </w:r>
      <w:r w:rsidR="00435CDB" w:rsidRPr="00163675">
        <w:rPr>
          <w:rFonts w:ascii="Courier New" w:hAnsi="Courier New" w:cs="Courier New"/>
        </w:rPr>
        <w:t>” – Sabu grieved. And Sandziso looked at his white Alcatel</w:t>
      </w:r>
      <w:r w:rsidR="00734D2A" w:rsidRPr="00163675">
        <w:rPr>
          <w:rFonts w:ascii="Courier New" w:hAnsi="Courier New" w:cs="Courier New"/>
        </w:rPr>
        <w:t xml:space="preserve"> One Touch</w:t>
      </w:r>
      <w:r w:rsidR="00435CDB" w:rsidRPr="00163675">
        <w:rPr>
          <w:rFonts w:ascii="Courier New" w:hAnsi="Courier New" w:cs="Courier New"/>
        </w:rPr>
        <w:t xml:space="preserve"> old cell phone, and he noted that the time was already half past four in the evening</w:t>
      </w:r>
      <w:r w:rsidR="00734D2A" w:rsidRPr="00163675">
        <w:rPr>
          <w:rFonts w:ascii="Courier New" w:hAnsi="Courier New" w:cs="Courier New"/>
        </w:rPr>
        <w:t>, he then said, “</w:t>
      </w:r>
      <w:r w:rsidR="00734D2A" w:rsidRPr="00163675">
        <w:rPr>
          <w:rFonts w:ascii="Courier New" w:hAnsi="Courier New" w:cs="Courier New"/>
          <w:i/>
        </w:rPr>
        <w:t xml:space="preserve">You know Sabu, I would walk you back home after having left my goods </w:t>
      </w:r>
      <w:r w:rsidR="00734D2A" w:rsidRPr="00163675">
        <w:rPr>
          <w:rFonts w:ascii="Courier New" w:hAnsi="Courier New" w:cs="Courier New"/>
          <w:i/>
        </w:rPr>
        <w:lastRenderedPageBreak/>
        <w:t>at my uncle’s home, just to help you carry such load, but since it has become very late, let me give you some money so that you can catch a mini-bus and get back home?</w:t>
      </w:r>
      <w:r w:rsidR="00734D2A" w:rsidRPr="00163675">
        <w:rPr>
          <w:rFonts w:ascii="Courier New" w:hAnsi="Courier New" w:cs="Courier New"/>
        </w:rPr>
        <w:t>”</w:t>
      </w:r>
      <w:r w:rsidR="00712EAF" w:rsidRPr="00163675">
        <w:rPr>
          <w:rFonts w:ascii="Courier New" w:hAnsi="Courier New" w:cs="Courier New"/>
        </w:rPr>
        <w:t xml:space="preserve"> And just before he finished speaking, one red Sika-Marazor came heading towards </w:t>
      </w:r>
      <w:r w:rsidR="00AB0356">
        <w:rPr>
          <w:rFonts w:ascii="Courier New" w:hAnsi="Courier New" w:cs="Courier New"/>
        </w:rPr>
        <w:t>where Sabu should go,</w:t>
      </w:r>
      <w:r w:rsidR="00712EAF" w:rsidRPr="00163675">
        <w:rPr>
          <w:rFonts w:ascii="Courier New" w:hAnsi="Courier New" w:cs="Courier New"/>
        </w:rPr>
        <w:t xml:space="preserve"> from the Mahlalini direction, roaring and rumbling</w:t>
      </w:r>
      <w:r w:rsidR="0047557E" w:rsidRPr="00163675">
        <w:rPr>
          <w:rFonts w:ascii="Courier New" w:hAnsi="Courier New" w:cs="Courier New"/>
        </w:rPr>
        <w:t xml:space="preserve"> and its back was like it was sitting down on the ground the way it was full, let alone it was also</w:t>
      </w:r>
      <w:r w:rsidR="00712EAF" w:rsidRPr="00163675">
        <w:rPr>
          <w:rFonts w:ascii="Courier New" w:hAnsi="Courier New" w:cs="Courier New"/>
        </w:rPr>
        <w:t xml:space="preserve"> emitting a black cloud of smoke from its exhaust such that it even covers the whole road where it goes.   </w:t>
      </w:r>
    </w:p>
    <w:p w:rsidR="00893C06" w:rsidRPr="00163675" w:rsidRDefault="00893C06" w:rsidP="00D011E7">
      <w:pPr>
        <w:spacing w:line="360" w:lineRule="auto"/>
        <w:jc w:val="both"/>
        <w:rPr>
          <w:rFonts w:ascii="Courier New" w:hAnsi="Courier New" w:cs="Courier New"/>
        </w:rPr>
      </w:pPr>
      <w:r w:rsidRPr="00163675">
        <w:rPr>
          <w:rFonts w:ascii="Courier New" w:hAnsi="Courier New" w:cs="Courier New"/>
        </w:rPr>
        <w:tab/>
      </w:r>
      <w:r w:rsidRPr="00163675">
        <w:rPr>
          <w:rFonts w:ascii="Courier New" w:hAnsi="Courier New" w:cs="Courier New"/>
        </w:rPr>
        <w:tab/>
        <w:t xml:space="preserve">Sabu closing her nose with two of her left finger tips as to avoid the dirt that was being caused by the movement of the kombi on the gravel road, she was trying to take some of goods moving them a bit away from the road. And Sandziso started waving for the coming kombi in sign of stopping it. </w:t>
      </w:r>
      <w:r w:rsidR="00E474FF" w:rsidRPr="00163675">
        <w:rPr>
          <w:rFonts w:ascii="Courier New" w:hAnsi="Courier New" w:cs="Courier New"/>
        </w:rPr>
        <w:t>Upon its arrival to them, the driver of the kombi decreased its speed, and the kombi conductor opened the window on the left door of the kombi and said, “</w:t>
      </w:r>
      <w:r w:rsidR="00E474FF" w:rsidRPr="00163675">
        <w:rPr>
          <w:rFonts w:ascii="Courier New" w:hAnsi="Courier New" w:cs="Courier New"/>
          <w:i/>
        </w:rPr>
        <w:t>Hey brother, we are full, are you willing to stand, where are you going?</w:t>
      </w:r>
      <w:r w:rsidR="00E474FF" w:rsidRPr="00163675">
        <w:rPr>
          <w:rFonts w:ascii="Courier New" w:hAnsi="Courier New" w:cs="Courier New"/>
        </w:rPr>
        <w:t>”</w:t>
      </w:r>
      <w:r w:rsidR="003C4DA8" w:rsidRPr="00163675">
        <w:rPr>
          <w:rFonts w:ascii="Courier New" w:hAnsi="Courier New" w:cs="Courier New"/>
        </w:rPr>
        <w:t xml:space="preserve"> But Sandziso continued waving and he said, </w:t>
      </w:r>
      <w:r w:rsidR="009D3F29" w:rsidRPr="00163675">
        <w:rPr>
          <w:rFonts w:ascii="Courier New" w:hAnsi="Courier New" w:cs="Courier New"/>
        </w:rPr>
        <w:t>“</w:t>
      </w:r>
      <w:r w:rsidR="009D3F29" w:rsidRPr="00163675">
        <w:rPr>
          <w:rFonts w:ascii="Courier New" w:hAnsi="Courier New" w:cs="Courier New"/>
          <w:i/>
        </w:rPr>
        <w:t>Actually, she is the one going, she will stand my brother, please take her, she is already late.</w:t>
      </w:r>
      <w:r w:rsidR="009D3F29" w:rsidRPr="00163675">
        <w:rPr>
          <w:rFonts w:ascii="Courier New" w:hAnsi="Courier New" w:cs="Courier New"/>
        </w:rPr>
        <w:t>”</w:t>
      </w:r>
      <w:r w:rsidR="00E474FF" w:rsidRPr="00163675">
        <w:rPr>
          <w:rFonts w:ascii="Courier New" w:hAnsi="Courier New" w:cs="Courier New"/>
        </w:rPr>
        <w:t xml:space="preserve"> </w:t>
      </w:r>
      <w:r w:rsidR="009D3F29" w:rsidRPr="00163675">
        <w:rPr>
          <w:rFonts w:ascii="Courier New" w:hAnsi="Courier New" w:cs="Courier New"/>
        </w:rPr>
        <w:t>And the conductor looked at them closely and said, “</w:t>
      </w:r>
      <w:r w:rsidR="009D3F29" w:rsidRPr="00163675">
        <w:rPr>
          <w:rFonts w:ascii="Courier New" w:hAnsi="Courier New" w:cs="Courier New"/>
          <w:i/>
        </w:rPr>
        <w:t>Ok, let’s take them uncle, we are only taking the lady.</w:t>
      </w:r>
      <w:r w:rsidR="009D3F29" w:rsidRPr="00163675">
        <w:rPr>
          <w:rFonts w:ascii="Courier New" w:hAnsi="Courier New" w:cs="Courier New"/>
        </w:rPr>
        <w:t>”</w:t>
      </w:r>
    </w:p>
    <w:p w:rsidR="009D3F29" w:rsidRPr="00163675" w:rsidRDefault="009D3F29" w:rsidP="00D011E7">
      <w:pPr>
        <w:spacing w:line="360" w:lineRule="auto"/>
        <w:jc w:val="both"/>
        <w:rPr>
          <w:rFonts w:ascii="Courier New" w:hAnsi="Courier New" w:cs="Courier New"/>
        </w:rPr>
      </w:pPr>
    </w:p>
    <w:p w:rsidR="009D3F29" w:rsidRPr="00163675" w:rsidRDefault="009D3F29" w:rsidP="00D011E7">
      <w:pPr>
        <w:spacing w:line="360" w:lineRule="auto"/>
        <w:jc w:val="both"/>
        <w:rPr>
          <w:rFonts w:ascii="Courier New" w:hAnsi="Courier New" w:cs="Courier New"/>
        </w:rPr>
      </w:pPr>
      <w:r w:rsidRPr="00163675">
        <w:rPr>
          <w:rFonts w:ascii="Courier New" w:hAnsi="Courier New" w:cs="Courier New"/>
        </w:rPr>
        <w:t xml:space="preserve">The kombi stopped, and Sandziso with the conductor helped Sabu load her goods in, and after they were done, Sandziso gave Sabu one red South African fifty Rand as bus fare, which was obviously more than enough. </w:t>
      </w:r>
      <w:r w:rsidR="001D4ADF" w:rsidRPr="00163675">
        <w:rPr>
          <w:rFonts w:ascii="Courier New" w:hAnsi="Courier New" w:cs="Courier New"/>
        </w:rPr>
        <w:t>“</w:t>
      </w:r>
      <w:r w:rsidR="001D4ADF" w:rsidRPr="00163675">
        <w:rPr>
          <w:rFonts w:ascii="Courier New" w:hAnsi="Courier New" w:cs="Courier New"/>
          <w:i/>
        </w:rPr>
        <w:t xml:space="preserve">Thank you so much Sandziso, you have been too kind to me this day, the Lord will bless you, </w:t>
      </w:r>
      <w:r w:rsidR="005206E0" w:rsidRPr="00163675">
        <w:rPr>
          <w:rFonts w:ascii="Courier New" w:hAnsi="Courier New" w:cs="Courier New"/>
          <w:i/>
        </w:rPr>
        <w:t>and I</w:t>
      </w:r>
      <w:r w:rsidR="001D4ADF" w:rsidRPr="00163675">
        <w:rPr>
          <w:rFonts w:ascii="Courier New" w:hAnsi="Courier New" w:cs="Courier New"/>
          <w:i/>
        </w:rPr>
        <w:t xml:space="preserve"> hope to see you again.</w:t>
      </w:r>
      <w:r w:rsidR="001D4ADF" w:rsidRPr="00163675">
        <w:rPr>
          <w:rFonts w:ascii="Courier New" w:hAnsi="Courier New" w:cs="Courier New"/>
        </w:rPr>
        <w:t xml:space="preserve">” – said thankful Sabu. </w:t>
      </w:r>
      <w:r w:rsidR="002D7BFA" w:rsidRPr="00163675">
        <w:rPr>
          <w:rFonts w:ascii="Courier New" w:hAnsi="Courier New" w:cs="Courier New"/>
        </w:rPr>
        <w:t xml:space="preserve">Sandziso having perceived her feelings while she was talking, he learnt right there </w:t>
      </w:r>
      <w:r w:rsidR="009D4A2C" w:rsidRPr="00163675">
        <w:rPr>
          <w:rFonts w:ascii="Courier New" w:hAnsi="Courier New" w:cs="Courier New"/>
        </w:rPr>
        <w:t>that they both had the same feeling with each other, with a smile he said, “</w:t>
      </w:r>
      <w:r w:rsidR="009D4A2C" w:rsidRPr="00163675">
        <w:rPr>
          <w:rFonts w:ascii="Courier New" w:hAnsi="Courier New" w:cs="Courier New"/>
          <w:i/>
        </w:rPr>
        <w:t>So you have just called my name in a while, but then I hope so as well, have a safe journey home, I will again come and visit your place.</w:t>
      </w:r>
      <w:r w:rsidR="009D4A2C" w:rsidRPr="00163675">
        <w:rPr>
          <w:rFonts w:ascii="Courier New" w:hAnsi="Courier New" w:cs="Courier New"/>
        </w:rPr>
        <w:t>”</w:t>
      </w:r>
    </w:p>
    <w:p w:rsidR="005206E0" w:rsidRPr="00163675" w:rsidRDefault="005206E0" w:rsidP="00D011E7">
      <w:pPr>
        <w:spacing w:line="360" w:lineRule="auto"/>
        <w:jc w:val="both"/>
        <w:rPr>
          <w:rFonts w:ascii="Courier New" w:hAnsi="Courier New" w:cs="Courier New"/>
        </w:rPr>
      </w:pPr>
      <w:r w:rsidRPr="00163675">
        <w:rPr>
          <w:rFonts w:ascii="Courier New" w:hAnsi="Courier New" w:cs="Courier New"/>
        </w:rPr>
        <w:t xml:space="preserve">Sabu got in the kombi and stood behind the conductor who was also standing, and the gently Sandziso then closed the door waving good byes </w:t>
      </w:r>
      <w:r w:rsidRPr="00163675">
        <w:rPr>
          <w:rFonts w:ascii="Courier New" w:hAnsi="Courier New" w:cs="Courier New"/>
        </w:rPr>
        <w:lastRenderedPageBreak/>
        <w:t>to Sabu who was as well waving back to him and the kombi moved leaving Sandziso who continued to wave such that some people passing</w:t>
      </w:r>
      <w:r w:rsidR="00FF3BE0" w:rsidRPr="00163675">
        <w:rPr>
          <w:rFonts w:ascii="Courier New" w:hAnsi="Courier New" w:cs="Courier New"/>
        </w:rPr>
        <w:t>-by</w:t>
      </w:r>
      <w:r w:rsidRPr="00163675">
        <w:rPr>
          <w:rFonts w:ascii="Courier New" w:hAnsi="Courier New" w:cs="Courier New"/>
        </w:rPr>
        <w:t xml:space="preserve"> were looking at him as a mad man.</w:t>
      </w:r>
    </w:p>
    <w:p w:rsidR="00AE68E4" w:rsidRPr="00163675" w:rsidRDefault="00AE68E4" w:rsidP="00D011E7">
      <w:pPr>
        <w:spacing w:line="360" w:lineRule="auto"/>
        <w:jc w:val="both"/>
        <w:rPr>
          <w:rFonts w:ascii="Courier New" w:hAnsi="Courier New" w:cs="Courier New"/>
        </w:rPr>
      </w:pPr>
    </w:p>
    <w:p w:rsidR="00AE68E4" w:rsidRPr="00163675" w:rsidRDefault="00AE68E4" w:rsidP="00D011E7">
      <w:pPr>
        <w:spacing w:line="360" w:lineRule="auto"/>
        <w:jc w:val="both"/>
        <w:rPr>
          <w:rFonts w:ascii="Courier New" w:hAnsi="Courier New" w:cs="Courier New"/>
        </w:rPr>
      </w:pPr>
      <w:r w:rsidRPr="00163675">
        <w:rPr>
          <w:rFonts w:ascii="Courier New" w:hAnsi="Courier New" w:cs="Courier New"/>
        </w:rPr>
        <w:t xml:space="preserve">Sabu went well </w:t>
      </w:r>
      <w:r w:rsidR="001B5FAA" w:rsidRPr="00163675">
        <w:rPr>
          <w:rFonts w:ascii="Courier New" w:hAnsi="Courier New" w:cs="Courier New"/>
        </w:rPr>
        <w:t>home and she foun</w:t>
      </w:r>
      <w:r w:rsidR="00FA1B13" w:rsidRPr="00163675">
        <w:rPr>
          <w:rFonts w:ascii="Courier New" w:hAnsi="Courier New" w:cs="Courier New"/>
        </w:rPr>
        <w:t xml:space="preserve">d her siblings early asleep, and most of all she was so much </w:t>
      </w:r>
      <w:r w:rsidR="003F6FCA" w:rsidRPr="00163675">
        <w:rPr>
          <w:rFonts w:ascii="Courier New" w:hAnsi="Courier New" w:cs="Courier New"/>
        </w:rPr>
        <w:t>grateful</w:t>
      </w:r>
      <w:r w:rsidR="001B5FAA" w:rsidRPr="00163675">
        <w:rPr>
          <w:rFonts w:ascii="Courier New" w:hAnsi="Courier New" w:cs="Courier New"/>
        </w:rPr>
        <w:t xml:space="preserve"> that after all what had happened that day she came home safe. After having put down all her load, she got straight to Bongi who was sleeping helplessly next to his sister’s feet, Aya, she called him with intention to wake him up, “</w:t>
      </w:r>
      <w:r w:rsidR="001B5FAA" w:rsidRPr="00163675">
        <w:rPr>
          <w:rFonts w:ascii="Courier New" w:hAnsi="Courier New" w:cs="Courier New"/>
          <w:i/>
        </w:rPr>
        <w:t>Bongi, Bongi, hey little brother, get up I am back.</w:t>
      </w:r>
      <w:r w:rsidR="001B5FAA" w:rsidRPr="00163675">
        <w:rPr>
          <w:rFonts w:ascii="Courier New" w:hAnsi="Courier New" w:cs="Courier New"/>
        </w:rPr>
        <w:t>” She tried again and again for some time even calling her little sister, but they would not respond, so she decided to re-arrange his brother and left them to continue with her chores since the house was already a hell</w:t>
      </w:r>
      <w:r w:rsidR="00DC1F28" w:rsidRPr="00163675">
        <w:rPr>
          <w:rFonts w:ascii="Courier New" w:hAnsi="Courier New" w:cs="Courier New"/>
        </w:rPr>
        <w:t xml:space="preserve"> of a</w:t>
      </w:r>
      <w:r w:rsidR="001B5FAA" w:rsidRPr="00163675">
        <w:rPr>
          <w:rFonts w:ascii="Courier New" w:hAnsi="Courier New" w:cs="Courier New"/>
        </w:rPr>
        <w:t xml:space="preserve"> </w:t>
      </w:r>
      <w:r w:rsidR="00003891" w:rsidRPr="00163675">
        <w:rPr>
          <w:rFonts w:ascii="Courier New" w:hAnsi="Courier New" w:cs="Courier New"/>
        </w:rPr>
        <w:t xml:space="preserve">place, everything was upside down, anyways what else would she expect from her two </w:t>
      </w:r>
      <w:r w:rsidR="00FE5A67" w:rsidRPr="00163675">
        <w:rPr>
          <w:rFonts w:ascii="Courier New" w:hAnsi="Courier New" w:cs="Courier New"/>
        </w:rPr>
        <w:t>always quarrelling and fighting siblings.</w:t>
      </w:r>
    </w:p>
    <w:p w:rsidR="0003014B" w:rsidRPr="00163675" w:rsidRDefault="0003014B" w:rsidP="00D011E7">
      <w:pPr>
        <w:spacing w:line="360" w:lineRule="auto"/>
        <w:jc w:val="both"/>
        <w:rPr>
          <w:rFonts w:ascii="Courier New" w:hAnsi="Courier New" w:cs="Courier New"/>
        </w:rPr>
      </w:pPr>
    </w:p>
    <w:p w:rsidR="0003014B" w:rsidRPr="00163675" w:rsidRDefault="0003014B" w:rsidP="00D011E7">
      <w:pPr>
        <w:spacing w:line="360" w:lineRule="auto"/>
        <w:jc w:val="both"/>
        <w:rPr>
          <w:rFonts w:ascii="Courier New" w:hAnsi="Courier New" w:cs="Courier New"/>
        </w:rPr>
      </w:pPr>
    </w:p>
    <w:p w:rsidR="00677C7A" w:rsidRPr="00163675" w:rsidRDefault="00677C7A" w:rsidP="0003014B">
      <w:pPr>
        <w:spacing w:line="360" w:lineRule="auto"/>
        <w:jc w:val="center"/>
        <w:rPr>
          <w:rFonts w:ascii="Courier New" w:hAnsi="Courier New" w:cs="Courier New"/>
          <w:b/>
        </w:rPr>
      </w:pPr>
    </w:p>
    <w:p w:rsidR="00677C7A" w:rsidRPr="00163675" w:rsidRDefault="00677C7A" w:rsidP="0003014B">
      <w:pPr>
        <w:spacing w:line="360" w:lineRule="auto"/>
        <w:jc w:val="center"/>
        <w:rPr>
          <w:rFonts w:ascii="Courier New" w:hAnsi="Courier New" w:cs="Courier New"/>
          <w:b/>
        </w:rPr>
      </w:pPr>
    </w:p>
    <w:p w:rsidR="00677C7A" w:rsidRPr="00163675" w:rsidRDefault="00677C7A" w:rsidP="0003014B">
      <w:pPr>
        <w:spacing w:line="360" w:lineRule="auto"/>
        <w:jc w:val="center"/>
        <w:rPr>
          <w:rFonts w:ascii="Courier New" w:hAnsi="Courier New" w:cs="Courier New"/>
          <w:b/>
        </w:rPr>
      </w:pPr>
    </w:p>
    <w:p w:rsidR="00677C7A" w:rsidRPr="00163675" w:rsidRDefault="00677C7A" w:rsidP="0003014B">
      <w:pPr>
        <w:spacing w:line="360" w:lineRule="auto"/>
        <w:jc w:val="center"/>
        <w:rPr>
          <w:rFonts w:ascii="Courier New" w:hAnsi="Courier New" w:cs="Courier New"/>
          <w:b/>
        </w:rPr>
      </w:pPr>
    </w:p>
    <w:p w:rsidR="0003014B" w:rsidRPr="00163675" w:rsidRDefault="0003014B" w:rsidP="0003014B">
      <w:pPr>
        <w:spacing w:line="360" w:lineRule="auto"/>
        <w:jc w:val="center"/>
        <w:rPr>
          <w:rFonts w:ascii="Courier New" w:hAnsi="Courier New" w:cs="Courier New"/>
          <w:b/>
        </w:rPr>
      </w:pPr>
      <w:r w:rsidRPr="00163675">
        <w:rPr>
          <w:rFonts w:ascii="Courier New" w:hAnsi="Courier New" w:cs="Courier New"/>
          <w:b/>
        </w:rPr>
        <w:t>Chapter Three</w:t>
      </w:r>
    </w:p>
    <w:p w:rsidR="0003014B" w:rsidRPr="00163675" w:rsidRDefault="0003014B" w:rsidP="003F6FCA">
      <w:pPr>
        <w:spacing w:line="360" w:lineRule="auto"/>
        <w:rPr>
          <w:rFonts w:ascii="Courier New" w:hAnsi="Courier New" w:cs="Courier New"/>
          <w:b/>
        </w:rPr>
      </w:pPr>
    </w:p>
    <w:p w:rsidR="003F6FCA" w:rsidRPr="00163675" w:rsidRDefault="003F6FCA" w:rsidP="003F6FCA">
      <w:pPr>
        <w:spacing w:line="360" w:lineRule="auto"/>
        <w:jc w:val="both"/>
        <w:rPr>
          <w:rFonts w:ascii="Courier New" w:hAnsi="Courier New" w:cs="Courier New"/>
        </w:rPr>
      </w:pPr>
      <w:r w:rsidRPr="00163675">
        <w:rPr>
          <w:rFonts w:ascii="Courier New" w:hAnsi="Courier New" w:cs="Courier New"/>
        </w:rPr>
        <w:t>Life continued for Sabu’s family although nothing seemed to be ch</w:t>
      </w:r>
      <w:r w:rsidR="00A142B5">
        <w:rPr>
          <w:rFonts w:ascii="Courier New" w:hAnsi="Courier New" w:cs="Courier New"/>
        </w:rPr>
        <w:t>anging as far as the situation was</w:t>
      </w:r>
      <w:r w:rsidRPr="00163675">
        <w:rPr>
          <w:rFonts w:ascii="Courier New" w:hAnsi="Courier New" w:cs="Courier New"/>
        </w:rPr>
        <w:t xml:space="preserve"> concerned at the hospital, her mother was never promising to be sooner released from her bed which is something that would always keep the family unhappy at all.</w:t>
      </w:r>
      <w:r w:rsidR="00FA6531" w:rsidRPr="00163675">
        <w:rPr>
          <w:rFonts w:ascii="Courier New" w:hAnsi="Courier New" w:cs="Courier New"/>
        </w:rPr>
        <w:t xml:space="preserve"> Sabu would wake up some days, having received her mother’s calls, go to the hospital and sometimes of course she would go with her siblings depending on the situation at home and at the hospital.</w:t>
      </w:r>
    </w:p>
    <w:p w:rsidR="00D83F2A" w:rsidRPr="00163675" w:rsidRDefault="00D83F2A" w:rsidP="003F6FCA">
      <w:pPr>
        <w:spacing w:line="360" w:lineRule="auto"/>
        <w:jc w:val="both"/>
        <w:rPr>
          <w:rFonts w:ascii="Courier New" w:hAnsi="Courier New" w:cs="Courier New"/>
        </w:rPr>
      </w:pPr>
    </w:p>
    <w:p w:rsidR="00D83F2A" w:rsidRPr="00163675" w:rsidRDefault="00D83F2A" w:rsidP="003F6FCA">
      <w:pPr>
        <w:spacing w:line="360" w:lineRule="auto"/>
        <w:jc w:val="both"/>
        <w:rPr>
          <w:rFonts w:ascii="Courier New" w:hAnsi="Courier New" w:cs="Courier New"/>
        </w:rPr>
      </w:pPr>
      <w:r w:rsidRPr="00163675">
        <w:rPr>
          <w:rFonts w:ascii="Courier New" w:hAnsi="Courier New" w:cs="Courier New"/>
        </w:rPr>
        <w:t xml:space="preserve">One </w:t>
      </w:r>
      <w:r w:rsidR="003F7786" w:rsidRPr="00163675">
        <w:rPr>
          <w:rFonts w:ascii="Courier New" w:hAnsi="Courier New" w:cs="Courier New"/>
        </w:rPr>
        <w:t>Wednesday late afternoon, it was a cloudy humid</w:t>
      </w:r>
      <w:r w:rsidR="008B081F" w:rsidRPr="00163675">
        <w:rPr>
          <w:rFonts w:ascii="Courier New" w:hAnsi="Courier New" w:cs="Courier New"/>
        </w:rPr>
        <w:t xml:space="preserve"> day,</w:t>
      </w:r>
      <w:r w:rsidR="003F7786" w:rsidRPr="00163675">
        <w:rPr>
          <w:rFonts w:ascii="Courier New" w:hAnsi="Courier New" w:cs="Courier New"/>
        </w:rPr>
        <w:t xml:space="preserve"> with some few drizzle</w:t>
      </w:r>
      <w:r w:rsidR="006B7B23" w:rsidRPr="00163675">
        <w:rPr>
          <w:rFonts w:ascii="Courier New" w:hAnsi="Courier New" w:cs="Courier New"/>
        </w:rPr>
        <w:t>s which</w:t>
      </w:r>
      <w:r w:rsidR="003F7786" w:rsidRPr="00163675">
        <w:rPr>
          <w:rFonts w:ascii="Courier New" w:hAnsi="Courier New" w:cs="Courier New"/>
        </w:rPr>
        <w:t xml:space="preserve"> were evenly experienced almost the most part of the day, </w:t>
      </w:r>
      <w:r w:rsidR="003F7786" w:rsidRPr="00163675">
        <w:rPr>
          <w:rFonts w:ascii="Courier New" w:hAnsi="Courier New" w:cs="Courier New"/>
        </w:rPr>
        <w:lastRenderedPageBreak/>
        <w:t xml:space="preserve">and since Sabu’s homestead is situated at the Highveld region; that day was a bit cold. Sabu with her siblings had spent the most part of that day indoors, trying to keep themselves warm, which is something Aya usually enjoys the most. </w:t>
      </w:r>
      <w:r w:rsidR="005F023A" w:rsidRPr="00163675">
        <w:rPr>
          <w:rFonts w:ascii="Courier New" w:hAnsi="Courier New" w:cs="Courier New"/>
        </w:rPr>
        <w:t>Even though they were ind</w:t>
      </w:r>
      <w:r w:rsidR="009643E9" w:rsidRPr="00163675">
        <w:rPr>
          <w:rFonts w:ascii="Courier New" w:hAnsi="Courier New" w:cs="Courier New"/>
        </w:rPr>
        <w:t>oors, Bongi would never give settle down</w:t>
      </w:r>
      <w:r w:rsidR="005F023A" w:rsidRPr="00163675">
        <w:rPr>
          <w:rFonts w:ascii="Courier New" w:hAnsi="Courier New" w:cs="Courier New"/>
        </w:rPr>
        <w:t>, he was always busy doing up and downs</w:t>
      </w:r>
      <w:r w:rsidR="005763DE" w:rsidRPr="00163675">
        <w:rPr>
          <w:rFonts w:ascii="Courier New" w:hAnsi="Courier New" w:cs="Courier New"/>
        </w:rPr>
        <w:t xml:space="preserve"> in two bedroom house</w:t>
      </w:r>
      <w:r w:rsidR="001F00BB" w:rsidRPr="00163675">
        <w:rPr>
          <w:rFonts w:ascii="Courier New" w:hAnsi="Courier New" w:cs="Courier New"/>
        </w:rPr>
        <w:t>,</w:t>
      </w:r>
      <w:r w:rsidR="005F023A" w:rsidRPr="00163675">
        <w:rPr>
          <w:rFonts w:ascii="Courier New" w:hAnsi="Courier New" w:cs="Courier New"/>
        </w:rPr>
        <w:t xml:space="preserve"> all day</w:t>
      </w:r>
      <w:r w:rsidR="001F00BB" w:rsidRPr="00163675">
        <w:rPr>
          <w:rFonts w:ascii="Courier New" w:hAnsi="Courier New" w:cs="Courier New"/>
        </w:rPr>
        <w:t>,</w:t>
      </w:r>
      <w:r w:rsidR="005F023A" w:rsidRPr="00163675">
        <w:rPr>
          <w:rFonts w:ascii="Courier New" w:hAnsi="Courier New" w:cs="Courier New"/>
        </w:rPr>
        <w:t xml:space="preserve"> </w:t>
      </w:r>
      <w:r w:rsidR="001F00BB" w:rsidRPr="00163675">
        <w:rPr>
          <w:rFonts w:ascii="Courier New" w:hAnsi="Courier New" w:cs="Courier New"/>
        </w:rPr>
        <w:t>and clearly</w:t>
      </w:r>
      <w:r w:rsidR="005F023A" w:rsidRPr="00163675">
        <w:rPr>
          <w:rFonts w:ascii="Courier New" w:hAnsi="Courier New" w:cs="Courier New"/>
        </w:rPr>
        <w:t xml:space="preserve"> showing that if it was not for the weather conditions outside, he would have </w:t>
      </w:r>
      <w:r w:rsidR="00790094" w:rsidRPr="00163675">
        <w:rPr>
          <w:rFonts w:ascii="Courier New" w:hAnsi="Courier New" w:cs="Courier New"/>
        </w:rPr>
        <w:t>been busy playing on the out there</w:t>
      </w:r>
      <w:r w:rsidR="005F023A" w:rsidRPr="00163675">
        <w:rPr>
          <w:rFonts w:ascii="Courier New" w:hAnsi="Courier New" w:cs="Courier New"/>
        </w:rPr>
        <w:t xml:space="preserve">. </w:t>
      </w:r>
      <w:r w:rsidR="006E4F1B" w:rsidRPr="00163675">
        <w:rPr>
          <w:rFonts w:ascii="Courier New" w:hAnsi="Courier New" w:cs="Courier New"/>
        </w:rPr>
        <w:t>As usual Aya would try to play with him and in the process they would then quarr</w:t>
      </w:r>
      <w:r w:rsidR="00BE6F1B" w:rsidRPr="00163675">
        <w:rPr>
          <w:rFonts w:ascii="Courier New" w:hAnsi="Courier New" w:cs="Courier New"/>
        </w:rPr>
        <w:t>el and fight which frustrated</w:t>
      </w:r>
      <w:r w:rsidR="006E4F1B" w:rsidRPr="00163675">
        <w:rPr>
          <w:rFonts w:ascii="Courier New" w:hAnsi="Courier New" w:cs="Courier New"/>
        </w:rPr>
        <w:t xml:space="preserve"> Sabu even more. </w:t>
      </w:r>
    </w:p>
    <w:p w:rsidR="0003694A" w:rsidRPr="00163675" w:rsidRDefault="0003694A" w:rsidP="003F6FCA">
      <w:pPr>
        <w:spacing w:line="360" w:lineRule="auto"/>
        <w:jc w:val="both"/>
        <w:rPr>
          <w:rFonts w:ascii="Courier New" w:hAnsi="Courier New" w:cs="Courier New"/>
        </w:rPr>
      </w:pPr>
    </w:p>
    <w:p w:rsidR="0003694A" w:rsidRPr="00163675" w:rsidRDefault="0003694A" w:rsidP="003F6FCA">
      <w:pPr>
        <w:spacing w:line="360" w:lineRule="auto"/>
        <w:jc w:val="both"/>
        <w:rPr>
          <w:rFonts w:ascii="Courier New" w:hAnsi="Courier New" w:cs="Courier New"/>
        </w:rPr>
      </w:pPr>
      <w:r w:rsidRPr="00163675">
        <w:rPr>
          <w:rFonts w:ascii="Courier New" w:hAnsi="Courier New" w:cs="Courier New"/>
        </w:rPr>
        <w:t xml:space="preserve">While lying on her bed, just thinking </w:t>
      </w:r>
      <w:r w:rsidR="0012567A" w:rsidRPr="00163675">
        <w:rPr>
          <w:rFonts w:ascii="Courier New" w:hAnsi="Courier New" w:cs="Courier New"/>
        </w:rPr>
        <w:t>about a number of things which she had already experienced in her life, Sabu heard a ringing of her cellphone, and her little brother as usual ran to their dressing table and took and found it lying there on its upside down. He took his sister’s phone going straight to his older sister he was heard, “</w:t>
      </w:r>
      <w:r w:rsidR="0012567A" w:rsidRPr="00163675">
        <w:rPr>
          <w:rFonts w:ascii="Courier New" w:hAnsi="Courier New" w:cs="Courier New"/>
          <w:i/>
        </w:rPr>
        <w:t>Hey Sis Sabu, your phone is ringing, mother is calling you, here take it sister, here you go my sister.</w:t>
      </w:r>
      <w:r w:rsidR="0012567A" w:rsidRPr="00163675">
        <w:rPr>
          <w:rFonts w:ascii="Courier New" w:hAnsi="Courier New" w:cs="Courier New"/>
        </w:rPr>
        <w:t>” Sabu who was already sleeping up on her elbow, she grabbed her blanket upwards her upper body trying to cover up her breasts from her younger brother since she usually removes a</w:t>
      </w:r>
      <w:r w:rsidR="00EC3A96" w:rsidRPr="00163675">
        <w:rPr>
          <w:rFonts w:ascii="Courier New" w:hAnsi="Courier New" w:cs="Courier New"/>
        </w:rPr>
        <w:t xml:space="preserve">ll her clothes when she sleeps, she stretched her arm taking her ringing cellphone from her younger brother, Bongi, who was already in high spirits with noise and excitement. </w:t>
      </w:r>
    </w:p>
    <w:p w:rsidR="001113D3" w:rsidRPr="00163675" w:rsidRDefault="001113D3" w:rsidP="003F6FCA">
      <w:pPr>
        <w:spacing w:line="360" w:lineRule="auto"/>
        <w:jc w:val="both"/>
        <w:rPr>
          <w:rFonts w:ascii="Courier New" w:hAnsi="Courier New" w:cs="Courier New"/>
        </w:rPr>
      </w:pPr>
    </w:p>
    <w:p w:rsidR="001113D3" w:rsidRPr="00163675" w:rsidRDefault="001113D3" w:rsidP="003F6FCA">
      <w:pPr>
        <w:spacing w:line="360" w:lineRule="auto"/>
        <w:jc w:val="both"/>
        <w:rPr>
          <w:rFonts w:ascii="Courier New" w:hAnsi="Courier New" w:cs="Courier New"/>
        </w:rPr>
      </w:pPr>
      <w:r w:rsidRPr="00163675">
        <w:rPr>
          <w:rFonts w:ascii="Courier New" w:hAnsi="Courier New" w:cs="Courier New"/>
        </w:rPr>
        <w:t>As usual, Sabu tried several times swiping rightward on the cracked screen of her phone, but unfortunately she never made it that time, the call could never be answered up until the caller dropped. She got so much irritated such that she began talking to herself, “</w:t>
      </w:r>
      <w:r w:rsidRPr="00163675">
        <w:rPr>
          <w:rFonts w:ascii="Courier New" w:hAnsi="Courier New" w:cs="Courier New"/>
          <w:i/>
        </w:rPr>
        <w:t>What a hell of a phone, I really need a phone, what if my mom just wanted to tell me that she is coming home</w:t>
      </w:r>
      <w:r w:rsidR="0086695F" w:rsidRPr="00163675">
        <w:rPr>
          <w:rFonts w:ascii="Courier New" w:hAnsi="Courier New" w:cs="Courier New"/>
          <w:i/>
        </w:rPr>
        <w:t>?!</w:t>
      </w:r>
      <w:r w:rsidR="002A0201" w:rsidRPr="00163675">
        <w:rPr>
          <w:rFonts w:ascii="Courier New" w:hAnsi="Courier New" w:cs="Courier New"/>
          <w:i/>
        </w:rPr>
        <w:t xml:space="preserve"> </w:t>
      </w:r>
      <w:r w:rsidR="0086695F" w:rsidRPr="00163675">
        <w:rPr>
          <w:rFonts w:ascii="Courier New" w:hAnsi="Courier New" w:cs="Courier New"/>
          <w:i/>
        </w:rPr>
        <w:t>Maybe</w:t>
      </w:r>
      <w:r w:rsidR="002A0201" w:rsidRPr="00163675">
        <w:rPr>
          <w:rFonts w:ascii="Courier New" w:hAnsi="Courier New" w:cs="Courier New"/>
          <w:i/>
        </w:rPr>
        <w:t xml:space="preserve"> she will call again, let me put it here.</w:t>
      </w:r>
      <w:r w:rsidRPr="00163675">
        <w:rPr>
          <w:rFonts w:ascii="Courier New" w:hAnsi="Courier New" w:cs="Courier New"/>
        </w:rPr>
        <w:t>”</w:t>
      </w:r>
      <w:r w:rsidR="002A0201" w:rsidRPr="00163675">
        <w:rPr>
          <w:rFonts w:ascii="Courier New" w:hAnsi="Courier New" w:cs="Courier New"/>
        </w:rPr>
        <w:t xml:space="preserve"> – putting it on her bed next to her.</w:t>
      </w:r>
      <w:r w:rsidR="00A8106E" w:rsidRPr="00163675">
        <w:rPr>
          <w:rFonts w:ascii="Courier New" w:hAnsi="Courier New" w:cs="Courier New"/>
        </w:rPr>
        <w:t xml:space="preserve"> “</w:t>
      </w:r>
      <w:r w:rsidR="00A8106E" w:rsidRPr="00163675">
        <w:rPr>
          <w:rFonts w:ascii="Courier New" w:hAnsi="Courier New" w:cs="Courier New"/>
          <w:i/>
        </w:rPr>
        <w:t>Sis Sabu, when I grow up, I will buy you a new phone that will never give you stress like this</w:t>
      </w:r>
      <w:r w:rsidR="00E10F91" w:rsidRPr="00163675">
        <w:rPr>
          <w:rFonts w:ascii="Courier New" w:hAnsi="Courier New" w:cs="Courier New"/>
          <w:i/>
        </w:rPr>
        <w:t xml:space="preserve"> one,</w:t>
      </w:r>
      <w:r w:rsidR="00A8106E" w:rsidRPr="00163675">
        <w:rPr>
          <w:rFonts w:ascii="Courier New" w:hAnsi="Courier New" w:cs="Courier New"/>
          <w:i/>
        </w:rPr>
        <w:t xml:space="preserve"> so that we can be able to receive mommy when she calls us from the hospital… </w:t>
      </w:r>
      <w:r w:rsidR="00A8106E" w:rsidRPr="00163675">
        <w:rPr>
          <w:rFonts w:ascii="Courier New" w:hAnsi="Courier New" w:cs="Courier New"/>
        </w:rPr>
        <w:t xml:space="preserve">” – said Bongi who was </w:t>
      </w:r>
      <w:r w:rsidR="009B06BD" w:rsidRPr="00163675">
        <w:rPr>
          <w:rFonts w:ascii="Courier New" w:hAnsi="Courier New" w:cs="Courier New"/>
        </w:rPr>
        <w:t xml:space="preserve">still waiting next to her older </w:t>
      </w:r>
      <w:r w:rsidR="009B06BD" w:rsidRPr="00163675">
        <w:rPr>
          <w:rFonts w:ascii="Courier New" w:hAnsi="Courier New" w:cs="Courier New"/>
        </w:rPr>
        <w:lastRenderedPageBreak/>
        <w:t xml:space="preserve">sister’s bed, </w:t>
      </w:r>
      <w:r w:rsidR="00A8106E" w:rsidRPr="00163675">
        <w:rPr>
          <w:rFonts w:ascii="Courier New" w:hAnsi="Courier New" w:cs="Courier New"/>
        </w:rPr>
        <w:t>also deeply disappointed by the cellphone’s actions. “</w:t>
      </w:r>
      <w:r w:rsidR="002F362E" w:rsidRPr="00163675">
        <w:rPr>
          <w:rFonts w:ascii="Courier New" w:hAnsi="Courier New" w:cs="Courier New"/>
          <w:i/>
        </w:rPr>
        <w:t>Hey, you tiny cat, who told you that when we grow old mommy will still be at the hospital!</w:t>
      </w:r>
      <w:r w:rsidR="00A8106E" w:rsidRPr="00163675">
        <w:rPr>
          <w:rFonts w:ascii="Courier New" w:hAnsi="Courier New" w:cs="Courier New"/>
        </w:rPr>
        <w:t>”</w:t>
      </w:r>
      <w:r w:rsidR="002F362E" w:rsidRPr="00163675">
        <w:rPr>
          <w:rFonts w:ascii="Courier New" w:hAnsi="Courier New" w:cs="Courier New"/>
        </w:rPr>
        <w:t xml:space="preserve"> – interfered Aya, pointing at her little brother, and whilst she was talking too, the cellphone began to ring again. “</w:t>
      </w:r>
      <w:r w:rsidR="002F362E" w:rsidRPr="00163675">
        <w:rPr>
          <w:rFonts w:ascii="Courier New" w:hAnsi="Courier New" w:cs="Courier New"/>
          <w:i/>
        </w:rPr>
        <w:t>Shut up Aya, let me answer the phone, stop your nywe… nywe… nywe…</w:t>
      </w:r>
      <w:r w:rsidR="008806B2" w:rsidRPr="00163675">
        <w:rPr>
          <w:rFonts w:ascii="Courier New" w:hAnsi="Courier New" w:cs="Courier New"/>
          <w:i/>
        </w:rPr>
        <w:t xml:space="preserve">, </w:t>
      </w:r>
      <w:r w:rsidR="005817A2" w:rsidRPr="00163675">
        <w:rPr>
          <w:rFonts w:ascii="Courier New" w:hAnsi="Courier New" w:cs="Courier New"/>
          <w:i/>
        </w:rPr>
        <w:t>you</w:t>
      </w:r>
      <w:r w:rsidR="0086695F" w:rsidRPr="00163675">
        <w:rPr>
          <w:rFonts w:ascii="Courier New" w:hAnsi="Courier New" w:cs="Courier New"/>
          <w:i/>
        </w:rPr>
        <w:t xml:space="preserve"> are too much talkative!</w:t>
      </w:r>
      <w:r w:rsidR="002F362E" w:rsidRPr="00163675">
        <w:rPr>
          <w:rFonts w:ascii="Courier New" w:hAnsi="Courier New" w:cs="Courier New"/>
        </w:rPr>
        <w:t>”</w:t>
      </w:r>
      <w:r w:rsidR="0086695F" w:rsidRPr="00163675">
        <w:rPr>
          <w:rFonts w:ascii="Courier New" w:hAnsi="Courier New" w:cs="Courier New"/>
        </w:rPr>
        <w:t xml:space="preserve"> – said Sabu who was already holding her cell ph</w:t>
      </w:r>
      <w:r w:rsidR="008B29A5">
        <w:rPr>
          <w:rFonts w:ascii="Courier New" w:hAnsi="Courier New" w:cs="Courier New"/>
        </w:rPr>
        <w:t>o</w:t>
      </w:r>
      <w:r w:rsidR="0086695F" w:rsidRPr="00163675">
        <w:rPr>
          <w:rFonts w:ascii="Courier New" w:hAnsi="Courier New" w:cs="Courier New"/>
        </w:rPr>
        <w:t>ne.</w:t>
      </w:r>
    </w:p>
    <w:p w:rsidR="005817A2" w:rsidRPr="00163675" w:rsidRDefault="005817A2" w:rsidP="003F6FCA">
      <w:pPr>
        <w:spacing w:line="360" w:lineRule="auto"/>
        <w:jc w:val="both"/>
        <w:rPr>
          <w:rFonts w:ascii="Courier New" w:hAnsi="Courier New" w:cs="Courier New"/>
        </w:rPr>
      </w:pPr>
      <w:r w:rsidRPr="00163675">
        <w:rPr>
          <w:rFonts w:ascii="Courier New" w:hAnsi="Courier New" w:cs="Courier New"/>
        </w:rPr>
        <w:t>As usual with her cell phone, Sabu tried for several times swiping rightward with intention to answer her phone, and fortunately enough this time she made it, “</w:t>
      </w:r>
      <w:r w:rsidRPr="00163675">
        <w:rPr>
          <w:rFonts w:ascii="Courier New" w:hAnsi="Courier New" w:cs="Courier New"/>
          <w:i/>
        </w:rPr>
        <w:t>Hi, hello.</w:t>
      </w:r>
      <w:r w:rsidRPr="00163675">
        <w:rPr>
          <w:rFonts w:ascii="Courier New" w:hAnsi="Courier New" w:cs="Courier New"/>
        </w:rPr>
        <w:t xml:space="preserve">” – said a male voice over the phone, and Sabu frowning with surprise, she </w:t>
      </w:r>
      <w:r w:rsidR="00587242" w:rsidRPr="00163675">
        <w:rPr>
          <w:rFonts w:ascii="Courier New" w:hAnsi="Courier New" w:cs="Courier New"/>
        </w:rPr>
        <w:t>asked “…a</w:t>
      </w:r>
      <w:r w:rsidR="00587242" w:rsidRPr="00163675">
        <w:rPr>
          <w:rFonts w:ascii="Courier New" w:hAnsi="Courier New" w:cs="Courier New"/>
          <w:i/>
        </w:rPr>
        <w:t>nd who is this?</w:t>
      </w:r>
      <w:r w:rsidR="00587242" w:rsidRPr="00163675">
        <w:rPr>
          <w:rFonts w:ascii="Courier New" w:hAnsi="Courier New" w:cs="Courier New"/>
        </w:rPr>
        <w:t>” “</w:t>
      </w:r>
      <w:r w:rsidR="00587242" w:rsidRPr="00163675">
        <w:rPr>
          <w:rFonts w:ascii="Courier New" w:hAnsi="Courier New" w:cs="Courier New"/>
          <w:i/>
        </w:rPr>
        <w:t xml:space="preserve">I am actually Alfred, </w:t>
      </w:r>
      <w:r w:rsidR="00757543" w:rsidRPr="00163675">
        <w:rPr>
          <w:rFonts w:ascii="Courier New" w:hAnsi="Courier New" w:cs="Courier New"/>
          <w:i/>
        </w:rPr>
        <w:t xml:space="preserve">are you that beautiful lady, I am </w:t>
      </w:r>
      <w:r w:rsidR="00587242" w:rsidRPr="00163675">
        <w:rPr>
          <w:rFonts w:ascii="Courier New" w:hAnsi="Courier New" w:cs="Courier New"/>
          <w:i/>
        </w:rPr>
        <w:t>that guy you gave your number at the Mkhumbane complex two weeks ago, you remember that day you also helped me…</w:t>
      </w:r>
      <w:r w:rsidR="00587242" w:rsidRPr="00163675">
        <w:rPr>
          <w:rFonts w:ascii="Courier New" w:hAnsi="Courier New" w:cs="Courier New"/>
        </w:rPr>
        <w:t>” – explained the voice over the phone. “</w:t>
      </w:r>
      <w:r w:rsidR="00587242" w:rsidRPr="00163675">
        <w:rPr>
          <w:rFonts w:ascii="Courier New" w:hAnsi="Courier New" w:cs="Courier New"/>
          <w:i/>
        </w:rPr>
        <w:t>Oh, okay I remember you, yeah I am fine, and I am actually home now with my sister and brother.</w:t>
      </w:r>
      <w:r w:rsidR="00587242" w:rsidRPr="00163675">
        <w:rPr>
          <w:rFonts w:ascii="Courier New" w:hAnsi="Courier New" w:cs="Courier New"/>
        </w:rPr>
        <w:t xml:space="preserve">” - </w:t>
      </w:r>
      <w:r w:rsidRPr="00163675">
        <w:rPr>
          <w:rFonts w:ascii="Courier New" w:hAnsi="Courier New" w:cs="Courier New"/>
        </w:rPr>
        <w:t xml:space="preserve"> </w:t>
      </w:r>
      <w:r w:rsidR="00587242" w:rsidRPr="00163675">
        <w:rPr>
          <w:rFonts w:ascii="Courier New" w:hAnsi="Courier New" w:cs="Courier New"/>
        </w:rPr>
        <w:t xml:space="preserve">said Sabu, who was visibly terrified, getting up and trying to cover her upper body using her shawl, she headed straight to the exit door with intention to hide her talks from her two siblings. </w:t>
      </w:r>
    </w:p>
    <w:p w:rsidR="0070094D" w:rsidRPr="00163675" w:rsidRDefault="0070094D" w:rsidP="003F6FCA">
      <w:pPr>
        <w:spacing w:line="360" w:lineRule="auto"/>
        <w:jc w:val="both"/>
        <w:rPr>
          <w:rFonts w:ascii="Courier New" w:hAnsi="Courier New" w:cs="Courier New"/>
        </w:rPr>
      </w:pPr>
    </w:p>
    <w:p w:rsidR="00AA0ED3" w:rsidRPr="00163675" w:rsidRDefault="0070094D" w:rsidP="003F6FCA">
      <w:pPr>
        <w:spacing w:line="360" w:lineRule="auto"/>
        <w:jc w:val="both"/>
        <w:rPr>
          <w:rFonts w:ascii="Courier New" w:hAnsi="Courier New" w:cs="Courier New"/>
        </w:rPr>
      </w:pPr>
      <w:r w:rsidRPr="00163675">
        <w:rPr>
          <w:rFonts w:ascii="Courier New" w:hAnsi="Courier New" w:cs="Courier New"/>
        </w:rPr>
        <w:t>Upon making it out of the door</w:t>
      </w:r>
      <w:r w:rsidR="007B5BF8" w:rsidRPr="00163675">
        <w:rPr>
          <w:rFonts w:ascii="Courier New" w:hAnsi="Courier New" w:cs="Courier New"/>
        </w:rPr>
        <w:t>, Sabu leaned on the small verandah wall just in front of the house, she then closed the door behind her tr</w:t>
      </w:r>
      <w:r w:rsidR="00B43769" w:rsidRPr="00163675">
        <w:rPr>
          <w:rFonts w:ascii="Courier New" w:hAnsi="Courier New" w:cs="Courier New"/>
        </w:rPr>
        <w:t>ying to make sure that her little</w:t>
      </w:r>
      <w:r w:rsidR="007B5BF8" w:rsidRPr="00163675">
        <w:rPr>
          <w:rFonts w:ascii="Courier New" w:hAnsi="Courier New" w:cs="Courier New"/>
        </w:rPr>
        <w:t xml:space="preserve"> </w:t>
      </w:r>
      <w:r w:rsidR="00EB6CC5" w:rsidRPr="00163675">
        <w:rPr>
          <w:rFonts w:ascii="Courier New" w:hAnsi="Courier New" w:cs="Courier New"/>
        </w:rPr>
        <w:t>troublesome</w:t>
      </w:r>
      <w:r w:rsidR="007B5BF8" w:rsidRPr="00163675">
        <w:rPr>
          <w:rFonts w:ascii="Courier New" w:hAnsi="Courier New" w:cs="Courier New"/>
        </w:rPr>
        <w:t xml:space="preserve"> brother be kept inside, so that she could speak freely with the phone.</w:t>
      </w:r>
      <w:r w:rsidR="00004A3E" w:rsidRPr="00163675">
        <w:rPr>
          <w:rFonts w:ascii="Courier New" w:hAnsi="Courier New" w:cs="Courier New"/>
        </w:rPr>
        <w:t xml:space="preserve"> </w:t>
      </w:r>
      <w:r w:rsidR="007B5BF8" w:rsidRPr="00163675">
        <w:rPr>
          <w:rFonts w:ascii="Courier New" w:hAnsi="Courier New" w:cs="Courier New"/>
        </w:rPr>
        <w:t xml:space="preserve"> </w:t>
      </w:r>
      <w:r w:rsidR="00412E0B" w:rsidRPr="00163675">
        <w:rPr>
          <w:rFonts w:ascii="Courier New" w:hAnsi="Courier New" w:cs="Courier New"/>
        </w:rPr>
        <w:t>“</w:t>
      </w:r>
      <w:r w:rsidR="00412E0B" w:rsidRPr="00163675">
        <w:rPr>
          <w:rFonts w:ascii="Courier New" w:hAnsi="Courier New" w:cs="Courier New"/>
          <w:i/>
        </w:rPr>
        <w:t>Okay beautiful, I have actually been trying to call you several times for the whole of last week, but could not get hold of you, I had even began to think that this was not your contact number.</w:t>
      </w:r>
      <w:r w:rsidR="00412E0B" w:rsidRPr="00163675">
        <w:rPr>
          <w:rFonts w:ascii="Courier New" w:hAnsi="Courier New" w:cs="Courier New"/>
        </w:rPr>
        <w:t>”</w:t>
      </w:r>
      <w:r w:rsidR="00D91761" w:rsidRPr="00163675">
        <w:rPr>
          <w:rFonts w:ascii="Courier New" w:hAnsi="Courier New" w:cs="Courier New"/>
        </w:rPr>
        <w:t xml:space="preserve"> – continued Alfred with some sort of relief, that eventually he could get hold of that pretty young lady, whom he had been trying to call for almost two full weeks</w:t>
      </w:r>
      <w:r w:rsidR="00A04376" w:rsidRPr="00163675">
        <w:rPr>
          <w:rFonts w:ascii="Courier New" w:hAnsi="Courier New" w:cs="Courier New"/>
        </w:rPr>
        <w:t xml:space="preserve"> since they saw each other</w:t>
      </w:r>
      <w:r w:rsidR="00D91761" w:rsidRPr="00163675">
        <w:rPr>
          <w:rFonts w:ascii="Courier New" w:hAnsi="Courier New" w:cs="Courier New"/>
        </w:rPr>
        <w:t>.</w:t>
      </w:r>
      <w:r w:rsidR="00C03440" w:rsidRPr="00163675">
        <w:rPr>
          <w:rFonts w:ascii="Courier New" w:hAnsi="Courier New" w:cs="Courier New"/>
        </w:rPr>
        <w:t xml:space="preserve"> “</w:t>
      </w:r>
      <w:r w:rsidR="00C03440" w:rsidRPr="00163675">
        <w:rPr>
          <w:rFonts w:ascii="Courier New" w:hAnsi="Courier New" w:cs="Courier New"/>
          <w:i/>
        </w:rPr>
        <w:t xml:space="preserve">Oh, sorry my brother, I actually have a small problem with my phone, it has got a cracked screen so I hardly receive calls these days, even if I see a notification of a missed call, it is very hard to tell who was calling me </w:t>
      </w:r>
      <w:r w:rsidR="00B8702F" w:rsidRPr="00163675">
        <w:rPr>
          <w:rFonts w:ascii="Courier New" w:hAnsi="Courier New" w:cs="Courier New"/>
          <w:i/>
        </w:rPr>
        <w:t>unless they</w:t>
      </w:r>
      <w:r w:rsidR="00C03440" w:rsidRPr="00163675">
        <w:rPr>
          <w:rFonts w:ascii="Courier New" w:hAnsi="Courier New" w:cs="Courier New"/>
          <w:i/>
        </w:rPr>
        <w:t xml:space="preserve"> try to call again up until </w:t>
      </w:r>
      <w:r w:rsidR="00C03440" w:rsidRPr="00163675">
        <w:rPr>
          <w:rFonts w:ascii="Courier New" w:hAnsi="Courier New" w:cs="Courier New"/>
          <w:i/>
        </w:rPr>
        <w:lastRenderedPageBreak/>
        <w:t xml:space="preserve">I receive, </w:t>
      </w:r>
      <w:r w:rsidR="00A04A78" w:rsidRPr="00163675">
        <w:rPr>
          <w:rFonts w:ascii="Courier New" w:hAnsi="Courier New" w:cs="Courier New"/>
          <w:i/>
        </w:rPr>
        <w:t xml:space="preserve">but </w:t>
      </w:r>
      <w:r w:rsidR="00C03440" w:rsidRPr="00163675">
        <w:rPr>
          <w:rFonts w:ascii="Courier New" w:hAnsi="Courier New" w:cs="Courier New"/>
          <w:i/>
        </w:rPr>
        <w:t>now that yo</w:t>
      </w:r>
      <w:r w:rsidR="001634D2" w:rsidRPr="00163675">
        <w:rPr>
          <w:rFonts w:ascii="Courier New" w:hAnsi="Courier New" w:cs="Courier New"/>
          <w:i/>
        </w:rPr>
        <w:t>u have said so I remember</w:t>
      </w:r>
      <w:r w:rsidR="00C03440" w:rsidRPr="00163675">
        <w:rPr>
          <w:rFonts w:ascii="Courier New" w:hAnsi="Courier New" w:cs="Courier New"/>
          <w:i/>
        </w:rPr>
        <w:t xml:space="preserve"> your calls, since I used to think</w:t>
      </w:r>
      <w:r w:rsidR="001634D2" w:rsidRPr="00163675">
        <w:rPr>
          <w:rFonts w:ascii="Courier New" w:hAnsi="Courier New" w:cs="Courier New"/>
          <w:i/>
        </w:rPr>
        <w:t xml:space="preserve"> that it was my mother at times, but as I am saying; I could not answer them</w:t>
      </w:r>
      <w:r w:rsidR="00AA0ED3" w:rsidRPr="00163675">
        <w:rPr>
          <w:rFonts w:ascii="Courier New" w:hAnsi="Courier New" w:cs="Courier New"/>
          <w:i/>
        </w:rPr>
        <w:t>.</w:t>
      </w:r>
      <w:r w:rsidR="00C03440" w:rsidRPr="00163675">
        <w:rPr>
          <w:rFonts w:ascii="Courier New" w:hAnsi="Courier New" w:cs="Courier New"/>
        </w:rPr>
        <w:t>”</w:t>
      </w:r>
      <w:r w:rsidR="00AA0ED3" w:rsidRPr="00163675">
        <w:rPr>
          <w:rFonts w:ascii="Courier New" w:hAnsi="Courier New" w:cs="Courier New"/>
        </w:rPr>
        <w:t xml:space="preserve"> – clarified Sabu.</w:t>
      </w:r>
    </w:p>
    <w:p w:rsidR="00AA0ED3" w:rsidRPr="00163675" w:rsidRDefault="00AA0ED3" w:rsidP="003F6FCA">
      <w:pPr>
        <w:spacing w:line="360" w:lineRule="auto"/>
        <w:jc w:val="both"/>
        <w:rPr>
          <w:rFonts w:ascii="Courier New" w:hAnsi="Courier New" w:cs="Courier New"/>
        </w:rPr>
      </w:pPr>
    </w:p>
    <w:p w:rsidR="0070094D" w:rsidRPr="00163675" w:rsidRDefault="00AA0ED3" w:rsidP="003F6FCA">
      <w:pPr>
        <w:spacing w:line="360" w:lineRule="auto"/>
        <w:jc w:val="both"/>
        <w:rPr>
          <w:rFonts w:ascii="Courier New" w:hAnsi="Courier New" w:cs="Courier New"/>
        </w:rPr>
      </w:pPr>
      <w:r w:rsidRPr="00163675">
        <w:rPr>
          <w:rFonts w:ascii="Courier New" w:hAnsi="Courier New" w:cs="Courier New"/>
        </w:rPr>
        <w:t>Whilst they were greeting each other</w:t>
      </w:r>
      <w:r w:rsidR="00F308A8" w:rsidRPr="00163675">
        <w:rPr>
          <w:rFonts w:ascii="Courier New" w:hAnsi="Courier New" w:cs="Courier New"/>
        </w:rPr>
        <w:t>,</w:t>
      </w:r>
      <w:r w:rsidRPr="00163675">
        <w:rPr>
          <w:rFonts w:ascii="Courier New" w:hAnsi="Courier New" w:cs="Courier New"/>
        </w:rPr>
        <w:t xml:space="preserve"> after all </w:t>
      </w:r>
      <w:r w:rsidR="00F308A8" w:rsidRPr="00163675">
        <w:rPr>
          <w:rFonts w:ascii="Courier New" w:hAnsi="Courier New" w:cs="Courier New"/>
        </w:rPr>
        <w:t>the period which had passed since they had seen each other, Sabu already knew exactly what she wanted them</w:t>
      </w:r>
      <w:r w:rsidR="001B1A1C" w:rsidRPr="00163675">
        <w:rPr>
          <w:rFonts w:ascii="Courier New" w:hAnsi="Courier New" w:cs="Courier New"/>
        </w:rPr>
        <w:t xml:space="preserve"> to talk about, but since she had</w:t>
      </w:r>
      <w:r w:rsidR="00F308A8" w:rsidRPr="00163675">
        <w:rPr>
          <w:rFonts w:ascii="Courier New" w:hAnsi="Courier New" w:cs="Courier New"/>
        </w:rPr>
        <w:t xml:space="preserve"> grown up at the village by the rural areas she wanted to make it seem as if they are not interested into love and relationship issues for some period of time: she was actually buying time for their relationship issue. “</w:t>
      </w:r>
      <w:r w:rsidR="00F308A8" w:rsidRPr="00163675">
        <w:rPr>
          <w:rFonts w:ascii="Courier New" w:hAnsi="Courier New" w:cs="Courier New"/>
          <w:i/>
        </w:rPr>
        <w:t>Ahem!</w:t>
      </w:r>
      <w:r w:rsidR="00F308A8" w:rsidRPr="00163675">
        <w:rPr>
          <w:rFonts w:ascii="Courier New" w:hAnsi="Courier New" w:cs="Courier New"/>
        </w:rPr>
        <w:t xml:space="preserve"> </w:t>
      </w:r>
      <w:r w:rsidR="00F308A8" w:rsidRPr="00163675">
        <w:rPr>
          <w:rFonts w:ascii="Courier New" w:hAnsi="Courier New" w:cs="Courier New"/>
          <w:i/>
        </w:rPr>
        <w:t>So, my brother how can I actually help you, after such a period of time?</w:t>
      </w:r>
      <w:r w:rsidR="00F308A8" w:rsidRPr="00163675">
        <w:rPr>
          <w:rFonts w:ascii="Courier New" w:hAnsi="Courier New" w:cs="Courier New"/>
        </w:rPr>
        <w:t>” – asked Sabu lifting up her phone and trying to position herself on the top of the small verandah wall. “</w:t>
      </w:r>
      <w:r w:rsidR="00F308A8" w:rsidRPr="00163675">
        <w:rPr>
          <w:rFonts w:ascii="Courier New" w:hAnsi="Courier New" w:cs="Courier New"/>
          <w:i/>
        </w:rPr>
        <w:t xml:space="preserve">Yes my sister, I actually needed to hear that sweet melody from the voice of yours, I am telling you </w:t>
      </w:r>
      <w:r w:rsidR="001B1A1C" w:rsidRPr="00163675">
        <w:rPr>
          <w:rFonts w:ascii="Courier New" w:hAnsi="Courier New" w:cs="Courier New"/>
          <w:i/>
        </w:rPr>
        <w:t>the truth; since that day we met</w:t>
      </w:r>
      <w:r w:rsidR="00F308A8" w:rsidRPr="00163675">
        <w:rPr>
          <w:rFonts w:ascii="Courier New" w:hAnsi="Courier New" w:cs="Courier New"/>
          <w:i/>
        </w:rPr>
        <w:t>, I have never had any rest, I just nee</w:t>
      </w:r>
      <w:r w:rsidR="00297274" w:rsidRPr="00163675">
        <w:rPr>
          <w:rFonts w:ascii="Courier New" w:hAnsi="Courier New" w:cs="Courier New"/>
          <w:i/>
        </w:rPr>
        <w:t xml:space="preserve">ded to hear you speak once more, and seriously I have never </w:t>
      </w:r>
      <w:r w:rsidR="001B1A1C" w:rsidRPr="00163675">
        <w:rPr>
          <w:rFonts w:ascii="Courier New" w:hAnsi="Courier New" w:cs="Courier New"/>
          <w:i/>
        </w:rPr>
        <w:t>felt like this since I was born</w:t>
      </w:r>
      <w:r w:rsidR="00297274" w:rsidRPr="00163675">
        <w:rPr>
          <w:rFonts w:ascii="Courier New" w:hAnsi="Courier New" w:cs="Courier New"/>
          <w:i/>
        </w:rPr>
        <w:t>.</w:t>
      </w:r>
      <w:r w:rsidR="00F308A8" w:rsidRPr="00163675">
        <w:rPr>
          <w:rFonts w:ascii="Courier New" w:hAnsi="Courier New" w:cs="Courier New"/>
          <w:i/>
        </w:rPr>
        <w:t xml:space="preserve"> </w:t>
      </w:r>
      <w:r w:rsidR="00F308A8" w:rsidRPr="00163675">
        <w:rPr>
          <w:rFonts w:ascii="Courier New" w:hAnsi="Courier New" w:cs="Courier New"/>
        </w:rPr>
        <w:t>”</w:t>
      </w:r>
      <w:r w:rsidR="00D924BA" w:rsidRPr="00163675">
        <w:rPr>
          <w:rFonts w:ascii="Courier New" w:hAnsi="Courier New" w:cs="Courier New"/>
        </w:rPr>
        <w:t xml:space="preserve"> –said Alfred who was already trembling and noticeably shaking while speaking over the phone.</w:t>
      </w:r>
      <w:r w:rsidR="002429EC" w:rsidRPr="00163675">
        <w:rPr>
          <w:rFonts w:ascii="Courier New" w:hAnsi="Courier New" w:cs="Courier New"/>
        </w:rPr>
        <w:t xml:space="preserve"> Upon hearing that, Sabu who was a bit confused as to what can be an excellent answer to this, she just sighed for some time and said, “</w:t>
      </w:r>
      <w:r w:rsidR="001B1A1C" w:rsidRPr="00163675">
        <w:rPr>
          <w:rFonts w:ascii="Courier New" w:hAnsi="Courier New" w:cs="Courier New"/>
          <w:i/>
        </w:rPr>
        <w:t>What can I say? I am glad to hear</w:t>
      </w:r>
      <w:r w:rsidR="002429EC" w:rsidRPr="00163675">
        <w:rPr>
          <w:rFonts w:ascii="Courier New" w:hAnsi="Courier New" w:cs="Courier New"/>
          <w:i/>
        </w:rPr>
        <w:t xml:space="preserve"> that, but then; my brother what did you say your name was?</w:t>
      </w:r>
      <w:r w:rsidR="002429EC" w:rsidRPr="00163675">
        <w:rPr>
          <w:rFonts w:ascii="Courier New" w:hAnsi="Courier New" w:cs="Courier New"/>
        </w:rPr>
        <w:t>”</w:t>
      </w:r>
      <w:r w:rsidR="00102C8A" w:rsidRPr="00163675">
        <w:rPr>
          <w:rFonts w:ascii="Courier New" w:hAnsi="Courier New" w:cs="Courier New"/>
        </w:rPr>
        <w:t xml:space="preserve"> “</w:t>
      </w:r>
      <w:r w:rsidR="00102C8A" w:rsidRPr="00163675">
        <w:rPr>
          <w:rFonts w:ascii="Courier New" w:hAnsi="Courier New" w:cs="Courier New"/>
          <w:i/>
        </w:rPr>
        <w:t>I am Alfred Mavuso</w:t>
      </w:r>
      <w:r w:rsidR="001B1A1C" w:rsidRPr="00163675">
        <w:rPr>
          <w:rFonts w:ascii="Courier New" w:hAnsi="Courier New" w:cs="Courier New"/>
          <w:i/>
        </w:rPr>
        <w:t xml:space="preserve"> from the Mhlaba area,</w:t>
      </w:r>
      <w:r w:rsidR="00402E47" w:rsidRPr="00163675">
        <w:rPr>
          <w:rFonts w:ascii="Courier New" w:hAnsi="Courier New" w:cs="Courier New"/>
          <w:i/>
        </w:rPr>
        <w:t xml:space="preserve"> during the day</w:t>
      </w:r>
      <w:r w:rsidR="00C806CB" w:rsidRPr="00163675">
        <w:rPr>
          <w:rFonts w:ascii="Courier New" w:hAnsi="Courier New" w:cs="Courier New"/>
          <w:i/>
        </w:rPr>
        <w:t xml:space="preserve"> I work at that place where you found us </w:t>
      </w:r>
      <w:r w:rsidR="00402E47" w:rsidRPr="00163675">
        <w:rPr>
          <w:rFonts w:ascii="Courier New" w:hAnsi="Courier New" w:cs="Courier New"/>
          <w:i/>
        </w:rPr>
        <w:t>that day of the fight between those two young ladies as a block maker.</w:t>
      </w:r>
      <w:r w:rsidR="00102C8A" w:rsidRPr="00163675">
        <w:rPr>
          <w:rFonts w:ascii="Courier New" w:hAnsi="Courier New" w:cs="Courier New"/>
        </w:rPr>
        <w:t>”</w:t>
      </w:r>
      <w:r w:rsidR="00402E47" w:rsidRPr="00163675">
        <w:rPr>
          <w:rFonts w:ascii="Courier New" w:hAnsi="Courier New" w:cs="Courier New"/>
        </w:rPr>
        <w:t xml:space="preserve"> – replied Alfred trying introduce himself much </w:t>
      </w:r>
      <w:r w:rsidR="003F2E9D" w:rsidRPr="00163675">
        <w:rPr>
          <w:rFonts w:ascii="Courier New" w:hAnsi="Courier New" w:cs="Courier New"/>
        </w:rPr>
        <w:t>deeper</w:t>
      </w:r>
      <w:r w:rsidR="00402E47" w:rsidRPr="00163675">
        <w:rPr>
          <w:rFonts w:ascii="Courier New" w:hAnsi="Courier New" w:cs="Courier New"/>
        </w:rPr>
        <w:t>.</w:t>
      </w:r>
      <w:r w:rsidR="003F2E9D" w:rsidRPr="00163675">
        <w:rPr>
          <w:rFonts w:ascii="Courier New" w:hAnsi="Courier New" w:cs="Courier New"/>
        </w:rPr>
        <w:t xml:space="preserve"> And upon waiting for a few seconds</w:t>
      </w:r>
      <w:r w:rsidR="001B1A1C" w:rsidRPr="00163675">
        <w:rPr>
          <w:rFonts w:ascii="Courier New" w:hAnsi="Courier New" w:cs="Courier New"/>
        </w:rPr>
        <w:t>, Sabu also kept silent for a moment, and</w:t>
      </w:r>
      <w:r w:rsidR="003F2E9D" w:rsidRPr="00163675">
        <w:rPr>
          <w:rFonts w:ascii="Courier New" w:hAnsi="Courier New" w:cs="Courier New"/>
        </w:rPr>
        <w:t xml:space="preserve"> he continued, challenging her to speak as well, “</w:t>
      </w:r>
      <w:r w:rsidR="003F2E9D" w:rsidRPr="00163675">
        <w:rPr>
          <w:rFonts w:ascii="Courier New" w:hAnsi="Courier New" w:cs="Courier New"/>
          <w:i/>
        </w:rPr>
        <w:t>So can, I also know you very well my sister please.</w:t>
      </w:r>
      <w:r w:rsidR="003F2E9D" w:rsidRPr="00163675">
        <w:rPr>
          <w:rFonts w:ascii="Courier New" w:hAnsi="Courier New" w:cs="Courier New"/>
        </w:rPr>
        <w:t>”</w:t>
      </w:r>
    </w:p>
    <w:p w:rsidR="001B1A1C" w:rsidRPr="00163675" w:rsidRDefault="001B1A1C" w:rsidP="003F6FCA">
      <w:pPr>
        <w:spacing w:line="360" w:lineRule="auto"/>
        <w:jc w:val="both"/>
        <w:rPr>
          <w:rFonts w:ascii="Courier New" w:hAnsi="Courier New" w:cs="Courier New"/>
        </w:rPr>
      </w:pPr>
      <w:r w:rsidRPr="00163675">
        <w:rPr>
          <w:rFonts w:ascii="Courier New" w:hAnsi="Courier New" w:cs="Courier New"/>
        </w:rPr>
        <w:t>“</w:t>
      </w:r>
      <w:r w:rsidRPr="00163675">
        <w:rPr>
          <w:rFonts w:ascii="Courier New" w:hAnsi="Courier New" w:cs="Courier New"/>
          <w:i/>
        </w:rPr>
        <w:t>Well, Okay then; my Name is Sabusiswa Hlophe, I stay with my small family here at Emgambeni where I was raised, thank you for your call Mr. Alfred right</w:t>
      </w:r>
      <w:r w:rsidR="00C43B27" w:rsidRPr="00163675">
        <w:rPr>
          <w:rFonts w:ascii="Courier New" w:hAnsi="Courier New" w:cs="Courier New"/>
          <w:i/>
        </w:rPr>
        <w:t>?”</w:t>
      </w:r>
      <w:r w:rsidRPr="00163675">
        <w:rPr>
          <w:rFonts w:ascii="Courier New" w:hAnsi="Courier New" w:cs="Courier New"/>
        </w:rPr>
        <w:t xml:space="preserve"> – replied Sabu.</w:t>
      </w:r>
      <w:r w:rsidR="00590A06" w:rsidRPr="00163675">
        <w:rPr>
          <w:rFonts w:ascii="Courier New" w:hAnsi="Courier New" w:cs="Courier New"/>
        </w:rPr>
        <w:t xml:space="preserve"> “</w:t>
      </w:r>
      <w:r w:rsidR="00590A06" w:rsidRPr="00163675">
        <w:rPr>
          <w:rFonts w:ascii="Courier New" w:hAnsi="Courier New" w:cs="Courier New"/>
          <w:i/>
        </w:rPr>
        <w:t>Wow, what a wonderful name, Sabusiswa, it goes without saying that you are one of a kind, let me say that you have got a beautiful name, and you are beautiful too.</w:t>
      </w:r>
      <w:r w:rsidR="00590A06" w:rsidRPr="00163675">
        <w:rPr>
          <w:rFonts w:ascii="Courier New" w:hAnsi="Courier New" w:cs="Courier New"/>
        </w:rPr>
        <w:t>” – said Alfred.</w:t>
      </w:r>
    </w:p>
    <w:p w:rsidR="00590A06" w:rsidRPr="00163675" w:rsidRDefault="00590A06" w:rsidP="003F6FCA">
      <w:pPr>
        <w:spacing w:line="360" w:lineRule="auto"/>
        <w:jc w:val="both"/>
        <w:rPr>
          <w:rFonts w:ascii="Courier New" w:hAnsi="Courier New" w:cs="Courier New"/>
        </w:rPr>
      </w:pPr>
    </w:p>
    <w:p w:rsidR="00590A06" w:rsidRPr="00163675" w:rsidRDefault="00590A06" w:rsidP="003F6FCA">
      <w:pPr>
        <w:spacing w:line="360" w:lineRule="auto"/>
        <w:jc w:val="both"/>
        <w:rPr>
          <w:rFonts w:ascii="Courier New" w:hAnsi="Courier New" w:cs="Courier New"/>
        </w:rPr>
      </w:pPr>
      <w:r w:rsidRPr="00163675">
        <w:rPr>
          <w:rFonts w:ascii="Courier New" w:hAnsi="Courier New" w:cs="Courier New"/>
        </w:rPr>
        <w:t>Whilst they were still talking Sabu’s cell phone began to ring again, and then having the feeling that it might be her mother she had to receive the call, “</w:t>
      </w:r>
      <w:r w:rsidRPr="00163675">
        <w:rPr>
          <w:rFonts w:ascii="Courier New" w:hAnsi="Courier New" w:cs="Courier New"/>
          <w:i/>
        </w:rPr>
        <w:t>I suppose my mother is calling, please drop your call so that I can receive her.</w:t>
      </w:r>
      <w:r w:rsidRPr="00163675">
        <w:rPr>
          <w:rFonts w:ascii="Courier New" w:hAnsi="Courier New" w:cs="Courier New"/>
        </w:rPr>
        <w:t>” “</w:t>
      </w:r>
      <w:r w:rsidRPr="00163675">
        <w:rPr>
          <w:rFonts w:ascii="Courier New" w:hAnsi="Courier New" w:cs="Courier New"/>
          <w:i/>
        </w:rPr>
        <w:t>Okay beautiful angel, let me just abort mine, but please can I call you some time later, I really need to speak to you about something serious.</w:t>
      </w:r>
      <w:r w:rsidRPr="00163675">
        <w:rPr>
          <w:rFonts w:ascii="Courier New" w:hAnsi="Courier New" w:cs="Courier New"/>
        </w:rPr>
        <w:t>” – agreed Alfred who was already about to abort his call. Upon hearing that request Sabu said, “</w:t>
      </w:r>
      <w:r w:rsidRPr="00163675">
        <w:rPr>
          <w:rFonts w:ascii="Courier New" w:hAnsi="Courier New" w:cs="Courier New"/>
          <w:i/>
        </w:rPr>
        <w:t>No problem, so long as I will be able to receive that call, fine, you can call anytime brother.</w:t>
      </w:r>
      <w:r w:rsidRPr="00163675">
        <w:rPr>
          <w:rFonts w:ascii="Courier New" w:hAnsi="Courier New" w:cs="Courier New"/>
        </w:rPr>
        <w:t xml:space="preserve">” Alfred then aborted, and </w:t>
      </w:r>
      <w:r w:rsidR="0013410B" w:rsidRPr="00163675">
        <w:rPr>
          <w:rFonts w:ascii="Courier New" w:hAnsi="Courier New" w:cs="Courier New"/>
        </w:rPr>
        <w:t>as usual Sabu tried for several times swiping rightward trying</w:t>
      </w:r>
      <w:r w:rsidRPr="00163675">
        <w:rPr>
          <w:rFonts w:ascii="Courier New" w:hAnsi="Courier New" w:cs="Courier New"/>
        </w:rPr>
        <w:t xml:space="preserve"> to receive the </w:t>
      </w:r>
      <w:r w:rsidR="0013410B" w:rsidRPr="00163675">
        <w:rPr>
          <w:rFonts w:ascii="Courier New" w:hAnsi="Courier New" w:cs="Courier New"/>
        </w:rPr>
        <w:t>incoming call and fortunately enough she made it.</w:t>
      </w:r>
      <w:r w:rsidR="00A23114" w:rsidRPr="00163675">
        <w:rPr>
          <w:rFonts w:ascii="Courier New" w:hAnsi="Courier New" w:cs="Courier New"/>
        </w:rPr>
        <w:t xml:space="preserve"> Upon receiving, she noticed that</w:t>
      </w:r>
      <w:r w:rsidR="00A07F0F" w:rsidRPr="00163675">
        <w:rPr>
          <w:rFonts w:ascii="Courier New" w:hAnsi="Courier New" w:cs="Courier New"/>
        </w:rPr>
        <w:t xml:space="preserve"> she was right, indeed</w:t>
      </w:r>
      <w:r w:rsidR="00A23114" w:rsidRPr="00163675">
        <w:rPr>
          <w:rFonts w:ascii="Courier New" w:hAnsi="Courier New" w:cs="Courier New"/>
        </w:rPr>
        <w:t xml:space="preserve"> the caller was her mother, so she then stood up from the verandah wall and walked towards the door, and she opened the door getting back inside the house; so to pretend as if she was still busy with that call the whole while outside. </w:t>
      </w:r>
      <w:r w:rsidR="00DE269D" w:rsidRPr="00163675">
        <w:rPr>
          <w:rFonts w:ascii="Courier New" w:hAnsi="Courier New" w:cs="Courier New"/>
        </w:rPr>
        <w:t xml:space="preserve">While entering the house she even raised her voice much more allowing her siblings to hear their talks with her mother over the cellphone, she was doing this because she had some sort of fear about what she has been speaking with Alfred, so she wanted her siblings not notice what was exactly happening. </w:t>
      </w:r>
    </w:p>
    <w:p w:rsidR="0061151F" w:rsidRPr="00163675" w:rsidRDefault="0061151F" w:rsidP="003F6FCA">
      <w:pPr>
        <w:spacing w:line="360" w:lineRule="auto"/>
        <w:jc w:val="both"/>
        <w:rPr>
          <w:rFonts w:ascii="Courier New" w:hAnsi="Courier New" w:cs="Courier New"/>
        </w:rPr>
      </w:pPr>
      <w:r w:rsidRPr="00163675">
        <w:rPr>
          <w:rFonts w:ascii="Courier New" w:hAnsi="Courier New" w:cs="Courier New"/>
        </w:rPr>
        <w:t>Blinded enough her siblings, more especially Bongizwi, had never noticed, he only heard his their talks with his mother and then he began demanding to speak to his mother, “</w:t>
      </w:r>
      <w:r w:rsidRPr="00163675">
        <w:rPr>
          <w:rFonts w:ascii="Courier New" w:hAnsi="Courier New" w:cs="Courier New"/>
          <w:i/>
        </w:rPr>
        <w:t>Aah Sis Sabu, you have taken a whole hour, we also want to speak to mommy, bring the phone</w:t>
      </w:r>
      <w:r w:rsidR="00710FBF" w:rsidRPr="00163675">
        <w:rPr>
          <w:rFonts w:ascii="Courier New" w:hAnsi="Courier New" w:cs="Courier New"/>
          <w:i/>
        </w:rPr>
        <w:t>!</w:t>
      </w:r>
      <w:r w:rsidRPr="00163675">
        <w:rPr>
          <w:rFonts w:ascii="Courier New" w:hAnsi="Courier New" w:cs="Courier New"/>
        </w:rPr>
        <w:t>”</w:t>
      </w:r>
      <w:r w:rsidR="00710FBF" w:rsidRPr="00163675">
        <w:rPr>
          <w:rFonts w:ascii="Courier New" w:hAnsi="Courier New" w:cs="Courier New"/>
        </w:rPr>
        <w:t xml:space="preserve"> And Sabu trying to avoid any quarrel that she knew would arise with her brother, she just handed the phone over to him, “</w:t>
      </w:r>
      <w:r w:rsidR="00710FBF" w:rsidRPr="00163675">
        <w:rPr>
          <w:rFonts w:ascii="Courier New" w:hAnsi="Courier New" w:cs="Courier New"/>
          <w:i/>
        </w:rPr>
        <w:t>There you go, speak then.</w:t>
      </w:r>
      <w:r w:rsidR="00710FBF" w:rsidRPr="00163675">
        <w:rPr>
          <w:rFonts w:ascii="Courier New" w:hAnsi="Courier New" w:cs="Courier New"/>
        </w:rPr>
        <w:t xml:space="preserve">”- </w:t>
      </w:r>
      <w:r w:rsidR="00EE419B" w:rsidRPr="00163675">
        <w:rPr>
          <w:rFonts w:ascii="Courier New" w:hAnsi="Courier New" w:cs="Courier New"/>
        </w:rPr>
        <w:t>She</w:t>
      </w:r>
      <w:r w:rsidR="00710FBF" w:rsidRPr="00163675">
        <w:rPr>
          <w:rFonts w:ascii="Courier New" w:hAnsi="Courier New" w:cs="Courier New"/>
        </w:rPr>
        <w:t xml:space="preserve"> said</w:t>
      </w:r>
      <w:r w:rsidR="00077797" w:rsidRPr="00163675">
        <w:rPr>
          <w:rFonts w:ascii="Courier New" w:hAnsi="Courier New" w:cs="Courier New"/>
        </w:rPr>
        <w:t xml:space="preserve"> after closing the door behind her which had already been a flow of some cold weather from the outside</w:t>
      </w:r>
      <w:r w:rsidR="00710FBF" w:rsidRPr="00163675">
        <w:rPr>
          <w:rFonts w:ascii="Courier New" w:hAnsi="Courier New" w:cs="Courier New"/>
        </w:rPr>
        <w:t>.</w:t>
      </w:r>
    </w:p>
    <w:p w:rsidR="00EE419B" w:rsidRPr="00163675" w:rsidRDefault="00EE419B" w:rsidP="003F6FCA">
      <w:pPr>
        <w:spacing w:line="360" w:lineRule="auto"/>
        <w:jc w:val="both"/>
        <w:rPr>
          <w:rFonts w:ascii="Courier New" w:hAnsi="Courier New" w:cs="Courier New"/>
        </w:rPr>
      </w:pPr>
      <w:r w:rsidRPr="00163675">
        <w:rPr>
          <w:rFonts w:ascii="Courier New" w:hAnsi="Courier New" w:cs="Courier New"/>
        </w:rPr>
        <w:t>Bongizwi and Aya spoke to their sick mother who was not yet ready to come home, but as usual she continued</w:t>
      </w:r>
      <w:r w:rsidR="00603FF2" w:rsidRPr="00163675">
        <w:rPr>
          <w:rFonts w:ascii="Courier New" w:hAnsi="Courier New" w:cs="Courier New"/>
        </w:rPr>
        <w:t xml:space="preserve"> to give courage to her children</w:t>
      </w:r>
      <w:r w:rsidRPr="00163675">
        <w:rPr>
          <w:rFonts w:ascii="Courier New" w:hAnsi="Courier New" w:cs="Courier New"/>
        </w:rPr>
        <w:t xml:space="preserve"> that she was sooner going to be home, and everything went normal in this small family, and after that call Sabu and Aya got back to sleep since it was very cold outside. Bongizwi then took his toys and began </w:t>
      </w:r>
      <w:r w:rsidRPr="00163675">
        <w:rPr>
          <w:rFonts w:ascii="Courier New" w:hAnsi="Courier New" w:cs="Courier New"/>
        </w:rPr>
        <w:lastRenderedPageBreak/>
        <w:t>playing all around the house making some noise which caused his sisters to constantly keep on silencing him, but as naughty as always he would not listen to them.</w:t>
      </w:r>
      <w:r w:rsidR="00603FF2" w:rsidRPr="00163675">
        <w:rPr>
          <w:rFonts w:ascii="Courier New" w:hAnsi="Courier New" w:cs="Courier New"/>
        </w:rPr>
        <w:t xml:space="preserve"> </w:t>
      </w:r>
    </w:p>
    <w:p w:rsidR="00603FF2" w:rsidRPr="00163675" w:rsidRDefault="00603FF2" w:rsidP="003F6FCA">
      <w:pPr>
        <w:spacing w:line="360" w:lineRule="auto"/>
        <w:jc w:val="both"/>
        <w:rPr>
          <w:rFonts w:ascii="Courier New" w:hAnsi="Courier New" w:cs="Courier New"/>
        </w:rPr>
      </w:pPr>
    </w:p>
    <w:p w:rsidR="00603FF2" w:rsidRPr="00163675" w:rsidRDefault="00603FF2" w:rsidP="003F6FCA">
      <w:pPr>
        <w:spacing w:line="360" w:lineRule="auto"/>
        <w:jc w:val="both"/>
        <w:rPr>
          <w:rFonts w:ascii="Courier New" w:hAnsi="Courier New" w:cs="Courier New"/>
        </w:rPr>
      </w:pPr>
    </w:p>
    <w:p w:rsidR="00677900" w:rsidRPr="00163675" w:rsidRDefault="0051311D" w:rsidP="003F6FCA">
      <w:pPr>
        <w:spacing w:line="360" w:lineRule="auto"/>
        <w:jc w:val="both"/>
        <w:rPr>
          <w:rFonts w:ascii="Courier New" w:hAnsi="Courier New" w:cs="Courier New"/>
        </w:rPr>
      </w:pPr>
      <w:r w:rsidRPr="00163675">
        <w:rPr>
          <w:rFonts w:ascii="Courier New" w:hAnsi="Courier New" w:cs="Courier New"/>
        </w:rPr>
        <w:t xml:space="preserve">Life continued for these three siblings, everything was bringing hope for them each and every day, Sabu would sometimes receive her calls from her mother at the hospital, and from Alfred as well. Even though they were getting along with calling, both Alfred and Sabu, but it took Alfred so long to say exactly what he wanted from Sabu up until one Sunday when he was off from work, where he was able to ask </w:t>
      </w:r>
      <w:r w:rsidR="000F282A" w:rsidRPr="00163675">
        <w:rPr>
          <w:rFonts w:ascii="Courier New" w:hAnsi="Courier New" w:cs="Courier New"/>
        </w:rPr>
        <w:t>her</w:t>
      </w:r>
      <w:r w:rsidRPr="00163675">
        <w:rPr>
          <w:rFonts w:ascii="Courier New" w:hAnsi="Courier New" w:cs="Courier New"/>
        </w:rPr>
        <w:t xml:space="preserve"> to give him a visit at the Mkhumbane complex.</w:t>
      </w:r>
      <w:r w:rsidR="00174E72" w:rsidRPr="00163675">
        <w:rPr>
          <w:rFonts w:ascii="Courier New" w:hAnsi="Courier New" w:cs="Courier New"/>
        </w:rPr>
        <w:t xml:space="preserve"> So Sabu woke up earlier that Sunday and began to prepare her siblings for church. She made for them a good meal, and had their clothes well prepared and put them on top of their dressing tables respectively so that when it is time to go to church everyone will be looking good and smart. </w:t>
      </w:r>
      <w:r w:rsidR="00CD24A5" w:rsidRPr="00163675">
        <w:rPr>
          <w:rFonts w:ascii="Courier New" w:hAnsi="Courier New" w:cs="Courier New"/>
        </w:rPr>
        <w:t>As she was very early with her morning chores that day, Sabu finished at around half past nine in the morning, and she was ready to go. “</w:t>
      </w:r>
      <w:r w:rsidR="00CD24A5" w:rsidRPr="00163675">
        <w:rPr>
          <w:rFonts w:ascii="Courier New" w:hAnsi="Courier New" w:cs="Courier New"/>
          <w:i/>
        </w:rPr>
        <w:t>Aya, begin to bath because we will sooner be leaving for church, tell Bongi as well, I don’t want you to delay me.</w:t>
      </w:r>
      <w:r w:rsidR="00CD24A5" w:rsidRPr="00163675">
        <w:rPr>
          <w:rFonts w:ascii="Courier New" w:hAnsi="Courier New" w:cs="Courier New"/>
        </w:rPr>
        <w:t>”</w:t>
      </w:r>
      <w:r w:rsidR="00F748D7" w:rsidRPr="00163675">
        <w:rPr>
          <w:rFonts w:ascii="Courier New" w:hAnsi="Courier New" w:cs="Courier New"/>
        </w:rPr>
        <w:t xml:space="preserve"> – instructed Sabu. </w:t>
      </w:r>
      <w:r w:rsidR="00496CB4" w:rsidRPr="00163675">
        <w:rPr>
          <w:rFonts w:ascii="Courier New" w:hAnsi="Courier New" w:cs="Courier New"/>
        </w:rPr>
        <w:t>Aya looking as earlier the time it was, she said, “</w:t>
      </w:r>
      <w:r w:rsidR="00496CB4" w:rsidRPr="00163675">
        <w:rPr>
          <w:rFonts w:ascii="Courier New" w:hAnsi="Courier New" w:cs="Courier New"/>
          <w:i/>
        </w:rPr>
        <w:t>Sis Sabu, today we will be so early, why do we have to be, usually we get to church at around eleven o’clock in the morning, just when the church bell is about to ring, so why today?</w:t>
      </w:r>
      <w:r w:rsidR="00496CB4" w:rsidRPr="00163675">
        <w:rPr>
          <w:rFonts w:ascii="Courier New" w:hAnsi="Courier New" w:cs="Courier New"/>
        </w:rPr>
        <w:t xml:space="preserve">” Aya did not really imply that they were very early per se, but she was actually buying time as they usually did even if their sister told them to get prepared when the time is almost up, both of them Bongizwi and Aya, liked to play rather than focusing on the church going preparations. </w:t>
      </w:r>
    </w:p>
    <w:p w:rsidR="00677900" w:rsidRPr="00163675" w:rsidRDefault="00677900" w:rsidP="003F6FCA">
      <w:pPr>
        <w:spacing w:line="360" w:lineRule="auto"/>
        <w:jc w:val="both"/>
        <w:rPr>
          <w:rFonts w:ascii="Courier New" w:hAnsi="Courier New" w:cs="Courier New"/>
        </w:rPr>
      </w:pPr>
    </w:p>
    <w:p w:rsidR="00EE419B" w:rsidRPr="00163675" w:rsidRDefault="00F146DD" w:rsidP="003F6FCA">
      <w:pPr>
        <w:spacing w:line="360" w:lineRule="auto"/>
        <w:jc w:val="both"/>
        <w:rPr>
          <w:rFonts w:ascii="Courier New" w:hAnsi="Courier New" w:cs="Courier New"/>
        </w:rPr>
      </w:pPr>
      <w:r w:rsidRPr="00163675">
        <w:rPr>
          <w:rFonts w:ascii="Courier New" w:hAnsi="Courier New" w:cs="Courier New"/>
        </w:rPr>
        <w:t>Sabu having noticed that her</w:t>
      </w:r>
      <w:r w:rsidR="00677900" w:rsidRPr="00163675">
        <w:rPr>
          <w:rFonts w:ascii="Courier New" w:hAnsi="Courier New" w:cs="Courier New"/>
        </w:rPr>
        <w:t xml:space="preserve"> little sister was just buying time, she continued to force them to prepare themselves for church. “</w:t>
      </w:r>
      <w:r w:rsidR="00677900" w:rsidRPr="00163675">
        <w:rPr>
          <w:rFonts w:ascii="Courier New" w:hAnsi="Courier New" w:cs="Courier New"/>
          <w:i/>
        </w:rPr>
        <w:t xml:space="preserve">Hey you, you want to keep doing things slowly so that we arrive late to church as usual, hey I said prepare yourselves or I will let you go there </w:t>
      </w:r>
      <w:r w:rsidR="00677900" w:rsidRPr="00163675">
        <w:rPr>
          <w:rFonts w:ascii="Courier New" w:hAnsi="Courier New" w:cs="Courier New"/>
          <w:i/>
        </w:rPr>
        <w:lastRenderedPageBreak/>
        <w:t>with your yesterday’s dirt, look at yourselves, you are so dirty, you did not even bath yesterday evening, you thought I did not see you.</w:t>
      </w:r>
      <w:r w:rsidR="003822A0" w:rsidRPr="00163675">
        <w:rPr>
          <w:rFonts w:ascii="Courier New" w:hAnsi="Courier New" w:cs="Courier New"/>
          <w:i/>
        </w:rPr>
        <w:t xml:space="preserve"> Go and take your baths! Both of you!</w:t>
      </w:r>
      <w:r w:rsidR="00677900" w:rsidRPr="00163675">
        <w:rPr>
          <w:rFonts w:ascii="Courier New" w:hAnsi="Courier New" w:cs="Courier New"/>
        </w:rPr>
        <w:t>”</w:t>
      </w:r>
      <w:r w:rsidR="003822A0" w:rsidRPr="00163675">
        <w:rPr>
          <w:rFonts w:ascii="Courier New" w:hAnsi="Courier New" w:cs="Courier New"/>
        </w:rPr>
        <w:t xml:space="preserve"> – yelled Sabu at her reluctant sister. </w:t>
      </w:r>
      <w:r w:rsidR="00F537FD" w:rsidRPr="00163675">
        <w:rPr>
          <w:rFonts w:ascii="Courier New" w:hAnsi="Courier New" w:cs="Courier New"/>
        </w:rPr>
        <w:t xml:space="preserve">When Aya noticed that her sister was not in any way </w:t>
      </w:r>
      <w:r w:rsidR="00C00D55" w:rsidRPr="00163675">
        <w:rPr>
          <w:rFonts w:ascii="Courier New" w:hAnsi="Courier New" w:cs="Courier New"/>
        </w:rPr>
        <w:t>withdrawing</w:t>
      </w:r>
      <w:r w:rsidR="00F537FD" w:rsidRPr="00163675">
        <w:rPr>
          <w:rFonts w:ascii="Courier New" w:hAnsi="Courier New" w:cs="Courier New"/>
        </w:rPr>
        <w:t xml:space="preserve"> what she was saying, she then began calling her little brother so that they get to prepare themselves, “</w:t>
      </w:r>
      <w:r w:rsidR="00F537FD" w:rsidRPr="00163675">
        <w:rPr>
          <w:rFonts w:ascii="Courier New" w:hAnsi="Courier New" w:cs="Courier New"/>
          <w:i/>
        </w:rPr>
        <w:t>Bongizwi, come, Sis Sabu wants us to take our baths now so that we get early today at church!</w:t>
      </w:r>
      <w:r w:rsidR="00F537FD" w:rsidRPr="00163675">
        <w:rPr>
          <w:rFonts w:ascii="Courier New" w:hAnsi="Courier New" w:cs="Courier New"/>
        </w:rPr>
        <w:t>” “</w:t>
      </w:r>
      <w:r w:rsidR="00F537FD" w:rsidRPr="00163675">
        <w:rPr>
          <w:rFonts w:ascii="Courier New" w:hAnsi="Courier New" w:cs="Courier New"/>
          <w:i/>
        </w:rPr>
        <w:t>I will follow you, start bathing then I will bath after you.</w:t>
      </w:r>
      <w:r w:rsidR="00F537FD" w:rsidRPr="00163675">
        <w:rPr>
          <w:rFonts w:ascii="Courier New" w:hAnsi="Courier New" w:cs="Courier New"/>
        </w:rPr>
        <w:t xml:space="preserve">” – replied Bongizwi who was visibly not willing to </w:t>
      </w:r>
      <w:r w:rsidR="008A4C9E" w:rsidRPr="00163675">
        <w:rPr>
          <w:rFonts w:ascii="Courier New" w:hAnsi="Courier New" w:cs="Courier New"/>
        </w:rPr>
        <w:t>adhere to what was being said by his sister</w:t>
      </w:r>
      <w:r w:rsidR="00F537FD" w:rsidRPr="00163675">
        <w:rPr>
          <w:rFonts w:ascii="Courier New" w:hAnsi="Courier New" w:cs="Courier New"/>
        </w:rPr>
        <w:t xml:space="preserve">. </w:t>
      </w:r>
      <w:r w:rsidR="00496CB4" w:rsidRPr="00163675">
        <w:rPr>
          <w:rFonts w:ascii="Courier New" w:hAnsi="Courier New" w:cs="Courier New"/>
        </w:rPr>
        <w:t xml:space="preserve"> </w:t>
      </w:r>
      <w:r w:rsidR="00317E7C" w:rsidRPr="00163675">
        <w:rPr>
          <w:rFonts w:ascii="Courier New" w:hAnsi="Courier New" w:cs="Courier New"/>
        </w:rPr>
        <w:t>“</w:t>
      </w:r>
      <w:r w:rsidR="00317E7C" w:rsidRPr="00163675">
        <w:rPr>
          <w:rFonts w:ascii="Courier New" w:hAnsi="Courier New" w:cs="Courier New"/>
          <w:i/>
        </w:rPr>
        <w:t>Hey, what are you doing, you wa</w:t>
      </w:r>
      <w:r w:rsidR="00C84598" w:rsidRPr="00163675">
        <w:rPr>
          <w:rFonts w:ascii="Courier New" w:hAnsi="Courier New" w:cs="Courier New"/>
          <w:i/>
        </w:rPr>
        <w:t>nt to continue playing while</w:t>
      </w:r>
      <w:r w:rsidR="00317E7C" w:rsidRPr="00163675">
        <w:rPr>
          <w:rFonts w:ascii="Courier New" w:hAnsi="Courier New" w:cs="Courier New"/>
          <w:i/>
        </w:rPr>
        <w:t xml:space="preserve"> it is getting late, leave that your bike, come and let us bath now, </w:t>
      </w:r>
      <w:r w:rsidR="00C84598" w:rsidRPr="00163675">
        <w:rPr>
          <w:rFonts w:ascii="Courier New" w:hAnsi="Courier New" w:cs="Courier New"/>
          <w:i/>
        </w:rPr>
        <w:t>and we</w:t>
      </w:r>
      <w:r w:rsidR="00317E7C" w:rsidRPr="00163675">
        <w:rPr>
          <w:rFonts w:ascii="Courier New" w:hAnsi="Courier New" w:cs="Courier New"/>
          <w:i/>
        </w:rPr>
        <w:t xml:space="preserve"> will be leaving soon.</w:t>
      </w:r>
      <w:r w:rsidR="00317E7C" w:rsidRPr="00163675">
        <w:rPr>
          <w:rFonts w:ascii="Courier New" w:hAnsi="Courier New" w:cs="Courier New"/>
        </w:rPr>
        <w:t>” –</w:t>
      </w:r>
      <w:r w:rsidR="00C84598" w:rsidRPr="00163675">
        <w:rPr>
          <w:rFonts w:ascii="Courier New" w:hAnsi="Courier New" w:cs="Courier New"/>
        </w:rPr>
        <w:t xml:space="preserve"> Sabu</w:t>
      </w:r>
      <w:r w:rsidR="00317E7C" w:rsidRPr="00163675">
        <w:rPr>
          <w:rFonts w:ascii="Courier New" w:hAnsi="Courier New" w:cs="Courier New"/>
        </w:rPr>
        <w:t xml:space="preserve"> insisted</w:t>
      </w:r>
      <w:r w:rsidR="00AD1762" w:rsidRPr="00163675">
        <w:rPr>
          <w:rFonts w:ascii="Courier New" w:hAnsi="Courier New" w:cs="Courier New"/>
        </w:rPr>
        <w:t xml:space="preserve"> speaking directly to Bongi</w:t>
      </w:r>
      <w:r w:rsidR="00317E7C" w:rsidRPr="00163675">
        <w:rPr>
          <w:rFonts w:ascii="Courier New" w:hAnsi="Courier New" w:cs="Courier New"/>
        </w:rPr>
        <w:t>.</w:t>
      </w:r>
      <w:r w:rsidR="00AD1762" w:rsidRPr="00163675">
        <w:rPr>
          <w:rFonts w:ascii="Courier New" w:hAnsi="Courier New" w:cs="Courier New"/>
        </w:rPr>
        <w:t xml:space="preserve"> </w:t>
      </w:r>
    </w:p>
    <w:p w:rsidR="002A236C" w:rsidRPr="00163675" w:rsidRDefault="00AD1762" w:rsidP="003F6FCA">
      <w:pPr>
        <w:spacing w:line="360" w:lineRule="auto"/>
        <w:jc w:val="both"/>
        <w:rPr>
          <w:rFonts w:ascii="Courier New" w:hAnsi="Courier New" w:cs="Courier New"/>
        </w:rPr>
      </w:pPr>
      <w:r w:rsidRPr="00163675">
        <w:rPr>
          <w:rFonts w:ascii="Courier New" w:hAnsi="Courier New" w:cs="Courier New"/>
        </w:rPr>
        <w:tab/>
        <w:t xml:space="preserve">And when Bongi noted that his sister was being serious about this, he was left with no option but to leave everything and begin preparing himself for church. </w:t>
      </w:r>
      <w:r w:rsidR="0049793A" w:rsidRPr="00163675">
        <w:rPr>
          <w:rFonts w:ascii="Courier New" w:hAnsi="Courier New" w:cs="Courier New"/>
        </w:rPr>
        <w:t>After Sabu had been done with the food staff, cooking and packing for the journey as they usually did when they went for church (they would carry some food so that when Aya and Bongi are hungry, whilst away from home, they could eat)</w:t>
      </w:r>
      <w:r w:rsidR="00D64DD1" w:rsidRPr="00163675">
        <w:rPr>
          <w:rFonts w:ascii="Courier New" w:hAnsi="Courier New" w:cs="Courier New"/>
        </w:rPr>
        <w:t>, she then got to take over Bongizwi who was still trying to bath, she bathed him thoroughly, put on him his beautiful clothes, and</w:t>
      </w:r>
      <w:r w:rsidR="00D92B45" w:rsidRPr="00163675">
        <w:rPr>
          <w:rFonts w:ascii="Courier New" w:hAnsi="Courier New" w:cs="Courier New"/>
        </w:rPr>
        <w:t xml:space="preserve"> faster he was looking good</w:t>
      </w:r>
      <w:r w:rsidR="00D64DD1" w:rsidRPr="00163675">
        <w:rPr>
          <w:rFonts w:ascii="Courier New" w:hAnsi="Courier New" w:cs="Courier New"/>
        </w:rPr>
        <w:t xml:space="preserve"> in his small black and white church suits. His hair was nicely combed, since he had beautiful black hair, and his black sharp pointed shoes were already shinning having been nicely polished by his sister. While waiting for the two of his sisters, Bongizwi, would never even take a seat, since he was already longing for church</w:t>
      </w:r>
      <w:r w:rsidR="000F7836" w:rsidRPr="00163675">
        <w:rPr>
          <w:rFonts w:ascii="Courier New" w:hAnsi="Courier New" w:cs="Courier New"/>
        </w:rPr>
        <w:t>, he kept vagabonding majestically up and down like those pastors who are deep in prayers</w:t>
      </w:r>
      <w:r w:rsidR="00D64DD1" w:rsidRPr="00163675">
        <w:rPr>
          <w:rFonts w:ascii="Courier New" w:hAnsi="Courier New" w:cs="Courier New"/>
        </w:rPr>
        <w:t>.</w:t>
      </w:r>
      <w:r w:rsidR="00FC344E" w:rsidRPr="00163675">
        <w:rPr>
          <w:rFonts w:ascii="Courier New" w:hAnsi="Courier New" w:cs="Courier New"/>
        </w:rPr>
        <w:t xml:space="preserve"> His two sisters finished preparing themselves as well, both of them looking gorgeous</w:t>
      </w:r>
      <w:r w:rsidR="00E0035A" w:rsidRPr="00163675">
        <w:rPr>
          <w:rFonts w:ascii="Courier New" w:hAnsi="Courier New" w:cs="Courier New"/>
        </w:rPr>
        <w:t xml:space="preserve"> in their church dresses;</w:t>
      </w:r>
      <w:r w:rsidR="00FC344E" w:rsidRPr="00163675">
        <w:rPr>
          <w:rFonts w:ascii="Courier New" w:hAnsi="Courier New" w:cs="Courier New"/>
        </w:rPr>
        <w:t xml:space="preserve"> Aya on a pink one with matching high heel shoes, and Sabu beautifully suited with her new black and white two piece dress, that had been matching as well with her black high heels, and her beautiful hair style was furnished with </w:t>
      </w:r>
      <w:r w:rsidR="00FC344E" w:rsidRPr="00163675">
        <w:rPr>
          <w:rFonts w:ascii="Courier New" w:hAnsi="Courier New" w:cs="Courier New"/>
        </w:rPr>
        <w:lastRenderedPageBreak/>
        <w:t xml:space="preserve">a black and white </w:t>
      </w:r>
      <w:r w:rsidR="006E3387" w:rsidRPr="00163675">
        <w:rPr>
          <w:rFonts w:ascii="Courier New" w:hAnsi="Courier New" w:cs="Courier New"/>
        </w:rPr>
        <w:t>gold-</w:t>
      </w:r>
      <w:r w:rsidR="00FC344E" w:rsidRPr="00163675">
        <w:rPr>
          <w:rFonts w:ascii="Courier New" w:hAnsi="Courier New" w:cs="Courier New"/>
        </w:rPr>
        <w:t xml:space="preserve">glittering ribbon making </w:t>
      </w:r>
      <w:r w:rsidR="00E0035A" w:rsidRPr="00163675">
        <w:rPr>
          <w:rFonts w:ascii="Courier New" w:hAnsi="Courier New" w:cs="Courier New"/>
        </w:rPr>
        <w:t>her to</w:t>
      </w:r>
      <w:r w:rsidR="00FC344E" w:rsidRPr="00163675">
        <w:rPr>
          <w:rFonts w:ascii="Courier New" w:hAnsi="Courier New" w:cs="Courier New"/>
        </w:rPr>
        <w:t xml:space="preserve"> look even more of a princess. </w:t>
      </w:r>
    </w:p>
    <w:p w:rsidR="002A236C" w:rsidRPr="00163675" w:rsidRDefault="002A236C" w:rsidP="003F6FCA">
      <w:pPr>
        <w:spacing w:line="360" w:lineRule="auto"/>
        <w:jc w:val="both"/>
        <w:rPr>
          <w:rFonts w:ascii="Courier New" w:hAnsi="Courier New" w:cs="Courier New"/>
        </w:rPr>
      </w:pPr>
    </w:p>
    <w:p w:rsidR="007F64D3" w:rsidRPr="00163675" w:rsidRDefault="002A236C" w:rsidP="003F6FCA">
      <w:pPr>
        <w:spacing w:line="360" w:lineRule="auto"/>
        <w:jc w:val="both"/>
        <w:rPr>
          <w:rFonts w:ascii="Courier New" w:hAnsi="Courier New" w:cs="Courier New"/>
        </w:rPr>
      </w:pPr>
      <w:r w:rsidRPr="00163675">
        <w:rPr>
          <w:rFonts w:ascii="Courier New" w:hAnsi="Courier New" w:cs="Courier New"/>
        </w:rPr>
        <w:t xml:space="preserve">Then they began their journey to the church which was actually a short distance from their home, something around one </w:t>
      </w:r>
      <w:r w:rsidR="00DA3C5C" w:rsidRPr="00163675">
        <w:rPr>
          <w:rFonts w:ascii="Courier New" w:hAnsi="Courier New" w:cs="Courier New"/>
        </w:rPr>
        <w:t>kilo</w:t>
      </w:r>
      <w:r w:rsidR="007C5FBC" w:rsidRPr="00163675">
        <w:rPr>
          <w:rFonts w:ascii="Courier New" w:hAnsi="Courier New" w:cs="Courier New"/>
        </w:rPr>
        <w:t>meter five hundred meters, so they walked as usually. Sabu’s actual intention was not to really go to church, but she wanted to send her siblings to the church so that they can be busy while she is away. So, along the way, just when they were about to reach the church premises Sabu invented a plan to run away from her siblings, “</w:t>
      </w:r>
      <w:r w:rsidR="007C5FBC" w:rsidRPr="00163675">
        <w:rPr>
          <w:rFonts w:ascii="Courier New" w:hAnsi="Courier New" w:cs="Courier New"/>
          <w:i/>
        </w:rPr>
        <w:t>You know Aya, both of you have to go first to the church, I am thinking that I could take this opportunity to go and fetch some food from our mother’s friend Mss. Zinhle from her home, when we last spoke she said I could only find her on Sunday morning at her homestead because she is a busy woman.</w:t>
      </w:r>
      <w:r w:rsidR="007C5FBC" w:rsidRPr="00163675">
        <w:rPr>
          <w:rFonts w:ascii="Courier New" w:hAnsi="Courier New" w:cs="Courier New"/>
        </w:rPr>
        <w:t>”</w:t>
      </w:r>
      <w:r w:rsidR="001E7FC9" w:rsidRPr="00163675">
        <w:rPr>
          <w:rFonts w:ascii="Courier New" w:hAnsi="Courier New" w:cs="Courier New"/>
        </w:rPr>
        <w:t xml:space="preserve"> </w:t>
      </w:r>
      <w:r w:rsidR="009A5190" w:rsidRPr="00163675">
        <w:rPr>
          <w:rFonts w:ascii="Courier New" w:hAnsi="Courier New" w:cs="Courier New"/>
        </w:rPr>
        <w:t>– she said, “</w:t>
      </w:r>
      <w:r w:rsidR="009A5190" w:rsidRPr="00163675">
        <w:rPr>
          <w:rFonts w:ascii="Courier New" w:hAnsi="Courier New" w:cs="Courier New"/>
          <w:i/>
        </w:rPr>
        <w:t>I will run so that I can find the service, when you get hungry while I am away, make sure that you use your lunch boxes.</w:t>
      </w:r>
      <w:r w:rsidR="009A5190" w:rsidRPr="00163675">
        <w:rPr>
          <w:rFonts w:ascii="Courier New" w:hAnsi="Courier New" w:cs="Courier New"/>
        </w:rPr>
        <w:t>”</w:t>
      </w:r>
      <w:r w:rsidR="007F64D3" w:rsidRPr="00163675">
        <w:rPr>
          <w:rFonts w:ascii="Courier New" w:hAnsi="Courier New" w:cs="Courier New"/>
        </w:rPr>
        <w:t xml:space="preserve"> Looking at her older sister, Aya, was a bit puzzled, but then she would not argue a lot since she usually enjoyed it when her sister was not around, because she used to keep on guarding them too much. </w:t>
      </w:r>
    </w:p>
    <w:p w:rsidR="00AD1762" w:rsidRPr="00163675" w:rsidRDefault="007F64D3" w:rsidP="003F6FCA">
      <w:pPr>
        <w:spacing w:line="360" w:lineRule="auto"/>
        <w:jc w:val="both"/>
        <w:rPr>
          <w:rFonts w:ascii="Courier New" w:hAnsi="Courier New" w:cs="Courier New"/>
        </w:rPr>
      </w:pPr>
      <w:r w:rsidRPr="00163675">
        <w:rPr>
          <w:rFonts w:ascii="Courier New" w:hAnsi="Courier New" w:cs="Courier New"/>
        </w:rPr>
        <w:t>Whilst Aya was quiet, Bongi never liked this and he argued, “</w:t>
      </w:r>
      <w:r w:rsidRPr="00163675">
        <w:rPr>
          <w:rFonts w:ascii="Courier New" w:hAnsi="Courier New" w:cs="Courier New"/>
          <w:i/>
        </w:rPr>
        <w:t>No, sis Sabu, why don’t you wait for the church and then we will go with you, you cannot leave us alone there.</w:t>
      </w:r>
      <w:r w:rsidRPr="00163675">
        <w:rPr>
          <w:rFonts w:ascii="Courier New" w:hAnsi="Courier New" w:cs="Courier New"/>
        </w:rPr>
        <w:t>” “</w:t>
      </w:r>
      <w:r w:rsidRPr="00163675">
        <w:rPr>
          <w:rFonts w:ascii="Courier New" w:hAnsi="Courier New" w:cs="Courier New"/>
          <w:i/>
        </w:rPr>
        <w:t xml:space="preserve">Yes, little bro, you are right, I was actually planning to do that, but then I remembered that Mss. Zinhle insisted that I won’t find her if I come late, please take </w:t>
      </w:r>
      <w:proofErr w:type="gramStart"/>
      <w:r w:rsidRPr="00163675">
        <w:rPr>
          <w:rFonts w:ascii="Courier New" w:hAnsi="Courier New" w:cs="Courier New"/>
          <w:i/>
        </w:rPr>
        <w:t>good</w:t>
      </w:r>
      <w:proofErr w:type="gramEnd"/>
      <w:r w:rsidRPr="00163675">
        <w:rPr>
          <w:rFonts w:ascii="Courier New" w:hAnsi="Courier New" w:cs="Courier New"/>
          <w:i/>
        </w:rPr>
        <w:t xml:space="preserve"> care of yourselves, I will be back soon!</w:t>
      </w:r>
      <w:r w:rsidRPr="00163675">
        <w:rPr>
          <w:rFonts w:ascii="Courier New" w:hAnsi="Courier New" w:cs="Courier New"/>
        </w:rPr>
        <w:t>”</w:t>
      </w:r>
      <w:r w:rsidR="009A5190" w:rsidRPr="00163675">
        <w:rPr>
          <w:rFonts w:ascii="Courier New" w:hAnsi="Courier New" w:cs="Courier New"/>
        </w:rPr>
        <w:t xml:space="preserve"> </w:t>
      </w:r>
      <w:r w:rsidR="004B33E0" w:rsidRPr="00163675">
        <w:rPr>
          <w:rFonts w:ascii="Courier New" w:hAnsi="Courier New" w:cs="Courier New"/>
        </w:rPr>
        <w:t>– replied Sabu. She continued, “</w:t>
      </w:r>
      <w:r w:rsidR="004B33E0" w:rsidRPr="00163675">
        <w:rPr>
          <w:rFonts w:ascii="Courier New" w:hAnsi="Courier New" w:cs="Courier New"/>
          <w:i/>
        </w:rPr>
        <w:t>Aya will there for you, she is a very good sister I know her, and I will be back sooner, please don’t worry my bro</w:t>
      </w:r>
      <w:r w:rsidR="006C405F" w:rsidRPr="00163675">
        <w:rPr>
          <w:rFonts w:ascii="Courier New" w:hAnsi="Courier New" w:cs="Courier New"/>
          <w:i/>
        </w:rPr>
        <w:t>.</w:t>
      </w:r>
      <w:r w:rsidR="004B33E0" w:rsidRPr="00163675">
        <w:rPr>
          <w:rFonts w:ascii="Courier New" w:hAnsi="Courier New" w:cs="Courier New"/>
        </w:rPr>
        <w:t>”</w:t>
      </w:r>
      <w:r w:rsidR="006C405F" w:rsidRPr="00163675">
        <w:rPr>
          <w:rFonts w:ascii="Courier New" w:hAnsi="Courier New" w:cs="Courier New"/>
        </w:rPr>
        <w:t xml:space="preserve"> She only said this, not that she meant it, but it was to give Aya some courage. </w:t>
      </w:r>
    </w:p>
    <w:p w:rsidR="006C405F" w:rsidRPr="00163675" w:rsidRDefault="006C405F" w:rsidP="003F6FCA">
      <w:pPr>
        <w:spacing w:line="360" w:lineRule="auto"/>
        <w:jc w:val="both"/>
        <w:rPr>
          <w:rFonts w:ascii="Courier New" w:hAnsi="Courier New" w:cs="Courier New"/>
        </w:rPr>
      </w:pPr>
    </w:p>
    <w:p w:rsidR="006C405F" w:rsidRPr="00163675" w:rsidRDefault="006C405F" w:rsidP="003F6FCA">
      <w:pPr>
        <w:spacing w:line="360" w:lineRule="auto"/>
        <w:jc w:val="both"/>
        <w:rPr>
          <w:rFonts w:ascii="Courier New" w:hAnsi="Courier New" w:cs="Courier New"/>
        </w:rPr>
      </w:pPr>
      <w:r w:rsidRPr="00163675">
        <w:rPr>
          <w:rFonts w:ascii="Courier New" w:hAnsi="Courier New" w:cs="Courier New"/>
        </w:rPr>
        <w:t>Upon noticing that his sister would never listen to him, Bongi then agreed, “</w:t>
      </w:r>
      <w:r w:rsidRPr="00163675">
        <w:rPr>
          <w:rFonts w:ascii="Courier New" w:hAnsi="Courier New" w:cs="Courier New"/>
          <w:i/>
        </w:rPr>
        <w:t>I will tell mommy that you were leaving us by ourselves.</w:t>
      </w:r>
      <w:r w:rsidRPr="00163675">
        <w:rPr>
          <w:rFonts w:ascii="Courier New" w:hAnsi="Courier New" w:cs="Courier New"/>
        </w:rPr>
        <w:t>” “</w:t>
      </w:r>
      <w:r w:rsidRPr="00163675">
        <w:rPr>
          <w:rFonts w:ascii="Courier New" w:hAnsi="Courier New" w:cs="Courier New"/>
          <w:i/>
        </w:rPr>
        <w:t>Will you carry thunder nick nacks with you from the Mkhumbane grocery shop?</w:t>
      </w:r>
      <w:r w:rsidRPr="00163675">
        <w:rPr>
          <w:rFonts w:ascii="Courier New" w:hAnsi="Courier New" w:cs="Courier New"/>
        </w:rPr>
        <w:t>” And upon hearing this Sabu gladly agreed with him, “</w:t>
      </w:r>
      <w:r w:rsidRPr="00163675">
        <w:rPr>
          <w:rFonts w:ascii="Courier New" w:hAnsi="Courier New" w:cs="Courier New"/>
          <w:i/>
        </w:rPr>
        <w:t xml:space="preserve">yes my bro, </w:t>
      </w:r>
      <w:r w:rsidRPr="00163675">
        <w:rPr>
          <w:rFonts w:ascii="Courier New" w:hAnsi="Courier New" w:cs="Courier New"/>
          <w:i/>
        </w:rPr>
        <w:lastRenderedPageBreak/>
        <w:t>that’s my little brother, I will be back very soon</w:t>
      </w:r>
      <w:r w:rsidR="003710BB" w:rsidRPr="00163675">
        <w:rPr>
          <w:rFonts w:ascii="Courier New" w:hAnsi="Courier New" w:cs="Courier New"/>
          <w:i/>
        </w:rPr>
        <w:t>!</w:t>
      </w:r>
      <w:r w:rsidRPr="00163675">
        <w:rPr>
          <w:rFonts w:ascii="Courier New" w:hAnsi="Courier New" w:cs="Courier New"/>
        </w:rPr>
        <w:t>”</w:t>
      </w:r>
      <w:r w:rsidR="003710BB" w:rsidRPr="00163675">
        <w:rPr>
          <w:rFonts w:ascii="Courier New" w:hAnsi="Courier New" w:cs="Courier New"/>
        </w:rPr>
        <w:t xml:space="preserve"> she continued, “</w:t>
      </w:r>
      <w:r w:rsidR="003710BB" w:rsidRPr="00163675">
        <w:rPr>
          <w:rFonts w:ascii="Courier New" w:hAnsi="Courier New" w:cs="Courier New"/>
          <w:i/>
        </w:rPr>
        <w:t>And Aya, make sure that you take care of both yourselves, I don’t want to hear stories when I get back, behave yourselves!</w:t>
      </w:r>
      <w:r w:rsidR="003710BB" w:rsidRPr="00163675">
        <w:rPr>
          <w:rFonts w:ascii="Courier New" w:hAnsi="Courier New" w:cs="Courier New"/>
        </w:rPr>
        <w:t xml:space="preserve">” There was a short moment of silence, Sabu looking at her sister for </w:t>
      </w:r>
      <w:r w:rsidR="00B27324" w:rsidRPr="00163675">
        <w:rPr>
          <w:rFonts w:ascii="Courier New" w:hAnsi="Courier New" w:cs="Courier New"/>
        </w:rPr>
        <w:t>a reply. A</w:t>
      </w:r>
      <w:r w:rsidR="004901DE" w:rsidRPr="00163675">
        <w:rPr>
          <w:rFonts w:ascii="Courier New" w:hAnsi="Courier New" w:cs="Courier New"/>
        </w:rPr>
        <w:t>nd Aya noticing that her sister is waiting f</w:t>
      </w:r>
      <w:r w:rsidR="00B27324" w:rsidRPr="00163675">
        <w:rPr>
          <w:rFonts w:ascii="Courier New" w:hAnsi="Courier New" w:cs="Courier New"/>
        </w:rPr>
        <w:t xml:space="preserve">or some reply, she </w:t>
      </w:r>
      <w:r w:rsidR="000365DF" w:rsidRPr="00163675">
        <w:rPr>
          <w:rFonts w:ascii="Courier New" w:hAnsi="Courier New" w:cs="Courier New"/>
        </w:rPr>
        <w:t>turned right to her sister</w:t>
      </w:r>
      <w:r w:rsidR="00B27324" w:rsidRPr="00163675">
        <w:rPr>
          <w:rFonts w:ascii="Courier New" w:hAnsi="Courier New" w:cs="Courier New"/>
        </w:rPr>
        <w:t>,</w:t>
      </w:r>
      <w:r w:rsidR="004901DE" w:rsidRPr="00163675">
        <w:rPr>
          <w:rFonts w:ascii="Courier New" w:hAnsi="Courier New" w:cs="Courier New"/>
        </w:rPr>
        <w:t xml:space="preserve"> and agreed, “</w:t>
      </w:r>
      <w:r w:rsidR="004901DE" w:rsidRPr="00163675">
        <w:rPr>
          <w:rFonts w:ascii="Courier New" w:hAnsi="Courier New" w:cs="Courier New"/>
          <w:i/>
        </w:rPr>
        <w:t xml:space="preserve">Okay, we will be fine, but if you don’t </w:t>
      </w:r>
      <w:r w:rsidR="00C7072F" w:rsidRPr="00163675">
        <w:rPr>
          <w:rFonts w:ascii="Courier New" w:hAnsi="Courier New" w:cs="Courier New"/>
          <w:i/>
        </w:rPr>
        <w:t>get back</w:t>
      </w:r>
      <w:r w:rsidR="004901DE" w:rsidRPr="00163675">
        <w:rPr>
          <w:rFonts w:ascii="Courier New" w:hAnsi="Courier New" w:cs="Courier New"/>
          <w:i/>
        </w:rPr>
        <w:t xml:space="preserve"> on time, we will head back home, you shall find us there.</w:t>
      </w:r>
      <w:r w:rsidR="004901DE" w:rsidRPr="00163675">
        <w:rPr>
          <w:rFonts w:ascii="Courier New" w:hAnsi="Courier New" w:cs="Courier New"/>
        </w:rPr>
        <w:t>”</w:t>
      </w:r>
      <w:r w:rsidR="00F83E82" w:rsidRPr="00163675">
        <w:rPr>
          <w:rFonts w:ascii="Courier New" w:hAnsi="Courier New" w:cs="Courier New"/>
        </w:rPr>
        <w:t xml:space="preserve"> “</w:t>
      </w:r>
      <w:r w:rsidR="00F83E82" w:rsidRPr="00163675">
        <w:rPr>
          <w:rFonts w:ascii="Courier New" w:hAnsi="Courier New" w:cs="Courier New"/>
          <w:i/>
        </w:rPr>
        <w:t>Okay my little sister, I will make sure that I come back on time, but if you end up deciding to go home, please don’t mess up when you get there, I don’t want to find everything upside down when I get back</w:t>
      </w:r>
      <w:r w:rsidR="00E10D63" w:rsidRPr="00163675">
        <w:rPr>
          <w:rFonts w:ascii="Courier New" w:hAnsi="Courier New" w:cs="Courier New"/>
          <w:i/>
        </w:rPr>
        <w:t>.</w:t>
      </w:r>
      <w:r w:rsidR="00F83E82" w:rsidRPr="00163675">
        <w:rPr>
          <w:rFonts w:ascii="Courier New" w:hAnsi="Courier New" w:cs="Courier New"/>
        </w:rPr>
        <w:t>”</w:t>
      </w:r>
      <w:r w:rsidR="00E10D63" w:rsidRPr="00163675">
        <w:rPr>
          <w:rFonts w:ascii="Courier New" w:hAnsi="Courier New" w:cs="Courier New"/>
        </w:rPr>
        <w:t xml:space="preserve"> Said Sabu with some relief that her siblings have not become so hard on her. “</w:t>
      </w:r>
      <w:r w:rsidR="00E10D63" w:rsidRPr="00163675">
        <w:rPr>
          <w:rFonts w:ascii="Courier New" w:hAnsi="Courier New" w:cs="Courier New"/>
          <w:i/>
        </w:rPr>
        <w:t>Okay, we won’t mess up</w:t>
      </w:r>
      <w:r w:rsidR="00E10D63" w:rsidRPr="00163675">
        <w:rPr>
          <w:rFonts w:ascii="Courier New" w:hAnsi="Courier New" w:cs="Courier New"/>
        </w:rPr>
        <w:t xml:space="preserve">” – agreed Aya. </w:t>
      </w:r>
    </w:p>
    <w:p w:rsidR="00E10D63" w:rsidRPr="00163675" w:rsidRDefault="00E10D63" w:rsidP="003F6FCA">
      <w:pPr>
        <w:spacing w:line="360" w:lineRule="auto"/>
        <w:jc w:val="both"/>
        <w:rPr>
          <w:rFonts w:ascii="Courier New" w:hAnsi="Courier New" w:cs="Courier New"/>
        </w:rPr>
      </w:pPr>
    </w:p>
    <w:p w:rsidR="00E10D63" w:rsidRPr="00163675" w:rsidRDefault="00E10D63" w:rsidP="003F6FCA">
      <w:pPr>
        <w:spacing w:line="360" w:lineRule="auto"/>
        <w:jc w:val="both"/>
        <w:rPr>
          <w:rFonts w:ascii="Courier New" w:hAnsi="Courier New" w:cs="Courier New"/>
        </w:rPr>
      </w:pPr>
      <w:r w:rsidRPr="00163675">
        <w:rPr>
          <w:rFonts w:ascii="Courier New" w:hAnsi="Courier New" w:cs="Courier New"/>
        </w:rPr>
        <w:t xml:space="preserve">So, Sabu left her siblings and began her journey. She was looking beautiful in her clothes such that along the way to the bus station people were so much attracted in her and others would even appreciate her. When she arrived at the bus station, she found that the red Sika Marazor kombi had just passed by, so she then had to wait for another one since it was a Sunday, so transport usually is very scarce on Sunday. </w:t>
      </w:r>
      <w:r w:rsidR="009646BA" w:rsidRPr="00163675">
        <w:rPr>
          <w:rFonts w:ascii="Courier New" w:hAnsi="Courier New" w:cs="Courier New"/>
        </w:rPr>
        <w:t>While waiting, she took out her cell phone from her small</w:t>
      </w:r>
      <w:r w:rsidR="00BC3585" w:rsidRPr="00163675">
        <w:rPr>
          <w:rFonts w:ascii="Courier New" w:hAnsi="Courier New" w:cs="Courier New"/>
        </w:rPr>
        <w:t>,</w:t>
      </w:r>
      <w:r w:rsidR="009646BA" w:rsidRPr="00163675">
        <w:rPr>
          <w:rFonts w:ascii="Courier New" w:hAnsi="Courier New" w:cs="Courier New"/>
        </w:rPr>
        <w:t xml:space="preserve"> black and gold glittering hand bag</w:t>
      </w:r>
      <w:r w:rsidR="00BC3585" w:rsidRPr="00163675">
        <w:rPr>
          <w:rFonts w:ascii="Courier New" w:hAnsi="Courier New" w:cs="Courier New"/>
        </w:rPr>
        <w:t>,</w:t>
      </w:r>
      <w:r w:rsidR="009646BA" w:rsidRPr="00163675">
        <w:rPr>
          <w:rFonts w:ascii="Courier New" w:hAnsi="Courier New" w:cs="Courier New"/>
        </w:rPr>
        <w:t xml:space="preserve"> hoping that someone could call; especially Alfred who had promised to be wait</w:t>
      </w:r>
      <w:r w:rsidR="00BC3585" w:rsidRPr="00163675">
        <w:rPr>
          <w:rFonts w:ascii="Courier New" w:hAnsi="Courier New" w:cs="Courier New"/>
        </w:rPr>
        <w:t>ing for her by this</w:t>
      </w:r>
      <w:r w:rsidR="00D23977" w:rsidRPr="00163675">
        <w:rPr>
          <w:rFonts w:ascii="Courier New" w:hAnsi="Courier New" w:cs="Courier New"/>
        </w:rPr>
        <w:t xml:space="preserve"> </w:t>
      </w:r>
      <w:r w:rsidR="00BC3585" w:rsidRPr="00163675">
        <w:rPr>
          <w:rFonts w:ascii="Courier New" w:hAnsi="Courier New" w:cs="Courier New"/>
        </w:rPr>
        <w:t>time</w:t>
      </w:r>
      <w:r w:rsidR="00443CD2" w:rsidRPr="00163675">
        <w:rPr>
          <w:rFonts w:ascii="Courier New" w:hAnsi="Courier New" w:cs="Courier New"/>
        </w:rPr>
        <w:t xml:space="preserve">. </w:t>
      </w:r>
      <w:r w:rsidR="00130B2E" w:rsidRPr="00163675">
        <w:rPr>
          <w:rFonts w:ascii="Courier New" w:hAnsi="Courier New" w:cs="Courier New"/>
        </w:rPr>
        <w:t>The phone just kept silent, it never rang, she was only irritated by some passerby people</w:t>
      </w:r>
      <w:r w:rsidR="00BC3585" w:rsidRPr="00163675">
        <w:rPr>
          <w:rFonts w:ascii="Courier New" w:hAnsi="Courier New" w:cs="Courier New"/>
        </w:rPr>
        <w:t>,</w:t>
      </w:r>
      <w:r w:rsidR="00130B2E" w:rsidRPr="00163675">
        <w:rPr>
          <w:rFonts w:ascii="Courier New" w:hAnsi="Courier New" w:cs="Courier New"/>
        </w:rPr>
        <w:t xml:space="preserve"> some of whom were men, who would keep around and start talking to her, some making some love proposals</w:t>
      </w:r>
      <w:r w:rsidR="00BC3585" w:rsidRPr="00163675">
        <w:rPr>
          <w:rFonts w:ascii="Courier New" w:hAnsi="Courier New" w:cs="Courier New"/>
        </w:rPr>
        <w:t>,</w:t>
      </w:r>
      <w:r w:rsidR="00130B2E" w:rsidRPr="00163675">
        <w:rPr>
          <w:rFonts w:ascii="Courier New" w:hAnsi="Courier New" w:cs="Courier New"/>
        </w:rPr>
        <w:t xml:space="preserve"> and the</w:t>
      </w:r>
      <w:r w:rsidR="00BC3585" w:rsidRPr="00163675">
        <w:rPr>
          <w:rFonts w:ascii="Courier New" w:hAnsi="Courier New" w:cs="Courier New"/>
        </w:rPr>
        <w:t>re</w:t>
      </w:r>
      <w:r w:rsidR="00130B2E" w:rsidRPr="00163675">
        <w:rPr>
          <w:rFonts w:ascii="Courier New" w:hAnsi="Courier New" w:cs="Courier New"/>
        </w:rPr>
        <w:t xml:space="preserve"> was no coming kombi.</w:t>
      </w:r>
      <w:r w:rsidR="00626BBC" w:rsidRPr="00163675">
        <w:rPr>
          <w:rFonts w:ascii="Courier New" w:hAnsi="Courier New" w:cs="Courier New"/>
        </w:rPr>
        <w:t xml:space="preserve"> So, after a long period of wait at the bus station with no public transport coming, Sabu then decided to start moving by the road side in intention to board any public transport that would find her by the way. And just a few minutes on her journey, she saw one Mr. Mmema’s van coming by, and it was heading to the Mkhumbane complex, so she hitchhiked it. Mr. Mmema was one famous farmer in the c</w:t>
      </w:r>
      <w:r w:rsidR="00E53489" w:rsidRPr="00163675">
        <w:rPr>
          <w:rFonts w:ascii="Courier New" w:hAnsi="Courier New" w:cs="Courier New"/>
        </w:rPr>
        <w:t>ommunity, he was known for beef production</w:t>
      </w:r>
      <w:r w:rsidR="00626BBC" w:rsidRPr="00163675">
        <w:rPr>
          <w:rFonts w:ascii="Courier New" w:hAnsi="Courier New" w:cs="Courier New"/>
        </w:rPr>
        <w:t>, milk go</w:t>
      </w:r>
      <w:r w:rsidR="006359C0" w:rsidRPr="00163675">
        <w:rPr>
          <w:rFonts w:ascii="Courier New" w:hAnsi="Courier New" w:cs="Courier New"/>
        </w:rPr>
        <w:t>ats and broiler chicken. So the</w:t>
      </w:r>
      <w:r w:rsidR="00626BBC" w:rsidRPr="00163675">
        <w:rPr>
          <w:rFonts w:ascii="Courier New" w:hAnsi="Courier New" w:cs="Courier New"/>
        </w:rPr>
        <w:t xml:space="preserve"> van stopped by her and she asked for a li</w:t>
      </w:r>
      <w:r w:rsidR="00BF4007" w:rsidRPr="00163675">
        <w:rPr>
          <w:rFonts w:ascii="Courier New" w:hAnsi="Courier New" w:cs="Courier New"/>
        </w:rPr>
        <w:t xml:space="preserve">ft to the </w:t>
      </w:r>
      <w:r w:rsidR="00BF4007" w:rsidRPr="00163675">
        <w:rPr>
          <w:rFonts w:ascii="Courier New" w:hAnsi="Courier New" w:cs="Courier New"/>
        </w:rPr>
        <w:lastRenderedPageBreak/>
        <w:t xml:space="preserve">Mkhumbane complex, fortunately there was some space left so </w:t>
      </w:r>
      <w:r w:rsidR="003C6944" w:rsidRPr="00163675">
        <w:rPr>
          <w:rFonts w:ascii="Courier New" w:hAnsi="Courier New" w:cs="Courier New"/>
        </w:rPr>
        <w:t>she was</w:t>
      </w:r>
      <w:r w:rsidR="00626BBC" w:rsidRPr="00163675">
        <w:rPr>
          <w:rFonts w:ascii="Courier New" w:hAnsi="Courier New" w:cs="Courier New"/>
        </w:rPr>
        <w:t xml:space="preserve"> granted access</w:t>
      </w:r>
      <w:r w:rsidR="000F1B25" w:rsidRPr="00163675">
        <w:rPr>
          <w:rFonts w:ascii="Courier New" w:hAnsi="Courier New" w:cs="Courier New"/>
        </w:rPr>
        <w:t xml:space="preserve"> and inside the van she found that there were a number</w:t>
      </w:r>
      <w:r w:rsidR="00EC04B5" w:rsidRPr="00163675">
        <w:rPr>
          <w:rFonts w:ascii="Courier New" w:hAnsi="Courier New" w:cs="Courier New"/>
        </w:rPr>
        <w:t xml:space="preserve"> of people who were being carried</w:t>
      </w:r>
      <w:r w:rsidR="000F1B25" w:rsidRPr="00163675">
        <w:rPr>
          <w:rFonts w:ascii="Courier New" w:hAnsi="Courier New" w:cs="Courier New"/>
        </w:rPr>
        <w:t xml:space="preserve"> by Mr. Mmema as he usually does when people are out of transport.</w:t>
      </w:r>
      <w:r w:rsidR="00626BBC" w:rsidRPr="00163675">
        <w:rPr>
          <w:rFonts w:ascii="Courier New" w:hAnsi="Courier New" w:cs="Courier New"/>
        </w:rPr>
        <w:t xml:space="preserve"> </w:t>
      </w:r>
    </w:p>
    <w:p w:rsidR="006915B7" w:rsidRPr="00163675" w:rsidRDefault="006915B7" w:rsidP="003F6FCA">
      <w:pPr>
        <w:spacing w:line="360" w:lineRule="auto"/>
        <w:jc w:val="both"/>
        <w:rPr>
          <w:rFonts w:ascii="Courier New" w:hAnsi="Courier New" w:cs="Courier New"/>
        </w:rPr>
      </w:pPr>
    </w:p>
    <w:p w:rsidR="00A17C41" w:rsidRPr="00163675" w:rsidRDefault="006915B7" w:rsidP="003F6FCA">
      <w:pPr>
        <w:spacing w:line="360" w:lineRule="auto"/>
        <w:jc w:val="both"/>
        <w:rPr>
          <w:rFonts w:ascii="Courier New" w:hAnsi="Courier New" w:cs="Courier New"/>
        </w:rPr>
      </w:pPr>
      <w:r w:rsidRPr="00163675">
        <w:rPr>
          <w:rFonts w:ascii="Courier New" w:hAnsi="Courier New" w:cs="Courier New"/>
        </w:rPr>
        <w:t>Upon settling herself inside on one of the passenger’s seats inside the van, just when the van had started moving, Sabu’s phone began to ring, and she then tried to receive it. As usual after some several times of trying, she then managed to answer the call, “</w:t>
      </w:r>
      <w:r w:rsidRPr="00163675">
        <w:rPr>
          <w:rFonts w:ascii="Courier New" w:hAnsi="Courier New" w:cs="Courier New"/>
          <w:i/>
        </w:rPr>
        <w:t>Hi, hello.</w:t>
      </w:r>
      <w:r w:rsidRPr="00163675">
        <w:rPr>
          <w:rFonts w:ascii="Courier New" w:hAnsi="Courier New" w:cs="Courier New"/>
        </w:rPr>
        <w:t>” – She said. And when she heard the male voice over the phone, she realized that it was Alfred, who also greeted, “</w:t>
      </w:r>
      <w:r w:rsidRPr="00163675">
        <w:rPr>
          <w:rFonts w:ascii="Courier New" w:hAnsi="Courier New" w:cs="Courier New"/>
          <w:i/>
        </w:rPr>
        <w:t>Hello Sabu, how are you beauty queen.</w:t>
      </w:r>
      <w:r w:rsidRPr="00163675">
        <w:rPr>
          <w:rFonts w:ascii="Courier New" w:hAnsi="Courier New" w:cs="Courier New"/>
        </w:rPr>
        <w:t>” “</w:t>
      </w:r>
      <w:r w:rsidRPr="00163675">
        <w:rPr>
          <w:rFonts w:ascii="Courier New" w:hAnsi="Courier New" w:cs="Courier New"/>
          <w:i/>
        </w:rPr>
        <w:t xml:space="preserve">I am good Alfred, I </w:t>
      </w:r>
      <w:r w:rsidR="002A4BF9" w:rsidRPr="00163675">
        <w:rPr>
          <w:rFonts w:ascii="Courier New" w:hAnsi="Courier New" w:cs="Courier New"/>
          <w:i/>
        </w:rPr>
        <w:t xml:space="preserve">am actually on my way now to the complex, where will I find you exactly, because I have to be back soon, my younger sister and brother </w:t>
      </w:r>
      <w:r w:rsidR="004F71FD" w:rsidRPr="00163675">
        <w:rPr>
          <w:rFonts w:ascii="Courier New" w:hAnsi="Courier New" w:cs="Courier New"/>
          <w:i/>
        </w:rPr>
        <w:t>are all by themselves at church?</w:t>
      </w:r>
      <w:r w:rsidRPr="00163675">
        <w:rPr>
          <w:rFonts w:ascii="Courier New" w:hAnsi="Courier New" w:cs="Courier New"/>
        </w:rPr>
        <w:t xml:space="preserve">” </w:t>
      </w:r>
      <w:r w:rsidR="009467AA" w:rsidRPr="00163675">
        <w:rPr>
          <w:rFonts w:ascii="Courier New" w:hAnsi="Courier New" w:cs="Courier New"/>
        </w:rPr>
        <w:t>– asked Sabu. “</w:t>
      </w:r>
      <w:r w:rsidR="009467AA" w:rsidRPr="00163675">
        <w:rPr>
          <w:rFonts w:ascii="Courier New" w:hAnsi="Courier New" w:cs="Courier New"/>
          <w:i/>
        </w:rPr>
        <w:t>Alright, I am already waiting for you here, I just want to see you beautiful, it won’t be long, and you will find me next to the pre-school, on the small park bay.</w:t>
      </w:r>
      <w:r w:rsidR="009467AA" w:rsidRPr="00163675">
        <w:rPr>
          <w:rFonts w:ascii="Courier New" w:hAnsi="Courier New" w:cs="Courier New"/>
        </w:rPr>
        <w:t xml:space="preserve">” </w:t>
      </w:r>
      <w:r w:rsidR="001F19C0" w:rsidRPr="00163675">
        <w:rPr>
          <w:rFonts w:ascii="Courier New" w:hAnsi="Courier New" w:cs="Courier New"/>
        </w:rPr>
        <w:t xml:space="preserve">– </w:t>
      </w:r>
      <w:r w:rsidR="008F6BD7" w:rsidRPr="00163675">
        <w:rPr>
          <w:rFonts w:ascii="Courier New" w:hAnsi="Courier New" w:cs="Courier New"/>
        </w:rPr>
        <w:t>Answered</w:t>
      </w:r>
      <w:r w:rsidR="001F19C0" w:rsidRPr="00163675">
        <w:rPr>
          <w:rFonts w:ascii="Courier New" w:hAnsi="Courier New" w:cs="Courier New"/>
        </w:rPr>
        <w:t xml:space="preserve"> Alfred who was noticeably feeling much</w:t>
      </w:r>
      <w:r w:rsidR="006725EC" w:rsidRPr="00163675">
        <w:rPr>
          <w:rFonts w:ascii="Courier New" w:hAnsi="Courier New" w:cs="Courier New"/>
        </w:rPr>
        <w:t xml:space="preserve"> relieved and</w:t>
      </w:r>
      <w:r w:rsidR="001F19C0" w:rsidRPr="00163675">
        <w:rPr>
          <w:rFonts w:ascii="Courier New" w:hAnsi="Courier New" w:cs="Courier New"/>
        </w:rPr>
        <w:t xml:space="preserve"> fascinated. </w:t>
      </w:r>
      <w:r w:rsidR="00A17C41" w:rsidRPr="00163675">
        <w:rPr>
          <w:rFonts w:ascii="Courier New" w:hAnsi="Courier New" w:cs="Courier New"/>
        </w:rPr>
        <w:t>“</w:t>
      </w:r>
      <w:r w:rsidR="00A17C41" w:rsidRPr="00163675">
        <w:rPr>
          <w:rFonts w:ascii="Courier New" w:hAnsi="Courier New" w:cs="Courier New"/>
          <w:i/>
        </w:rPr>
        <w:t>Alright, I am gonna be there in a minu</w:t>
      </w:r>
      <w:r w:rsidR="00FE66D5" w:rsidRPr="00163675">
        <w:rPr>
          <w:rFonts w:ascii="Courier New" w:hAnsi="Courier New" w:cs="Courier New"/>
          <w:i/>
        </w:rPr>
        <w:t>te, I am on Mr. Mmema’s van.</w:t>
      </w:r>
      <w:r w:rsidR="00A17C41" w:rsidRPr="00163675">
        <w:rPr>
          <w:rFonts w:ascii="Courier New" w:hAnsi="Courier New" w:cs="Courier New"/>
        </w:rPr>
        <w:t>”</w:t>
      </w:r>
      <w:r w:rsidR="00FE66D5" w:rsidRPr="00163675">
        <w:rPr>
          <w:rFonts w:ascii="Courier New" w:hAnsi="Courier New" w:cs="Courier New"/>
        </w:rPr>
        <w:t xml:space="preserve"> – said Sabu.</w:t>
      </w:r>
    </w:p>
    <w:p w:rsidR="00FE66D5" w:rsidRPr="00163675" w:rsidRDefault="00FE66D5" w:rsidP="003F6FCA">
      <w:pPr>
        <w:spacing w:line="360" w:lineRule="auto"/>
        <w:jc w:val="both"/>
        <w:rPr>
          <w:rFonts w:ascii="Courier New" w:hAnsi="Courier New" w:cs="Courier New"/>
        </w:rPr>
      </w:pPr>
    </w:p>
    <w:p w:rsidR="00FE66D5" w:rsidRPr="00163675" w:rsidRDefault="00FE66D5" w:rsidP="003F6FCA">
      <w:pPr>
        <w:spacing w:line="360" w:lineRule="auto"/>
        <w:jc w:val="both"/>
        <w:rPr>
          <w:rFonts w:ascii="Courier New" w:hAnsi="Courier New" w:cs="Courier New"/>
        </w:rPr>
      </w:pPr>
      <w:r w:rsidRPr="00163675">
        <w:rPr>
          <w:rFonts w:ascii="Courier New" w:hAnsi="Courier New" w:cs="Courier New"/>
        </w:rPr>
        <w:t>Upon arriving at the complex, Sabu went straight to t</w:t>
      </w:r>
      <w:r w:rsidR="009443C1" w:rsidRPr="00163675">
        <w:rPr>
          <w:rFonts w:ascii="Courier New" w:hAnsi="Courier New" w:cs="Courier New"/>
        </w:rPr>
        <w:t>he back of the Mkhumbane</w:t>
      </w:r>
      <w:r w:rsidRPr="00163675">
        <w:rPr>
          <w:rFonts w:ascii="Courier New" w:hAnsi="Courier New" w:cs="Courier New"/>
        </w:rPr>
        <w:t xml:space="preserve"> grocery shop to hide from the public eyes. And when she got there</w:t>
      </w:r>
      <w:r w:rsidR="009443C1" w:rsidRPr="00163675">
        <w:rPr>
          <w:rFonts w:ascii="Courier New" w:hAnsi="Courier New" w:cs="Courier New"/>
        </w:rPr>
        <w:t>, she took</w:t>
      </w:r>
      <w:r w:rsidRPr="00163675">
        <w:rPr>
          <w:rFonts w:ascii="Courier New" w:hAnsi="Courier New" w:cs="Courier New"/>
        </w:rPr>
        <w:t xml:space="preserve"> her mobile bathroom kit</w:t>
      </w:r>
      <w:r w:rsidR="009443C1" w:rsidRPr="00163675">
        <w:rPr>
          <w:rFonts w:ascii="Courier New" w:hAnsi="Courier New" w:cs="Courier New"/>
        </w:rPr>
        <w:t xml:space="preserve"> from</w:t>
      </w:r>
      <w:r w:rsidR="006725EC" w:rsidRPr="00163675">
        <w:rPr>
          <w:rFonts w:ascii="Courier New" w:hAnsi="Courier New" w:cs="Courier New"/>
        </w:rPr>
        <w:t xml:space="preserve"> her</w:t>
      </w:r>
      <w:r w:rsidR="009443C1" w:rsidRPr="00163675">
        <w:rPr>
          <w:rFonts w:ascii="Courier New" w:hAnsi="Courier New" w:cs="Courier New"/>
        </w:rPr>
        <w:t xml:space="preserve"> small hand bag</w:t>
      </w:r>
      <w:r w:rsidR="00C424C0" w:rsidRPr="00163675">
        <w:rPr>
          <w:rFonts w:ascii="Courier New" w:hAnsi="Courier New" w:cs="Courier New"/>
        </w:rPr>
        <w:t xml:space="preserve">, which she usually carries with herself when she happens to have </w:t>
      </w:r>
      <w:r w:rsidR="00542462" w:rsidRPr="00163675">
        <w:rPr>
          <w:rFonts w:ascii="Courier New" w:hAnsi="Courier New" w:cs="Courier New"/>
        </w:rPr>
        <w:t>trips like this one,</w:t>
      </w:r>
      <w:r w:rsidRPr="00163675">
        <w:rPr>
          <w:rFonts w:ascii="Courier New" w:hAnsi="Courier New" w:cs="Courier New"/>
        </w:rPr>
        <w:t xml:space="preserve"> and polished herself so that she could sustain her beauty and glamour</w:t>
      </w:r>
      <w:r w:rsidR="00C424C0" w:rsidRPr="00163675">
        <w:rPr>
          <w:rFonts w:ascii="Courier New" w:hAnsi="Courier New" w:cs="Courier New"/>
        </w:rPr>
        <w:t>, removing some small dirt that she could have got along the way</w:t>
      </w:r>
      <w:r w:rsidRPr="00163675">
        <w:rPr>
          <w:rFonts w:ascii="Courier New" w:hAnsi="Courier New" w:cs="Courier New"/>
        </w:rPr>
        <w:t xml:space="preserve"> since she wanted to show up more </w:t>
      </w:r>
      <w:r w:rsidR="009443C1" w:rsidRPr="00163675">
        <w:rPr>
          <w:rFonts w:ascii="Courier New" w:hAnsi="Courier New" w:cs="Courier New"/>
        </w:rPr>
        <w:t>beautiful and attractive</w:t>
      </w:r>
      <w:r w:rsidRPr="00163675">
        <w:rPr>
          <w:rFonts w:ascii="Courier New" w:hAnsi="Courier New" w:cs="Courier New"/>
        </w:rPr>
        <w:t xml:space="preserve"> to Alfred. She had also carried a small mobile mirror with her, so she would continuously look at herself, while preparing</w:t>
      </w:r>
      <w:r w:rsidR="00E449A7" w:rsidRPr="00163675">
        <w:rPr>
          <w:rFonts w:ascii="Courier New" w:hAnsi="Courier New" w:cs="Courier New"/>
        </w:rPr>
        <w:t xml:space="preserve"> herself</w:t>
      </w:r>
      <w:r w:rsidRPr="00163675">
        <w:rPr>
          <w:rFonts w:ascii="Courier New" w:hAnsi="Courier New" w:cs="Courier New"/>
        </w:rPr>
        <w:t>.</w:t>
      </w:r>
      <w:r w:rsidR="00E449A7" w:rsidRPr="00163675">
        <w:rPr>
          <w:rFonts w:ascii="Courier New" w:hAnsi="Courier New" w:cs="Courier New"/>
        </w:rPr>
        <w:t xml:space="preserve"> On the</w:t>
      </w:r>
      <w:r w:rsidR="004769BE" w:rsidRPr="00163675">
        <w:rPr>
          <w:rFonts w:ascii="Courier New" w:hAnsi="Courier New" w:cs="Courier New"/>
        </w:rPr>
        <w:t xml:space="preserve"> other hand, Alfred was busy trying to position himself, practicing some smiles, folding his hands and releasing them, trying to find the right posture and gesture to meet such a dear lady. </w:t>
      </w:r>
      <w:r w:rsidR="00A74B08" w:rsidRPr="00163675">
        <w:rPr>
          <w:rFonts w:ascii="Courier New" w:hAnsi="Courier New" w:cs="Courier New"/>
        </w:rPr>
        <w:t xml:space="preserve">He sometimes heard himself speaking alone, uttering some of the first words that he was going to </w:t>
      </w:r>
      <w:r w:rsidR="00A74B08" w:rsidRPr="00163675">
        <w:rPr>
          <w:rFonts w:ascii="Courier New" w:hAnsi="Courier New" w:cs="Courier New"/>
        </w:rPr>
        <w:lastRenderedPageBreak/>
        <w:t>say in the greetings. Indeed it was like ‘the few minutes before entering the exam room.’</w:t>
      </w:r>
      <w:r w:rsidR="002B3AFE" w:rsidRPr="00163675">
        <w:rPr>
          <w:rFonts w:ascii="Courier New" w:hAnsi="Courier New" w:cs="Courier New"/>
        </w:rPr>
        <w:t xml:space="preserve"> </w:t>
      </w:r>
    </w:p>
    <w:p w:rsidR="002B3AFE" w:rsidRPr="00163675" w:rsidRDefault="002B3AFE" w:rsidP="003F6FCA">
      <w:pPr>
        <w:spacing w:line="360" w:lineRule="auto"/>
        <w:jc w:val="both"/>
        <w:rPr>
          <w:rFonts w:ascii="Courier New" w:hAnsi="Courier New" w:cs="Courier New"/>
        </w:rPr>
      </w:pPr>
    </w:p>
    <w:p w:rsidR="002B3AFE" w:rsidRPr="00163675" w:rsidRDefault="002B3AFE" w:rsidP="003F6FCA">
      <w:pPr>
        <w:spacing w:line="360" w:lineRule="auto"/>
        <w:jc w:val="both"/>
        <w:rPr>
          <w:rFonts w:ascii="Courier New" w:hAnsi="Courier New" w:cs="Courier New"/>
        </w:rPr>
      </w:pPr>
      <w:r w:rsidRPr="00163675">
        <w:rPr>
          <w:rFonts w:ascii="Courier New" w:hAnsi="Courier New" w:cs="Courier New"/>
        </w:rPr>
        <w:t>After a short moment, Alfred felt like it was taking so long for her arrival, so he then called her again, just to enquire her whereabouts, and Sabu failed to receive that call due to her cellphone’s problems, and she was disheartened about that. Alfred was not only frustrated,</w:t>
      </w:r>
      <w:r w:rsidR="004A1004" w:rsidRPr="00163675">
        <w:rPr>
          <w:rFonts w:ascii="Courier New" w:hAnsi="Courier New" w:cs="Courier New"/>
        </w:rPr>
        <w:t xml:space="preserve"> but</w:t>
      </w:r>
      <w:r w:rsidRPr="00163675">
        <w:rPr>
          <w:rFonts w:ascii="Courier New" w:hAnsi="Courier New" w:cs="Courier New"/>
        </w:rPr>
        <w:t xml:space="preserve"> he was also frightened thinking that what if she was lying</w:t>
      </w:r>
      <w:r w:rsidR="004A1004" w:rsidRPr="00163675">
        <w:rPr>
          <w:rFonts w:ascii="Courier New" w:hAnsi="Courier New" w:cs="Courier New"/>
        </w:rPr>
        <w:t>, maybe she is not coming.</w:t>
      </w:r>
      <w:r w:rsidRPr="00163675">
        <w:rPr>
          <w:rFonts w:ascii="Courier New" w:hAnsi="Courier New" w:cs="Courier New"/>
        </w:rPr>
        <w:t xml:space="preserve"> </w:t>
      </w:r>
      <w:r w:rsidR="004A1004" w:rsidRPr="00163675">
        <w:rPr>
          <w:rFonts w:ascii="Courier New" w:hAnsi="Courier New" w:cs="Courier New"/>
        </w:rPr>
        <w:t xml:space="preserve">And after a short moment of thinking he decided to try and call again, and whilst he was trying to call, waiting for her to pick, he felt his heart beats like there were three racing horses. </w:t>
      </w:r>
      <w:r w:rsidR="00D85B01" w:rsidRPr="00163675">
        <w:rPr>
          <w:rFonts w:ascii="Courier New" w:hAnsi="Courier New" w:cs="Courier New"/>
        </w:rPr>
        <w:t>While Alfred was busy with his thoughts, Sabu was</w:t>
      </w:r>
      <w:r w:rsidR="00382C0C" w:rsidRPr="00163675">
        <w:rPr>
          <w:rFonts w:ascii="Courier New" w:hAnsi="Courier New" w:cs="Courier New"/>
        </w:rPr>
        <w:t xml:space="preserve"> then</w:t>
      </w:r>
      <w:r w:rsidR="00D85B01" w:rsidRPr="00163675">
        <w:rPr>
          <w:rFonts w:ascii="Courier New" w:hAnsi="Courier New" w:cs="Courier New"/>
        </w:rPr>
        <w:t xml:space="preserve"> eventually able to pick up the call, and she answered, “</w:t>
      </w:r>
      <w:r w:rsidR="00D85B01" w:rsidRPr="00163675">
        <w:rPr>
          <w:rFonts w:ascii="Courier New" w:hAnsi="Courier New" w:cs="Courier New"/>
          <w:i/>
        </w:rPr>
        <w:t>Hi, I am already around, right now I am walking to the park, you still there?</w:t>
      </w:r>
      <w:r w:rsidR="00D85B01" w:rsidRPr="00163675">
        <w:rPr>
          <w:rFonts w:ascii="Courier New" w:hAnsi="Courier New" w:cs="Courier New"/>
        </w:rPr>
        <w:t>” “</w:t>
      </w:r>
      <w:r w:rsidR="00D85B01" w:rsidRPr="00163675">
        <w:rPr>
          <w:rFonts w:ascii="Courier New" w:hAnsi="Courier New" w:cs="Courier New"/>
          <w:i/>
        </w:rPr>
        <w:t>Yes, yeah, yes, I am still waiting my dear, I mean my sister.</w:t>
      </w:r>
      <w:r w:rsidR="00D85B01" w:rsidRPr="00163675">
        <w:rPr>
          <w:rFonts w:ascii="Courier New" w:hAnsi="Courier New" w:cs="Courier New"/>
        </w:rPr>
        <w:t xml:space="preserve">” – agreed Alfred with some giggles of </w:t>
      </w:r>
      <w:r w:rsidR="00D050F9" w:rsidRPr="00163675">
        <w:rPr>
          <w:rFonts w:ascii="Courier New" w:hAnsi="Courier New" w:cs="Courier New"/>
        </w:rPr>
        <w:t>fright,</w:t>
      </w:r>
      <w:r w:rsidR="00D85B01" w:rsidRPr="00163675">
        <w:rPr>
          <w:rFonts w:ascii="Courier New" w:hAnsi="Courier New" w:cs="Courier New"/>
        </w:rPr>
        <w:t xml:space="preserve"> such that he even uttered words that he never meant to say yet.</w:t>
      </w:r>
      <w:r w:rsidR="005400A0" w:rsidRPr="00163675">
        <w:rPr>
          <w:rFonts w:ascii="Courier New" w:hAnsi="Courier New" w:cs="Courier New"/>
        </w:rPr>
        <w:t xml:space="preserve"> And he continued, “</w:t>
      </w:r>
      <w:r w:rsidR="005400A0" w:rsidRPr="00163675">
        <w:rPr>
          <w:rFonts w:ascii="Courier New" w:hAnsi="Courier New" w:cs="Courier New"/>
          <w:i/>
        </w:rPr>
        <w:t>Let me come and get you by the way!</w:t>
      </w:r>
      <w:r w:rsidR="005400A0" w:rsidRPr="00163675">
        <w:rPr>
          <w:rFonts w:ascii="Courier New" w:hAnsi="Courier New" w:cs="Courier New"/>
        </w:rPr>
        <w:t>” “</w:t>
      </w:r>
      <w:r w:rsidR="00382C0C" w:rsidRPr="00163675">
        <w:rPr>
          <w:rFonts w:ascii="Courier New" w:hAnsi="Courier New" w:cs="Courier New"/>
          <w:i/>
        </w:rPr>
        <w:t>Okay, although</w:t>
      </w:r>
      <w:r w:rsidR="005400A0" w:rsidRPr="00163675">
        <w:rPr>
          <w:rFonts w:ascii="Courier New" w:hAnsi="Courier New" w:cs="Courier New"/>
          <w:i/>
        </w:rPr>
        <w:t xml:space="preserve"> I am very close now, but fine come.</w:t>
      </w:r>
      <w:r w:rsidR="005400A0" w:rsidRPr="00163675">
        <w:rPr>
          <w:rFonts w:ascii="Courier New" w:hAnsi="Courier New" w:cs="Courier New"/>
        </w:rPr>
        <w:t xml:space="preserve">” – agreed Sabu. So Alfred </w:t>
      </w:r>
      <w:r w:rsidR="00E74325" w:rsidRPr="00163675">
        <w:rPr>
          <w:rFonts w:ascii="Courier New" w:hAnsi="Courier New" w:cs="Courier New"/>
        </w:rPr>
        <w:t xml:space="preserve">began going towards the grocery shop to fetch her. </w:t>
      </w:r>
    </w:p>
    <w:p w:rsidR="005F57A3" w:rsidRPr="00163675" w:rsidRDefault="005F57A3" w:rsidP="003F6FCA">
      <w:pPr>
        <w:spacing w:line="360" w:lineRule="auto"/>
        <w:jc w:val="both"/>
        <w:rPr>
          <w:rFonts w:ascii="Courier New" w:hAnsi="Courier New" w:cs="Courier New"/>
        </w:rPr>
      </w:pPr>
    </w:p>
    <w:p w:rsidR="005F57A3" w:rsidRPr="00163675" w:rsidRDefault="005F57A3" w:rsidP="003F6FCA">
      <w:pPr>
        <w:spacing w:line="360" w:lineRule="auto"/>
        <w:jc w:val="both"/>
        <w:rPr>
          <w:rFonts w:ascii="Courier New" w:hAnsi="Courier New" w:cs="Courier New"/>
        </w:rPr>
      </w:pPr>
      <w:r w:rsidRPr="00163675">
        <w:rPr>
          <w:rFonts w:ascii="Courier New" w:hAnsi="Courier New" w:cs="Courier New"/>
        </w:rPr>
        <w:t>A few meters from the park, Alfred saw the beautiful Sabu moving as if she was taking her final match on the modelling compe</w:t>
      </w:r>
      <w:r w:rsidR="00B54CC2" w:rsidRPr="00163675">
        <w:rPr>
          <w:rFonts w:ascii="Courier New" w:hAnsi="Courier New" w:cs="Courier New"/>
        </w:rPr>
        <w:t xml:space="preserve">tition, she was meant for the thing, and her body structure would agree with her moves in every way, such that Alfred found himself standing and starring at her coming. </w:t>
      </w:r>
      <w:r w:rsidR="0000705B" w:rsidRPr="00163675">
        <w:rPr>
          <w:rFonts w:ascii="Courier New" w:hAnsi="Courier New" w:cs="Courier New"/>
        </w:rPr>
        <w:t>While she was getting closer and closer, Alfred stretched his right hand with intention to shake her hand, and Sabu then did the same but then with her left hand</w:t>
      </w:r>
      <w:r w:rsidR="00203161" w:rsidRPr="00163675">
        <w:rPr>
          <w:rFonts w:ascii="Courier New" w:hAnsi="Courier New" w:cs="Courier New"/>
        </w:rPr>
        <w:t>,</w:t>
      </w:r>
      <w:r w:rsidR="0000705B" w:rsidRPr="00163675">
        <w:rPr>
          <w:rFonts w:ascii="Courier New" w:hAnsi="Courier New" w:cs="Courier New"/>
        </w:rPr>
        <w:t xml:space="preserve"> carrying her </w:t>
      </w:r>
      <w:r w:rsidR="00203161" w:rsidRPr="00163675">
        <w:rPr>
          <w:rFonts w:ascii="Courier New" w:hAnsi="Courier New" w:cs="Courier New"/>
        </w:rPr>
        <w:t>hand bag on the arm, she covered his shoulder letting him closer to her chest, which was one supper feeling Alfred had ever felt. He also stretched his left hand too, covering her, but though allowing some</w:t>
      </w:r>
      <w:r w:rsidR="00DE05E7" w:rsidRPr="00163675">
        <w:rPr>
          <w:rFonts w:ascii="Courier New" w:hAnsi="Courier New" w:cs="Courier New"/>
        </w:rPr>
        <w:t xml:space="preserve"> space between his chest and the</w:t>
      </w:r>
      <w:r w:rsidR="00203161" w:rsidRPr="00163675">
        <w:rPr>
          <w:rFonts w:ascii="Courier New" w:hAnsi="Courier New" w:cs="Courier New"/>
        </w:rPr>
        <w:t xml:space="preserve"> warmth of her sharp pointed</w:t>
      </w:r>
      <w:r w:rsidR="00BC4B41" w:rsidRPr="00163675">
        <w:rPr>
          <w:rFonts w:ascii="Courier New" w:hAnsi="Courier New" w:cs="Courier New"/>
        </w:rPr>
        <w:t xml:space="preserve"> fit</w:t>
      </w:r>
      <w:r w:rsidR="00203161" w:rsidRPr="00163675">
        <w:rPr>
          <w:rFonts w:ascii="Courier New" w:hAnsi="Courier New" w:cs="Courier New"/>
        </w:rPr>
        <w:t xml:space="preserve"> breasts. </w:t>
      </w:r>
    </w:p>
    <w:p w:rsidR="00313EBD" w:rsidRPr="00163675" w:rsidRDefault="00313EBD" w:rsidP="003F6FCA">
      <w:pPr>
        <w:spacing w:line="360" w:lineRule="auto"/>
        <w:jc w:val="both"/>
        <w:rPr>
          <w:rFonts w:ascii="Courier New" w:hAnsi="Courier New" w:cs="Courier New"/>
        </w:rPr>
      </w:pPr>
    </w:p>
    <w:p w:rsidR="002B3AFE" w:rsidRPr="00163675" w:rsidRDefault="00313EBD" w:rsidP="003F6FCA">
      <w:pPr>
        <w:spacing w:line="360" w:lineRule="auto"/>
        <w:jc w:val="both"/>
        <w:rPr>
          <w:rFonts w:ascii="Courier New" w:hAnsi="Courier New" w:cs="Courier New"/>
        </w:rPr>
      </w:pPr>
      <w:r w:rsidRPr="00163675">
        <w:rPr>
          <w:rFonts w:ascii="Courier New" w:hAnsi="Courier New" w:cs="Courier New"/>
        </w:rPr>
        <w:lastRenderedPageBreak/>
        <w:t>After the hug, Alfred who was out of words, just gave way for her to go showing the way with his hands, and Sabu walked towards the park, and Alfred then got to be behind her, and indeed he could never believe what he was seeing, he thought in his mind, “</w:t>
      </w:r>
      <w:r w:rsidRPr="00163675">
        <w:rPr>
          <w:rFonts w:ascii="Courier New" w:hAnsi="Courier New" w:cs="Courier New"/>
          <w:i/>
        </w:rPr>
        <w:t xml:space="preserve">this is the true definition of beauty, she is all </w:t>
      </w:r>
      <w:r w:rsidR="00D7566E" w:rsidRPr="00163675">
        <w:rPr>
          <w:rFonts w:ascii="Courier New" w:hAnsi="Courier New" w:cs="Courier New"/>
          <w:i/>
        </w:rPr>
        <w:t>equal, someone could even say she was one of her makers!</w:t>
      </w:r>
      <w:r w:rsidRPr="00163675">
        <w:rPr>
          <w:rFonts w:ascii="Courier New" w:hAnsi="Courier New" w:cs="Courier New"/>
        </w:rPr>
        <w:t>”</w:t>
      </w:r>
      <w:r w:rsidR="00D7566E" w:rsidRPr="00163675">
        <w:rPr>
          <w:rFonts w:ascii="Courier New" w:hAnsi="Courier New" w:cs="Courier New"/>
        </w:rPr>
        <w:t xml:space="preserve"> Whilst thinking he never wanted her to note that he was left, so he quickly covered the few steps distance between them, so they walked together, Sabu on the right and with him on the left.</w:t>
      </w:r>
      <w:r w:rsidR="004465F5" w:rsidRPr="00163675">
        <w:rPr>
          <w:rFonts w:ascii="Courier New" w:hAnsi="Courier New" w:cs="Courier New"/>
        </w:rPr>
        <w:t xml:space="preserve"> And after a short moment of silence, Alfred then began to talk by trying to show her the already visible parking stands, “</w:t>
      </w:r>
      <w:r w:rsidR="004465F5" w:rsidRPr="00163675">
        <w:rPr>
          <w:rFonts w:ascii="Courier New" w:hAnsi="Courier New" w:cs="Courier New"/>
          <w:i/>
        </w:rPr>
        <w:t>Okay</w:t>
      </w:r>
      <w:r w:rsidR="000329A4" w:rsidRPr="00163675">
        <w:rPr>
          <w:rFonts w:ascii="Courier New" w:hAnsi="Courier New" w:cs="Courier New"/>
          <w:i/>
        </w:rPr>
        <w:t>, here the park is, so which seat</w:t>
      </w:r>
      <w:r w:rsidR="004465F5" w:rsidRPr="00163675">
        <w:rPr>
          <w:rFonts w:ascii="Courier New" w:hAnsi="Courier New" w:cs="Courier New"/>
          <w:i/>
        </w:rPr>
        <w:t xml:space="preserve"> is better for such a dear lady?</w:t>
      </w:r>
      <w:r w:rsidR="004465F5" w:rsidRPr="00163675">
        <w:rPr>
          <w:rFonts w:ascii="Courier New" w:hAnsi="Courier New" w:cs="Courier New"/>
        </w:rPr>
        <w:t xml:space="preserve">” – </w:t>
      </w:r>
      <w:r w:rsidR="0043583D" w:rsidRPr="00163675">
        <w:rPr>
          <w:rFonts w:ascii="Courier New" w:hAnsi="Courier New" w:cs="Courier New"/>
        </w:rPr>
        <w:t>He</w:t>
      </w:r>
      <w:r w:rsidR="004465F5" w:rsidRPr="00163675">
        <w:rPr>
          <w:rFonts w:ascii="Courier New" w:hAnsi="Courier New" w:cs="Courier New"/>
        </w:rPr>
        <w:t xml:space="preserve"> asked intention</w:t>
      </w:r>
      <w:r w:rsidR="00B2103E" w:rsidRPr="00163675">
        <w:rPr>
          <w:rFonts w:ascii="Courier New" w:hAnsi="Courier New" w:cs="Courier New"/>
        </w:rPr>
        <w:t>ally, just trying to raise up some conversation in between them</w:t>
      </w:r>
      <w:r w:rsidR="004465F5" w:rsidRPr="00163675">
        <w:rPr>
          <w:rFonts w:ascii="Courier New" w:hAnsi="Courier New" w:cs="Courier New"/>
        </w:rPr>
        <w:t xml:space="preserve">. </w:t>
      </w:r>
      <w:r w:rsidR="007B7888" w:rsidRPr="00163675">
        <w:rPr>
          <w:rFonts w:ascii="Courier New" w:hAnsi="Courier New" w:cs="Courier New"/>
        </w:rPr>
        <w:t>Sabu looked at the whole park; it is a small well planned with some beautiful real and artificial trees, its floor is made of artificial kikuyu grass with some artistic writings and drawings which symbolize where there should be path ways</w:t>
      </w:r>
      <w:r w:rsidR="005B5569" w:rsidRPr="00163675">
        <w:rPr>
          <w:rFonts w:ascii="Courier New" w:hAnsi="Courier New" w:cs="Courier New"/>
        </w:rPr>
        <w:t>, and there are already a few other couples who have come to enjoy the beauty of such a park</w:t>
      </w:r>
      <w:r w:rsidR="007B7888" w:rsidRPr="00163675">
        <w:rPr>
          <w:rFonts w:ascii="Courier New" w:hAnsi="Courier New" w:cs="Courier New"/>
        </w:rPr>
        <w:t xml:space="preserve">.  </w:t>
      </w:r>
      <w:r w:rsidR="0043583D" w:rsidRPr="00163675">
        <w:rPr>
          <w:rFonts w:ascii="Courier New" w:hAnsi="Courier New" w:cs="Courier New"/>
        </w:rPr>
        <w:t>And after looking, she sighed and looked back to him, with a smile she asked, “</w:t>
      </w:r>
      <w:r w:rsidR="0043583D" w:rsidRPr="00163675">
        <w:rPr>
          <w:rFonts w:ascii="Courier New" w:hAnsi="Courier New" w:cs="Courier New"/>
          <w:i/>
        </w:rPr>
        <w:t>You have been here right?</w:t>
      </w:r>
      <w:r w:rsidR="0043583D" w:rsidRPr="00163675">
        <w:rPr>
          <w:rFonts w:ascii="Courier New" w:hAnsi="Courier New" w:cs="Courier New"/>
        </w:rPr>
        <w:t>” “</w:t>
      </w:r>
      <w:r w:rsidR="0043583D" w:rsidRPr="00163675">
        <w:rPr>
          <w:rFonts w:ascii="Courier New" w:hAnsi="Courier New" w:cs="Courier New"/>
          <w:i/>
        </w:rPr>
        <w:t>Yes, I was.</w:t>
      </w:r>
      <w:r w:rsidR="0043583D" w:rsidRPr="00163675">
        <w:rPr>
          <w:rFonts w:ascii="Courier New" w:hAnsi="Courier New" w:cs="Courier New"/>
        </w:rPr>
        <w:t xml:space="preserve">” – He agreed. </w:t>
      </w:r>
      <w:r w:rsidR="001175CF" w:rsidRPr="00163675">
        <w:rPr>
          <w:rFonts w:ascii="Courier New" w:hAnsi="Courier New" w:cs="Courier New"/>
        </w:rPr>
        <w:t>“</w:t>
      </w:r>
      <w:r w:rsidR="001175CF" w:rsidRPr="00163675">
        <w:rPr>
          <w:rFonts w:ascii="Courier New" w:hAnsi="Courier New" w:cs="Courier New"/>
          <w:i/>
        </w:rPr>
        <w:t>So, then you mus</w:t>
      </w:r>
      <w:r w:rsidR="00140561" w:rsidRPr="00163675">
        <w:rPr>
          <w:rFonts w:ascii="Courier New" w:hAnsi="Courier New" w:cs="Courier New"/>
          <w:i/>
        </w:rPr>
        <w:t>t have already prepared some seat</w:t>
      </w:r>
      <w:r w:rsidR="001175CF" w:rsidRPr="00163675">
        <w:rPr>
          <w:rFonts w:ascii="Courier New" w:hAnsi="Courier New" w:cs="Courier New"/>
          <w:i/>
        </w:rPr>
        <w:t xml:space="preserve"> for us.</w:t>
      </w:r>
      <w:r w:rsidR="001175CF" w:rsidRPr="00163675">
        <w:rPr>
          <w:rFonts w:ascii="Courier New" w:hAnsi="Courier New" w:cs="Courier New"/>
        </w:rPr>
        <w:t xml:space="preserve">” – </w:t>
      </w:r>
      <w:r w:rsidR="001E78E6" w:rsidRPr="00163675">
        <w:rPr>
          <w:rFonts w:ascii="Courier New" w:hAnsi="Courier New" w:cs="Courier New"/>
        </w:rPr>
        <w:t>She</w:t>
      </w:r>
      <w:r w:rsidR="001175CF" w:rsidRPr="00163675">
        <w:rPr>
          <w:rFonts w:ascii="Courier New" w:hAnsi="Courier New" w:cs="Courier New"/>
        </w:rPr>
        <w:t xml:space="preserve"> said. </w:t>
      </w:r>
      <w:r w:rsidR="001E78E6" w:rsidRPr="00163675">
        <w:rPr>
          <w:rFonts w:ascii="Courier New" w:hAnsi="Courier New" w:cs="Courier New"/>
        </w:rPr>
        <w:t>“</w:t>
      </w:r>
      <w:r w:rsidR="001E78E6" w:rsidRPr="00163675">
        <w:rPr>
          <w:rFonts w:ascii="Courier New" w:hAnsi="Courier New" w:cs="Courier New"/>
          <w:i/>
        </w:rPr>
        <w:t>Ok, I was actually looking for that one.</w:t>
      </w:r>
      <w:r w:rsidR="001E78E6" w:rsidRPr="00163675">
        <w:rPr>
          <w:rFonts w:ascii="Courier New" w:hAnsi="Courier New" w:cs="Courier New"/>
        </w:rPr>
        <w:t xml:space="preserve">” – </w:t>
      </w:r>
      <w:r w:rsidR="004B20F8" w:rsidRPr="00163675">
        <w:rPr>
          <w:rFonts w:ascii="Courier New" w:hAnsi="Courier New" w:cs="Courier New"/>
        </w:rPr>
        <w:t>He</w:t>
      </w:r>
      <w:r w:rsidR="001E78E6" w:rsidRPr="00163675">
        <w:rPr>
          <w:rFonts w:ascii="Courier New" w:hAnsi="Courier New" w:cs="Courier New"/>
        </w:rPr>
        <w:t xml:space="preserve"> said</w:t>
      </w:r>
      <w:r w:rsidR="00C65A8B" w:rsidRPr="00163675">
        <w:rPr>
          <w:rFonts w:ascii="Courier New" w:hAnsi="Courier New" w:cs="Courier New"/>
        </w:rPr>
        <w:t>,</w:t>
      </w:r>
      <w:r w:rsidR="00140561" w:rsidRPr="00163675">
        <w:rPr>
          <w:rFonts w:ascii="Courier New" w:hAnsi="Courier New" w:cs="Courier New"/>
        </w:rPr>
        <w:t xml:space="preserve"> pointing to the center seat</w:t>
      </w:r>
      <w:r w:rsidR="001E78E6" w:rsidRPr="00163675">
        <w:rPr>
          <w:rFonts w:ascii="Courier New" w:hAnsi="Courier New" w:cs="Courier New"/>
        </w:rPr>
        <w:t>. “</w:t>
      </w:r>
      <w:r w:rsidR="001E78E6" w:rsidRPr="00163675">
        <w:rPr>
          <w:rFonts w:ascii="Courier New" w:hAnsi="Courier New" w:cs="Courier New"/>
          <w:i/>
        </w:rPr>
        <w:t xml:space="preserve">It is well situated, with some clear view of the clear sky, and the perfect shade from </w:t>
      </w:r>
      <w:r w:rsidR="007C4AD6" w:rsidRPr="00163675">
        <w:rPr>
          <w:rFonts w:ascii="Courier New" w:hAnsi="Courier New" w:cs="Courier New"/>
          <w:i/>
        </w:rPr>
        <w:t>that oak</w:t>
      </w:r>
      <w:r w:rsidR="00D47885" w:rsidRPr="00163675">
        <w:rPr>
          <w:rFonts w:ascii="Courier New" w:hAnsi="Courier New" w:cs="Courier New"/>
          <w:i/>
        </w:rPr>
        <w:t xml:space="preserve"> </w:t>
      </w:r>
      <w:r w:rsidR="001E78E6" w:rsidRPr="00163675">
        <w:rPr>
          <w:rFonts w:ascii="Courier New" w:hAnsi="Courier New" w:cs="Courier New"/>
          <w:i/>
        </w:rPr>
        <w:t>tree, which is also accompanied with the fresh south-easterly wind, protecting us from the direct rays of the already burning sun.”</w:t>
      </w:r>
      <w:r w:rsidR="004E5FD3" w:rsidRPr="00163675">
        <w:rPr>
          <w:rFonts w:ascii="Courier New" w:hAnsi="Courier New" w:cs="Courier New"/>
        </w:rPr>
        <w:t xml:space="preserve"> – He continued. </w:t>
      </w:r>
      <w:r w:rsidR="004A6A90" w:rsidRPr="00163675">
        <w:rPr>
          <w:rFonts w:ascii="Courier New" w:hAnsi="Courier New" w:cs="Courier New"/>
        </w:rPr>
        <w:t>“</w:t>
      </w:r>
      <w:r w:rsidR="004A6A90" w:rsidRPr="00163675">
        <w:rPr>
          <w:rFonts w:ascii="Courier New" w:hAnsi="Courier New" w:cs="Courier New"/>
          <w:i/>
        </w:rPr>
        <w:t>If you think so, then so be it.</w:t>
      </w:r>
      <w:r w:rsidR="004A6A90" w:rsidRPr="00163675">
        <w:rPr>
          <w:rFonts w:ascii="Courier New" w:hAnsi="Courier New" w:cs="Courier New"/>
        </w:rPr>
        <w:t>” – replied Sabu. So they moved and sett</w:t>
      </w:r>
      <w:r w:rsidR="00140561" w:rsidRPr="00163675">
        <w:rPr>
          <w:rFonts w:ascii="Courier New" w:hAnsi="Courier New" w:cs="Courier New"/>
        </w:rPr>
        <w:t>led themselves at the center seat</w:t>
      </w:r>
      <w:r w:rsidR="004A6A90" w:rsidRPr="00163675">
        <w:rPr>
          <w:rFonts w:ascii="Courier New" w:hAnsi="Courier New" w:cs="Courier New"/>
        </w:rPr>
        <w:t xml:space="preserve">, with Sabu seated behind the pre-School facing the road, and Alfred seated opposite her facing the pre-School. </w:t>
      </w:r>
    </w:p>
    <w:p w:rsidR="001A7093" w:rsidRPr="00163675" w:rsidRDefault="001A7093" w:rsidP="003F6FCA">
      <w:pPr>
        <w:spacing w:line="360" w:lineRule="auto"/>
        <w:jc w:val="both"/>
        <w:rPr>
          <w:rFonts w:ascii="Courier New" w:hAnsi="Courier New" w:cs="Courier New"/>
        </w:rPr>
      </w:pPr>
    </w:p>
    <w:p w:rsidR="001A7093" w:rsidRPr="00163675" w:rsidRDefault="001A7093" w:rsidP="003F6FCA">
      <w:pPr>
        <w:spacing w:line="360" w:lineRule="auto"/>
        <w:jc w:val="both"/>
        <w:rPr>
          <w:rFonts w:ascii="Courier New" w:hAnsi="Courier New" w:cs="Courier New"/>
        </w:rPr>
      </w:pPr>
      <w:r w:rsidRPr="00163675">
        <w:rPr>
          <w:rFonts w:ascii="Courier New" w:hAnsi="Courier New" w:cs="Courier New"/>
        </w:rPr>
        <w:t>Just a moment after they have settled, they looked at each other, and of course when their eyes were to</w:t>
      </w:r>
      <w:r w:rsidR="00236837" w:rsidRPr="00163675">
        <w:rPr>
          <w:rFonts w:ascii="Courier New" w:hAnsi="Courier New" w:cs="Courier New"/>
        </w:rPr>
        <w:t xml:space="preserve"> meet they would both look down</w:t>
      </w:r>
      <w:r w:rsidRPr="00163675">
        <w:rPr>
          <w:rFonts w:ascii="Courier New" w:hAnsi="Courier New" w:cs="Courier New"/>
        </w:rPr>
        <w:t xml:space="preserve"> on top of their concrete made, flower shaped, </w:t>
      </w:r>
      <w:r w:rsidR="00266F23" w:rsidRPr="00163675">
        <w:rPr>
          <w:rFonts w:ascii="Courier New" w:hAnsi="Courier New" w:cs="Courier New"/>
        </w:rPr>
        <w:t xml:space="preserve">and </w:t>
      </w:r>
      <w:r w:rsidRPr="00163675">
        <w:rPr>
          <w:rFonts w:ascii="Courier New" w:hAnsi="Courier New" w:cs="Courier New"/>
        </w:rPr>
        <w:t>dark pitch painted table.</w:t>
      </w:r>
      <w:r w:rsidR="00A01E78" w:rsidRPr="00163675">
        <w:rPr>
          <w:rFonts w:ascii="Courier New" w:hAnsi="Courier New" w:cs="Courier New"/>
        </w:rPr>
        <w:t xml:space="preserve"> So, then Sabu said, “</w:t>
      </w:r>
      <w:r w:rsidR="00FA1D6A" w:rsidRPr="00163675">
        <w:rPr>
          <w:rFonts w:ascii="Courier New" w:hAnsi="Courier New" w:cs="Courier New"/>
          <w:i/>
        </w:rPr>
        <w:t>I understand</w:t>
      </w:r>
      <w:r w:rsidR="00A01E78" w:rsidRPr="00163675">
        <w:rPr>
          <w:rFonts w:ascii="Courier New" w:hAnsi="Courier New" w:cs="Courier New"/>
          <w:i/>
        </w:rPr>
        <w:t xml:space="preserve"> I have been summoned, and </w:t>
      </w:r>
      <w:r w:rsidR="00A01E78" w:rsidRPr="00163675">
        <w:rPr>
          <w:rFonts w:ascii="Courier New" w:hAnsi="Courier New" w:cs="Courier New"/>
          <w:i/>
        </w:rPr>
        <w:lastRenderedPageBreak/>
        <w:t>right now, here I am, so what do you want of me, Mr. Alfred?</w:t>
      </w:r>
      <w:r w:rsidR="00A01E78" w:rsidRPr="00163675">
        <w:rPr>
          <w:rFonts w:ascii="Courier New" w:hAnsi="Courier New" w:cs="Courier New"/>
        </w:rPr>
        <w:t>” Alfred waited for a moment, as if there was another Alfred who were to come and make the answering. But then he began, “</w:t>
      </w:r>
      <w:r w:rsidR="00A01E78" w:rsidRPr="00163675">
        <w:rPr>
          <w:rFonts w:ascii="Courier New" w:hAnsi="Courier New" w:cs="Courier New"/>
          <w:i/>
        </w:rPr>
        <w:t xml:space="preserve">You know Sabu, let me begin by saying that you are so much beautiful, I actually have never met this type of glamour since I </w:t>
      </w:r>
      <w:r w:rsidR="00D40E46" w:rsidRPr="00163675">
        <w:rPr>
          <w:rFonts w:ascii="Courier New" w:hAnsi="Courier New" w:cs="Courier New"/>
          <w:i/>
        </w:rPr>
        <w:t xml:space="preserve">was </w:t>
      </w:r>
      <w:r w:rsidR="00A01E78" w:rsidRPr="00163675">
        <w:rPr>
          <w:rFonts w:ascii="Courier New" w:hAnsi="Courier New" w:cs="Courier New"/>
          <w:i/>
        </w:rPr>
        <w:t>there, you are the fullness of perfection, what they call glory is what I see right now, all that is in you makes an excellent unique creature, I mean, I am sure the day God made you, he was in his final</w:t>
      </w:r>
      <w:r w:rsidR="00D40E46" w:rsidRPr="00163675">
        <w:rPr>
          <w:rFonts w:ascii="Courier New" w:hAnsi="Courier New" w:cs="Courier New"/>
          <w:i/>
        </w:rPr>
        <w:t>s of the human making competition</w:t>
      </w:r>
      <w:r w:rsidR="00A01E78" w:rsidRPr="00163675">
        <w:rPr>
          <w:rFonts w:ascii="Courier New" w:hAnsi="Courier New" w:cs="Courier New"/>
          <w:i/>
        </w:rPr>
        <w:t>.</w:t>
      </w:r>
      <w:r w:rsidR="00A01E78" w:rsidRPr="00163675">
        <w:rPr>
          <w:rFonts w:ascii="Courier New" w:hAnsi="Courier New" w:cs="Courier New"/>
        </w:rPr>
        <w:t>”</w:t>
      </w:r>
      <w:r w:rsidR="00F451F7" w:rsidRPr="00163675">
        <w:rPr>
          <w:rFonts w:ascii="Courier New" w:hAnsi="Courier New" w:cs="Courier New"/>
        </w:rPr>
        <w:t xml:space="preserve"> “</w:t>
      </w:r>
      <w:r w:rsidR="00F451F7" w:rsidRPr="00163675">
        <w:rPr>
          <w:rFonts w:ascii="Courier New" w:hAnsi="Courier New" w:cs="Courier New"/>
          <w:i/>
        </w:rPr>
        <w:t>Wait that is too much, you want me to bluff or…</w:t>
      </w:r>
      <w:r w:rsidR="00F451F7" w:rsidRPr="00163675">
        <w:rPr>
          <w:rFonts w:ascii="Courier New" w:hAnsi="Courier New" w:cs="Courier New"/>
        </w:rPr>
        <w:t>” – interrupted Sabu. But he continued, “</w:t>
      </w:r>
      <w:r w:rsidR="00F451F7" w:rsidRPr="00163675">
        <w:rPr>
          <w:rFonts w:ascii="Courier New" w:hAnsi="Courier New" w:cs="Courier New"/>
          <w:i/>
        </w:rPr>
        <w:t>I am</w:t>
      </w:r>
      <w:r w:rsidR="00C805A9" w:rsidRPr="00163675">
        <w:rPr>
          <w:rFonts w:ascii="Courier New" w:hAnsi="Courier New" w:cs="Courier New"/>
          <w:i/>
        </w:rPr>
        <w:t xml:space="preserve"> actually</w:t>
      </w:r>
      <w:r w:rsidR="00F451F7" w:rsidRPr="00163675">
        <w:rPr>
          <w:rFonts w:ascii="Courier New" w:hAnsi="Courier New" w:cs="Courier New"/>
          <w:i/>
        </w:rPr>
        <w:t xml:space="preserve"> serious, this is what I see, today you are even more beautiful, I can’t actually express it in words, what you are, because you are really more than anything words can say.</w:t>
      </w:r>
      <w:r w:rsidR="00F451F7" w:rsidRPr="00163675">
        <w:rPr>
          <w:rFonts w:ascii="Courier New" w:hAnsi="Courier New" w:cs="Courier New"/>
        </w:rPr>
        <w:t>” “</w:t>
      </w:r>
      <w:r w:rsidR="00F451F7" w:rsidRPr="00163675">
        <w:rPr>
          <w:rFonts w:ascii="Courier New" w:hAnsi="Courier New" w:cs="Courier New"/>
          <w:i/>
        </w:rPr>
        <w:t>Oh, what can I say, you know thank you so much my dear… brother</w:t>
      </w:r>
      <w:r w:rsidR="00BC304C" w:rsidRPr="00163675">
        <w:rPr>
          <w:rFonts w:ascii="Courier New" w:hAnsi="Courier New" w:cs="Courier New"/>
          <w:i/>
        </w:rPr>
        <w:t>, I am very happy to hear that, actually it sounds as if it is the first time in my life to hear it</w:t>
      </w:r>
      <w:r w:rsidR="00F451F7" w:rsidRPr="00163675">
        <w:rPr>
          <w:rFonts w:ascii="Courier New" w:hAnsi="Courier New" w:cs="Courier New"/>
          <w:i/>
        </w:rPr>
        <w:t>.</w:t>
      </w:r>
      <w:r w:rsidR="00F451F7" w:rsidRPr="00163675">
        <w:rPr>
          <w:rFonts w:ascii="Courier New" w:hAnsi="Courier New" w:cs="Courier New"/>
        </w:rPr>
        <w:t>”</w:t>
      </w:r>
      <w:r w:rsidR="001A15DA" w:rsidRPr="00163675">
        <w:rPr>
          <w:rFonts w:ascii="Courier New" w:hAnsi="Courier New" w:cs="Courier New"/>
        </w:rPr>
        <w:t xml:space="preserve"> – said Sabu, who was also out of words, as to what to really say after such complements. </w:t>
      </w:r>
    </w:p>
    <w:p w:rsidR="00980787" w:rsidRPr="00163675" w:rsidRDefault="00980787" w:rsidP="003F6FCA">
      <w:pPr>
        <w:spacing w:line="360" w:lineRule="auto"/>
        <w:jc w:val="both"/>
        <w:rPr>
          <w:rFonts w:ascii="Courier New" w:hAnsi="Courier New" w:cs="Courier New"/>
        </w:rPr>
      </w:pPr>
      <w:r w:rsidRPr="00163675">
        <w:rPr>
          <w:rFonts w:ascii="Courier New" w:hAnsi="Courier New" w:cs="Courier New"/>
        </w:rPr>
        <w:t>Alfred looked at her eyes while she was speaking, and then in a few minutes, “</w:t>
      </w:r>
      <w:r w:rsidRPr="00163675">
        <w:rPr>
          <w:rFonts w:ascii="Courier New" w:hAnsi="Courier New" w:cs="Courier New"/>
          <w:i/>
        </w:rPr>
        <w:t>Sabusiswa Hlophe, your name right?</w:t>
      </w:r>
      <w:r w:rsidRPr="00163675">
        <w:rPr>
          <w:rFonts w:ascii="Courier New" w:hAnsi="Courier New" w:cs="Courier New"/>
        </w:rPr>
        <w:t>” – He asked, looking as if he has some unfinished speech. “</w:t>
      </w:r>
      <w:r w:rsidRPr="00163675">
        <w:rPr>
          <w:rFonts w:ascii="Courier New" w:hAnsi="Courier New" w:cs="Courier New"/>
          <w:i/>
        </w:rPr>
        <w:t>Yes.</w:t>
      </w:r>
      <w:r w:rsidRPr="00163675">
        <w:rPr>
          <w:rFonts w:ascii="Courier New" w:hAnsi="Courier New" w:cs="Courier New"/>
        </w:rPr>
        <w:t>” – replied curious Sabu. Then he continued, “</w:t>
      </w:r>
      <w:r w:rsidRPr="00163675">
        <w:rPr>
          <w:rFonts w:ascii="Courier New" w:hAnsi="Courier New" w:cs="Courier New"/>
          <w:i/>
        </w:rPr>
        <w:t>Okay, Sabu, I have asked you to be here today, so that we have a moment to talk about this.</w:t>
      </w:r>
      <w:r w:rsidRPr="00163675">
        <w:rPr>
          <w:rFonts w:ascii="Courier New" w:hAnsi="Courier New" w:cs="Courier New"/>
        </w:rPr>
        <w:t>” “</w:t>
      </w:r>
      <w:r w:rsidRPr="00163675">
        <w:rPr>
          <w:rFonts w:ascii="Courier New" w:hAnsi="Courier New" w:cs="Courier New"/>
          <w:i/>
        </w:rPr>
        <w:t>And…, what is it?</w:t>
      </w:r>
      <w:r w:rsidRPr="00163675">
        <w:rPr>
          <w:rFonts w:ascii="Courier New" w:hAnsi="Courier New" w:cs="Courier New"/>
        </w:rPr>
        <w:t>” – asked Sabu. “</w:t>
      </w:r>
      <w:r w:rsidRPr="00163675">
        <w:rPr>
          <w:rFonts w:ascii="Courier New" w:hAnsi="Courier New" w:cs="Courier New"/>
          <w:i/>
        </w:rPr>
        <w:t>Sabu, I want to ask you that we get along, as in both of us.</w:t>
      </w:r>
      <w:r w:rsidRPr="00163675">
        <w:rPr>
          <w:rFonts w:ascii="Courier New" w:hAnsi="Courier New" w:cs="Courier New"/>
        </w:rPr>
        <w:t xml:space="preserve">” – </w:t>
      </w:r>
      <w:r w:rsidR="002E400C" w:rsidRPr="00163675">
        <w:rPr>
          <w:rFonts w:ascii="Courier New" w:hAnsi="Courier New" w:cs="Courier New"/>
        </w:rPr>
        <w:t>Replied</w:t>
      </w:r>
      <w:r w:rsidRPr="00163675">
        <w:rPr>
          <w:rFonts w:ascii="Courier New" w:hAnsi="Courier New" w:cs="Courier New"/>
        </w:rPr>
        <w:t xml:space="preserve"> Alfred, </w:t>
      </w:r>
      <w:r w:rsidR="002E400C" w:rsidRPr="00163675">
        <w:rPr>
          <w:rFonts w:ascii="Courier New" w:hAnsi="Courier New" w:cs="Courier New"/>
        </w:rPr>
        <w:t>moving his right hand to and fro, to himself and to her, trying to point at both themselves while his eyes looking directly to</w:t>
      </w:r>
      <w:r w:rsidRPr="00163675">
        <w:rPr>
          <w:rFonts w:ascii="Courier New" w:hAnsi="Courier New" w:cs="Courier New"/>
        </w:rPr>
        <w:t xml:space="preserve"> her eyes.  </w:t>
      </w:r>
      <w:r w:rsidR="00AA78DC" w:rsidRPr="00163675">
        <w:rPr>
          <w:rFonts w:ascii="Courier New" w:hAnsi="Courier New" w:cs="Courier New"/>
        </w:rPr>
        <w:t>“</w:t>
      </w:r>
      <w:r w:rsidR="00AA78DC" w:rsidRPr="00163675">
        <w:rPr>
          <w:rFonts w:ascii="Courier New" w:hAnsi="Courier New" w:cs="Courier New"/>
          <w:i/>
        </w:rPr>
        <w:t>Get along! As in what sense, I mean what really?</w:t>
      </w:r>
      <w:r w:rsidR="00AA78DC" w:rsidRPr="00163675">
        <w:rPr>
          <w:rFonts w:ascii="Courier New" w:hAnsi="Courier New" w:cs="Courier New"/>
        </w:rPr>
        <w:t xml:space="preserve">” – asked Sabu, becoming even more curious. </w:t>
      </w:r>
    </w:p>
    <w:p w:rsidR="00EA44D9" w:rsidRPr="00163675" w:rsidRDefault="00AA78DC" w:rsidP="003F6FCA">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I mean, Sabu I love you.</w:t>
      </w:r>
      <w:r w:rsidRPr="00163675">
        <w:rPr>
          <w:rFonts w:ascii="Courier New" w:hAnsi="Courier New" w:cs="Courier New"/>
        </w:rPr>
        <w:t xml:space="preserve">” – He said. And after that they both kept shuttered for a moment, looking at each other’s eyes as if they have seen a walking snake. </w:t>
      </w:r>
      <w:r w:rsidR="00023390" w:rsidRPr="00163675">
        <w:rPr>
          <w:rFonts w:ascii="Courier New" w:hAnsi="Courier New" w:cs="Courier New"/>
        </w:rPr>
        <w:t>But then in a moment, Sabu uttered his words, “</w:t>
      </w:r>
      <w:r w:rsidR="00023390" w:rsidRPr="00163675">
        <w:rPr>
          <w:rFonts w:ascii="Courier New" w:hAnsi="Courier New" w:cs="Courier New"/>
          <w:i/>
        </w:rPr>
        <w:t>You love me.</w:t>
      </w:r>
      <w:r w:rsidR="00023390" w:rsidRPr="00163675">
        <w:rPr>
          <w:rFonts w:ascii="Courier New" w:hAnsi="Courier New" w:cs="Courier New"/>
        </w:rPr>
        <w:t>” “</w:t>
      </w:r>
      <w:r w:rsidR="00023390" w:rsidRPr="00163675">
        <w:rPr>
          <w:rFonts w:ascii="Courier New" w:hAnsi="Courier New" w:cs="Courier New"/>
          <w:i/>
        </w:rPr>
        <w:t xml:space="preserve">Yes Sabu, Actually I loved you the first day we met, that very same day I actually knew that you have the perfection of my life, I felt it in my flesh, I felt it in my bones, down my </w:t>
      </w:r>
      <w:r w:rsidR="00023390" w:rsidRPr="00163675">
        <w:rPr>
          <w:rFonts w:ascii="Courier New" w:hAnsi="Courier New" w:cs="Courier New"/>
          <w:i/>
        </w:rPr>
        <w:lastRenderedPageBreak/>
        <w:t>cells, you are everything I want Sabu!</w:t>
      </w:r>
      <w:r w:rsidR="00023390" w:rsidRPr="00163675">
        <w:rPr>
          <w:rFonts w:ascii="Courier New" w:hAnsi="Courier New" w:cs="Courier New"/>
        </w:rPr>
        <w:t xml:space="preserve">” – explained Alfred, his voice trembling, with his eyes </w:t>
      </w:r>
      <w:r w:rsidR="000910F1" w:rsidRPr="00163675">
        <w:rPr>
          <w:rFonts w:ascii="Courier New" w:hAnsi="Courier New" w:cs="Courier New"/>
        </w:rPr>
        <w:t xml:space="preserve">hardly making it to twinkle. </w:t>
      </w:r>
    </w:p>
    <w:p w:rsidR="00AA78DC" w:rsidRPr="00163675" w:rsidRDefault="00EA44D9" w:rsidP="003F6FCA">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Okay, I do get you, but then I think this needs some time</w:t>
      </w:r>
      <w:r w:rsidR="002021A4" w:rsidRPr="00163675">
        <w:rPr>
          <w:rFonts w:ascii="Courier New" w:hAnsi="Courier New" w:cs="Courier New"/>
          <w:i/>
        </w:rPr>
        <w:t>, I</w:t>
      </w:r>
      <w:r w:rsidRPr="00163675">
        <w:rPr>
          <w:rFonts w:ascii="Courier New" w:hAnsi="Courier New" w:cs="Courier New"/>
          <w:i/>
        </w:rPr>
        <w:t xml:space="preserve"> will have to think about it and then come back to you</w:t>
      </w:r>
      <w:r w:rsidR="002021A4" w:rsidRPr="00163675">
        <w:rPr>
          <w:rFonts w:ascii="Courier New" w:hAnsi="Courier New" w:cs="Courier New"/>
          <w:i/>
        </w:rPr>
        <w:t>.</w:t>
      </w:r>
      <w:r w:rsidRPr="00163675">
        <w:rPr>
          <w:rFonts w:ascii="Courier New" w:hAnsi="Courier New" w:cs="Courier New"/>
        </w:rPr>
        <w:t>”</w:t>
      </w:r>
      <w:r w:rsidR="002021A4" w:rsidRPr="00163675">
        <w:rPr>
          <w:rFonts w:ascii="Courier New" w:hAnsi="Courier New" w:cs="Courier New"/>
        </w:rPr>
        <w:t xml:space="preserve"> – replied Sabu. “</w:t>
      </w:r>
      <w:r w:rsidR="002021A4" w:rsidRPr="00163675">
        <w:rPr>
          <w:rFonts w:ascii="Courier New" w:hAnsi="Courier New" w:cs="Courier New"/>
          <w:i/>
        </w:rPr>
        <w:t>Okay my dear, but when really do you think that you will be done thinking?</w:t>
      </w:r>
      <w:r w:rsidR="002021A4" w:rsidRPr="00163675">
        <w:rPr>
          <w:rFonts w:ascii="Courier New" w:hAnsi="Courier New" w:cs="Courier New"/>
        </w:rPr>
        <w:t>”</w:t>
      </w:r>
      <w:r w:rsidR="00AA78DC" w:rsidRPr="00163675">
        <w:rPr>
          <w:rFonts w:ascii="Courier New" w:hAnsi="Courier New" w:cs="Courier New"/>
        </w:rPr>
        <w:t xml:space="preserve"> </w:t>
      </w:r>
      <w:r w:rsidR="002021A4" w:rsidRPr="00163675">
        <w:rPr>
          <w:rFonts w:ascii="Courier New" w:hAnsi="Courier New" w:cs="Courier New"/>
        </w:rPr>
        <w:t xml:space="preserve">– asked the visibly curious Alfred. </w:t>
      </w:r>
      <w:r w:rsidR="005E7493" w:rsidRPr="00163675">
        <w:rPr>
          <w:rFonts w:ascii="Courier New" w:hAnsi="Courier New" w:cs="Courier New"/>
        </w:rPr>
        <w:t>“</w:t>
      </w:r>
      <w:r w:rsidR="005E7493" w:rsidRPr="00163675">
        <w:rPr>
          <w:rFonts w:ascii="Courier New" w:hAnsi="Courier New" w:cs="Courier New"/>
          <w:i/>
        </w:rPr>
        <w:t>I think, if you call me later by the day, I will know what to say, now I think my little brother is already crying for me.</w:t>
      </w:r>
      <w:r w:rsidR="005E7493" w:rsidRPr="00163675">
        <w:rPr>
          <w:rFonts w:ascii="Courier New" w:hAnsi="Courier New" w:cs="Courier New"/>
        </w:rPr>
        <w:t>”</w:t>
      </w:r>
      <w:r w:rsidR="0016262B" w:rsidRPr="00163675">
        <w:rPr>
          <w:rFonts w:ascii="Courier New" w:hAnsi="Courier New" w:cs="Courier New"/>
        </w:rPr>
        <w:t xml:space="preserve"> – </w:t>
      </w:r>
      <w:r w:rsidR="008B1A1D" w:rsidRPr="00163675">
        <w:rPr>
          <w:rFonts w:ascii="Courier New" w:hAnsi="Courier New" w:cs="Courier New"/>
        </w:rPr>
        <w:t>She</w:t>
      </w:r>
      <w:r w:rsidR="0016262B" w:rsidRPr="00163675">
        <w:rPr>
          <w:rFonts w:ascii="Courier New" w:hAnsi="Courier New" w:cs="Courier New"/>
        </w:rPr>
        <w:t xml:space="preserve"> answered. </w:t>
      </w:r>
      <w:r w:rsidR="008B1A1D" w:rsidRPr="00163675">
        <w:rPr>
          <w:rFonts w:ascii="Courier New" w:hAnsi="Courier New" w:cs="Courier New"/>
        </w:rPr>
        <w:t>“</w:t>
      </w:r>
      <w:r w:rsidR="008B1A1D" w:rsidRPr="00163675">
        <w:rPr>
          <w:rFonts w:ascii="Courier New" w:hAnsi="Courier New" w:cs="Courier New"/>
          <w:i/>
        </w:rPr>
        <w:t>That means you are ready to leave now?</w:t>
      </w:r>
      <w:r w:rsidR="008B1A1D" w:rsidRPr="00163675">
        <w:rPr>
          <w:rFonts w:ascii="Courier New" w:hAnsi="Courier New" w:cs="Courier New"/>
        </w:rPr>
        <w:t>” Asked Alfred. And Sabu looked at him once more and then answered, “</w:t>
      </w:r>
      <w:r w:rsidR="008B1A1D" w:rsidRPr="00163675">
        <w:rPr>
          <w:rFonts w:ascii="Courier New" w:hAnsi="Courier New" w:cs="Courier New"/>
          <w:i/>
        </w:rPr>
        <w:t>Yes of course, unless if there is something else that you want me to do for you.</w:t>
      </w:r>
      <w:r w:rsidR="008B1A1D" w:rsidRPr="00163675">
        <w:rPr>
          <w:rFonts w:ascii="Courier New" w:hAnsi="Courier New" w:cs="Courier New"/>
        </w:rPr>
        <w:t>”</w:t>
      </w:r>
      <w:r w:rsidR="000A11C6" w:rsidRPr="00163675">
        <w:rPr>
          <w:rFonts w:ascii="Courier New" w:hAnsi="Courier New" w:cs="Courier New"/>
        </w:rPr>
        <w:t xml:space="preserve"> “</w:t>
      </w:r>
      <w:r w:rsidR="000A11C6" w:rsidRPr="00163675">
        <w:rPr>
          <w:rFonts w:ascii="Courier New" w:hAnsi="Courier New" w:cs="Courier New"/>
          <w:i/>
        </w:rPr>
        <w:t>Oh, Okay, Actually this was why I asked you here, and Sabu, let me say that I really appreciate what you did, giving your precious time up, to come to me, I am very much grateful, thank you so much for this.</w:t>
      </w:r>
      <w:r w:rsidR="000A11C6" w:rsidRPr="00163675">
        <w:rPr>
          <w:rFonts w:ascii="Courier New" w:hAnsi="Courier New" w:cs="Courier New"/>
        </w:rPr>
        <w:t>”</w:t>
      </w:r>
      <w:r w:rsidR="00BF3BEB" w:rsidRPr="00163675">
        <w:rPr>
          <w:rFonts w:ascii="Courier New" w:hAnsi="Courier New" w:cs="Courier New"/>
        </w:rPr>
        <w:t xml:space="preserve"> – </w:t>
      </w:r>
      <w:r w:rsidR="001448FC" w:rsidRPr="00163675">
        <w:rPr>
          <w:rFonts w:ascii="Courier New" w:hAnsi="Courier New" w:cs="Courier New"/>
        </w:rPr>
        <w:t>He</w:t>
      </w:r>
      <w:r w:rsidR="00BF3BEB" w:rsidRPr="00163675">
        <w:rPr>
          <w:rFonts w:ascii="Courier New" w:hAnsi="Courier New" w:cs="Courier New"/>
        </w:rPr>
        <w:t xml:space="preserve"> replied. </w:t>
      </w:r>
      <w:r w:rsidR="001448FC" w:rsidRPr="00163675">
        <w:rPr>
          <w:rFonts w:ascii="Courier New" w:hAnsi="Courier New" w:cs="Courier New"/>
        </w:rPr>
        <w:t>“</w:t>
      </w:r>
      <w:r w:rsidR="001448FC" w:rsidRPr="00163675">
        <w:rPr>
          <w:rFonts w:ascii="Courier New" w:hAnsi="Courier New" w:cs="Courier New"/>
          <w:i/>
        </w:rPr>
        <w:t>It’s my honor, and since we are almost done here, I really suppose we say goodbye for the day.</w:t>
      </w:r>
      <w:r w:rsidR="001448FC" w:rsidRPr="00163675">
        <w:rPr>
          <w:rFonts w:ascii="Courier New" w:hAnsi="Courier New" w:cs="Courier New"/>
        </w:rPr>
        <w:t>” – Said Sabu, standing up. “</w:t>
      </w:r>
      <w:r w:rsidR="001448FC" w:rsidRPr="00163675">
        <w:rPr>
          <w:rFonts w:ascii="Courier New" w:hAnsi="Courier New" w:cs="Courier New"/>
          <w:i/>
        </w:rPr>
        <w:t>Don’t you need a drink, I really could have got you one, but then I was afraid of the flavor, please let us go via the shop to get some.</w:t>
      </w:r>
      <w:r w:rsidR="001448FC" w:rsidRPr="00163675">
        <w:rPr>
          <w:rFonts w:ascii="Courier New" w:hAnsi="Courier New" w:cs="Courier New"/>
        </w:rPr>
        <w:t>” – proposed Alfred. “</w:t>
      </w:r>
      <w:r w:rsidR="001448FC" w:rsidRPr="00163675">
        <w:rPr>
          <w:rFonts w:ascii="Courier New" w:hAnsi="Courier New" w:cs="Courier New"/>
          <w:i/>
        </w:rPr>
        <w:t>Oh, thank you so much, I am actually on diet these days, so I do not touch any edible unless it is time</w:t>
      </w:r>
      <w:r w:rsidR="005F2B8E" w:rsidRPr="00163675">
        <w:rPr>
          <w:rFonts w:ascii="Courier New" w:hAnsi="Courier New" w:cs="Courier New"/>
          <w:i/>
        </w:rPr>
        <w:t>, I only take water</w:t>
      </w:r>
      <w:r w:rsidR="001448FC" w:rsidRPr="00163675">
        <w:rPr>
          <w:rFonts w:ascii="Courier New" w:hAnsi="Courier New" w:cs="Courier New"/>
          <w:i/>
        </w:rPr>
        <w:t>.</w:t>
      </w:r>
      <w:r w:rsidR="001448FC" w:rsidRPr="00163675">
        <w:rPr>
          <w:rFonts w:ascii="Courier New" w:hAnsi="Courier New" w:cs="Courier New"/>
        </w:rPr>
        <w:t>”</w:t>
      </w:r>
      <w:r w:rsidR="00B505C6" w:rsidRPr="00163675">
        <w:rPr>
          <w:rFonts w:ascii="Courier New" w:hAnsi="Courier New" w:cs="Courier New"/>
        </w:rPr>
        <w:t xml:space="preserve"> – replied smiling Sabu. </w:t>
      </w:r>
    </w:p>
    <w:p w:rsidR="00B505C6" w:rsidRPr="00163675" w:rsidRDefault="00B505C6" w:rsidP="003F6FCA">
      <w:pPr>
        <w:spacing w:line="360" w:lineRule="auto"/>
        <w:jc w:val="both"/>
        <w:rPr>
          <w:rFonts w:ascii="Courier New" w:hAnsi="Courier New" w:cs="Courier New"/>
        </w:rPr>
      </w:pPr>
      <w:r w:rsidRPr="00163675">
        <w:rPr>
          <w:rFonts w:ascii="Courier New" w:hAnsi="Courier New" w:cs="Courier New"/>
        </w:rPr>
        <w:tab/>
        <w:t>“</w:t>
      </w:r>
      <w:r w:rsidRPr="00163675">
        <w:rPr>
          <w:rFonts w:ascii="Courier New" w:hAnsi="Courier New" w:cs="Courier New"/>
          <w:i/>
        </w:rPr>
        <w:t>Okay my dear, it</w:t>
      </w:r>
      <w:r w:rsidR="00CA7F77" w:rsidRPr="00163675">
        <w:rPr>
          <w:rFonts w:ascii="Courier New" w:hAnsi="Courier New" w:cs="Courier New"/>
          <w:i/>
        </w:rPr>
        <w:t>’s</w:t>
      </w:r>
      <w:r w:rsidRPr="00163675">
        <w:rPr>
          <w:rFonts w:ascii="Courier New" w:hAnsi="Courier New" w:cs="Courier New"/>
          <w:i/>
        </w:rPr>
        <w:t xml:space="preserve"> just that I am surprised that some people eat on time, your stomach is it already programmed?</w:t>
      </w:r>
      <w:r w:rsidRPr="00163675">
        <w:rPr>
          <w:rFonts w:ascii="Courier New" w:hAnsi="Courier New" w:cs="Courier New"/>
        </w:rPr>
        <w:t xml:space="preserve">” sarcastically he asked. </w:t>
      </w:r>
      <w:r w:rsidR="002D3423" w:rsidRPr="00163675">
        <w:rPr>
          <w:rFonts w:ascii="Courier New" w:hAnsi="Courier New" w:cs="Courier New"/>
        </w:rPr>
        <w:t>She laughed out, with her right hand covering her mouth looking downwards to her small hand bag, she said, “</w:t>
      </w:r>
      <w:r w:rsidR="002D3423" w:rsidRPr="00163675">
        <w:rPr>
          <w:rFonts w:ascii="Courier New" w:hAnsi="Courier New" w:cs="Courier New"/>
          <w:i/>
        </w:rPr>
        <w:t>Stop being so silly, let’s move.</w:t>
      </w:r>
      <w:r w:rsidR="002D3423" w:rsidRPr="00163675">
        <w:rPr>
          <w:rFonts w:ascii="Courier New" w:hAnsi="Courier New" w:cs="Courier New"/>
        </w:rPr>
        <w:t>”</w:t>
      </w:r>
    </w:p>
    <w:p w:rsidR="00946954" w:rsidRPr="00163675" w:rsidRDefault="00D02245" w:rsidP="003F6FCA">
      <w:pPr>
        <w:spacing w:line="360" w:lineRule="auto"/>
        <w:jc w:val="both"/>
        <w:rPr>
          <w:rFonts w:ascii="Courier New" w:hAnsi="Courier New" w:cs="Courier New"/>
        </w:rPr>
      </w:pPr>
      <w:r w:rsidRPr="00163675">
        <w:rPr>
          <w:rFonts w:ascii="Courier New" w:hAnsi="Courier New" w:cs="Courier New"/>
        </w:rPr>
        <w:tab/>
        <w:t>Alfred also laughed and he stood up, trying to assist her take her little bag, “</w:t>
      </w:r>
      <w:r w:rsidRPr="00163675">
        <w:rPr>
          <w:rFonts w:ascii="Courier New" w:hAnsi="Courier New" w:cs="Courier New"/>
          <w:i/>
        </w:rPr>
        <w:t>I really wish that someday we have more time Sabu, but then thank you so much.</w:t>
      </w:r>
      <w:r w:rsidRPr="00163675">
        <w:rPr>
          <w:rFonts w:ascii="Courier New" w:hAnsi="Courier New" w:cs="Courier New"/>
        </w:rPr>
        <w:t>”</w:t>
      </w:r>
      <w:r w:rsidR="00673AD6" w:rsidRPr="00163675">
        <w:rPr>
          <w:rFonts w:ascii="Courier New" w:hAnsi="Courier New" w:cs="Courier New"/>
        </w:rPr>
        <w:t xml:space="preserve"> – </w:t>
      </w:r>
      <w:r w:rsidR="00946954" w:rsidRPr="00163675">
        <w:rPr>
          <w:rFonts w:ascii="Courier New" w:hAnsi="Courier New" w:cs="Courier New"/>
        </w:rPr>
        <w:t>He</w:t>
      </w:r>
      <w:r w:rsidR="00673AD6" w:rsidRPr="00163675">
        <w:rPr>
          <w:rFonts w:ascii="Courier New" w:hAnsi="Courier New" w:cs="Courier New"/>
        </w:rPr>
        <w:t xml:space="preserve"> said.</w:t>
      </w:r>
    </w:p>
    <w:p w:rsidR="00946954" w:rsidRPr="00163675" w:rsidRDefault="00D02245" w:rsidP="003F6FCA">
      <w:pPr>
        <w:spacing w:line="360" w:lineRule="auto"/>
        <w:jc w:val="both"/>
        <w:rPr>
          <w:rFonts w:ascii="Courier New" w:hAnsi="Courier New" w:cs="Courier New"/>
        </w:rPr>
      </w:pPr>
      <w:r w:rsidRPr="00163675">
        <w:rPr>
          <w:rFonts w:ascii="Courier New" w:hAnsi="Courier New" w:cs="Courier New"/>
        </w:rPr>
        <w:t xml:space="preserve"> </w:t>
      </w:r>
    </w:p>
    <w:p w:rsidR="00946954" w:rsidRPr="00163675" w:rsidRDefault="00946954" w:rsidP="003F6FCA">
      <w:pPr>
        <w:spacing w:line="360" w:lineRule="auto"/>
        <w:jc w:val="both"/>
        <w:rPr>
          <w:rFonts w:ascii="Courier New" w:hAnsi="Courier New" w:cs="Courier New"/>
        </w:rPr>
      </w:pPr>
      <w:r w:rsidRPr="00163675">
        <w:rPr>
          <w:rFonts w:ascii="Courier New" w:hAnsi="Courier New" w:cs="Courier New"/>
        </w:rPr>
        <w:t>After they have ascertained themselves that everything was in order they hugged once more and then began to move. Walking together, they made a very beautiful couple such that one old man, just passing across their direction, he said, “</w:t>
      </w:r>
      <w:r w:rsidRPr="00163675">
        <w:rPr>
          <w:rFonts w:ascii="Courier New" w:hAnsi="Courier New" w:cs="Courier New"/>
          <w:i/>
        </w:rPr>
        <w:t xml:space="preserve">Oh, what a perfect match my beautiful </w:t>
      </w:r>
      <w:r w:rsidRPr="00163675">
        <w:rPr>
          <w:rFonts w:ascii="Courier New" w:hAnsi="Courier New" w:cs="Courier New"/>
          <w:i/>
        </w:rPr>
        <w:lastRenderedPageBreak/>
        <w:t>children, learn on each other, you must never lose each other, and remember you should never listen to what people say, because it won’t be always for the good of you both.</w:t>
      </w:r>
      <w:r w:rsidRPr="00163675">
        <w:rPr>
          <w:rFonts w:ascii="Courier New" w:hAnsi="Courier New" w:cs="Courier New"/>
        </w:rPr>
        <w:t>” “</w:t>
      </w:r>
      <w:r w:rsidRPr="00163675">
        <w:rPr>
          <w:rFonts w:ascii="Courier New" w:hAnsi="Courier New" w:cs="Courier New"/>
          <w:i/>
        </w:rPr>
        <w:t>If you want answers, look up to your darling, and that will be your solution to anything.</w:t>
      </w:r>
      <w:r w:rsidRPr="00163675">
        <w:rPr>
          <w:rFonts w:ascii="Courier New" w:hAnsi="Courier New" w:cs="Courier New"/>
        </w:rPr>
        <w:t>” ”</w:t>
      </w:r>
      <w:r w:rsidRPr="00163675">
        <w:rPr>
          <w:rFonts w:ascii="Courier New" w:hAnsi="Courier New" w:cs="Courier New"/>
          <w:i/>
        </w:rPr>
        <w:t>Go well my children.</w:t>
      </w:r>
      <w:r w:rsidRPr="00163675">
        <w:rPr>
          <w:rFonts w:ascii="Courier New" w:hAnsi="Courier New" w:cs="Courier New"/>
        </w:rPr>
        <w:t>” He left them, and they both looked at each other’s eyes and together they said, “</w:t>
      </w:r>
      <w:r w:rsidRPr="00163675">
        <w:rPr>
          <w:rFonts w:ascii="Courier New" w:hAnsi="Courier New" w:cs="Courier New"/>
          <w:i/>
        </w:rPr>
        <w:t>thank you grand pa!</w:t>
      </w:r>
      <w:r w:rsidRPr="00163675">
        <w:rPr>
          <w:rFonts w:ascii="Courier New" w:hAnsi="Courier New" w:cs="Courier New"/>
        </w:rPr>
        <w:t>”</w:t>
      </w:r>
      <w:r w:rsidR="00E50FFC" w:rsidRPr="00163675">
        <w:rPr>
          <w:rFonts w:ascii="Courier New" w:hAnsi="Courier New" w:cs="Courier New"/>
        </w:rPr>
        <w:t xml:space="preserve"> – </w:t>
      </w:r>
      <w:r w:rsidR="00642F24" w:rsidRPr="00163675">
        <w:rPr>
          <w:rFonts w:ascii="Courier New" w:hAnsi="Courier New" w:cs="Courier New"/>
        </w:rPr>
        <w:t>They</w:t>
      </w:r>
      <w:r w:rsidR="00E50FFC" w:rsidRPr="00163675">
        <w:rPr>
          <w:rFonts w:ascii="Courier New" w:hAnsi="Courier New" w:cs="Courier New"/>
        </w:rPr>
        <w:t xml:space="preserve"> continued with their way to the bus station, hoping to catch the red Sika Marazor kombi, which was its time to come by.</w:t>
      </w:r>
    </w:p>
    <w:p w:rsidR="00C805A9" w:rsidRPr="00163675" w:rsidRDefault="00C805A9" w:rsidP="003F6FCA">
      <w:pPr>
        <w:spacing w:line="360" w:lineRule="auto"/>
        <w:jc w:val="both"/>
        <w:rPr>
          <w:rFonts w:ascii="Courier New" w:hAnsi="Courier New" w:cs="Courier New"/>
        </w:rPr>
      </w:pPr>
    </w:p>
    <w:p w:rsidR="00C805A9" w:rsidRPr="00163675" w:rsidRDefault="00C805A9" w:rsidP="003F6FCA">
      <w:pPr>
        <w:spacing w:line="360" w:lineRule="auto"/>
        <w:jc w:val="both"/>
        <w:rPr>
          <w:rFonts w:ascii="Courier New" w:hAnsi="Courier New" w:cs="Courier New"/>
        </w:rPr>
      </w:pPr>
      <w:r w:rsidRPr="00163675">
        <w:rPr>
          <w:rFonts w:ascii="Courier New" w:hAnsi="Courier New" w:cs="Courier New"/>
        </w:rPr>
        <w:t>So after a short moment whilst they were waiting at the bus station the red sika Marazor Kombi came roaring and rumbling as if it was climbing the steeply hills of the Kilimanjaro mountains, its exhaust pipe of course emitting</w:t>
      </w:r>
      <w:r w:rsidR="0073555F" w:rsidRPr="00163675">
        <w:rPr>
          <w:rFonts w:ascii="Courier New" w:hAnsi="Courier New" w:cs="Courier New"/>
        </w:rPr>
        <w:t xml:space="preserve"> black clouds of dense smoke such that someone would hardly see anything following the kombi in a distance</w:t>
      </w:r>
      <w:r w:rsidR="0058670F" w:rsidRPr="00163675">
        <w:rPr>
          <w:rFonts w:ascii="Courier New" w:hAnsi="Courier New" w:cs="Courier New"/>
        </w:rPr>
        <w:t xml:space="preserve"> due to the mixed dust and smoke emitted by the Kombi</w:t>
      </w:r>
      <w:r w:rsidR="0073555F" w:rsidRPr="00163675">
        <w:rPr>
          <w:rFonts w:ascii="Courier New" w:hAnsi="Courier New" w:cs="Courier New"/>
        </w:rPr>
        <w:t>. Seeing such behavior of the vehicle Alfred then asked Sabu, “</w:t>
      </w:r>
      <w:r w:rsidR="0073555F" w:rsidRPr="00163675">
        <w:rPr>
          <w:rFonts w:ascii="Courier New" w:hAnsi="Courier New" w:cs="Courier New"/>
          <w:i/>
        </w:rPr>
        <w:t xml:space="preserve">Do you really trust that such motor vehicle can land you home safely?” </w:t>
      </w:r>
      <w:r w:rsidR="0073555F" w:rsidRPr="00163675">
        <w:rPr>
          <w:rFonts w:ascii="Courier New" w:hAnsi="Courier New" w:cs="Courier New"/>
        </w:rPr>
        <w:t>And Sabu just looked at him and then said, “</w:t>
      </w:r>
      <w:r w:rsidR="0073555F" w:rsidRPr="00163675">
        <w:rPr>
          <w:rFonts w:ascii="Courier New" w:hAnsi="Courier New" w:cs="Courier New"/>
          <w:i/>
        </w:rPr>
        <w:t xml:space="preserve">As you know that in this area there are not much means of transport, so what </w:t>
      </w:r>
      <w:proofErr w:type="gramStart"/>
      <w:r w:rsidR="0073555F" w:rsidRPr="00163675">
        <w:rPr>
          <w:rFonts w:ascii="Courier New" w:hAnsi="Courier New" w:cs="Courier New"/>
          <w:i/>
        </w:rPr>
        <w:t>can we</w:t>
      </w:r>
      <w:proofErr w:type="gramEnd"/>
      <w:r w:rsidR="0073555F" w:rsidRPr="00163675">
        <w:rPr>
          <w:rFonts w:ascii="Courier New" w:hAnsi="Courier New" w:cs="Courier New"/>
          <w:i/>
        </w:rPr>
        <w:t xml:space="preserve"> do other than trusting in God with what we have on hand?</w:t>
      </w:r>
      <w:r w:rsidR="0073555F" w:rsidRPr="00163675">
        <w:rPr>
          <w:rFonts w:ascii="Courier New" w:hAnsi="Courier New" w:cs="Courier New"/>
        </w:rPr>
        <w:t>” “</w:t>
      </w:r>
      <w:r w:rsidR="0073555F" w:rsidRPr="00163675">
        <w:rPr>
          <w:rFonts w:ascii="Courier New" w:hAnsi="Courier New" w:cs="Courier New"/>
          <w:i/>
        </w:rPr>
        <w:t>Okay, but then I am not content with this, please make sure that you inform me when you reach home, I just need to make sure that you are safe, I really do not like this, actually when I grow up to be a great business man the first thing that I will do is to upgrade transport in this area.</w:t>
      </w:r>
      <w:r w:rsidR="0073555F" w:rsidRPr="00163675">
        <w:rPr>
          <w:rFonts w:ascii="Courier New" w:hAnsi="Courier New" w:cs="Courier New"/>
        </w:rPr>
        <w:t>”</w:t>
      </w:r>
      <w:r w:rsidR="004F7195" w:rsidRPr="00163675">
        <w:rPr>
          <w:rFonts w:ascii="Courier New" w:hAnsi="Courier New" w:cs="Courier New"/>
        </w:rPr>
        <w:t xml:space="preserve"> – said Alfred. “</w:t>
      </w:r>
      <w:r w:rsidR="004F7195" w:rsidRPr="00163675">
        <w:rPr>
          <w:rFonts w:ascii="Courier New" w:hAnsi="Courier New" w:cs="Courier New"/>
          <w:i/>
        </w:rPr>
        <w:t>Wow, that would be so great, but it is already here, good bye Alfred, I shall see you when I come to the shops again!</w:t>
      </w:r>
      <w:r w:rsidR="004F7195" w:rsidRPr="00163675">
        <w:rPr>
          <w:rFonts w:ascii="Courier New" w:hAnsi="Courier New" w:cs="Courier New"/>
        </w:rPr>
        <w:t>”</w:t>
      </w:r>
      <w:r w:rsidR="00B27BEB" w:rsidRPr="00163675">
        <w:rPr>
          <w:rFonts w:ascii="Courier New" w:hAnsi="Courier New" w:cs="Courier New"/>
        </w:rPr>
        <w:t xml:space="preserve"> </w:t>
      </w:r>
      <w:r w:rsidR="009E3D0B" w:rsidRPr="00163675">
        <w:rPr>
          <w:rFonts w:ascii="Courier New" w:hAnsi="Courier New" w:cs="Courier New"/>
        </w:rPr>
        <w:t>–</w:t>
      </w:r>
      <w:r w:rsidR="00B27BEB" w:rsidRPr="00163675">
        <w:rPr>
          <w:rFonts w:ascii="Courier New" w:hAnsi="Courier New" w:cs="Courier New"/>
        </w:rPr>
        <w:t xml:space="preserve"> </w:t>
      </w:r>
      <w:r w:rsidR="009E3D0B" w:rsidRPr="00163675">
        <w:rPr>
          <w:rFonts w:ascii="Courier New" w:hAnsi="Courier New" w:cs="Courier New"/>
        </w:rPr>
        <w:t>said Sabu, who was just stepping into the kombi.</w:t>
      </w:r>
    </w:p>
    <w:p w:rsidR="009E3D0B" w:rsidRPr="00163675" w:rsidRDefault="009E3D0B" w:rsidP="003F6FCA">
      <w:pPr>
        <w:spacing w:line="360" w:lineRule="auto"/>
        <w:jc w:val="both"/>
        <w:rPr>
          <w:rFonts w:ascii="Courier New" w:hAnsi="Courier New" w:cs="Courier New"/>
        </w:rPr>
      </w:pPr>
    </w:p>
    <w:p w:rsidR="009E3D0B" w:rsidRDefault="009E3D0B" w:rsidP="003F6FCA">
      <w:pPr>
        <w:spacing w:line="360" w:lineRule="auto"/>
        <w:jc w:val="both"/>
        <w:rPr>
          <w:rFonts w:ascii="Courier New" w:hAnsi="Courier New" w:cs="Courier New"/>
        </w:rPr>
      </w:pPr>
      <w:r w:rsidRPr="00163675">
        <w:rPr>
          <w:rFonts w:ascii="Courier New" w:hAnsi="Courier New" w:cs="Courier New"/>
        </w:rPr>
        <w:t xml:space="preserve">They left each other and the kombi made its turn as usually and then left with her. Alfred stood there starring at the kombi visibly wishing as if Sabu could come back for something, but </w:t>
      </w:r>
      <w:r w:rsidR="00C04485" w:rsidRPr="00163675">
        <w:rPr>
          <w:rFonts w:ascii="Courier New" w:hAnsi="Courier New" w:cs="Courier New"/>
        </w:rPr>
        <w:t>she did not</w:t>
      </w:r>
      <w:r w:rsidRPr="00163675">
        <w:rPr>
          <w:rFonts w:ascii="Courier New" w:hAnsi="Courier New" w:cs="Courier New"/>
        </w:rPr>
        <w:t xml:space="preserve">, he starred up until the kombi turned the corner by the Madvulini Primary school where he lost its sight. Then that was when he was able to head back, and someone coming by would obviously notice his lips that he was </w:t>
      </w:r>
      <w:r w:rsidRPr="00163675">
        <w:rPr>
          <w:rFonts w:ascii="Courier New" w:hAnsi="Courier New" w:cs="Courier New"/>
        </w:rPr>
        <w:lastRenderedPageBreak/>
        <w:t xml:space="preserve">talking to himself. </w:t>
      </w:r>
      <w:r w:rsidR="00452584" w:rsidRPr="00163675">
        <w:rPr>
          <w:rFonts w:ascii="Courier New" w:hAnsi="Courier New" w:cs="Courier New"/>
        </w:rPr>
        <w:t>It actually went without saying that he had loved the lady.</w:t>
      </w:r>
    </w:p>
    <w:p w:rsidR="00E91412" w:rsidRDefault="00E91412" w:rsidP="003F6FCA">
      <w:pPr>
        <w:spacing w:line="360" w:lineRule="auto"/>
        <w:jc w:val="both"/>
        <w:rPr>
          <w:rFonts w:ascii="Courier New" w:hAnsi="Courier New" w:cs="Courier New"/>
        </w:rPr>
      </w:pPr>
      <w:r>
        <w:rPr>
          <w:rFonts w:ascii="Courier New" w:hAnsi="Courier New" w:cs="Courier New"/>
        </w:rPr>
        <w:t>On the other hand, Sabu in the kombi just remembered that she had promised her siblings to come with some nick-nacks and some food stuff from her mother’s friend Zinhle. She had actually forgotten the nick-nacks because she was obviously lying about the food from her mother’s friend. That was a bit unfortunate since she could not just turn back to the shops, so she decided to come up with plan ‘b’; buy the nick-nacks from a local tuck shop when she drops off the kombi. So the kombi continued moving up until it reached her place, and she paid her bus fare and dropped off. After dropping off she just went straight to the tuck shop that is next to the markets in the bus station, since the markets were not operating on Sundays.</w:t>
      </w:r>
    </w:p>
    <w:p w:rsidR="005F1DEF" w:rsidRDefault="00E91412" w:rsidP="003F6FCA">
      <w:pPr>
        <w:spacing w:line="360" w:lineRule="auto"/>
        <w:jc w:val="both"/>
        <w:rPr>
          <w:rFonts w:ascii="Courier New" w:hAnsi="Courier New" w:cs="Courier New"/>
        </w:rPr>
      </w:pPr>
      <w:r>
        <w:rPr>
          <w:rFonts w:ascii="Courier New" w:hAnsi="Courier New" w:cs="Courier New"/>
        </w:rPr>
        <w:t>So that is how she implemented her plan, hoping that her siblings would believe her as she was able to get their wants. She got them both the notorious ‘Hello’ nick-n</w:t>
      </w:r>
      <w:r w:rsidR="00EA594B">
        <w:rPr>
          <w:rFonts w:ascii="Courier New" w:hAnsi="Courier New" w:cs="Courier New"/>
        </w:rPr>
        <w:t>acks and some fruits with sweets just to make them believe that she got it from the Mkhumbane stores.</w:t>
      </w:r>
    </w:p>
    <w:p w:rsidR="005F1DEF" w:rsidRDefault="005F1DEF" w:rsidP="003F6FCA">
      <w:pPr>
        <w:spacing w:line="360" w:lineRule="auto"/>
        <w:jc w:val="both"/>
        <w:rPr>
          <w:rFonts w:ascii="Courier New" w:hAnsi="Courier New" w:cs="Courier New"/>
        </w:rPr>
      </w:pPr>
    </w:p>
    <w:p w:rsidR="00185982" w:rsidRDefault="005F1DEF" w:rsidP="003F6FCA">
      <w:pPr>
        <w:spacing w:line="360" w:lineRule="auto"/>
        <w:jc w:val="both"/>
        <w:rPr>
          <w:rFonts w:ascii="Courier New" w:hAnsi="Courier New" w:cs="Courier New"/>
        </w:rPr>
      </w:pPr>
      <w:r>
        <w:rPr>
          <w:rFonts w:ascii="Courier New" w:hAnsi="Courier New" w:cs="Courier New"/>
        </w:rPr>
        <w:t>By the time she got out of the shop, it was already a few minutes before two o’clock in the afternoon, so she then knew it that the church service had already been over, since it ends at one o’clock in the afternoon.</w:t>
      </w:r>
      <w:r w:rsidR="00EA594B">
        <w:rPr>
          <w:rFonts w:ascii="Courier New" w:hAnsi="Courier New" w:cs="Courier New"/>
        </w:rPr>
        <w:t xml:space="preserve"> </w:t>
      </w:r>
      <w:r>
        <w:rPr>
          <w:rFonts w:ascii="Courier New" w:hAnsi="Courier New" w:cs="Courier New"/>
        </w:rPr>
        <w:t>So she then decided to head straight home where she expected her siblings to be by that time. As she was walking busy in her mind planning what to say to her brother and sister about the food that she promised to have been gone for, she came across Mrs. Mziyako who was the church lady councilor who greeted her with relief, “</w:t>
      </w:r>
      <w:r>
        <w:rPr>
          <w:rFonts w:ascii="Courier New" w:hAnsi="Courier New" w:cs="Courier New"/>
          <w:i/>
        </w:rPr>
        <w:t>Sabu my daughter, thank the Lord you are already back, how are you my child?</w:t>
      </w:r>
      <w:r>
        <w:rPr>
          <w:rFonts w:ascii="Courier New" w:hAnsi="Courier New" w:cs="Courier New"/>
        </w:rPr>
        <w:t>” Sabu not knowing if her siblings had told the councilor about her whereabouts she got a bit confused as to what to say to the councilor if she would ask, but then she replied, “</w:t>
      </w:r>
      <w:r w:rsidR="00185982">
        <w:rPr>
          <w:rFonts w:ascii="Courier New" w:hAnsi="Courier New" w:cs="Courier New"/>
          <w:i/>
        </w:rPr>
        <w:t>I am fine mother, I was hoping to be back and find the church service, but then I was delayed where I was.</w:t>
      </w:r>
      <w:r>
        <w:rPr>
          <w:rFonts w:ascii="Courier New" w:hAnsi="Courier New" w:cs="Courier New"/>
        </w:rPr>
        <w:t>”</w:t>
      </w:r>
    </w:p>
    <w:p w:rsidR="00E91412" w:rsidRDefault="00185982" w:rsidP="003F6FCA">
      <w:pPr>
        <w:spacing w:line="360" w:lineRule="auto"/>
        <w:jc w:val="both"/>
        <w:rPr>
          <w:rFonts w:ascii="Courier New" w:hAnsi="Courier New" w:cs="Courier New"/>
        </w:rPr>
      </w:pPr>
      <w:r>
        <w:rPr>
          <w:rFonts w:ascii="Courier New" w:hAnsi="Courier New" w:cs="Courier New"/>
        </w:rPr>
        <w:lastRenderedPageBreak/>
        <w:tab/>
        <w:t>“</w:t>
      </w:r>
      <w:r>
        <w:rPr>
          <w:rFonts w:ascii="Courier New" w:hAnsi="Courier New" w:cs="Courier New"/>
          <w:i/>
        </w:rPr>
        <w:t>Wow, but don’t worry my child you will make it next week, you brother and sister, they are very well, I left them playing with the other children by the road side, but I suppose they are now home. They were well behaved at church I liked it for them.</w:t>
      </w:r>
      <w:r>
        <w:rPr>
          <w:rFonts w:ascii="Courier New" w:hAnsi="Courier New" w:cs="Courier New"/>
        </w:rPr>
        <w:t>” – narrated the church councilor. Sabu upon hearing that, she said with visible joy and appreciation, “</w:t>
      </w:r>
      <w:r>
        <w:rPr>
          <w:rFonts w:ascii="Courier New" w:hAnsi="Courier New" w:cs="Courier New"/>
          <w:i/>
        </w:rPr>
        <w:t>Once again thank you mother, I will just head straight home for them now, thank you mom.</w:t>
      </w:r>
      <w:r>
        <w:rPr>
          <w:rFonts w:ascii="Courier New" w:hAnsi="Courier New" w:cs="Courier New"/>
        </w:rPr>
        <w:t>”</w:t>
      </w:r>
    </w:p>
    <w:p w:rsidR="00185982" w:rsidRDefault="00185982" w:rsidP="003F6FCA">
      <w:pPr>
        <w:spacing w:line="360" w:lineRule="auto"/>
        <w:jc w:val="both"/>
        <w:rPr>
          <w:rFonts w:ascii="Courier New" w:hAnsi="Courier New" w:cs="Courier New"/>
        </w:rPr>
      </w:pPr>
      <w:r>
        <w:rPr>
          <w:rFonts w:ascii="Courier New" w:hAnsi="Courier New" w:cs="Courier New"/>
        </w:rPr>
        <w:tab/>
        <w:t>The councilor seeing that she was about to leave then asked, “</w:t>
      </w:r>
      <w:r>
        <w:rPr>
          <w:rFonts w:ascii="Courier New" w:hAnsi="Courier New" w:cs="Courier New"/>
          <w:i/>
        </w:rPr>
        <w:t xml:space="preserve">Hey, my daughter before you leave, when </w:t>
      </w:r>
      <w:proofErr w:type="gramStart"/>
      <w:r>
        <w:rPr>
          <w:rFonts w:ascii="Courier New" w:hAnsi="Courier New" w:cs="Courier New"/>
          <w:i/>
        </w:rPr>
        <w:t>did you last hear</w:t>
      </w:r>
      <w:proofErr w:type="gramEnd"/>
      <w:r>
        <w:rPr>
          <w:rFonts w:ascii="Courier New" w:hAnsi="Courier New" w:cs="Courier New"/>
          <w:i/>
        </w:rPr>
        <w:t xml:space="preserve"> from your mother and how is she. The bishop today announced that this coming Wednesday we will be visiting her at the hospital.</w:t>
      </w:r>
      <w:r>
        <w:rPr>
          <w:rFonts w:ascii="Courier New" w:hAnsi="Courier New" w:cs="Courier New"/>
        </w:rPr>
        <w:t>” “</w:t>
      </w:r>
      <w:r>
        <w:rPr>
          <w:rFonts w:ascii="Courier New" w:hAnsi="Courier New" w:cs="Courier New"/>
          <w:i/>
        </w:rPr>
        <w:t>She is coping, when I last met her, this past Friday, she was looking far better than ever, I am actually looking forward for her release sooner these days.</w:t>
      </w:r>
      <w:r>
        <w:rPr>
          <w:rFonts w:ascii="Courier New" w:hAnsi="Courier New" w:cs="Courier New"/>
        </w:rPr>
        <w:t>”</w:t>
      </w:r>
      <w:r w:rsidR="005B733A">
        <w:rPr>
          <w:rFonts w:ascii="Courier New" w:hAnsi="Courier New" w:cs="Courier New"/>
        </w:rPr>
        <w:t xml:space="preserve"> – answered Sabu. “</w:t>
      </w:r>
      <w:r w:rsidR="005B733A">
        <w:rPr>
          <w:rFonts w:ascii="Courier New" w:hAnsi="Courier New" w:cs="Courier New"/>
          <w:i/>
        </w:rPr>
        <w:t>Okay my child, it was actually my pleasure meeting you, I shall let you know when we are heading to the hospital, have a safe journey home.</w:t>
      </w:r>
      <w:r w:rsidR="005B733A">
        <w:rPr>
          <w:rFonts w:ascii="Courier New" w:hAnsi="Courier New" w:cs="Courier New"/>
        </w:rPr>
        <w:t>” – continued the councilor, letting her go. “</w:t>
      </w:r>
      <w:r w:rsidR="005B733A">
        <w:rPr>
          <w:rFonts w:ascii="Courier New" w:hAnsi="Courier New" w:cs="Courier New"/>
          <w:i/>
        </w:rPr>
        <w:t>Thanks again mother, goodbye!</w:t>
      </w:r>
      <w:r w:rsidR="005B733A">
        <w:rPr>
          <w:rFonts w:ascii="Courier New" w:hAnsi="Courier New" w:cs="Courier New"/>
        </w:rPr>
        <w:t>” – said the leaving Sabu, and the councilor then continued with her journey.</w:t>
      </w:r>
      <w:r w:rsidR="004579E7">
        <w:rPr>
          <w:rFonts w:ascii="Courier New" w:hAnsi="Courier New" w:cs="Courier New"/>
        </w:rPr>
        <w:t xml:space="preserve"> While still heading home, Sabu was relieved to hear what the councilor had said about her siblings since she knew that when they were playing with others it means they had already forgotten about her, so that means they were well behaved at the church service as the councilor said indeed. </w:t>
      </w:r>
    </w:p>
    <w:p w:rsidR="00AE7084" w:rsidRDefault="00AE7084" w:rsidP="003F6FCA">
      <w:pPr>
        <w:spacing w:line="360" w:lineRule="auto"/>
        <w:jc w:val="both"/>
        <w:rPr>
          <w:rFonts w:ascii="Courier New" w:hAnsi="Courier New" w:cs="Courier New"/>
        </w:rPr>
      </w:pPr>
    </w:p>
    <w:p w:rsidR="00AE7084" w:rsidRDefault="00AE7084" w:rsidP="003F6FCA">
      <w:pPr>
        <w:spacing w:line="360" w:lineRule="auto"/>
        <w:jc w:val="both"/>
        <w:rPr>
          <w:rFonts w:ascii="Courier New" w:hAnsi="Courier New" w:cs="Courier New"/>
        </w:rPr>
      </w:pPr>
      <w:r>
        <w:rPr>
          <w:rFonts w:ascii="Courier New" w:hAnsi="Courier New" w:cs="Courier New"/>
        </w:rPr>
        <w:t>When she arrived at home she found them watching the ‘Tom and Jerry’ series on TV, and when they noticed her arrival they were so happy, “</w:t>
      </w:r>
      <w:r>
        <w:rPr>
          <w:rFonts w:ascii="Courier New" w:hAnsi="Courier New" w:cs="Courier New"/>
          <w:i/>
        </w:rPr>
        <w:t>Sister, you said you were going to Mommy Zinhle’s shop, did she give you anything?</w:t>
      </w:r>
      <w:r>
        <w:rPr>
          <w:rFonts w:ascii="Courier New" w:hAnsi="Courier New" w:cs="Courier New"/>
        </w:rPr>
        <w:t>” – asked Bongizwi, who was looking surprised at her sister. “</w:t>
      </w:r>
      <w:r w:rsidR="007A1356">
        <w:rPr>
          <w:rFonts w:ascii="Courier New" w:hAnsi="Courier New" w:cs="Courier New"/>
          <w:i/>
        </w:rPr>
        <w:t>No little bro, I actually did not find her, I think I was late since she actually told me that I had to be very early.</w:t>
      </w:r>
      <w:r>
        <w:rPr>
          <w:rFonts w:ascii="Courier New" w:hAnsi="Courier New" w:cs="Courier New"/>
        </w:rPr>
        <w:t>”</w:t>
      </w:r>
      <w:r w:rsidR="00C3113C">
        <w:rPr>
          <w:rFonts w:ascii="Courier New" w:hAnsi="Courier New" w:cs="Courier New"/>
        </w:rPr>
        <w:t xml:space="preserve"> – replied Sabu. Sabu noting that they will need more answers she tried to block them by the sweets and nick-nacks she had got for them so they eventually focused on the business on hand hoping that their sister would then go to the Mkhumbane complex some other time later by the </w:t>
      </w:r>
      <w:r w:rsidR="00C3113C">
        <w:rPr>
          <w:rFonts w:ascii="Courier New" w:hAnsi="Courier New" w:cs="Courier New"/>
        </w:rPr>
        <w:lastRenderedPageBreak/>
        <w:t>week.</w:t>
      </w:r>
      <w:r w:rsidR="00661244">
        <w:rPr>
          <w:rFonts w:ascii="Courier New" w:hAnsi="Courier New" w:cs="Courier New"/>
        </w:rPr>
        <w:t xml:space="preserve"> Just after she had given her siblings the sweets and their nick-nacks, they heard a ringing of Sabu’s phone and her siblings ran to her in order to speak to their mother since she is usually the one to call by this time of the day, more especially on Sundays just to check if they were in church. “</w:t>
      </w:r>
      <w:r w:rsidR="00661244">
        <w:rPr>
          <w:rFonts w:ascii="Courier New" w:hAnsi="Courier New" w:cs="Courier New"/>
          <w:i/>
        </w:rPr>
        <w:t>Sis, Sabu your phone is ringing do you hear it, mommy is calling you!</w:t>
      </w:r>
      <w:r w:rsidR="00661244">
        <w:rPr>
          <w:rFonts w:ascii="Courier New" w:hAnsi="Courier New" w:cs="Courier New"/>
        </w:rPr>
        <w:t>” – said Bongi with so much joy and happiness. So Sabu then removed her phone which was still in her small hand bag and then as a norm she tried to swipe rightwards in so to be able to receive the call, and after a number of tries she was able to answer it, “</w:t>
      </w:r>
      <w:r w:rsidR="00661244">
        <w:rPr>
          <w:rFonts w:ascii="Courier New" w:hAnsi="Courier New" w:cs="Courier New"/>
          <w:i/>
        </w:rPr>
        <w:t>Hello mommy, how are you doing today?</w:t>
      </w:r>
      <w:r w:rsidR="00661244">
        <w:rPr>
          <w:rFonts w:ascii="Courier New" w:hAnsi="Courier New" w:cs="Courier New"/>
        </w:rPr>
        <w:t>” Surprisingly she heard a male voice over the phone</w:t>
      </w:r>
      <w:r w:rsidR="00552457">
        <w:rPr>
          <w:rFonts w:ascii="Courier New" w:hAnsi="Courier New" w:cs="Courier New"/>
        </w:rPr>
        <w:t>, and</w:t>
      </w:r>
      <w:r w:rsidR="00661244">
        <w:rPr>
          <w:rFonts w:ascii="Courier New" w:hAnsi="Courier New" w:cs="Courier New"/>
        </w:rPr>
        <w:t xml:space="preserve"> when she took a look around her, she also noticed that her siblings are right next to her visibly willing to take the phone and greet their mother. So she then decided to pull away from them, but still continuing speaking like she is speaking to her mom so that they never get to understand that there is a different voice over the</w:t>
      </w:r>
      <w:r w:rsidR="00552457">
        <w:rPr>
          <w:rFonts w:ascii="Courier New" w:hAnsi="Courier New" w:cs="Courier New"/>
        </w:rPr>
        <w:t xml:space="preserve"> phone.</w:t>
      </w:r>
      <w:r w:rsidR="00661244">
        <w:rPr>
          <w:rFonts w:ascii="Courier New" w:hAnsi="Courier New" w:cs="Courier New"/>
        </w:rPr>
        <w:t xml:space="preserve"> </w:t>
      </w:r>
      <w:r w:rsidR="00552457">
        <w:rPr>
          <w:rFonts w:ascii="Courier New" w:hAnsi="Courier New" w:cs="Courier New"/>
        </w:rPr>
        <w:t>“</w:t>
      </w:r>
      <w:r w:rsidR="00552457">
        <w:rPr>
          <w:rFonts w:ascii="Courier New" w:hAnsi="Courier New" w:cs="Courier New"/>
          <w:i/>
        </w:rPr>
        <w:t>Sabu, I am Alfred actually you said I should call you before the day ends, do you remember me?</w:t>
      </w:r>
      <w:r w:rsidR="00552457">
        <w:rPr>
          <w:rFonts w:ascii="Courier New" w:hAnsi="Courier New" w:cs="Courier New"/>
        </w:rPr>
        <w:t>” – enquired Alfred being surprised by the way Sabu is answering him.</w:t>
      </w:r>
    </w:p>
    <w:p w:rsidR="00552457" w:rsidRDefault="00552457" w:rsidP="003F6FCA">
      <w:pPr>
        <w:spacing w:line="360" w:lineRule="auto"/>
        <w:jc w:val="both"/>
        <w:rPr>
          <w:rFonts w:ascii="Courier New" w:hAnsi="Courier New" w:cs="Courier New"/>
        </w:rPr>
      </w:pPr>
    </w:p>
    <w:p w:rsidR="00552457" w:rsidRDefault="00552457" w:rsidP="003F6FCA">
      <w:pPr>
        <w:spacing w:line="360" w:lineRule="auto"/>
        <w:jc w:val="both"/>
        <w:rPr>
          <w:rFonts w:ascii="Courier New" w:hAnsi="Courier New" w:cs="Courier New"/>
        </w:rPr>
      </w:pPr>
      <w:r>
        <w:rPr>
          <w:rFonts w:ascii="Courier New" w:hAnsi="Courier New" w:cs="Courier New"/>
        </w:rPr>
        <w:t>Sabu continued replying like she is speaking to her mother whilst on the other hand swaying away from her siblings so to have some space with Alfred, and after a moment she was by the main entrance to the house so she made her usual trick of quickly opening the door and not allowing her brother to get out with her, and she was successful to quickly close it. When she got outside she had to restart her conversation and clarify to the already frightened Alfred. “</w:t>
      </w:r>
      <w:r>
        <w:rPr>
          <w:rFonts w:ascii="Courier New" w:hAnsi="Courier New" w:cs="Courier New"/>
          <w:i/>
        </w:rPr>
        <w:t>Hey Alfred, it is me Sabu, I am getting you, actually I have some problem with my younger brother he is always here with me so I was trying to get away from him, I am sorry dear.</w:t>
      </w:r>
      <w:r>
        <w:rPr>
          <w:rFonts w:ascii="Courier New" w:hAnsi="Courier New" w:cs="Courier New"/>
        </w:rPr>
        <w:t>” – clarified Sabu. And upon hearing that, Alfred then was relieved and so he could continue speaking, “</w:t>
      </w:r>
      <w:r w:rsidR="00EB75D6">
        <w:rPr>
          <w:rFonts w:ascii="Courier New" w:hAnsi="Courier New" w:cs="Courier New"/>
          <w:i/>
        </w:rPr>
        <w:t>Oh, I do understand Sabu, in fact I was getting afraid that maybe I was calling a wrong number, but thank you.</w:t>
      </w:r>
      <w:r>
        <w:rPr>
          <w:rFonts w:ascii="Courier New" w:hAnsi="Courier New" w:cs="Courier New"/>
        </w:rPr>
        <w:t>”</w:t>
      </w:r>
      <w:r w:rsidR="00EB75D6">
        <w:rPr>
          <w:rFonts w:ascii="Courier New" w:hAnsi="Courier New" w:cs="Courier New"/>
        </w:rPr>
        <w:t xml:space="preserve"> “</w:t>
      </w:r>
      <w:r w:rsidR="00EB75D6">
        <w:rPr>
          <w:rFonts w:ascii="Courier New" w:hAnsi="Courier New" w:cs="Courier New"/>
          <w:i/>
        </w:rPr>
        <w:t>So, I am actually calling you concerning that promise you made earlier</w:t>
      </w:r>
      <w:r w:rsidR="00224B51">
        <w:rPr>
          <w:rFonts w:ascii="Courier New" w:hAnsi="Courier New" w:cs="Courier New"/>
          <w:i/>
        </w:rPr>
        <w:t xml:space="preserve"> on</w:t>
      </w:r>
      <w:r w:rsidR="00EB75D6">
        <w:rPr>
          <w:rFonts w:ascii="Courier New" w:hAnsi="Courier New" w:cs="Courier New"/>
          <w:i/>
        </w:rPr>
        <w:t xml:space="preserve"> today, that before this </w:t>
      </w:r>
      <w:r w:rsidR="00EB75D6">
        <w:rPr>
          <w:rFonts w:ascii="Courier New" w:hAnsi="Courier New" w:cs="Courier New"/>
          <w:i/>
        </w:rPr>
        <w:lastRenderedPageBreak/>
        <w:t>evening ends there is something that you would want me to know.</w:t>
      </w:r>
      <w:r w:rsidR="00EB75D6">
        <w:rPr>
          <w:rFonts w:ascii="Courier New" w:hAnsi="Courier New" w:cs="Courier New"/>
        </w:rPr>
        <w:t>” And just when Sabu was starting to say a word her phone happed to shut down letting Alfred even more curious on the other side, while he was afraid to call again, he waited for a few minutes thinking out loud to himself, “</w:t>
      </w:r>
      <w:r w:rsidR="00EB75D6">
        <w:rPr>
          <w:rFonts w:ascii="Courier New" w:hAnsi="Courier New" w:cs="Courier New"/>
          <w:i/>
        </w:rPr>
        <w:t>Maybe she doesn’t like me, why is she behaving like this, I am certain that no one can do such a thing, not when she is the one who said I should call her for an answer.</w:t>
      </w:r>
      <w:r w:rsidR="00EB75D6">
        <w:rPr>
          <w:rFonts w:ascii="Courier New" w:hAnsi="Courier New" w:cs="Courier New"/>
        </w:rPr>
        <w:t>” “</w:t>
      </w:r>
      <w:r w:rsidR="006B0DC5">
        <w:rPr>
          <w:rFonts w:ascii="Courier New" w:hAnsi="Courier New" w:cs="Courier New"/>
          <w:i/>
        </w:rPr>
        <w:t>I am actually not looking for a positive, or I am not sure, but let her just say anything, I will take it whatever it is I am fine, maybe let me just call her once more.</w:t>
      </w:r>
      <w:r w:rsidR="00EB75D6">
        <w:rPr>
          <w:rFonts w:ascii="Courier New" w:hAnsi="Courier New" w:cs="Courier New"/>
        </w:rPr>
        <w:t>”</w:t>
      </w:r>
    </w:p>
    <w:p w:rsidR="006B0DC5" w:rsidRDefault="006B0DC5" w:rsidP="003F6FCA">
      <w:pPr>
        <w:spacing w:line="360" w:lineRule="auto"/>
        <w:jc w:val="both"/>
        <w:rPr>
          <w:rFonts w:ascii="Courier New" w:hAnsi="Courier New" w:cs="Courier New"/>
        </w:rPr>
      </w:pPr>
      <w:r>
        <w:rPr>
          <w:rFonts w:ascii="Courier New" w:hAnsi="Courier New" w:cs="Courier New"/>
        </w:rPr>
        <w:tab/>
        <w:t>Sabu on the other side she was busy trying to boot her phone so that she could be able to receive Alfred</w:t>
      </w:r>
      <w:r w:rsidR="00A64B10">
        <w:rPr>
          <w:rFonts w:ascii="Courier New" w:hAnsi="Courier New" w:cs="Courier New"/>
        </w:rPr>
        <w:t xml:space="preserve"> again</w:t>
      </w:r>
      <w:r>
        <w:rPr>
          <w:rFonts w:ascii="Courier New" w:hAnsi="Courier New" w:cs="Courier New"/>
        </w:rPr>
        <w:t>, and she was very much frustrated by the fact that her phone was not easily boote</w:t>
      </w:r>
      <w:r w:rsidR="00A64B10">
        <w:rPr>
          <w:rFonts w:ascii="Courier New" w:hAnsi="Courier New" w:cs="Courier New"/>
        </w:rPr>
        <w:t xml:space="preserve">d without charger, so she now had to go and put it on charger which was something that could not easily be accomplished because of her siblings inside the house. She hopelessly continued trying to boot it, and while she was not aware it came back on with some relief she then waited for Alfred to call again. </w:t>
      </w:r>
    </w:p>
    <w:p w:rsidR="00A64B10" w:rsidRDefault="00A64B10" w:rsidP="003F6FCA">
      <w:pPr>
        <w:spacing w:line="360" w:lineRule="auto"/>
        <w:jc w:val="both"/>
        <w:rPr>
          <w:rFonts w:ascii="Courier New" w:hAnsi="Courier New" w:cs="Courier New"/>
        </w:rPr>
      </w:pPr>
      <w:r>
        <w:rPr>
          <w:rFonts w:ascii="Courier New" w:hAnsi="Courier New" w:cs="Courier New"/>
        </w:rPr>
        <w:t xml:space="preserve">While waiting she began to think that maybe he has decided not to call anymore, so she helplessly went back into the house constantly looking at the phone thinking that he may call again, and when she was opening the door she heard it ring again. With so much joy, she tried answering it </w:t>
      </w:r>
      <w:r w:rsidR="00CF2B06">
        <w:rPr>
          <w:rFonts w:ascii="Courier New" w:hAnsi="Courier New" w:cs="Courier New"/>
        </w:rPr>
        <w:t>and as usually it took her some effort and time</w:t>
      </w:r>
      <w:r>
        <w:rPr>
          <w:rFonts w:ascii="Courier New" w:hAnsi="Courier New" w:cs="Courier New"/>
        </w:rPr>
        <w:t>, and fortunately enough she was able to receive it, “</w:t>
      </w:r>
      <w:r>
        <w:rPr>
          <w:rFonts w:ascii="Courier New" w:hAnsi="Courier New" w:cs="Courier New"/>
          <w:i/>
        </w:rPr>
        <w:t>Hi</w:t>
      </w:r>
      <w:r w:rsidR="00004CAF">
        <w:rPr>
          <w:rFonts w:ascii="Courier New" w:hAnsi="Courier New" w:cs="Courier New"/>
          <w:i/>
        </w:rPr>
        <w:t xml:space="preserve"> my</w:t>
      </w:r>
      <w:r>
        <w:rPr>
          <w:rFonts w:ascii="Courier New" w:hAnsi="Courier New" w:cs="Courier New"/>
          <w:i/>
        </w:rPr>
        <w:t xml:space="preserve"> dear Alfred, I am sorry, it is my phone I really do not know what to do, please forgive me and I love you.</w:t>
      </w:r>
      <w:r>
        <w:rPr>
          <w:rFonts w:ascii="Courier New" w:hAnsi="Courier New" w:cs="Courier New"/>
        </w:rPr>
        <w:t>” – answered Sabu. To her devastating surprise, she heard a female voice over the phone</w:t>
      </w:r>
      <w:r w:rsidR="00890007">
        <w:rPr>
          <w:rFonts w:ascii="Courier New" w:hAnsi="Courier New" w:cs="Courier New"/>
        </w:rPr>
        <w:t>, and that was her sick mother w</w:t>
      </w:r>
      <w:r w:rsidR="00004CAF">
        <w:rPr>
          <w:rFonts w:ascii="Courier New" w:hAnsi="Courier New" w:cs="Courier New"/>
        </w:rPr>
        <w:t>ho also got very much shocked of what she had said</w:t>
      </w:r>
      <w:r w:rsidR="00890007">
        <w:rPr>
          <w:rFonts w:ascii="Courier New" w:hAnsi="Courier New" w:cs="Courier New"/>
        </w:rPr>
        <w:t>. Traumatized and surprised</w:t>
      </w:r>
      <w:r w:rsidR="001B1FBE">
        <w:rPr>
          <w:rFonts w:ascii="Courier New" w:hAnsi="Courier New" w:cs="Courier New"/>
        </w:rPr>
        <w:t>,</w:t>
      </w:r>
      <w:r w:rsidR="00890007">
        <w:rPr>
          <w:rFonts w:ascii="Courier New" w:hAnsi="Courier New" w:cs="Courier New"/>
        </w:rPr>
        <w:t xml:space="preserve"> her mother asked, “</w:t>
      </w:r>
      <w:r w:rsidR="00890007">
        <w:rPr>
          <w:rFonts w:ascii="Courier New" w:hAnsi="Courier New" w:cs="Courier New"/>
          <w:i/>
        </w:rPr>
        <w:t>Sabu, Sabu, are you okay my daughter, who is Alfred, what are you saying?</w:t>
      </w:r>
      <w:r w:rsidR="00890007">
        <w:rPr>
          <w:rFonts w:ascii="Courier New" w:hAnsi="Courier New" w:cs="Courier New"/>
        </w:rPr>
        <w:t xml:space="preserve">” </w:t>
      </w:r>
      <w:r w:rsidR="00F51951">
        <w:rPr>
          <w:rFonts w:ascii="Courier New" w:hAnsi="Courier New" w:cs="Courier New"/>
        </w:rPr>
        <w:t>In that moment she never knew what to say and there was some silence between the two of them, Sabu’s phone</w:t>
      </w:r>
      <w:r w:rsidR="00890007">
        <w:rPr>
          <w:rFonts w:ascii="Courier New" w:hAnsi="Courier New" w:cs="Courier New"/>
        </w:rPr>
        <w:t xml:space="preserve"> shut down again, leaving her leaning on it over her left </w:t>
      </w:r>
      <w:proofErr w:type="gramStart"/>
      <w:r w:rsidR="00890007">
        <w:rPr>
          <w:rFonts w:ascii="Courier New" w:hAnsi="Courier New" w:cs="Courier New"/>
        </w:rPr>
        <w:t>ear.</w:t>
      </w:r>
      <w:proofErr w:type="gramEnd"/>
      <w:r w:rsidR="00890007">
        <w:rPr>
          <w:rFonts w:ascii="Courier New" w:hAnsi="Courier New" w:cs="Courier New"/>
        </w:rPr>
        <w:t xml:space="preserve">  </w:t>
      </w:r>
    </w:p>
    <w:p w:rsidR="001B1FBE" w:rsidRDefault="001B1FBE" w:rsidP="003F6FCA">
      <w:pPr>
        <w:spacing w:line="360" w:lineRule="auto"/>
        <w:jc w:val="both"/>
        <w:rPr>
          <w:rFonts w:ascii="Courier New" w:hAnsi="Courier New" w:cs="Courier New"/>
        </w:rPr>
      </w:pPr>
    </w:p>
    <w:p w:rsidR="001B1FBE" w:rsidRDefault="001B1FBE" w:rsidP="003F6FCA">
      <w:pPr>
        <w:spacing w:line="360" w:lineRule="auto"/>
        <w:jc w:val="both"/>
        <w:rPr>
          <w:rFonts w:ascii="Courier New" w:hAnsi="Courier New" w:cs="Courier New"/>
        </w:rPr>
      </w:pPr>
      <w:r>
        <w:rPr>
          <w:rFonts w:ascii="Courier New" w:hAnsi="Courier New" w:cs="Courier New"/>
        </w:rPr>
        <w:lastRenderedPageBreak/>
        <w:t>From that scene Sabu’s phone could never be switched on again, and Sabu herself was not sure as to what to do next following all that had then happened, she only go</w:t>
      </w:r>
      <w:r w:rsidR="003E2692">
        <w:rPr>
          <w:rFonts w:ascii="Courier New" w:hAnsi="Courier New" w:cs="Courier New"/>
        </w:rPr>
        <w:t>t inside the house moving slowly</w:t>
      </w:r>
      <w:r>
        <w:rPr>
          <w:rFonts w:ascii="Courier New" w:hAnsi="Courier New" w:cs="Courier New"/>
        </w:rPr>
        <w:t xml:space="preserve"> and hopeless she was obviously visible to her siblings that the was something behind her sluggish movements. Her siblings became so much frightened because they knew that she was talking to their</w:t>
      </w:r>
      <w:r w:rsidR="00314E4F">
        <w:rPr>
          <w:rFonts w:ascii="Courier New" w:hAnsi="Courier New" w:cs="Courier New"/>
        </w:rPr>
        <w:t xml:space="preserve"> hospitalized</w:t>
      </w:r>
      <w:r>
        <w:rPr>
          <w:rFonts w:ascii="Courier New" w:hAnsi="Courier New" w:cs="Courier New"/>
        </w:rPr>
        <w:t xml:space="preserve"> mother outside</w:t>
      </w:r>
      <w:r w:rsidR="003E2692">
        <w:rPr>
          <w:rFonts w:ascii="Courier New" w:hAnsi="Courier New" w:cs="Courier New"/>
        </w:rPr>
        <w:t xml:space="preserve"> over the phone</w:t>
      </w:r>
      <w:r>
        <w:rPr>
          <w:rFonts w:ascii="Courier New" w:hAnsi="Courier New" w:cs="Courier New"/>
        </w:rPr>
        <w:t>, so they felt like the</w:t>
      </w:r>
      <w:r w:rsidR="002846EE">
        <w:rPr>
          <w:rFonts w:ascii="Courier New" w:hAnsi="Courier New" w:cs="Courier New"/>
        </w:rPr>
        <w:t>re</w:t>
      </w:r>
      <w:r>
        <w:rPr>
          <w:rFonts w:ascii="Courier New" w:hAnsi="Courier New" w:cs="Courier New"/>
        </w:rPr>
        <w:t xml:space="preserve"> was something wrong with her. Their efforts of trying to dig the truth from her were futile, since she never said a word to any of them that evening, even when they both were crying she never said anything to them. And that became the saddest night of the whole family.</w:t>
      </w:r>
      <w:r w:rsidR="002846EE">
        <w:rPr>
          <w:rFonts w:ascii="Courier New" w:hAnsi="Courier New" w:cs="Courier New"/>
        </w:rPr>
        <w:t xml:space="preserve"> </w:t>
      </w:r>
    </w:p>
    <w:p w:rsidR="002846EE" w:rsidRDefault="002846EE" w:rsidP="003F6FCA">
      <w:pPr>
        <w:spacing w:line="360" w:lineRule="auto"/>
        <w:jc w:val="both"/>
        <w:rPr>
          <w:rFonts w:ascii="Courier New" w:hAnsi="Courier New" w:cs="Courier New"/>
        </w:rPr>
      </w:pPr>
    </w:p>
    <w:p w:rsidR="002846EE" w:rsidRDefault="002846EE" w:rsidP="003F6FCA">
      <w:pPr>
        <w:spacing w:line="360" w:lineRule="auto"/>
        <w:jc w:val="both"/>
        <w:rPr>
          <w:rFonts w:ascii="Courier New" w:hAnsi="Courier New" w:cs="Courier New"/>
        </w:rPr>
      </w:pPr>
      <w:r>
        <w:rPr>
          <w:rFonts w:ascii="Courier New" w:hAnsi="Courier New" w:cs="Courier New"/>
        </w:rPr>
        <w:t>On the other hand, Alfred was mad too, he had tried many are times calling Sabu’s phone and it only reported to be offline. Walking up and down at the main verandah at his parental home he was thinking, “</w:t>
      </w:r>
      <w:r>
        <w:rPr>
          <w:rFonts w:ascii="Courier New" w:hAnsi="Courier New" w:cs="Courier New"/>
          <w:i/>
        </w:rPr>
        <w:t>Why would she do this, maybe she has a stay-in boyfriend, he’s beating her right now, oh G</w:t>
      </w:r>
      <w:r w:rsidR="00534244">
        <w:rPr>
          <w:rFonts w:ascii="Courier New" w:hAnsi="Courier New" w:cs="Courier New"/>
          <w:i/>
        </w:rPr>
        <w:t>od, but why did she not tell me</w:t>
      </w:r>
      <w:r>
        <w:rPr>
          <w:rFonts w:ascii="Courier New" w:hAnsi="Courier New" w:cs="Courier New"/>
          <w:i/>
        </w:rPr>
        <w:t>?</w:t>
      </w:r>
      <w:r>
        <w:rPr>
          <w:rFonts w:ascii="Courier New" w:hAnsi="Courier New" w:cs="Courier New"/>
        </w:rPr>
        <w:t>” “</w:t>
      </w:r>
      <w:r>
        <w:rPr>
          <w:rFonts w:ascii="Courier New" w:hAnsi="Courier New" w:cs="Courier New"/>
          <w:i/>
        </w:rPr>
        <w:t xml:space="preserve">She is </w:t>
      </w:r>
      <w:r w:rsidR="00534244">
        <w:rPr>
          <w:rFonts w:ascii="Courier New" w:hAnsi="Courier New" w:cs="Courier New"/>
          <w:i/>
        </w:rPr>
        <w:t>going through all</w:t>
      </w:r>
      <w:r>
        <w:rPr>
          <w:rFonts w:ascii="Courier New" w:hAnsi="Courier New" w:cs="Courier New"/>
          <w:i/>
        </w:rPr>
        <w:t xml:space="preserve"> of this because of me, so what do I do now, maybe she was lying to me about any answer, why would she promise something that she could never deliver, I have already tried calling her a hundred times with the same response.</w:t>
      </w:r>
      <w:r>
        <w:rPr>
          <w:rFonts w:ascii="Courier New" w:hAnsi="Courier New" w:cs="Courier New"/>
        </w:rPr>
        <w:t xml:space="preserve">” </w:t>
      </w:r>
    </w:p>
    <w:p w:rsidR="002846EE" w:rsidRDefault="002846EE" w:rsidP="003F6FCA">
      <w:pPr>
        <w:spacing w:line="360" w:lineRule="auto"/>
        <w:jc w:val="both"/>
        <w:rPr>
          <w:rFonts w:ascii="Courier New" w:hAnsi="Courier New" w:cs="Courier New"/>
        </w:rPr>
      </w:pPr>
      <w:r>
        <w:rPr>
          <w:rFonts w:ascii="Courier New" w:hAnsi="Courier New" w:cs="Courier New"/>
        </w:rPr>
        <w:tab/>
        <w:t>While Alfred was busy moving up and down, his younger sister</w:t>
      </w:r>
      <w:r w:rsidR="009E4180">
        <w:rPr>
          <w:rFonts w:ascii="Courier New" w:hAnsi="Courier New" w:cs="Courier New"/>
        </w:rPr>
        <w:t>, Nolly,</w:t>
      </w:r>
      <w:r>
        <w:rPr>
          <w:rFonts w:ascii="Courier New" w:hAnsi="Courier New" w:cs="Courier New"/>
        </w:rPr>
        <w:t xml:space="preserve"> who was looking for him found him at the verandah, and she first got surpri</w:t>
      </w:r>
      <w:r w:rsidR="00B32B79">
        <w:rPr>
          <w:rFonts w:ascii="Courier New" w:hAnsi="Courier New" w:cs="Courier New"/>
        </w:rPr>
        <w:t>sed of what he was doing, so she</w:t>
      </w:r>
      <w:r>
        <w:rPr>
          <w:rFonts w:ascii="Courier New" w:hAnsi="Courier New" w:cs="Courier New"/>
        </w:rPr>
        <w:t xml:space="preserve"> starred at him for a short moment listening to him since he was thinking out loud. And after sometime she asked her brother, “</w:t>
      </w:r>
      <w:r w:rsidR="00B31F0F">
        <w:rPr>
          <w:rFonts w:ascii="Courier New" w:hAnsi="Courier New" w:cs="Courier New"/>
          <w:i/>
        </w:rPr>
        <w:t xml:space="preserve">Hey bro, who is she and what did </w:t>
      </w:r>
      <w:r w:rsidR="008D4307">
        <w:rPr>
          <w:rFonts w:ascii="Courier New" w:hAnsi="Courier New" w:cs="Courier New"/>
          <w:i/>
        </w:rPr>
        <w:t>s</w:t>
      </w:r>
      <w:r w:rsidR="00B31F0F">
        <w:rPr>
          <w:rFonts w:ascii="Courier New" w:hAnsi="Courier New" w:cs="Courier New"/>
          <w:i/>
        </w:rPr>
        <w:t>he do</w:t>
      </w:r>
      <w:r w:rsidR="008D4307">
        <w:rPr>
          <w:rFonts w:ascii="Courier New" w:hAnsi="Courier New" w:cs="Courier New"/>
          <w:i/>
        </w:rPr>
        <w:t xml:space="preserve"> to you? Y</w:t>
      </w:r>
      <w:r w:rsidR="00B31F0F">
        <w:rPr>
          <w:rFonts w:ascii="Courier New" w:hAnsi="Courier New" w:cs="Courier New"/>
          <w:i/>
        </w:rPr>
        <w:t>ou are talking to yourself, are you all right?</w:t>
      </w:r>
      <w:r>
        <w:rPr>
          <w:rFonts w:ascii="Courier New" w:hAnsi="Courier New" w:cs="Courier New"/>
        </w:rPr>
        <w:t>”</w:t>
      </w:r>
    </w:p>
    <w:p w:rsidR="008D4307" w:rsidRDefault="008D4307" w:rsidP="003F6FCA">
      <w:pPr>
        <w:spacing w:line="360" w:lineRule="auto"/>
        <w:jc w:val="both"/>
        <w:rPr>
          <w:rFonts w:ascii="Courier New" w:hAnsi="Courier New" w:cs="Courier New"/>
        </w:rPr>
      </w:pPr>
      <w:r>
        <w:rPr>
          <w:rFonts w:ascii="Courier New" w:hAnsi="Courier New" w:cs="Courier New"/>
        </w:rPr>
        <w:tab/>
        <w:t xml:space="preserve">Disturbed and apparently </w:t>
      </w:r>
      <w:r w:rsidR="009E4180">
        <w:rPr>
          <w:rFonts w:ascii="Courier New" w:hAnsi="Courier New" w:cs="Courier New"/>
        </w:rPr>
        <w:t>stroke</w:t>
      </w:r>
      <w:r>
        <w:rPr>
          <w:rFonts w:ascii="Courier New" w:hAnsi="Courier New" w:cs="Courier New"/>
        </w:rPr>
        <w:t xml:space="preserve"> with fright, Alfred </w:t>
      </w:r>
      <w:r w:rsidR="009E4180">
        <w:rPr>
          <w:rFonts w:ascii="Courier New" w:hAnsi="Courier New" w:cs="Courier New"/>
        </w:rPr>
        <w:t>grumbled like a wounded lion, “</w:t>
      </w:r>
      <w:r w:rsidR="009E4180">
        <w:rPr>
          <w:rFonts w:ascii="Courier New" w:hAnsi="Courier New" w:cs="Courier New"/>
          <w:i/>
        </w:rPr>
        <w:t xml:space="preserve">Hey you mad piss of shit, who told you to come </w:t>
      </w:r>
      <w:r w:rsidR="00B32B79">
        <w:rPr>
          <w:rFonts w:ascii="Courier New" w:hAnsi="Courier New" w:cs="Courier New"/>
          <w:i/>
        </w:rPr>
        <w:t>here, don’t you have some home</w:t>
      </w:r>
      <w:r w:rsidR="009E4180">
        <w:rPr>
          <w:rFonts w:ascii="Courier New" w:hAnsi="Courier New" w:cs="Courier New"/>
          <w:i/>
        </w:rPr>
        <w:t xml:space="preserve"> work to do, what are you doing here? Get out of my sight you bastard, and never ever come back here because if you do I am gonna kick you</w:t>
      </w:r>
      <w:r w:rsidR="00AF51D6">
        <w:rPr>
          <w:rFonts w:ascii="Courier New" w:hAnsi="Courier New" w:cs="Courier New"/>
          <w:i/>
        </w:rPr>
        <w:t>r</w:t>
      </w:r>
      <w:r w:rsidR="009E4180">
        <w:rPr>
          <w:rFonts w:ascii="Courier New" w:hAnsi="Courier New" w:cs="Courier New"/>
          <w:i/>
        </w:rPr>
        <w:t xml:space="preserve"> small ass!</w:t>
      </w:r>
      <w:r w:rsidR="009E4180">
        <w:rPr>
          <w:rFonts w:ascii="Courier New" w:hAnsi="Courier New" w:cs="Courier New"/>
        </w:rPr>
        <w:t>”</w:t>
      </w:r>
    </w:p>
    <w:p w:rsidR="009E4180" w:rsidRDefault="009E4180" w:rsidP="003F6FCA">
      <w:pPr>
        <w:spacing w:line="360" w:lineRule="auto"/>
        <w:jc w:val="both"/>
        <w:rPr>
          <w:rFonts w:ascii="Courier New" w:hAnsi="Courier New" w:cs="Courier New"/>
        </w:rPr>
      </w:pPr>
      <w:r>
        <w:rPr>
          <w:rFonts w:ascii="Courier New" w:hAnsi="Courier New" w:cs="Courier New"/>
        </w:rPr>
        <w:lastRenderedPageBreak/>
        <w:tab/>
        <w:t>So upon hearing this, which was the first time of her entire life to hear especially from her brother, poor Nolly</w:t>
      </w:r>
      <w:r w:rsidR="00AD3ACC">
        <w:rPr>
          <w:rFonts w:ascii="Courier New" w:hAnsi="Courier New" w:cs="Courier New"/>
        </w:rPr>
        <w:t>, so much saddened</w:t>
      </w:r>
      <w:r>
        <w:rPr>
          <w:rFonts w:ascii="Courier New" w:hAnsi="Courier New" w:cs="Courier New"/>
        </w:rPr>
        <w:t xml:space="preserve"> went inside the house and went straight to her bed for a sleep, she could never even say a word to anyone in the house.</w:t>
      </w:r>
    </w:p>
    <w:p w:rsidR="001B1FBE" w:rsidRDefault="001B1FBE" w:rsidP="003F6FCA">
      <w:pPr>
        <w:spacing w:line="360" w:lineRule="auto"/>
        <w:jc w:val="both"/>
        <w:rPr>
          <w:rFonts w:ascii="Courier New" w:hAnsi="Courier New" w:cs="Courier New"/>
        </w:rPr>
      </w:pPr>
    </w:p>
    <w:p w:rsidR="00AD3ACC" w:rsidRDefault="00AD3ACC" w:rsidP="003F6FCA">
      <w:pPr>
        <w:spacing w:line="360" w:lineRule="auto"/>
        <w:jc w:val="both"/>
        <w:rPr>
          <w:rFonts w:ascii="Courier New" w:hAnsi="Courier New" w:cs="Courier New"/>
        </w:rPr>
      </w:pPr>
      <w:r>
        <w:rPr>
          <w:rFonts w:ascii="Courier New" w:hAnsi="Courier New" w:cs="Courier New"/>
        </w:rPr>
        <w:t>Life became so difficult for Sabu such that those days she never wanted to switch her phone on</w:t>
      </w:r>
      <w:r w:rsidR="00AF51D6">
        <w:rPr>
          <w:rFonts w:ascii="Courier New" w:hAnsi="Courier New" w:cs="Courier New"/>
        </w:rPr>
        <w:t>,</w:t>
      </w:r>
      <w:r>
        <w:rPr>
          <w:rFonts w:ascii="Courier New" w:hAnsi="Courier New" w:cs="Courier New"/>
        </w:rPr>
        <w:t xml:space="preserve"> even if her siblings would ask her to speak with their mother, she kept on telling them that she was doing fine</w:t>
      </w:r>
      <w:r w:rsidR="006B74C3">
        <w:rPr>
          <w:rFonts w:ascii="Courier New" w:hAnsi="Courier New" w:cs="Courier New"/>
        </w:rPr>
        <w:t xml:space="preserve"> and lying to them as if her phone was faulty.</w:t>
      </w:r>
      <w:r w:rsidR="00FF30C0">
        <w:rPr>
          <w:rFonts w:ascii="Courier New" w:hAnsi="Courier New" w:cs="Courier New"/>
        </w:rPr>
        <w:t xml:space="preserve"> She did not actually know what to do since what had happened was first of its kind in her entire life, and she had never wanted to affect her mother’s health on her condition. </w:t>
      </w:r>
    </w:p>
    <w:p w:rsidR="00F038D2" w:rsidRDefault="00AF51D6" w:rsidP="003F6FCA">
      <w:pPr>
        <w:spacing w:line="360" w:lineRule="auto"/>
        <w:jc w:val="both"/>
        <w:rPr>
          <w:rFonts w:ascii="Courier New" w:hAnsi="Courier New" w:cs="Courier New"/>
        </w:rPr>
      </w:pPr>
      <w:r>
        <w:rPr>
          <w:rFonts w:ascii="Courier New" w:hAnsi="Courier New" w:cs="Courier New"/>
        </w:rPr>
        <w:t xml:space="preserve">As days went by, Sabu continued doing things like this although it was really affecting her physically and emotionally such that the following Sunday when she was in church with her siblings the lady counselor </w:t>
      </w:r>
      <w:r w:rsidR="001A2138">
        <w:rPr>
          <w:rFonts w:ascii="Courier New" w:hAnsi="Courier New" w:cs="Courier New"/>
        </w:rPr>
        <w:t>perceived that something fishy was</w:t>
      </w:r>
      <w:r w:rsidR="00F038D2">
        <w:rPr>
          <w:rFonts w:ascii="Courier New" w:hAnsi="Courier New" w:cs="Courier New"/>
        </w:rPr>
        <w:t xml:space="preserve"> going on with Sabu. So after the church service she called her, “</w:t>
      </w:r>
      <w:r w:rsidR="00F038D2">
        <w:rPr>
          <w:rFonts w:ascii="Courier New" w:hAnsi="Courier New" w:cs="Courier New"/>
          <w:i/>
        </w:rPr>
        <w:t>Hey Sabu, my daughter how are you my child.</w:t>
      </w:r>
      <w:r w:rsidR="00F038D2">
        <w:rPr>
          <w:rFonts w:ascii="Courier New" w:hAnsi="Courier New" w:cs="Courier New"/>
        </w:rPr>
        <w:t xml:space="preserve">” She said holding her by her right hand moving with her straight to the administration room trying to do it as if she was busy with her church chores whilst she only needed to get her speak what was wrong. </w:t>
      </w:r>
    </w:p>
    <w:p w:rsidR="00AF51D6" w:rsidRDefault="00F038D2" w:rsidP="003F6FCA">
      <w:pPr>
        <w:spacing w:line="360" w:lineRule="auto"/>
        <w:jc w:val="both"/>
        <w:rPr>
          <w:rFonts w:ascii="Courier New" w:hAnsi="Courier New" w:cs="Courier New"/>
        </w:rPr>
      </w:pPr>
      <w:r>
        <w:rPr>
          <w:rFonts w:ascii="Courier New" w:hAnsi="Courier New" w:cs="Courier New"/>
        </w:rPr>
        <w:t>“</w:t>
      </w:r>
      <w:r>
        <w:rPr>
          <w:rFonts w:ascii="Courier New" w:hAnsi="Courier New" w:cs="Courier New"/>
          <w:i/>
        </w:rPr>
        <w:t>I am fine mother.</w:t>
      </w:r>
      <w:r>
        <w:rPr>
          <w:rFonts w:ascii="Courier New" w:hAnsi="Courier New" w:cs="Courier New"/>
        </w:rPr>
        <w:t>” Replied Sabu visibly trying to cut their conversation short. While noticing this, the counselor did not stop talking to her, “</w:t>
      </w:r>
      <w:r>
        <w:rPr>
          <w:rFonts w:ascii="Courier New" w:hAnsi="Courier New" w:cs="Courier New"/>
          <w:i/>
        </w:rPr>
        <w:t>Great my child, how is life at home, are you coping my children, you know that you are always welcome to me and my home whenever there is something bothering you, are you okay?</w:t>
      </w:r>
      <w:r>
        <w:rPr>
          <w:rFonts w:ascii="Courier New" w:hAnsi="Courier New" w:cs="Courier New"/>
        </w:rPr>
        <w:t xml:space="preserve">” </w:t>
      </w:r>
      <w:r w:rsidR="00AF51D6">
        <w:rPr>
          <w:rFonts w:ascii="Courier New" w:hAnsi="Courier New" w:cs="Courier New"/>
        </w:rPr>
        <w:t xml:space="preserve"> </w:t>
      </w:r>
    </w:p>
    <w:p w:rsidR="008F131B" w:rsidRDefault="008F131B" w:rsidP="003F6FCA">
      <w:pPr>
        <w:spacing w:line="360" w:lineRule="auto"/>
        <w:jc w:val="both"/>
        <w:rPr>
          <w:rFonts w:ascii="Courier New" w:hAnsi="Courier New" w:cs="Courier New"/>
        </w:rPr>
      </w:pPr>
    </w:p>
    <w:p w:rsidR="008F131B" w:rsidRDefault="008F131B" w:rsidP="003F6FCA">
      <w:pPr>
        <w:spacing w:line="360" w:lineRule="auto"/>
        <w:jc w:val="both"/>
        <w:rPr>
          <w:rFonts w:ascii="Courier New" w:hAnsi="Courier New" w:cs="Courier New"/>
        </w:rPr>
      </w:pPr>
      <w:r>
        <w:rPr>
          <w:rFonts w:ascii="Courier New" w:hAnsi="Courier New" w:cs="Courier New"/>
        </w:rPr>
        <w:t>“</w:t>
      </w:r>
      <w:r>
        <w:rPr>
          <w:rFonts w:ascii="Courier New" w:hAnsi="Courier New" w:cs="Courier New"/>
          <w:i/>
        </w:rPr>
        <w:t>Yes I am okay mother, and we are actually good with my siblings!</w:t>
      </w:r>
      <w:r>
        <w:rPr>
          <w:rFonts w:ascii="Courier New" w:hAnsi="Courier New" w:cs="Courier New"/>
        </w:rPr>
        <w:t>” Sabu replied again, trying to be positive whilst she was visibly not. “</w:t>
      </w:r>
      <w:r>
        <w:rPr>
          <w:rFonts w:ascii="Courier New" w:hAnsi="Courier New" w:cs="Courier New"/>
          <w:i/>
        </w:rPr>
        <w:t xml:space="preserve">Okay my child, but I am feeling something, you are not okay these days, please do tell me anything, I promise you I am going to help you my daughter. Remember Sabu, if you are not okay in your family in these trying </w:t>
      </w:r>
      <w:r w:rsidR="00652EFA">
        <w:rPr>
          <w:rFonts w:ascii="Courier New" w:hAnsi="Courier New" w:cs="Courier New"/>
          <w:i/>
        </w:rPr>
        <w:t>times, which</w:t>
      </w:r>
      <w:r>
        <w:rPr>
          <w:rFonts w:ascii="Courier New" w:hAnsi="Courier New" w:cs="Courier New"/>
          <w:i/>
        </w:rPr>
        <w:t xml:space="preserve"> will be the downfall of the family, do you want that?</w:t>
      </w:r>
      <w:r>
        <w:rPr>
          <w:rFonts w:ascii="Courier New" w:hAnsi="Courier New" w:cs="Courier New"/>
        </w:rPr>
        <w:t>” “</w:t>
      </w:r>
      <w:r>
        <w:rPr>
          <w:rFonts w:ascii="Courier New" w:hAnsi="Courier New" w:cs="Courier New"/>
          <w:i/>
        </w:rPr>
        <w:t xml:space="preserve">Do you want people to say you failed your family, let us go </w:t>
      </w:r>
      <w:r>
        <w:rPr>
          <w:rFonts w:ascii="Courier New" w:hAnsi="Courier New" w:cs="Courier New"/>
          <w:i/>
        </w:rPr>
        <w:lastRenderedPageBreak/>
        <w:t>through this my child, I have actually been talking to your mother this morning, she called me, she speaks like there is something wrong with you my child!</w:t>
      </w:r>
      <w:r>
        <w:rPr>
          <w:rFonts w:ascii="Courier New" w:hAnsi="Courier New" w:cs="Courier New"/>
        </w:rPr>
        <w:t xml:space="preserve">” enquired the counselor. </w:t>
      </w:r>
      <w:r w:rsidR="00FF69A2">
        <w:rPr>
          <w:rFonts w:ascii="Courier New" w:hAnsi="Courier New" w:cs="Courier New"/>
        </w:rPr>
        <w:t>Other than saying any word Sabu upon hearing about her mother she just cried hysterically such that it drew attention of the other church members who were still there by the church premises. And upon seeing this the lady counselor just walked her home with her</w:t>
      </w:r>
      <w:r w:rsidR="00D97F55">
        <w:rPr>
          <w:rFonts w:ascii="Courier New" w:hAnsi="Courier New" w:cs="Courier New"/>
        </w:rPr>
        <w:t xml:space="preserve"> siblings who were also in somber</w:t>
      </w:r>
      <w:r w:rsidR="00FF69A2">
        <w:rPr>
          <w:rFonts w:ascii="Courier New" w:hAnsi="Courier New" w:cs="Courier New"/>
        </w:rPr>
        <w:t xml:space="preserve"> mode after what had happened to their sister. </w:t>
      </w:r>
    </w:p>
    <w:p w:rsidR="003B5BAB" w:rsidRDefault="00C96465" w:rsidP="003F6FCA">
      <w:pPr>
        <w:spacing w:line="360" w:lineRule="auto"/>
        <w:jc w:val="both"/>
        <w:rPr>
          <w:rFonts w:ascii="Courier New" w:hAnsi="Courier New" w:cs="Courier New"/>
        </w:rPr>
      </w:pPr>
      <w:r>
        <w:rPr>
          <w:rFonts w:ascii="Courier New" w:hAnsi="Courier New" w:cs="Courier New"/>
        </w:rPr>
        <w:t>They walked all the journey home and when they reached there, the counselor said, “</w:t>
      </w:r>
      <w:r>
        <w:rPr>
          <w:rFonts w:ascii="Courier New" w:hAnsi="Courier New" w:cs="Courier New"/>
          <w:i/>
        </w:rPr>
        <w:t>You know Sabu my child, now that you are home, try and get some rest and when you have rested enough please do call my number, you know that I can talk to your mother whatever it is, it shall come to pass my child.</w:t>
      </w:r>
      <w:r>
        <w:rPr>
          <w:rFonts w:ascii="Courier New" w:hAnsi="Courier New" w:cs="Courier New"/>
        </w:rPr>
        <w:t xml:space="preserve">” And then she left them, no one amongst them was able even to say good bye. </w:t>
      </w:r>
      <w:r w:rsidR="00721A6D">
        <w:rPr>
          <w:rFonts w:ascii="Courier New" w:hAnsi="Courier New" w:cs="Courier New"/>
        </w:rPr>
        <w:t>After she had left Sabu just went straight for sleep and her siblings did the same, but to her surprise, she stayed almost the whole of that night looking. She could never have a nap, she only would listen to her younger</w:t>
      </w:r>
      <w:r w:rsidR="00807292">
        <w:rPr>
          <w:rFonts w:ascii="Courier New" w:hAnsi="Courier New" w:cs="Courier New"/>
        </w:rPr>
        <w:t xml:space="preserve"> sister and</w:t>
      </w:r>
      <w:r w:rsidR="00721A6D">
        <w:rPr>
          <w:rFonts w:ascii="Courier New" w:hAnsi="Courier New" w:cs="Courier New"/>
        </w:rPr>
        <w:t xml:space="preserve"> brother snoring interchangeably from time to time. Her mind was possessed with all what her phone could bring her if it could be on again. Whilst thinking she noticed that it was about to be dawn by the roosters crocking.</w:t>
      </w:r>
    </w:p>
    <w:p w:rsidR="003B5BAB" w:rsidRDefault="003B5BAB" w:rsidP="003F6FCA">
      <w:pPr>
        <w:spacing w:line="360" w:lineRule="auto"/>
        <w:jc w:val="both"/>
        <w:rPr>
          <w:rFonts w:ascii="Courier New" w:hAnsi="Courier New" w:cs="Courier New"/>
        </w:rPr>
      </w:pPr>
    </w:p>
    <w:p w:rsidR="00C96465" w:rsidRDefault="003B5BAB" w:rsidP="003F6FCA">
      <w:pPr>
        <w:spacing w:line="360" w:lineRule="auto"/>
        <w:jc w:val="both"/>
        <w:rPr>
          <w:rFonts w:ascii="Courier New" w:hAnsi="Courier New" w:cs="Courier New"/>
        </w:rPr>
      </w:pPr>
      <w:r>
        <w:rPr>
          <w:rFonts w:ascii="Courier New" w:hAnsi="Courier New" w:cs="Courier New"/>
        </w:rPr>
        <w:t>By that Monday morning Sabu then decided to have her phone charged so that she could let the Lady counselor speak to her mother as she had promised that she could help.</w:t>
      </w:r>
      <w:r w:rsidR="00721A6D">
        <w:rPr>
          <w:rFonts w:ascii="Courier New" w:hAnsi="Courier New" w:cs="Courier New"/>
        </w:rPr>
        <w:t xml:space="preserve"> </w:t>
      </w:r>
      <w:r>
        <w:rPr>
          <w:rFonts w:ascii="Courier New" w:hAnsi="Courier New" w:cs="Courier New"/>
        </w:rPr>
        <w:t>So after she had tried for several times she had finally lost her fear and decided that if anything happens then so be it.</w:t>
      </w:r>
      <w:r w:rsidR="00437CBE">
        <w:rPr>
          <w:rFonts w:ascii="Courier New" w:hAnsi="Courier New" w:cs="Courier New"/>
        </w:rPr>
        <w:t xml:space="preserve"> Because of her phone’s condition, Sabu could not be able to call the lady councilor but only wait for any incoming call that. And for a moment she used to receiver the missed call notifications from different callers, her mother, Alfred and others. </w:t>
      </w:r>
    </w:p>
    <w:p w:rsidR="00437CBE" w:rsidRDefault="00437CBE" w:rsidP="003F6FCA">
      <w:pPr>
        <w:spacing w:line="360" w:lineRule="auto"/>
        <w:jc w:val="both"/>
        <w:rPr>
          <w:rFonts w:ascii="Courier New" w:hAnsi="Courier New" w:cs="Courier New"/>
        </w:rPr>
      </w:pPr>
    </w:p>
    <w:p w:rsidR="00437CBE" w:rsidRDefault="00437CBE" w:rsidP="003F6FCA">
      <w:pPr>
        <w:spacing w:line="360" w:lineRule="auto"/>
        <w:jc w:val="both"/>
        <w:rPr>
          <w:rFonts w:ascii="Courier New" w:hAnsi="Courier New" w:cs="Courier New"/>
        </w:rPr>
      </w:pPr>
      <w:r>
        <w:rPr>
          <w:rFonts w:ascii="Courier New" w:hAnsi="Courier New" w:cs="Courier New"/>
        </w:rPr>
        <w:t xml:space="preserve">On the other hand, Alfred was not coping without any feedback from her, he even had started searching for her around the Mkhumbane Shopping complex thinking that maybe she would decide to go to the complex again </w:t>
      </w:r>
      <w:r>
        <w:rPr>
          <w:rFonts w:ascii="Courier New" w:hAnsi="Courier New" w:cs="Courier New"/>
        </w:rPr>
        <w:lastRenderedPageBreak/>
        <w:t>maybe for some reasons or something. One Thursday he decided to go and just stay at the park so that maybe someone w</w:t>
      </w:r>
      <w:r w:rsidR="00535B14">
        <w:rPr>
          <w:rFonts w:ascii="Courier New" w:hAnsi="Courier New" w:cs="Courier New"/>
        </w:rPr>
        <w:t>ho knows her could come and be</w:t>
      </w:r>
      <w:r>
        <w:rPr>
          <w:rFonts w:ascii="Courier New" w:hAnsi="Courier New" w:cs="Courier New"/>
        </w:rPr>
        <w:t xml:space="preserve"> a possible messenger. </w:t>
      </w:r>
      <w:r w:rsidR="00535B14">
        <w:rPr>
          <w:rFonts w:ascii="Courier New" w:hAnsi="Courier New" w:cs="Courier New"/>
        </w:rPr>
        <w:t>So he put on his fancy clothes since that day he had asked for a day off from work, so the was no need to be seen on the work uniform as usual, which made him look more attractive as he was indeed a handsome guy, everyone knew it in the area that he was</w:t>
      </w:r>
      <w:r w:rsidR="005614C9">
        <w:rPr>
          <w:rFonts w:ascii="Courier New" w:hAnsi="Courier New" w:cs="Courier New"/>
        </w:rPr>
        <w:t xml:space="preserve"> a</w:t>
      </w:r>
      <w:r w:rsidR="00535B14">
        <w:rPr>
          <w:rFonts w:ascii="Courier New" w:hAnsi="Courier New" w:cs="Courier New"/>
        </w:rPr>
        <w:t xml:space="preserve"> good looking</w:t>
      </w:r>
      <w:r w:rsidR="005614C9">
        <w:rPr>
          <w:rFonts w:ascii="Courier New" w:hAnsi="Courier New" w:cs="Courier New"/>
        </w:rPr>
        <w:t xml:space="preserve"> and handsome</w:t>
      </w:r>
      <w:r w:rsidR="00535B14">
        <w:rPr>
          <w:rFonts w:ascii="Courier New" w:hAnsi="Courier New" w:cs="Courier New"/>
        </w:rPr>
        <w:t xml:space="preserve"> colored young man. </w:t>
      </w:r>
    </w:p>
    <w:p w:rsidR="00535B14" w:rsidRDefault="00535B14" w:rsidP="003F6FCA">
      <w:pPr>
        <w:spacing w:line="360" w:lineRule="auto"/>
        <w:jc w:val="both"/>
        <w:rPr>
          <w:rFonts w:ascii="Courier New" w:hAnsi="Courier New" w:cs="Courier New"/>
        </w:rPr>
      </w:pPr>
      <w:r>
        <w:rPr>
          <w:rFonts w:ascii="Courier New" w:hAnsi="Courier New" w:cs="Courier New"/>
        </w:rPr>
        <w:t>After preparing himself for that day, as if he had something like an important meeting to attend to, he then began his journey. Walking slowly and visibly stressed he went via the main Mkhumbane road, just making sure that he would not meet his friends from work because they were going to ask him a lot of things. So this way led him to pass next to Mss. Zinhle’s shop, and when he was a few meters away from it he saw a familiar face, a lady who was out to drop off some dust into the dust bin</w:t>
      </w:r>
      <w:r w:rsidR="000E1D02">
        <w:rPr>
          <w:rFonts w:ascii="Courier New" w:hAnsi="Courier New" w:cs="Courier New"/>
        </w:rPr>
        <w:t xml:space="preserve"> that was nearby the shop</w:t>
      </w:r>
      <w:r>
        <w:rPr>
          <w:rFonts w:ascii="Courier New" w:hAnsi="Courier New" w:cs="Courier New"/>
        </w:rPr>
        <w:t xml:space="preserve">. </w:t>
      </w:r>
    </w:p>
    <w:p w:rsidR="00535B14" w:rsidRDefault="00535B14" w:rsidP="003F6FCA">
      <w:pPr>
        <w:spacing w:line="360" w:lineRule="auto"/>
        <w:jc w:val="both"/>
        <w:rPr>
          <w:rFonts w:ascii="Courier New" w:hAnsi="Courier New" w:cs="Courier New"/>
        </w:rPr>
      </w:pPr>
      <w:r>
        <w:rPr>
          <w:rFonts w:ascii="Courier New" w:hAnsi="Courier New" w:cs="Courier New"/>
        </w:rPr>
        <w:t>Without hesitation he noticed that this was the lady he lost many years ago, Nokuphila. “</w:t>
      </w:r>
      <w:r>
        <w:rPr>
          <w:rFonts w:ascii="Courier New" w:hAnsi="Courier New" w:cs="Courier New"/>
          <w:i/>
        </w:rPr>
        <w:t xml:space="preserve">So she is here, I remember her </w:t>
      </w:r>
      <w:r w:rsidR="00886BF1">
        <w:rPr>
          <w:rFonts w:ascii="Courier New" w:hAnsi="Courier New" w:cs="Courier New"/>
          <w:i/>
        </w:rPr>
        <w:t>from the day of Nomcebo’s scandals, which means that she may be working or just living around here.</w:t>
      </w:r>
      <w:r>
        <w:rPr>
          <w:rFonts w:ascii="Courier New" w:hAnsi="Courier New" w:cs="Courier New"/>
        </w:rPr>
        <w:t>”</w:t>
      </w:r>
      <w:r w:rsidR="00886BF1">
        <w:rPr>
          <w:rFonts w:ascii="Courier New" w:hAnsi="Courier New" w:cs="Courier New"/>
        </w:rPr>
        <w:t xml:space="preserve"> – He thought</w:t>
      </w:r>
      <w:r w:rsidR="000E1D02">
        <w:rPr>
          <w:rFonts w:ascii="Courier New" w:hAnsi="Courier New" w:cs="Courier New"/>
        </w:rPr>
        <w:t xml:space="preserve"> out loud</w:t>
      </w:r>
      <w:r w:rsidR="00886BF1">
        <w:rPr>
          <w:rFonts w:ascii="Courier New" w:hAnsi="Courier New" w:cs="Courier New"/>
        </w:rPr>
        <w:t>. While thinking, he ended up deciding to get into the shop so that he cou</w:t>
      </w:r>
      <w:r w:rsidR="000E1D02">
        <w:rPr>
          <w:rFonts w:ascii="Courier New" w:hAnsi="Courier New" w:cs="Courier New"/>
        </w:rPr>
        <w:t>ld verify that indeed it was Nokuphila</w:t>
      </w:r>
      <w:r w:rsidR="00886BF1">
        <w:rPr>
          <w:rFonts w:ascii="Courier New" w:hAnsi="Courier New" w:cs="Courier New"/>
        </w:rPr>
        <w:t xml:space="preserve"> whom she saw. Upon entering the shop, Alfred was very much surprised to see that Nokuphila works as the shop assistant whilst he is always around but they never meet. “</w:t>
      </w:r>
      <w:r w:rsidR="00886BF1">
        <w:rPr>
          <w:rFonts w:ascii="Courier New" w:hAnsi="Courier New" w:cs="Courier New"/>
          <w:i/>
        </w:rPr>
        <w:t>Hey, are you real, I mean after all these years is this you. Please get out!</w:t>
      </w:r>
      <w:r w:rsidR="00886BF1">
        <w:rPr>
          <w:rFonts w:ascii="Courier New" w:hAnsi="Courier New" w:cs="Courier New"/>
        </w:rPr>
        <w:t xml:space="preserve">” – reacted Nokuphila who was practically not willing to have any conversation with this guy. </w:t>
      </w:r>
    </w:p>
    <w:p w:rsidR="00886BF1" w:rsidRDefault="00886BF1" w:rsidP="003F6FCA">
      <w:pPr>
        <w:spacing w:line="360" w:lineRule="auto"/>
        <w:jc w:val="both"/>
        <w:rPr>
          <w:rFonts w:ascii="Courier New" w:hAnsi="Courier New" w:cs="Courier New"/>
        </w:rPr>
      </w:pPr>
    </w:p>
    <w:p w:rsidR="00886BF1" w:rsidRDefault="00886BF1" w:rsidP="003F6FCA">
      <w:pPr>
        <w:spacing w:line="360" w:lineRule="auto"/>
        <w:jc w:val="both"/>
        <w:rPr>
          <w:rFonts w:ascii="Courier New" w:hAnsi="Courier New" w:cs="Courier New"/>
        </w:rPr>
      </w:pPr>
      <w:r>
        <w:rPr>
          <w:rFonts w:ascii="Courier New" w:hAnsi="Courier New" w:cs="Courier New"/>
        </w:rPr>
        <w:t xml:space="preserve">Alfred tried and  tried to ask for her attention but she would not listen to him, and even promised to have him arrested for robbery, so he then decide to give her some space and continue with his journey. </w:t>
      </w:r>
    </w:p>
    <w:p w:rsidR="000E1D02" w:rsidRDefault="000E1D02" w:rsidP="003F6FCA">
      <w:pPr>
        <w:spacing w:line="360" w:lineRule="auto"/>
        <w:jc w:val="both"/>
        <w:rPr>
          <w:rFonts w:ascii="Courier New" w:hAnsi="Courier New" w:cs="Courier New"/>
        </w:rPr>
      </w:pPr>
    </w:p>
    <w:p w:rsidR="000E1D02" w:rsidRDefault="000E1D02" w:rsidP="003F6FCA">
      <w:pPr>
        <w:spacing w:line="360" w:lineRule="auto"/>
        <w:jc w:val="both"/>
        <w:rPr>
          <w:rFonts w:ascii="Courier New" w:hAnsi="Courier New" w:cs="Courier New"/>
        </w:rPr>
      </w:pPr>
      <w:r>
        <w:rPr>
          <w:rFonts w:ascii="Courier New" w:hAnsi="Courier New" w:cs="Courier New"/>
        </w:rPr>
        <w:t xml:space="preserve">After noticing that Nokuphila was around, Alfred knew it very well that he was not going to give up coming to the shop, but for this day he just left because his </w:t>
      </w:r>
      <w:r w:rsidR="00D25655">
        <w:rPr>
          <w:rFonts w:ascii="Courier New" w:hAnsi="Courier New" w:cs="Courier New"/>
        </w:rPr>
        <w:t xml:space="preserve">mind kept on reminding him that it could happen </w:t>
      </w:r>
      <w:r w:rsidR="00D25655">
        <w:rPr>
          <w:rFonts w:ascii="Courier New" w:hAnsi="Courier New" w:cs="Courier New"/>
        </w:rPr>
        <w:lastRenderedPageBreak/>
        <w:t xml:space="preserve">that the very same person he was looking for this day was once seen walking with Nokuphila which meant that she could </w:t>
      </w:r>
      <w:r w:rsidR="00652EFA">
        <w:rPr>
          <w:rFonts w:ascii="Courier New" w:hAnsi="Courier New" w:cs="Courier New"/>
        </w:rPr>
        <w:t>just come around any moment and that could mean some chaos</w:t>
      </w:r>
      <w:r w:rsidR="00D25655">
        <w:rPr>
          <w:rFonts w:ascii="Courier New" w:hAnsi="Courier New" w:cs="Courier New"/>
        </w:rPr>
        <w:t xml:space="preserve">. He really wished that he could be able to ask Nokuphila about the whereabouts of Sabu, but the problem was that it could mean hurting both of them since they would end up knowing what he was doing. So that is why he decided to continue with his journey and go to the park to wait by, and upon reaching there he saw the place was more beautiful than ever before, he would even find himself talking to himself about the beauty and blossoming of the place. </w:t>
      </w:r>
    </w:p>
    <w:p w:rsidR="00F84D68" w:rsidRDefault="00F84D68" w:rsidP="003F6FCA">
      <w:pPr>
        <w:spacing w:line="360" w:lineRule="auto"/>
        <w:jc w:val="both"/>
        <w:rPr>
          <w:rFonts w:ascii="Courier New" w:hAnsi="Courier New" w:cs="Courier New"/>
        </w:rPr>
      </w:pPr>
    </w:p>
    <w:p w:rsidR="00B22D8B" w:rsidRDefault="00F84D68" w:rsidP="003F6FCA">
      <w:pPr>
        <w:spacing w:line="360" w:lineRule="auto"/>
        <w:jc w:val="both"/>
        <w:rPr>
          <w:rFonts w:ascii="Courier New" w:hAnsi="Courier New" w:cs="Courier New"/>
        </w:rPr>
      </w:pPr>
      <w:r>
        <w:rPr>
          <w:rFonts w:ascii="Courier New" w:hAnsi="Courier New" w:cs="Courier New"/>
        </w:rPr>
        <w:t xml:space="preserve">While watching people passing by at the distance, and others coming in and out of the park, he noticed one lady at a distance who was in familiar clothes. And after a thorough examination he was able to note that it was Nokuphila and she was heading straight to the Madvulini Primary school. Without hesitation he jumped out of his seat and went straight to her, not knowing exactly what he was going to do and say to her, but he could not </w:t>
      </w:r>
      <w:r w:rsidR="005E5AFB">
        <w:rPr>
          <w:rFonts w:ascii="Courier New" w:hAnsi="Courier New" w:cs="Courier New"/>
        </w:rPr>
        <w:t xml:space="preserve">help it he needed to meet her and say something to her – that is what he deeply knew in his heart. </w:t>
      </w:r>
    </w:p>
    <w:p w:rsidR="00B22D8B" w:rsidRDefault="00B22D8B" w:rsidP="003F6FCA">
      <w:pPr>
        <w:spacing w:line="360" w:lineRule="auto"/>
        <w:jc w:val="both"/>
        <w:rPr>
          <w:rFonts w:ascii="Courier New" w:hAnsi="Courier New" w:cs="Courier New"/>
        </w:rPr>
      </w:pPr>
    </w:p>
    <w:p w:rsidR="00E458C5" w:rsidRDefault="00B22D8B" w:rsidP="003F6FCA">
      <w:pPr>
        <w:spacing w:line="360" w:lineRule="auto"/>
        <w:jc w:val="both"/>
        <w:rPr>
          <w:rFonts w:ascii="Courier New" w:hAnsi="Courier New" w:cs="Courier New"/>
        </w:rPr>
      </w:pPr>
      <w:r>
        <w:rPr>
          <w:rFonts w:ascii="Courier New" w:hAnsi="Courier New" w:cs="Courier New"/>
        </w:rPr>
        <w:t>As fast as he was when approaching to her, he even walked on prohibited areas of the park, trying to take short cut paths and just when he was about to reach to her, she had already seen him and she was already</w:t>
      </w:r>
      <w:r w:rsidR="00B870B3">
        <w:rPr>
          <w:rFonts w:ascii="Courier New" w:hAnsi="Courier New" w:cs="Courier New"/>
        </w:rPr>
        <w:t xml:space="preserve"> visibly</w:t>
      </w:r>
      <w:r>
        <w:rPr>
          <w:rFonts w:ascii="Courier New" w:hAnsi="Courier New" w:cs="Courier New"/>
        </w:rPr>
        <w:t xml:space="preserve"> furious. </w:t>
      </w:r>
      <w:r w:rsidR="005F7151">
        <w:rPr>
          <w:rFonts w:ascii="Courier New" w:hAnsi="Courier New" w:cs="Courier New"/>
        </w:rPr>
        <w:t>So when Alfred noticed that she was already untouchable, he knelt down next to the road, just a few steps before her, gently and smoothly rubbing his hands with somber gestures, he looked into her eyes for a moment w</w:t>
      </w:r>
      <w:r w:rsidR="00B870B3">
        <w:rPr>
          <w:rFonts w:ascii="Courier New" w:hAnsi="Courier New" w:cs="Courier New"/>
        </w:rPr>
        <w:t>ithout any word. And whilst Nokuphila</w:t>
      </w:r>
      <w:r w:rsidR="005F7151">
        <w:rPr>
          <w:rFonts w:ascii="Courier New" w:hAnsi="Courier New" w:cs="Courier New"/>
        </w:rPr>
        <w:t xml:space="preserve"> was looking at him, she felt the pressure from the eyes of the onlookers who were passing by and she found herself uttering the words, “</w:t>
      </w:r>
      <w:r w:rsidR="005F7151">
        <w:rPr>
          <w:rFonts w:ascii="Courier New" w:hAnsi="Courier New" w:cs="Courier New"/>
          <w:i/>
        </w:rPr>
        <w:t>Hey</w:t>
      </w:r>
      <w:r w:rsidR="00B870B3">
        <w:rPr>
          <w:rFonts w:ascii="Courier New" w:hAnsi="Courier New" w:cs="Courier New"/>
          <w:i/>
        </w:rPr>
        <w:t xml:space="preserve"> you</w:t>
      </w:r>
      <w:r w:rsidR="005F7151">
        <w:rPr>
          <w:rFonts w:ascii="Courier New" w:hAnsi="Courier New" w:cs="Courier New"/>
          <w:i/>
        </w:rPr>
        <w:t>, get up, what are you doing there, are you mad, get up!</w:t>
      </w:r>
      <w:r w:rsidR="008A7255">
        <w:rPr>
          <w:rFonts w:ascii="Courier New" w:hAnsi="Courier New" w:cs="Courier New"/>
          <w:i/>
        </w:rPr>
        <w:t xml:space="preserve">” </w:t>
      </w:r>
      <w:r w:rsidR="008A7255">
        <w:rPr>
          <w:rFonts w:ascii="Courier New" w:hAnsi="Courier New" w:cs="Courier New"/>
        </w:rPr>
        <w:t>But instead of getting up, Alfred lowered his head, bowing before her with his eyes in glasses of tears he said, “</w:t>
      </w:r>
      <w:r w:rsidR="008A7255">
        <w:rPr>
          <w:rFonts w:ascii="Courier New" w:hAnsi="Courier New" w:cs="Courier New"/>
          <w:i/>
        </w:rPr>
        <w:t xml:space="preserve">I know you would never forgive me in this your life, but would you never adhere to the sorrows of nature as </w:t>
      </w:r>
      <w:r w:rsidR="008A7255">
        <w:rPr>
          <w:rFonts w:ascii="Courier New" w:hAnsi="Courier New" w:cs="Courier New"/>
          <w:i/>
        </w:rPr>
        <w:lastRenderedPageBreak/>
        <w:t>well?</w:t>
      </w:r>
      <w:r w:rsidR="008A7255">
        <w:rPr>
          <w:rFonts w:ascii="Courier New" w:hAnsi="Courier New" w:cs="Courier New"/>
        </w:rPr>
        <w:t>” “</w:t>
      </w:r>
      <w:r w:rsidR="008A7255">
        <w:rPr>
          <w:rFonts w:ascii="Courier New" w:hAnsi="Courier New" w:cs="Courier New"/>
          <w:i/>
        </w:rPr>
        <w:t>I beg you, not to pity me right now, since I do deserve even the hottest slap from you right away, but could you just hear me out before I die in this world.</w:t>
      </w:r>
      <w:r w:rsidR="003E1898">
        <w:rPr>
          <w:rFonts w:ascii="Courier New" w:hAnsi="Courier New" w:cs="Courier New"/>
        </w:rPr>
        <w:t>” – He added</w:t>
      </w:r>
      <w:r w:rsidR="008A7255">
        <w:rPr>
          <w:rFonts w:ascii="Courier New" w:hAnsi="Courier New" w:cs="Courier New"/>
        </w:rPr>
        <w:t xml:space="preserve">. </w:t>
      </w:r>
    </w:p>
    <w:p w:rsidR="00E458C5" w:rsidRDefault="00E458C5" w:rsidP="003F6FCA">
      <w:pPr>
        <w:spacing w:line="360" w:lineRule="auto"/>
        <w:jc w:val="both"/>
        <w:rPr>
          <w:rFonts w:ascii="Courier New" w:hAnsi="Courier New" w:cs="Courier New"/>
        </w:rPr>
      </w:pPr>
      <w:r>
        <w:rPr>
          <w:rFonts w:ascii="Courier New" w:hAnsi="Courier New" w:cs="Courier New"/>
        </w:rPr>
        <w:t xml:space="preserve"> </w:t>
      </w:r>
    </w:p>
    <w:p w:rsidR="00F84D68" w:rsidRDefault="00E458C5" w:rsidP="003F6FCA">
      <w:pPr>
        <w:spacing w:line="360" w:lineRule="auto"/>
        <w:jc w:val="both"/>
        <w:rPr>
          <w:rFonts w:ascii="Courier New" w:hAnsi="Courier New" w:cs="Courier New"/>
        </w:rPr>
      </w:pPr>
      <w:r>
        <w:rPr>
          <w:rFonts w:ascii="Courier New" w:hAnsi="Courier New" w:cs="Courier New"/>
        </w:rPr>
        <w:t>While Alfred w</w:t>
      </w:r>
      <w:r w:rsidR="0017790C">
        <w:rPr>
          <w:rFonts w:ascii="Courier New" w:hAnsi="Courier New" w:cs="Courier New"/>
        </w:rPr>
        <w:t xml:space="preserve">as down there trying to beg for her attention, she found herself on tears from nowhere as well, and the public </w:t>
      </w:r>
      <w:r w:rsidR="003E1898">
        <w:rPr>
          <w:rFonts w:ascii="Courier New" w:hAnsi="Courier New" w:cs="Courier New"/>
        </w:rPr>
        <w:t>who were already watching like</w:t>
      </w:r>
      <w:r w:rsidR="0017790C">
        <w:rPr>
          <w:rFonts w:ascii="Courier New" w:hAnsi="Courier New" w:cs="Courier New"/>
        </w:rPr>
        <w:t xml:space="preserve"> it was a movie scene, was heard shouting the words, “</w:t>
      </w:r>
      <w:r w:rsidR="0017790C">
        <w:rPr>
          <w:rFonts w:ascii="Courier New" w:hAnsi="Courier New" w:cs="Courier New"/>
          <w:i/>
        </w:rPr>
        <w:t>Hold her! Hold her! Hold her!</w:t>
      </w:r>
      <w:r w:rsidR="0017790C">
        <w:rPr>
          <w:rFonts w:ascii="Courier New" w:hAnsi="Courier New" w:cs="Courier New"/>
        </w:rPr>
        <w:t xml:space="preserve">” Without hesitation Alfred slowly rose up and spreading his hands towards Nokuphila who also failed to resist the move, they hugged and embraced each other for some time with no word from either of their mouths. </w:t>
      </w:r>
    </w:p>
    <w:p w:rsidR="008F0C8D" w:rsidRDefault="008F0C8D" w:rsidP="003F6FCA">
      <w:pPr>
        <w:spacing w:line="360" w:lineRule="auto"/>
        <w:jc w:val="both"/>
        <w:rPr>
          <w:rFonts w:ascii="Courier New" w:hAnsi="Courier New" w:cs="Courier New"/>
        </w:rPr>
      </w:pPr>
    </w:p>
    <w:p w:rsidR="00B755DB" w:rsidRDefault="008F0C8D" w:rsidP="003F6FCA">
      <w:pPr>
        <w:spacing w:line="360" w:lineRule="auto"/>
        <w:jc w:val="both"/>
        <w:rPr>
          <w:rFonts w:ascii="Courier New" w:hAnsi="Courier New" w:cs="Courier New"/>
        </w:rPr>
      </w:pPr>
      <w:r>
        <w:rPr>
          <w:rFonts w:ascii="Courier New" w:hAnsi="Courier New" w:cs="Courier New"/>
        </w:rPr>
        <w:t>One Monday morning Sabu was at her homestead doing her house chores as her daily business since her mother left to the hospital. She noticed someone by the gate who was coming through straight to her. She then approached to meet that guest. She noticed that it is a young lady, and the face looks familiar but she didn’t recall her at all.</w:t>
      </w:r>
      <w:r w:rsidR="00B755DB">
        <w:rPr>
          <w:rFonts w:ascii="Courier New" w:hAnsi="Courier New" w:cs="Courier New"/>
        </w:rPr>
        <w:t xml:space="preserve"> “</w:t>
      </w:r>
      <w:r w:rsidR="00B755DB">
        <w:rPr>
          <w:rFonts w:ascii="Courier New" w:hAnsi="Courier New" w:cs="Courier New"/>
          <w:i/>
        </w:rPr>
        <w:t>Hello my sister, can I help you?</w:t>
      </w:r>
      <w:r w:rsidR="00B755DB">
        <w:rPr>
          <w:rFonts w:ascii="Courier New" w:hAnsi="Courier New" w:cs="Courier New"/>
        </w:rPr>
        <w:t xml:space="preserve">” – Greeted Sabu. This young lady was carrying a small beautiful handbag in her hands, and before she said any word she just knelt down and handed over the handbag to Sabu. With surprise, Sabu stood for a moment, she was actually reluctant about taking the handbag, but after a short moment she then decide to stretch her hand slowly and she took the small beautiful handbag. </w:t>
      </w:r>
    </w:p>
    <w:p w:rsidR="004A1468" w:rsidRDefault="00B755DB" w:rsidP="003F6FCA">
      <w:pPr>
        <w:spacing w:line="360" w:lineRule="auto"/>
        <w:jc w:val="both"/>
        <w:rPr>
          <w:rFonts w:ascii="Courier New" w:hAnsi="Courier New" w:cs="Courier New"/>
        </w:rPr>
      </w:pPr>
      <w:r>
        <w:rPr>
          <w:rFonts w:ascii="Courier New" w:hAnsi="Courier New" w:cs="Courier New"/>
        </w:rPr>
        <w:t>Just when she has taken the hand bag, the young familiar lady said, “</w:t>
      </w:r>
      <w:r>
        <w:rPr>
          <w:rFonts w:ascii="Courier New" w:hAnsi="Courier New" w:cs="Courier New"/>
          <w:i/>
        </w:rPr>
        <w:t>Hi, I was sent to tell Sabu that, after she has taken this small handbag she must look over that hill up there!</w:t>
      </w:r>
      <w:r>
        <w:rPr>
          <w:rFonts w:ascii="Courier New" w:hAnsi="Courier New" w:cs="Courier New"/>
        </w:rPr>
        <w:t>” – Said the young lady who was visibly in a hurry to get back.</w:t>
      </w:r>
      <w:r w:rsidR="004A1468">
        <w:rPr>
          <w:rFonts w:ascii="Courier New" w:hAnsi="Courier New" w:cs="Courier New"/>
        </w:rPr>
        <w:t xml:space="preserve"> When she said these words she p</w:t>
      </w:r>
      <w:r w:rsidR="00E9732D">
        <w:rPr>
          <w:rFonts w:ascii="Courier New" w:hAnsi="Courier New" w:cs="Courier New"/>
        </w:rPr>
        <w:t>ointed up a small hill that was about a couple of hundreds of</w:t>
      </w:r>
      <w:r w:rsidR="004A1468">
        <w:rPr>
          <w:rFonts w:ascii="Courier New" w:hAnsi="Courier New" w:cs="Courier New"/>
        </w:rPr>
        <w:t xml:space="preserve"> meters next to Sabu’s homestead, and when Sabu looked over there, she saw Sandziso waving some greetings at that distance. </w:t>
      </w:r>
    </w:p>
    <w:p w:rsidR="004A1468" w:rsidRDefault="004A1468" w:rsidP="003F6FCA">
      <w:pPr>
        <w:spacing w:line="360" w:lineRule="auto"/>
        <w:jc w:val="both"/>
        <w:rPr>
          <w:rFonts w:ascii="Courier New" w:hAnsi="Courier New" w:cs="Courier New"/>
        </w:rPr>
      </w:pPr>
    </w:p>
    <w:p w:rsidR="008F0C8D" w:rsidRDefault="004A1468" w:rsidP="003F6FCA">
      <w:pPr>
        <w:spacing w:line="360" w:lineRule="auto"/>
        <w:jc w:val="both"/>
        <w:rPr>
          <w:rFonts w:ascii="Courier New" w:hAnsi="Courier New" w:cs="Courier New"/>
        </w:rPr>
      </w:pPr>
      <w:r>
        <w:rPr>
          <w:rFonts w:ascii="Courier New" w:hAnsi="Courier New" w:cs="Courier New"/>
        </w:rPr>
        <w:t xml:space="preserve">Sabu smiled and she waved back too, and as she was still looking, Sandziso disappeared and when she looked back to the young lady, she </w:t>
      </w:r>
      <w:r>
        <w:rPr>
          <w:rFonts w:ascii="Courier New" w:hAnsi="Courier New" w:cs="Courier New"/>
        </w:rPr>
        <w:lastRenderedPageBreak/>
        <w:t>saw her by the gate. The young lady turned to her and said, “</w:t>
      </w:r>
      <w:r>
        <w:rPr>
          <w:rFonts w:ascii="Courier New" w:hAnsi="Courier New" w:cs="Courier New"/>
          <w:i/>
        </w:rPr>
        <w:t>Please just read the small letter in the small pocket of that bag!</w:t>
      </w:r>
      <w:r>
        <w:rPr>
          <w:rFonts w:ascii="Courier New" w:hAnsi="Courier New" w:cs="Courier New"/>
        </w:rPr>
        <w:t>” and sh</w:t>
      </w:r>
      <w:r w:rsidR="00E9732D">
        <w:rPr>
          <w:rFonts w:ascii="Courier New" w:hAnsi="Courier New" w:cs="Courier New"/>
        </w:rPr>
        <w:t>e left. Sabu quickly looked for the</w:t>
      </w:r>
      <w:r>
        <w:rPr>
          <w:rFonts w:ascii="Courier New" w:hAnsi="Courier New" w:cs="Courier New"/>
        </w:rPr>
        <w:t xml:space="preserve"> small pocket of the bag, she found a small memo like card, which was beautifully </w:t>
      </w:r>
      <w:r w:rsidR="00564920">
        <w:rPr>
          <w:rFonts w:ascii="Courier New" w:hAnsi="Courier New" w:cs="Courier New"/>
        </w:rPr>
        <w:t>decorated a</w:t>
      </w:r>
      <w:r w:rsidR="00E9732D">
        <w:rPr>
          <w:rFonts w:ascii="Courier New" w:hAnsi="Courier New" w:cs="Courier New"/>
        </w:rPr>
        <w:t>nd she was very much eager to read what was inside it.</w:t>
      </w:r>
      <w:r w:rsidR="00564920">
        <w:rPr>
          <w:rFonts w:ascii="Courier New" w:hAnsi="Courier New" w:cs="Courier New"/>
        </w:rPr>
        <w:t xml:space="preserve"> </w:t>
      </w:r>
      <w:r w:rsidR="00E9732D">
        <w:rPr>
          <w:rFonts w:ascii="Courier New" w:hAnsi="Courier New" w:cs="Courier New"/>
        </w:rPr>
        <w:t>With</w:t>
      </w:r>
      <w:r w:rsidR="00564920">
        <w:rPr>
          <w:rFonts w:ascii="Courier New" w:hAnsi="Courier New" w:cs="Courier New"/>
        </w:rPr>
        <w:t xml:space="preserve"> her eagerness to read what this small letter had for her, she opened it. </w:t>
      </w:r>
      <w:r w:rsidR="00B755DB">
        <w:rPr>
          <w:rFonts w:ascii="Courier New" w:hAnsi="Courier New" w:cs="Courier New"/>
        </w:rPr>
        <w:t xml:space="preserve"> </w:t>
      </w:r>
      <w:r w:rsidR="00564920">
        <w:rPr>
          <w:rFonts w:ascii="Courier New" w:hAnsi="Courier New" w:cs="Courier New"/>
        </w:rPr>
        <w:t>To her surprise</w:t>
      </w:r>
      <w:r w:rsidR="00E9732D">
        <w:rPr>
          <w:rFonts w:ascii="Courier New" w:hAnsi="Courier New" w:cs="Courier New"/>
        </w:rPr>
        <w:t>, it only had three</w:t>
      </w:r>
      <w:r w:rsidR="00564920">
        <w:rPr>
          <w:rFonts w:ascii="Courier New" w:hAnsi="Courier New" w:cs="Courier New"/>
        </w:rPr>
        <w:t xml:space="preserve"> words which read, “</w:t>
      </w:r>
      <w:r w:rsidR="00E9732D">
        <w:rPr>
          <w:rFonts w:ascii="Courier New" w:hAnsi="Courier New" w:cs="Courier New"/>
          <w:i/>
        </w:rPr>
        <w:t>The Hill Please!</w:t>
      </w:r>
      <w:r w:rsidR="00564920">
        <w:rPr>
          <w:rFonts w:ascii="Courier New" w:hAnsi="Courier New" w:cs="Courier New"/>
        </w:rPr>
        <w:t>”</w:t>
      </w:r>
      <w:r w:rsidR="00E9732D">
        <w:rPr>
          <w:rFonts w:ascii="Courier New" w:hAnsi="Courier New" w:cs="Courier New"/>
        </w:rPr>
        <w:t xml:space="preserve"> She got very much surprised as to what was she supposed to do, but then she knew it very well that she had some feelings about Sandziso, so she decided to go and search for him at the hill so to ask about what was basically going on.</w:t>
      </w:r>
    </w:p>
    <w:p w:rsidR="00E9732D" w:rsidRDefault="00E9732D" w:rsidP="003F6FCA">
      <w:pPr>
        <w:spacing w:line="360" w:lineRule="auto"/>
        <w:jc w:val="both"/>
        <w:rPr>
          <w:rFonts w:ascii="Courier New" w:hAnsi="Courier New" w:cs="Courier New"/>
        </w:rPr>
      </w:pPr>
      <w:r>
        <w:rPr>
          <w:rFonts w:ascii="Courier New" w:hAnsi="Courier New" w:cs="Courier New"/>
        </w:rPr>
        <w:tab/>
        <w:t xml:space="preserve">She got in the house and put the bag on top of the table, and even without opening the bag to see what was inside, she rushed to the hill, so that she could find him not too far. </w:t>
      </w:r>
    </w:p>
    <w:p w:rsidR="00E9732D" w:rsidRDefault="00E9732D" w:rsidP="003F6FCA">
      <w:pPr>
        <w:spacing w:line="360" w:lineRule="auto"/>
        <w:jc w:val="both"/>
        <w:rPr>
          <w:rFonts w:ascii="Courier New" w:hAnsi="Courier New" w:cs="Courier New"/>
        </w:rPr>
      </w:pPr>
    </w:p>
    <w:p w:rsidR="00095DC5" w:rsidRDefault="00E9732D" w:rsidP="003F6FCA">
      <w:pPr>
        <w:spacing w:line="360" w:lineRule="auto"/>
        <w:jc w:val="both"/>
        <w:rPr>
          <w:rFonts w:ascii="Courier New" w:hAnsi="Courier New" w:cs="Courier New"/>
        </w:rPr>
      </w:pPr>
      <w:r>
        <w:rPr>
          <w:rFonts w:ascii="Courier New" w:hAnsi="Courier New" w:cs="Courier New"/>
        </w:rPr>
        <w:t xml:space="preserve">When she was about a few </w:t>
      </w:r>
      <w:r w:rsidR="0094717F">
        <w:rPr>
          <w:rFonts w:ascii="Courier New" w:hAnsi="Courier New" w:cs="Courier New"/>
        </w:rPr>
        <w:t>meters before she reached the top of the hill, where Sandziso was standing, she saw the young lady leaning over a rock at a distance. She looked again, scattering her eyes for Sandziso, but to her surprise she did not see him. So she asked the young lady, “</w:t>
      </w:r>
      <w:r w:rsidR="0094717F">
        <w:rPr>
          <w:rFonts w:ascii="Courier New" w:hAnsi="Courier New" w:cs="Courier New"/>
          <w:i/>
        </w:rPr>
        <w:t>Hey, where is Sandziso, what are you guys doing, you are confusing me guys.</w:t>
      </w:r>
      <w:r w:rsidR="0094717F">
        <w:rPr>
          <w:rFonts w:ascii="Courier New" w:hAnsi="Courier New" w:cs="Courier New"/>
        </w:rPr>
        <w:t xml:space="preserve">” And the young lady just smiled and she began to walk away. When Sabu tried to run after her, </w:t>
      </w:r>
      <w:r w:rsidR="00395DF3">
        <w:rPr>
          <w:rFonts w:ascii="Courier New" w:hAnsi="Courier New" w:cs="Courier New"/>
        </w:rPr>
        <w:t>she heard his voice calling her, very close to her back. When she turned to the voice, she saw Sandziso coming to her already spreading his hands towards her</w:t>
      </w:r>
      <w:r w:rsidR="00A403F6">
        <w:rPr>
          <w:rFonts w:ascii="Courier New" w:hAnsi="Courier New" w:cs="Courier New"/>
        </w:rPr>
        <w:t xml:space="preserve">. And upon seeing that, Sabu could not resist it, she willingly spread her arms as well, and as Sandziso approached her they hugged, </w:t>
      </w:r>
      <w:r w:rsidR="009A6D3C">
        <w:rPr>
          <w:rFonts w:ascii="Courier New" w:hAnsi="Courier New" w:cs="Courier New"/>
        </w:rPr>
        <w:t>and Sabu was visibly in tears of joy. They hugged</w:t>
      </w:r>
      <w:r w:rsidR="00A403F6">
        <w:rPr>
          <w:rFonts w:ascii="Courier New" w:hAnsi="Courier New" w:cs="Courier New"/>
        </w:rPr>
        <w:t xml:space="preserve"> for a moment whilst she was feeling one of the best feelings in her life. </w:t>
      </w:r>
    </w:p>
    <w:p w:rsidR="00095DC5" w:rsidRDefault="00095DC5" w:rsidP="003F6FCA">
      <w:pPr>
        <w:spacing w:line="360" w:lineRule="auto"/>
        <w:jc w:val="both"/>
        <w:rPr>
          <w:rFonts w:ascii="Courier New" w:hAnsi="Courier New" w:cs="Courier New"/>
        </w:rPr>
      </w:pPr>
    </w:p>
    <w:p w:rsidR="00E9732D" w:rsidRDefault="00095DC5" w:rsidP="003F6FCA">
      <w:pPr>
        <w:spacing w:line="360" w:lineRule="auto"/>
        <w:jc w:val="both"/>
        <w:rPr>
          <w:rFonts w:ascii="Courier New" w:hAnsi="Courier New" w:cs="Courier New"/>
        </w:rPr>
      </w:pPr>
      <w:r>
        <w:rPr>
          <w:rFonts w:ascii="Courier New" w:hAnsi="Courier New" w:cs="Courier New"/>
        </w:rPr>
        <w:t>After a moment of hugging, they released each other gradually looking at each other’s eyes, and then Sandziso said, “</w:t>
      </w:r>
      <w:r>
        <w:rPr>
          <w:rFonts w:ascii="Courier New" w:hAnsi="Courier New" w:cs="Courier New"/>
          <w:i/>
        </w:rPr>
        <w:t>Sabu, I love you, that’s all I can say!</w:t>
      </w:r>
      <w:r>
        <w:rPr>
          <w:rFonts w:ascii="Courier New" w:hAnsi="Courier New" w:cs="Courier New"/>
        </w:rPr>
        <w:t>” Upon hearing those words, Sabu hugged him again in a sign of acceptanc</w:t>
      </w:r>
      <w:r w:rsidR="0063041A">
        <w:rPr>
          <w:rFonts w:ascii="Courier New" w:hAnsi="Courier New" w:cs="Courier New"/>
        </w:rPr>
        <w:t xml:space="preserve">e. They continued their hugging, and either of them </w:t>
      </w:r>
      <w:r w:rsidR="0063041A">
        <w:rPr>
          <w:rFonts w:ascii="Courier New" w:hAnsi="Courier New" w:cs="Courier New"/>
        </w:rPr>
        <w:lastRenderedPageBreak/>
        <w:t>could utter any word up until Sabu heard her young brother</w:t>
      </w:r>
      <w:r w:rsidR="00E772C4">
        <w:rPr>
          <w:rFonts w:ascii="Courier New" w:hAnsi="Courier New" w:cs="Courier New"/>
        </w:rPr>
        <w:t>,</w:t>
      </w:r>
      <w:r w:rsidR="0063041A">
        <w:rPr>
          <w:rFonts w:ascii="Courier New" w:hAnsi="Courier New" w:cs="Courier New"/>
        </w:rPr>
        <w:t xml:space="preserve"> who was at home that day</w:t>
      </w:r>
      <w:r w:rsidR="00E772C4">
        <w:rPr>
          <w:rFonts w:ascii="Courier New" w:hAnsi="Courier New" w:cs="Courier New"/>
        </w:rPr>
        <w:t>,</w:t>
      </w:r>
      <w:r w:rsidR="0063041A">
        <w:rPr>
          <w:rFonts w:ascii="Courier New" w:hAnsi="Courier New" w:cs="Courier New"/>
        </w:rPr>
        <w:t xml:space="preserve"> running around the yard calling in search of her. So this made the two love birds to note that they were already out of time, so she left heading towards home. They only waved their hands in sign of goodbyes to ea</w:t>
      </w:r>
      <w:r w:rsidR="008D6FCA">
        <w:rPr>
          <w:rFonts w:ascii="Courier New" w:hAnsi="Courier New" w:cs="Courier New"/>
        </w:rPr>
        <w:t xml:space="preserve">ch other, whilst they departed. Sandziso waited for her to reach home whilst watching her like he was going to ask her to come back again. But Sabu </w:t>
      </w:r>
      <w:r w:rsidR="002975C4">
        <w:rPr>
          <w:rFonts w:ascii="Courier New" w:hAnsi="Courier New" w:cs="Courier New"/>
        </w:rPr>
        <w:t>only looked back at him just when she approached the gate and for the last time she waved him a goodbye, and Sandziso slowly raised his hand in sign of doing the same, and out of love he continued looking at her up until she was h</w:t>
      </w:r>
      <w:r w:rsidR="00E772C4">
        <w:rPr>
          <w:rFonts w:ascii="Courier New" w:hAnsi="Courier New" w:cs="Courier New"/>
        </w:rPr>
        <w:t>idden by the walls of their whit</w:t>
      </w:r>
      <w:r w:rsidR="002975C4">
        <w:rPr>
          <w:rFonts w:ascii="Courier New" w:hAnsi="Courier New" w:cs="Courier New"/>
        </w:rPr>
        <w:t xml:space="preserve">e old painted house. After a moment of watching, as if he was believing that Sabu was going to come back, Sandziso then realized that she was busy, so she was not coming back, and then he left. </w:t>
      </w:r>
    </w:p>
    <w:p w:rsidR="00B36410" w:rsidRDefault="00B36410" w:rsidP="003F6FCA">
      <w:pPr>
        <w:spacing w:line="360" w:lineRule="auto"/>
        <w:jc w:val="both"/>
        <w:rPr>
          <w:rFonts w:ascii="Courier New" w:hAnsi="Courier New" w:cs="Courier New"/>
        </w:rPr>
      </w:pPr>
    </w:p>
    <w:p w:rsidR="00A51E55" w:rsidRDefault="00B36410" w:rsidP="003F6FCA">
      <w:pPr>
        <w:spacing w:line="360" w:lineRule="auto"/>
        <w:jc w:val="both"/>
        <w:rPr>
          <w:rFonts w:ascii="Courier New" w:hAnsi="Courier New" w:cs="Courier New"/>
        </w:rPr>
      </w:pPr>
      <w:r>
        <w:rPr>
          <w:rFonts w:ascii="Courier New" w:hAnsi="Courier New" w:cs="Courier New"/>
        </w:rPr>
        <w:t xml:space="preserve">On the other hand, when Sabu entered the house, she opened the small beautiful handbag, so curious to know what was inside. </w:t>
      </w:r>
      <w:r w:rsidR="00E2396C">
        <w:rPr>
          <w:rFonts w:ascii="Courier New" w:hAnsi="Courier New" w:cs="Courier New"/>
        </w:rPr>
        <w:t>To her surprise, she saw a small sealed cellphone box, and she became so surprised such that it took her sometime to open it. But then with curiosity she ended up opening it and found a brand new Samsung mobile phone, with a small letter which read, “</w:t>
      </w:r>
      <w:r w:rsidR="00E2396C">
        <w:rPr>
          <w:rFonts w:ascii="Courier New" w:hAnsi="Courier New" w:cs="Courier New"/>
          <w:i/>
        </w:rPr>
        <w:t xml:space="preserve">This is not to buy or </w:t>
      </w:r>
      <w:r w:rsidR="005C5D8F">
        <w:rPr>
          <w:rFonts w:ascii="Courier New" w:hAnsi="Courier New" w:cs="Courier New"/>
          <w:i/>
        </w:rPr>
        <w:t xml:space="preserve">bargain anything, please use it to </w:t>
      </w:r>
      <w:r w:rsidR="003D35E8">
        <w:rPr>
          <w:rFonts w:ascii="Courier New" w:hAnsi="Courier New" w:cs="Courier New"/>
          <w:i/>
        </w:rPr>
        <w:t>contact me on this number +268 111</w:t>
      </w:r>
      <w:r w:rsidR="005C5D8F">
        <w:rPr>
          <w:rFonts w:ascii="Courier New" w:hAnsi="Courier New" w:cs="Courier New"/>
          <w:i/>
        </w:rPr>
        <w:t>94516. It is just a small gift that I have been saving for since the beginning of this year. I love you!</w:t>
      </w:r>
      <w:r w:rsidR="00E2396C">
        <w:rPr>
          <w:rFonts w:ascii="Courier New" w:hAnsi="Courier New" w:cs="Courier New"/>
        </w:rPr>
        <w:t>”</w:t>
      </w:r>
    </w:p>
    <w:p w:rsidR="00B36410" w:rsidRDefault="00A51E55" w:rsidP="003F6FCA">
      <w:pPr>
        <w:spacing w:line="360" w:lineRule="auto"/>
        <w:jc w:val="both"/>
        <w:rPr>
          <w:rFonts w:ascii="Courier New" w:hAnsi="Courier New" w:cs="Courier New"/>
        </w:rPr>
      </w:pPr>
      <w:r>
        <w:rPr>
          <w:rFonts w:ascii="Courier New" w:hAnsi="Courier New" w:cs="Courier New"/>
        </w:rPr>
        <w:t>After reading this, out of joy, Sabu just cried and cried for some tim</w:t>
      </w:r>
      <w:r w:rsidR="003D35E8">
        <w:rPr>
          <w:rFonts w:ascii="Courier New" w:hAnsi="Courier New" w:cs="Courier New"/>
        </w:rPr>
        <w:t>e, and her younger brother had</w:t>
      </w:r>
      <w:r>
        <w:rPr>
          <w:rFonts w:ascii="Courier New" w:hAnsi="Courier New" w:cs="Courier New"/>
        </w:rPr>
        <w:t xml:space="preserve"> already been trying to help her exchange the SIM card from the old phone into the new phone, but it could not work because he had made a mistake putting the card in a memory card slot. </w:t>
      </w:r>
    </w:p>
    <w:p w:rsidR="004C5C06" w:rsidRDefault="004C5C06" w:rsidP="003F6FCA">
      <w:pPr>
        <w:spacing w:line="360" w:lineRule="auto"/>
        <w:jc w:val="both"/>
        <w:rPr>
          <w:rFonts w:ascii="Courier New" w:hAnsi="Courier New" w:cs="Courier New"/>
        </w:rPr>
      </w:pPr>
    </w:p>
    <w:p w:rsidR="004C5C06" w:rsidRDefault="004C5C06" w:rsidP="003F6FCA">
      <w:pPr>
        <w:spacing w:line="360" w:lineRule="auto"/>
        <w:jc w:val="both"/>
        <w:rPr>
          <w:rFonts w:ascii="Courier New" w:hAnsi="Courier New" w:cs="Courier New"/>
        </w:rPr>
      </w:pPr>
      <w:r>
        <w:rPr>
          <w:rFonts w:ascii="Courier New" w:hAnsi="Courier New" w:cs="Courier New"/>
        </w:rPr>
        <w:t xml:space="preserve">After all her joy and cries, Sabu just wiped her tears of joy and then took her new phone from Bongizwi and re-inserted the SIM card onto the right slot, and then she switched the phone on. It was one of the best phones she had ever had, and of course she made her first call with </w:t>
      </w:r>
      <w:r>
        <w:rPr>
          <w:rFonts w:ascii="Courier New" w:hAnsi="Courier New" w:cs="Courier New"/>
        </w:rPr>
        <w:lastRenderedPageBreak/>
        <w:t xml:space="preserve">Sandziso through the provided number, and they enjoyed every moment of their speeches. </w:t>
      </w:r>
    </w:p>
    <w:p w:rsidR="004678FB" w:rsidRDefault="00B37D9C" w:rsidP="003F6FCA">
      <w:pPr>
        <w:spacing w:line="360" w:lineRule="auto"/>
        <w:jc w:val="both"/>
        <w:rPr>
          <w:rFonts w:ascii="Courier New" w:hAnsi="Courier New" w:cs="Courier New"/>
        </w:rPr>
      </w:pPr>
      <w:r>
        <w:rPr>
          <w:rFonts w:ascii="Courier New" w:hAnsi="Courier New" w:cs="Courier New"/>
        </w:rPr>
        <w:t>So after everything, Sabu felt very much lucky since she was going to be able to call her hospitalized mothe</w:t>
      </w:r>
      <w:r w:rsidR="002241D5">
        <w:rPr>
          <w:rFonts w:ascii="Courier New" w:hAnsi="Courier New" w:cs="Courier New"/>
        </w:rPr>
        <w:t xml:space="preserve">r through her new mobile phone, which is something she just jumped to right away after speaking with Sandziso. In her first call, the phone rang unanswered up until it cut, and knowing what happened between her and her mother during their last phone call she was so scared, in fact she thought that her mother had not gone past the issue. </w:t>
      </w:r>
      <w:r w:rsidR="004678FB">
        <w:rPr>
          <w:rFonts w:ascii="Courier New" w:hAnsi="Courier New" w:cs="Courier New"/>
        </w:rPr>
        <w:t>She then became afraid to initiate another call, but to her surprise</w:t>
      </w:r>
      <w:r w:rsidR="00B43A7A">
        <w:rPr>
          <w:rFonts w:ascii="Courier New" w:hAnsi="Courier New" w:cs="Courier New"/>
        </w:rPr>
        <w:t>, after a few minutes,</w:t>
      </w:r>
      <w:r w:rsidR="004678FB">
        <w:rPr>
          <w:rFonts w:ascii="Courier New" w:hAnsi="Courier New" w:cs="Courier New"/>
        </w:rPr>
        <w:t xml:space="preserve"> she saw a new incoming alert, which was a call back message from her hospitalized mother.  She then decided to try and make a new call to her mother</w:t>
      </w:r>
      <w:r w:rsidR="002D73A0">
        <w:rPr>
          <w:rFonts w:ascii="Courier New" w:hAnsi="Courier New" w:cs="Courier New"/>
        </w:rPr>
        <w:t>.</w:t>
      </w:r>
    </w:p>
    <w:p w:rsidR="004678FB" w:rsidRDefault="004678FB" w:rsidP="003F6FCA">
      <w:pPr>
        <w:spacing w:line="360" w:lineRule="auto"/>
        <w:jc w:val="both"/>
        <w:rPr>
          <w:rFonts w:ascii="Courier New" w:hAnsi="Courier New" w:cs="Courier New"/>
        </w:rPr>
      </w:pPr>
      <w:r>
        <w:rPr>
          <w:rFonts w:ascii="Courier New" w:hAnsi="Courier New" w:cs="Courier New"/>
        </w:rPr>
        <w:t xml:space="preserve">The phone rang and it was picked up, and when she tried to greet her sick mother who sounded so much happy, the phone was cut again. It was a sickly feeling, but then Sabu remembered that it was because of </w:t>
      </w:r>
      <w:r w:rsidR="005E3B89">
        <w:rPr>
          <w:rFonts w:ascii="Courier New" w:hAnsi="Courier New" w:cs="Courier New"/>
        </w:rPr>
        <w:t xml:space="preserve">service, she had not serviced her SIM card for some time, and that last airtime which she had put in there had just got finished. </w:t>
      </w:r>
    </w:p>
    <w:p w:rsidR="00822571" w:rsidRDefault="00822571" w:rsidP="003F6FCA">
      <w:pPr>
        <w:spacing w:line="360" w:lineRule="auto"/>
        <w:jc w:val="both"/>
        <w:rPr>
          <w:rFonts w:ascii="Courier New" w:hAnsi="Courier New" w:cs="Courier New"/>
        </w:rPr>
      </w:pPr>
    </w:p>
    <w:p w:rsidR="00822571" w:rsidRDefault="00822571" w:rsidP="003F6FCA">
      <w:pPr>
        <w:spacing w:line="360" w:lineRule="auto"/>
        <w:jc w:val="both"/>
        <w:rPr>
          <w:rFonts w:ascii="Courier New" w:hAnsi="Courier New" w:cs="Courier New"/>
        </w:rPr>
      </w:pPr>
      <w:r>
        <w:rPr>
          <w:rFonts w:ascii="Courier New" w:hAnsi="Courier New" w:cs="Courier New"/>
        </w:rPr>
        <w:t xml:space="preserve">When she noticed this with her phone, Sabu realized that she had not enough money to buy some airtime, since her phone needed to be serviced through airtime, so she then decided that she will just send another call back to her mother so that she would know that </w:t>
      </w:r>
      <w:r w:rsidR="00865688">
        <w:rPr>
          <w:rFonts w:ascii="Courier New" w:hAnsi="Courier New" w:cs="Courier New"/>
        </w:rPr>
        <w:t>she has just run</w:t>
      </w:r>
      <w:r w:rsidR="00E41083">
        <w:rPr>
          <w:rFonts w:ascii="Courier New" w:hAnsi="Courier New" w:cs="Courier New"/>
        </w:rPr>
        <w:t xml:space="preserve"> </w:t>
      </w:r>
      <w:r w:rsidR="00865688">
        <w:rPr>
          <w:rFonts w:ascii="Courier New" w:hAnsi="Courier New" w:cs="Courier New"/>
        </w:rPr>
        <w:t xml:space="preserve">out of airtime to call her. </w:t>
      </w:r>
    </w:p>
    <w:p w:rsidR="00865688" w:rsidRDefault="00865688" w:rsidP="003F6FCA">
      <w:pPr>
        <w:spacing w:line="360" w:lineRule="auto"/>
        <w:jc w:val="both"/>
        <w:rPr>
          <w:rFonts w:ascii="Courier New" w:hAnsi="Courier New" w:cs="Courier New"/>
        </w:rPr>
      </w:pPr>
    </w:p>
    <w:p w:rsidR="00865688" w:rsidRDefault="00C8562F" w:rsidP="003F6FCA">
      <w:pPr>
        <w:spacing w:line="360" w:lineRule="auto"/>
        <w:jc w:val="both"/>
        <w:rPr>
          <w:rFonts w:ascii="Courier New" w:hAnsi="Courier New" w:cs="Courier New"/>
          <w:i/>
        </w:rPr>
      </w:pPr>
      <w:r>
        <w:rPr>
          <w:rFonts w:ascii="Courier New" w:hAnsi="Courier New" w:cs="Courier New"/>
        </w:rPr>
        <w:t>After</w:t>
      </w:r>
      <w:r w:rsidR="00865688">
        <w:rPr>
          <w:rFonts w:ascii="Courier New" w:hAnsi="Courier New" w:cs="Courier New"/>
        </w:rPr>
        <w:t xml:space="preserve"> some</w:t>
      </w:r>
      <w:r w:rsidR="00E41083">
        <w:rPr>
          <w:rFonts w:ascii="Courier New" w:hAnsi="Courier New" w:cs="Courier New"/>
        </w:rPr>
        <w:t xml:space="preserve"> </w:t>
      </w:r>
      <w:r w:rsidR="00865688">
        <w:rPr>
          <w:rFonts w:ascii="Courier New" w:hAnsi="Courier New" w:cs="Courier New"/>
        </w:rPr>
        <w:t xml:space="preserve">time, by the day, when Sabu had just been busy with her daily chores, she heard </w:t>
      </w:r>
      <w:r w:rsidR="00E41083">
        <w:rPr>
          <w:rFonts w:ascii="Courier New" w:hAnsi="Courier New" w:cs="Courier New"/>
        </w:rPr>
        <w:t>several</w:t>
      </w:r>
      <w:r w:rsidR="00865688">
        <w:rPr>
          <w:rFonts w:ascii="Courier New" w:hAnsi="Courier New" w:cs="Courier New"/>
        </w:rPr>
        <w:t xml:space="preserve"> message alerts from her new phone, and when she looked onto them, she realized that it was Alfred who had been sending her messages and trying to call her all these days whilst here phone was off. </w:t>
      </w:r>
      <w:r>
        <w:rPr>
          <w:rFonts w:ascii="Courier New" w:hAnsi="Courier New" w:cs="Courier New"/>
        </w:rPr>
        <w:t xml:space="preserve">This brought a small fright to her, but then she decided to send one call back to Alfred, just to make him know that she had then regained her phone back. And just after she sent the call back, her phone just rang and it was indeed Alfred. She was first afraid to receive it, but then she remembered that she was the one who </w:t>
      </w:r>
      <w:r>
        <w:rPr>
          <w:rFonts w:ascii="Courier New" w:hAnsi="Courier New" w:cs="Courier New"/>
        </w:rPr>
        <w:lastRenderedPageBreak/>
        <w:t>initiated the call so she answered it. “</w:t>
      </w:r>
      <w:r>
        <w:rPr>
          <w:rFonts w:ascii="Courier New" w:hAnsi="Courier New" w:cs="Courier New"/>
          <w:i/>
        </w:rPr>
        <w:t>Hi, hello Alfred, how are u, please don’t kill me, I have a lot to explain I know.”</w:t>
      </w:r>
      <w:r w:rsidR="009A366D">
        <w:rPr>
          <w:rFonts w:ascii="Courier New" w:hAnsi="Courier New" w:cs="Courier New"/>
          <w:i/>
        </w:rPr>
        <w:t xml:space="preserve"> </w:t>
      </w:r>
      <w:r w:rsidR="009A366D">
        <w:rPr>
          <w:rFonts w:ascii="Courier New" w:hAnsi="Courier New" w:cs="Courier New"/>
        </w:rPr>
        <w:t>– Sabu greeted with some guilt. While she was busy trying to explain and apologize for what transpired that day they last heard from each other, Alfred only sighed and said, “</w:t>
      </w:r>
      <w:r w:rsidR="009A366D">
        <w:rPr>
          <w:rFonts w:ascii="Courier New" w:hAnsi="Courier New" w:cs="Courier New"/>
          <w:i/>
        </w:rPr>
        <w:t>Hello beautiful angel, I am only glad that you are fine, what I only needed was to hear from you, that’s all, and now that I have just heard your beautiful voice, everything is fine, you do not need to explain anything.</w:t>
      </w:r>
      <w:r w:rsidR="009A366D">
        <w:rPr>
          <w:rFonts w:ascii="Courier New" w:hAnsi="Courier New" w:cs="Courier New"/>
        </w:rPr>
        <w:t xml:space="preserve">” </w:t>
      </w:r>
      <w:r w:rsidR="009572D0">
        <w:rPr>
          <w:rFonts w:ascii="Courier New" w:hAnsi="Courier New" w:cs="Courier New"/>
        </w:rPr>
        <w:t>After having heard this from Alfred, Sabu became silent for a moment, and they both noticed that silence such that Alfred then started another speech, “</w:t>
      </w:r>
      <w:r w:rsidR="009572D0">
        <w:rPr>
          <w:rFonts w:ascii="Courier New" w:hAnsi="Courier New" w:cs="Courier New"/>
          <w:i/>
        </w:rPr>
        <w:t xml:space="preserve">Sabu, so how have things been, moreover, I have been seeing you in my thoughts each and every minute of this our unintended break, I have been dreaming about you, I have been feeling each move that you have been making, you know I love you.” </w:t>
      </w:r>
    </w:p>
    <w:p w:rsidR="002B1177" w:rsidRDefault="002B1177" w:rsidP="003F6FCA">
      <w:pPr>
        <w:spacing w:line="360" w:lineRule="auto"/>
        <w:jc w:val="both"/>
        <w:rPr>
          <w:rFonts w:ascii="Courier New" w:hAnsi="Courier New" w:cs="Courier New"/>
          <w:i/>
        </w:rPr>
      </w:pPr>
    </w:p>
    <w:p w:rsidR="002B1177" w:rsidRDefault="002B1177" w:rsidP="003F6FCA">
      <w:pPr>
        <w:spacing w:line="360" w:lineRule="auto"/>
        <w:jc w:val="both"/>
        <w:rPr>
          <w:rFonts w:ascii="Courier New" w:hAnsi="Courier New" w:cs="Courier New"/>
        </w:rPr>
      </w:pPr>
      <w:r>
        <w:rPr>
          <w:rFonts w:ascii="Courier New" w:hAnsi="Courier New" w:cs="Courier New"/>
        </w:rPr>
        <w:t>Knowing what happened the last time, and also knowing her feelings, Sabu then failed to resist Alfred, instead she found herself saying, “</w:t>
      </w:r>
      <w:r>
        <w:rPr>
          <w:rFonts w:ascii="Courier New" w:hAnsi="Courier New" w:cs="Courier New"/>
          <w:i/>
        </w:rPr>
        <w:t xml:space="preserve">Alfred, I wanted to tell you that, I love you, but then I experienced some problem with my phone that I was using, but then now I have a new one.” </w:t>
      </w:r>
      <w:r w:rsidR="00C227C5">
        <w:rPr>
          <w:rFonts w:ascii="Courier New" w:hAnsi="Courier New" w:cs="Courier New"/>
          <w:i/>
        </w:rPr>
        <w:t xml:space="preserve">“Oh, my gosh, you have just made my day, my week, and my month and in fact I mean my year. Thank u for letting this loving soul into your heart, I mean I will never let you down, you will always be this Queen in my heart, thanks bbe, love u.” – </w:t>
      </w:r>
      <w:r w:rsidR="00C227C5">
        <w:rPr>
          <w:rFonts w:ascii="Courier New" w:hAnsi="Courier New" w:cs="Courier New"/>
        </w:rPr>
        <w:t xml:space="preserve">appreciated Alfred with noticeable joy. </w:t>
      </w:r>
      <w:r w:rsidR="001B658A">
        <w:rPr>
          <w:rFonts w:ascii="Courier New" w:hAnsi="Courier New" w:cs="Courier New"/>
        </w:rPr>
        <w:t xml:space="preserve">They continued with their conversation as new lovebirds, although Sabu was not that positive, since she had just created one other new relationship that same morning which was something that she was not familiar with. </w:t>
      </w:r>
    </w:p>
    <w:p w:rsidR="00650014" w:rsidRDefault="00650014" w:rsidP="003F6FCA">
      <w:pPr>
        <w:spacing w:line="360" w:lineRule="auto"/>
        <w:jc w:val="both"/>
        <w:rPr>
          <w:rFonts w:ascii="Courier New" w:hAnsi="Courier New" w:cs="Courier New"/>
        </w:rPr>
      </w:pPr>
    </w:p>
    <w:p w:rsidR="00650014" w:rsidRDefault="00650014" w:rsidP="003F6FCA">
      <w:pPr>
        <w:spacing w:line="360" w:lineRule="auto"/>
        <w:jc w:val="both"/>
        <w:rPr>
          <w:rFonts w:ascii="Courier New" w:hAnsi="Courier New" w:cs="Courier New"/>
        </w:rPr>
      </w:pPr>
      <w:r>
        <w:rPr>
          <w:rFonts w:ascii="Courier New" w:hAnsi="Courier New" w:cs="Courier New"/>
        </w:rPr>
        <w:t>After a while, whilst they were still having their conversation, Sabu recalled that she had not been able to contact her mother due to service problem, so the then developed an idea to ask for help from Alfred who seemed to have much since he was still not complaining about airtime for over a long conversation over the phone. “</w:t>
      </w:r>
      <w:r>
        <w:rPr>
          <w:rFonts w:ascii="Courier New" w:hAnsi="Courier New" w:cs="Courier New"/>
          <w:i/>
        </w:rPr>
        <w:t xml:space="preserve">Alfred, won’t you be </w:t>
      </w:r>
      <w:r>
        <w:rPr>
          <w:rFonts w:ascii="Courier New" w:hAnsi="Courier New" w:cs="Courier New"/>
          <w:i/>
        </w:rPr>
        <w:lastRenderedPageBreak/>
        <w:t xml:space="preserve">offended if I ask for something from you?” </w:t>
      </w:r>
      <w:r>
        <w:rPr>
          <w:rFonts w:ascii="Courier New" w:hAnsi="Courier New" w:cs="Courier New"/>
        </w:rPr>
        <w:t>– asked Sabu shyly with her soft low voice. And Alfred being so happy he just said, “</w:t>
      </w:r>
      <w:r>
        <w:rPr>
          <w:rFonts w:ascii="Courier New" w:hAnsi="Courier New" w:cs="Courier New"/>
          <w:i/>
        </w:rPr>
        <w:t xml:space="preserve">Anything my love, I can do for you, don’t be afraid, just say it my baby.” </w:t>
      </w:r>
      <w:r>
        <w:rPr>
          <w:rFonts w:ascii="Courier New" w:hAnsi="Courier New" w:cs="Courier New"/>
        </w:rPr>
        <w:t xml:space="preserve">And then upon hearing that, Sabu was able to make her request of which Alfred was gladly willing to do. </w:t>
      </w:r>
      <w:r w:rsidR="00072A84">
        <w:rPr>
          <w:rFonts w:ascii="Courier New" w:hAnsi="Courier New" w:cs="Courier New"/>
        </w:rPr>
        <w:t>“</w:t>
      </w:r>
      <w:r w:rsidR="00072A84">
        <w:rPr>
          <w:rFonts w:ascii="Courier New" w:hAnsi="Courier New" w:cs="Courier New"/>
          <w:i/>
        </w:rPr>
        <w:t xml:space="preserve">Don’t worry my love, anything that you want simply tell me, I will just send you E30.00 service airtime for now my love, Love u” </w:t>
      </w:r>
      <w:r w:rsidR="00072A84">
        <w:rPr>
          <w:rFonts w:ascii="Courier New" w:hAnsi="Courier New" w:cs="Courier New"/>
        </w:rPr>
        <w:t xml:space="preserve">– replied the happiest Alfred. </w:t>
      </w:r>
    </w:p>
    <w:p w:rsidR="007441D9" w:rsidRDefault="007441D9" w:rsidP="003F6FCA">
      <w:pPr>
        <w:spacing w:line="360" w:lineRule="auto"/>
        <w:jc w:val="both"/>
        <w:rPr>
          <w:rFonts w:ascii="Courier New" w:hAnsi="Courier New" w:cs="Courier New"/>
        </w:rPr>
      </w:pPr>
    </w:p>
    <w:p w:rsidR="0063769A" w:rsidRDefault="007441D9" w:rsidP="003F6FCA">
      <w:pPr>
        <w:spacing w:line="360" w:lineRule="auto"/>
        <w:jc w:val="both"/>
        <w:rPr>
          <w:rFonts w:ascii="Courier New" w:hAnsi="Courier New" w:cs="Courier New"/>
        </w:rPr>
      </w:pPr>
      <w:r>
        <w:rPr>
          <w:rFonts w:ascii="Courier New" w:hAnsi="Courier New" w:cs="Courier New"/>
        </w:rPr>
        <w:t>Her boldness</w:t>
      </w:r>
      <w:r w:rsidR="0076559E">
        <w:rPr>
          <w:rFonts w:ascii="Courier New" w:hAnsi="Courier New" w:cs="Courier New"/>
        </w:rPr>
        <w:t>, about asking Alfred for the airtime,</w:t>
      </w:r>
      <w:r>
        <w:rPr>
          <w:rFonts w:ascii="Courier New" w:hAnsi="Courier New" w:cs="Courier New"/>
        </w:rPr>
        <w:t xml:space="preserve"> had helped Sabu a lot since she was then able to call her hospitalized mother and greet her. </w:t>
      </w:r>
      <w:r w:rsidR="0063769A">
        <w:rPr>
          <w:rFonts w:ascii="Courier New" w:hAnsi="Courier New" w:cs="Courier New"/>
        </w:rPr>
        <w:t>It was the greatest feeling</w:t>
      </w:r>
      <w:r w:rsidR="0023309A">
        <w:rPr>
          <w:rFonts w:ascii="Courier New" w:hAnsi="Courier New" w:cs="Courier New"/>
        </w:rPr>
        <w:t xml:space="preserve"> t</w:t>
      </w:r>
      <w:r w:rsidR="00AB07E4">
        <w:rPr>
          <w:rFonts w:ascii="Courier New" w:hAnsi="Courier New" w:cs="Courier New"/>
        </w:rPr>
        <w:t>o her and her mother to have heard</w:t>
      </w:r>
      <w:r w:rsidR="0063769A">
        <w:rPr>
          <w:rFonts w:ascii="Courier New" w:hAnsi="Courier New" w:cs="Courier New"/>
        </w:rPr>
        <w:t xml:space="preserve"> each other’s voices after a long time since Sabu had last made scandals with her mother. </w:t>
      </w:r>
    </w:p>
    <w:p w:rsidR="008C4CAD" w:rsidRPr="008C4CAD" w:rsidRDefault="008C4CAD" w:rsidP="008C4CAD">
      <w:pPr>
        <w:spacing w:line="360" w:lineRule="auto"/>
        <w:jc w:val="center"/>
        <w:rPr>
          <w:rFonts w:ascii="Courier New" w:hAnsi="Courier New" w:cs="Courier New"/>
          <w:b/>
        </w:rPr>
      </w:pPr>
      <w:r w:rsidRPr="008C4CAD">
        <w:rPr>
          <w:rFonts w:ascii="Courier New" w:hAnsi="Courier New" w:cs="Courier New"/>
          <w:b/>
        </w:rPr>
        <w:t>The Last Chapter</w:t>
      </w:r>
    </w:p>
    <w:p w:rsidR="008C4CAD" w:rsidRPr="009D1FB5" w:rsidRDefault="008C4CAD" w:rsidP="003F6FCA">
      <w:pPr>
        <w:spacing w:line="360" w:lineRule="auto"/>
        <w:jc w:val="both"/>
        <w:rPr>
          <w:rFonts w:ascii="Courier New" w:hAnsi="Courier New" w:cs="Courier New"/>
        </w:rPr>
      </w:pPr>
      <w:r>
        <w:rPr>
          <w:rFonts w:ascii="Courier New" w:hAnsi="Courier New" w:cs="Courier New"/>
        </w:rPr>
        <w:t>One Monday morning, Sabu woke up with a call from her mother from the hospital and she quickly picked the phone up and answered the call. “</w:t>
      </w:r>
      <w:r>
        <w:rPr>
          <w:rFonts w:ascii="Courier New" w:hAnsi="Courier New" w:cs="Courier New"/>
          <w:i/>
        </w:rPr>
        <w:t xml:space="preserve">Sabu, my daughter how are my children, where </w:t>
      </w:r>
      <w:r w:rsidR="00E41083">
        <w:rPr>
          <w:rFonts w:ascii="Courier New" w:hAnsi="Courier New" w:cs="Courier New"/>
          <w:i/>
        </w:rPr>
        <w:t>are</w:t>
      </w:r>
      <w:r>
        <w:rPr>
          <w:rFonts w:ascii="Courier New" w:hAnsi="Courier New" w:cs="Courier New"/>
          <w:i/>
        </w:rPr>
        <w:t xml:space="preserve"> Aya and Bongizwi?” </w:t>
      </w:r>
      <w:r>
        <w:rPr>
          <w:rFonts w:ascii="Courier New" w:hAnsi="Courier New" w:cs="Courier New"/>
        </w:rPr>
        <w:t>– asked her joyful mo</w:t>
      </w:r>
      <w:r w:rsidR="009D1FB5">
        <w:rPr>
          <w:rFonts w:ascii="Courier New" w:hAnsi="Courier New" w:cs="Courier New"/>
        </w:rPr>
        <w:t>ther. And Sabu noticing her joy, she asked, “</w:t>
      </w:r>
      <w:r w:rsidR="009D1FB5">
        <w:rPr>
          <w:rFonts w:ascii="Courier New" w:hAnsi="Courier New" w:cs="Courier New"/>
          <w:i/>
        </w:rPr>
        <w:t xml:space="preserve">Mommy, you sound so happy and so joyful, what is it?” </w:t>
      </w:r>
      <w:bookmarkStart w:id="0" w:name="_GoBack"/>
      <w:bookmarkEnd w:id="0"/>
    </w:p>
    <w:p w:rsidR="008C4CAD" w:rsidRPr="00072A84" w:rsidRDefault="008C4CAD" w:rsidP="008C4CAD">
      <w:pPr>
        <w:spacing w:line="360" w:lineRule="auto"/>
        <w:jc w:val="right"/>
        <w:rPr>
          <w:rFonts w:ascii="Courier New" w:hAnsi="Courier New" w:cs="Courier New"/>
        </w:rPr>
      </w:pPr>
    </w:p>
    <w:sectPr w:rsidR="008C4CAD" w:rsidRPr="00072A84">
      <w:pgSz w:w="12240" w:h="15840"/>
      <w:pgMar w:top="1134" w:right="1134" w:bottom="1134" w:left="1134" w:header="720" w:footer="720" w:gutter="0"/>
      <w:cols w:space="720"/>
      <w:formProt w:val="0"/>
      <w:docGrid w:linePitch="600" w:charSpace="3276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iberation Serif">
    <w:altName w:val="Times New Roman"/>
    <w:panose1 w:val="02020603050405020304"/>
    <w:charset w:val="00"/>
    <w:family w:val="roman"/>
    <w:pitch w:val="variable"/>
    <w:sig w:usb0="E0000AFF" w:usb1="500078FF" w:usb2="00000021" w:usb3="00000000" w:csb0="000001B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9"/>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xMjExNbI0MjUwMDFX0lEKTi0uzszPAykwrAUArXV32iwAAAA="/>
  </w:docVars>
  <w:rsids>
    <w:rsidRoot w:val="00EA4CF2"/>
    <w:rsid w:val="00003891"/>
    <w:rsid w:val="00004A3E"/>
    <w:rsid w:val="00004CAF"/>
    <w:rsid w:val="0000705B"/>
    <w:rsid w:val="00020225"/>
    <w:rsid w:val="00023390"/>
    <w:rsid w:val="00026493"/>
    <w:rsid w:val="0003014B"/>
    <w:rsid w:val="000329A4"/>
    <w:rsid w:val="000365DF"/>
    <w:rsid w:val="0003694A"/>
    <w:rsid w:val="00041E0B"/>
    <w:rsid w:val="00041EAE"/>
    <w:rsid w:val="00072A84"/>
    <w:rsid w:val="00077797"/>
    <w:rsid w:val="0008456D"/>
    <w:rsid w:val="000910F1"/>
    <w:rsid w:val="00095DC5"/>
    <w:rsid w:val="000A11C6"/>
    <w:rsid w:val="000B4BE0"/>
    <w:rsid w:val="000C5D1D"/>
    <w:rsid w:val="000D07A5"/>
    <w:rsid w:val="000D407A"/>
    <w:rsid w:val="000E1D02"/>
    <w:rsid w:val="000F1B25"/>
    <w:rsid w:val="000F282A"/>
    <w:rsid w:val="000F559D"/>
    <w:rsid w:val="000F7836"/>
    <w:rsid w:val="000F7C36"/>
    <w:rsid w:val="0010033E"/>
    <w:rsid w:val="00102C8A"/>
    <w:rsid w:val="001113D3"/>
    <w:rsid w:val="001175CF"/>
    <w:rsid w:val="0012567A"/>
    <w:rsid w:val="0013015F"/>
    <w:rsid w:val="00130B2E"/>
    <w:rsid w:val="0013410B"/>
    <w:rsid w:val="00140561"/>
    <w:rsid w:val="001448FC"/>
    <w:rsid w:val="00151A2D"/>
    <w:rsid w:val="0016262B"/>
    <w:rsid w:val="001634D2"/>
    <w:rsid w:val="00163675"/>
    <w:rsid w:val="00167EFF"/>
    <w:rsid w:val="00173876"/>
    <w:rsid w:val="00174E72"/>
    <w:rsid w:val="0017790C"/>
    <w:rsid w:val="0018374D"/>
    <w:rsid w:val="00185982"/>
    <w:rsid w:val="001958B8"/>
    <w:rsid w:val="001A15DA"/>
    <w:rsid w:val="001A1659"/>
    <w:rsid w:val="001A2138"/>
    <w:rsid w:val="001A7093"/>
    <w:rsid w:val="001B1A1C"/>
    <w:rsid w:val="001B1FBE"/>
    <w:rsid w:val="001B4B5E"/>
    <w:rsid w:val="001B5FAA"/>
    <w:rsid w:val="001B658A"/>
    <w:rsid w:val="001C4B18"/>
    <w:rsid w:val="001C6162"/>
    <w:rsid w:val="001D4ADF"/>
    <w:rsid w:val="001E78E6"/>
    <w:rsid w:val="001E7FC9"/>
    <w:rsid w:val="001F00BB"/>
    <w:rsid w:val="001F19C0"/>
    <w:rsid w:val="001F5D93"/>
    <w:rsid w:val="001F6C1C"/>
    <w:rsid w:val="002021A4"/>
    <w:rsid w:val="00203161"/>
    <w:rsid w:val="002241D5"/>
    <w:rsid w:val="00224B51"/>
    <w:rsid w:val="0023309A"/>
    <w:rsid w:val="00236837"/>
    <w:rsid w:val="002429EC"/>
    <w:rsid w:val="00252789"/>
    <w:rsid w:val="00266F23"/>
    <w:rsid w:val="002734BE"/>
    <w:rsid w:val="00276F03"/>
    <w:rsid w:val="00277460"/>
    <w:rsid w:val="002846EE"/>
    <w:rsid w:val="00286E4F"/>
    <w:rsid w:val="002905B3"/>
    <w:rsid w:val="0029414F"/>
    <w:rsid w:val="00297274"/>
    <w:rsid w:val="002975C4"/>
    <w:rsid w:val="002A0201"/>
    <w:rsid w:val="002A236C"/>
    <w:rsid w:val="002A4BF9"/>
    <w:rsid w:val="002B1177"/>
    <w:rsid w:val="002B3AFE"/>
    <w:rsid w:val="002B557D"/>
    <w:rsid w:val="002D0265"/>
    <w:rsid w:val="002D05F8"/>
    <w:rsid w:val="002D3423"/>
    <w:rsid w:val="002D5CA7"/>
    <w:rsid w:val="002D73A0"/>
    <w:rsid w:val="002D7BFA"/>
    <w:rsid w:val="002E400C"/>
    <w:rsid w:val="002E4FEF"/>
    <w:rsid w:val="002F362E"/>
    <w:rsid w:val="002F5935"/>
    <w:rsid w:val="00305DEE"/>
    <w:rsid w:val="00313EBD"/>
    <w:rsid w:val="00314E4F"/>
    <w:rsid w:val="00315F83"/>
    <w:rsid w:val="003170A1"/>
    <w:rsid w:val="00317E7C"/>
    <w:rsid w:val="00337B75"/>
    <w:rsid w:val="00355720"/>
    <w:rsid w:val="003609A4"/>
    <w:rsid w:val="00361A7E"/>
    <w:rsid w:val="0036233D"/>
    <w:rsid w:val="003710BB"/>
    <w:rsid w:val="00380D78"/>
    <w:rsid w:val="003822A0"/>
    <w:rsid w:val="00382C0C"/>
    <w:rsid w:val="00383A0B"/>
    <w:rsid w:val="00395DF3"/>
    <w:rsid w:val="003A568C"/>
    <w:rsid w:val="003B5BAB"/>
    <w:rsid w:val="003C2E89"/>
    <w:rsid w:val="003C4DA8"/>
    <w:rsid w:val="003C6944"/>
    <w:rsid w:val="003D35E8"/>
    <w:rsid w:val="003D7DD1"/>
    <w:rsid w:val="003E1898"/>
    <w:rsid w:val="003E2692"/>
    <w:rsid w:val="003E75A5"/>
    <w:rsid w:val="003F2E9D"/>
    <w:rsid w:val="003F5368"/>
    <w:rsid w:val="003F6FCA"/>
    <w:rsid w:val="003F7786"/>
    <w:rsid w:val="003F78FC"/>
    <w:rsid w:val="00402E47"/>
    <w:rsid w:val="00412625"/>
    <w:rsid w:val="00412707"/>
    <w:rsid w:val="00412E0B"/>
    <w:rsid w:val="00420539"/>
    <w:rsid w:val="00426E7E"/>
    <w:rsid w:val="004340B6"/>
    <w:rsid w:val="0043583D"/>
    <w:rsid w:val="00435CDB"/>
    <w:rsid w:val="00437CBE"/>
    <w:rsid w:val="00443CD2"/>
    <w:rsid w:val="004465F5"/>
    <w:rsid w:val="00452584"/>
    <w:rsid w:val="004579E7"/>
    <w:rsid w:val="00460B6A"/>
    <w:rsid w:val="0046405F"/>
    <w:rsid w:val="004678FB"/>
    <w:rsid w:val="0047557E"/>
    <w:rsid w:val="004769BE"/>
    <w:rsid w:val="00483C61"/>
    <w:rsid w:val="004901DE"/>
    <w:rsid w:val="00496CB4"/>
    <w:rsid w:val="0049793A"/>
    <w:rsid w:val="004A1004"/>
    <w:rsid w:val="004A1468"/>
    <w:rsid w:val="004A6A90"/>
    <w:rsid w:val="004A7539"/>
    <w:rsid w:val="004B20F8"/>
    <w:rsid w:val="004B33E0"/>
    <w:rsid w:val="004C5C06"/>
    <w:rsid w:val="004C7D15"/>
    <w:rsid w:val="004E2345"/>
    <w:rsid w:val="004E5FD3"/>
    <w:rsid w:val="004F383F"/>
    <w:rsid w:val="004F7195"/>
    <w:rsid w:val="004F71FD"/>
    <w:rsid w:val="005066A6"/>
    <w:rsid w:val="0051311D"/>
    <w:rsid w:val="005206E0"/>
    <w:rsid w:val="00522AEB"/>
    <w:rsid w:val="00523BDA"/>
    <w:rsid w:val="00534244"/>
    <w:rsid w:val="00535B14"/>
    <w:rsid w:val="005400A0"/>
    <w:rsid w:val="00542462"/>
    <w:rsid w:val="00547917"/>
    <w:rsid w:val="00552457"/>
    <w:rsid w:val="005531D2"/>
    <w:rsid w:val="00557605"/>
    <w:rsid w:val="005614C9"/>
    <w:rsid w:val="00564920"/>
    <w:rsid w:val="0057353F"/>
    <w:rsid w:val="005763DE"/>
    <w:rsid w:val="005817A2"/>
    <w:rsid w:val="0058670F"/>
    <w:rsid w:val="00587242"/>
    <w:rsid w:val="00590A06"/>
    <w:rsid w:val="00597AF9"/>
    <w:rsid w:val="005A74D0"/>
    <w:rsid w:val="005B156D"/>
    <w:rsid w:val="005B5569"/>
    <w:rsid w:val="005B733A"/>
    <w:rsid w:val="005C5D8F"/>
    <w:rsid w:val="005E3B89"/>
    <w:rsid w:val="005E5AFB"/>
    <w:rsid w:val="005E7493"/>
    <w:rsid w:val="005F023A"/>
    <w:rsid w:val="005F1DEF"/>
    <w:rsid w:val="005F2B8E"/>
    <w:rsid w:val="005F3CAF"/>
    <w:rsid w:val="005F57A3"/>
    <w:rsid w:val="005F7151"/>
    <w:rsid w:val="006003D9"/>
    <w:rsid w:val="0060398C"/>
    <w:rsid w:val="00603FF2"/>
    <w:rsid w:val="0061151F"/>
    <w:rsid w:val="00614614"/>
    <w:rsid w:val="00614840"/>
    <w:rsid w:val="00620E6B"/>
    <w:rsid w:val="00626BBC"/>
    <w:rsid w:val="0062718E"/>
    <w:rsid w:val="0063041A"/>
    <w:rsid w:val="00632DB7"/>
    <w:rsid w:val="006359C0"/>
    <w:rsid w:val="0063769A"/>
    <w:rsid w:val="00642F24"/>
    <w:rsid w:val="00650014"/>
    <w:rsid w:val="00651CD9"/>
    <w:rsid w:val="00652EFA"/>
    <w:rsid w:val="00654419"/>
    <w:rsid w:val="00661244"/>
    <w:rsid w:val="00664349"/>
    <w:rsid w:val="00665EE8"/>
    <w:rsid w:val="00671C2C"/>
    <w:rsid w:val="006725EC"/>
    <w:rsid w:val="00673AD6"/>
    <w:rsid w:val="00677900"/>
    <w:rsid w:val="00677C7A"/>
    <w:rsid w:val="006848F1"/>
    <w:rsid w:val="006853DB"/>
    <w:rsid w:val="0069012A"/>
    <w:rsid w:val="006915B7"/>
    <w:rsid w:val="006A3F1F"/>
    <w:rsid w:val="006B0DC5"/>
    <w:rsid w:val="006B74C3"/>
    <w:rsid w:val="006B7B23"/>
    <w:rsid w:val="006C405F"/>
    <w:rsid w:val="006C7306"/>
    <w:rsid w:val="006E3387"/>
    <w:rsid w:val="006E4F1B"/>
    <w:rsid w:val="0070094D"/>
    <w:rsid w:val="00710FBF"/>
    <w:rsid w:val="00712EAF"/>
    <w:rsid w:val="00721A6D"/>
    <w:rsid w:val="007263A3"/>
    <w:rsid w:val="00734D2A"/>
    <w:rsid w:val="0073555F"/>
    <w:rsid w:val="007441D9"/>
    <w:rsid w:val="0074600F"/>
    <w:rsid w:val="00755B06"/>
    <w:rsid w:val="00755B37"/>
    <w:rsid w:val="00755BEA"/>
    <w:rsid w:val="007562B7"/>
    <w:rsid w:val="00757543"/>
    <w:rsid w:val="00757D38"/>
    <w:rsid w:val="0076559E"/>
    <w:rsid w:val="007845BC"/>
    <w:rsid w:val="00790094"/>
    <w:rsid w:val="00795610"/>
    <w:rsid w:val="007A1356"/>
    <w:rsid w:val="007A54B8"/>
    <w:rsid w:val="007B369F"/>
    <w:rsid w:val="007B5BF8"/>
    <w:rsid w:val="007B7888"/>
    <w:rsid w:val="007C4AD6"/>
    <w:rsid w:val="007C5FBC"/>
    <w:rsid w:val="007D0D3F"/>
    <w:rsid w:val="007F64D3"/>
    <w:rsid w:val="00807292"/>
    <w:rsid w:val="00813886"/>
    <w:rsid w:val="00822571"/>
    <w:rsid w:val="00834073"/>
    <w:rsid w:val="0084495D"/>
    <w:rsid w:val="00865688"/>
    <w:rsid w:val="0086695F"/>
    <w:rsid w:val="008806B2"/>
    <w:rsid w:val="00881F45"/>
    <w:rsid w:val="0088220D"/>
    <w:rsid w:val="00886BF1"/>
    <w:rsid w:val="00890007"/>
    <w:rsid w:val="00892EA5"/>
    <w:rsid w:val="00893C06"/>
    <w:rsid w:val="008A4C9E"/>
    <w:rsid w:val="008A7255"/>
    <w:rsid w:val="008B081F"/>
    <w:rsid w:val="008B1A1D"/>
    <w:rsid w:val="008B29A5"/>
    <w:rsid w:val="008C4CAD"/>
    <w:rsid w:val="008D2165"/>
    <w:rsid w:val="008D4307"/>
    <w:rsid w:val="008D63B2"/>
    <w:rsid w:val="008D6FCA"/>
    <w:rsid w:val="008E142C"/>
    <w:rsid w:val="008F0C8D"/>
    <w:rsid w:val="008F131B"/>
    <w:rsid w:val="008F6BD7"/>
    <w:rsid w:val="00903C49"/>
    <w:rsid w:val="00911E54"/>
    <w:rsid w:val="00932887"/>
    <w:rsid w:val="00943697"/>
    <w:rsid w:val="009443C1"/>
    <w:rsid w:val="009467AA"/>
    <w:rsid w:val="00946954"/>
    <w:rsid w:val="0094717F"/>
    <w:rsid w:val="009572D0"/>
    <w:rsid w:val="009643E9"/>
    <w:rsid w:val="009646BA"/>
    <w:rsid w:val="009728ED"/>
    <w:rsid w:val="00974D15"/>
    <w:rsid w:val="00980787"/>
    <w:rsid w:val="0098226E"/>
    <w:rsid w:val="009A366D"/>
    <w:rsid w:val="009A5190"/>
    <w:rsid w:val="009A6D3C"/>
    <w:rsid w:val="009B06BD"/>
    <w:rsid w:val="009B2633"/>
    <w:rsid w:val="009C42B7"/>
    <w:rsid w:val="009D1FB5"/>
    <w:rsid w:val="009D3F29"/>
    <w:rsid w:val="009D4A2C"/>
    <w:rsid w:val="009E3D0B"/>
    <w:rsid w:val="009E4180"/>
    <w:rsid w:val="009F4298"/>
    <w:rsid w:val="00A01E78"/>
    <w:rsid w:val="00A03923"/>
    <w:rsid w:val="00A04376"/>
    <w:rsid w:val="00A04A78"/>
    <w:rsid w:val="00A07F0F"/>
    <w:rsid w:val="00A1257B"/>
    <w:rsid w:val="00A142B5"/>
    <w:rsid w:val="00A17C41"/>
    <w:rsid w:val="00A23114"/>
    <w:rsid w:val="00A32468"/>
    <w:rsid w:val="00A37F94"/>
    <w:rsid w:val="00A403F6"/>
    <w:rsid w:val="00A42252"/>
    <w:rsid w:val="00A50870"/>
    <w:rsid w:val="00A51E55"/>
    <w:rsid w:val="00A52033"/>
    <w:rsid w:val="00A529DD"/>
    <w:rsid w:val="00A64B10"/>
    <w:rsid w:val="00A74B08"/>
    <w:rsid w:val="00A7751E"/>
    <w:rsid w:val="00A8106E"/>
    <w:rsid w:val="00A81938"/>
    <w:rsid w:val="00A85323"/>
    <w:rsid w:val="00A913DB"/>
    <w:rsid w:val="00AA0ED3"/>
    <w:rsid w:val="00AA6339"/>
    <w:rsid w:val="00AA78DC"/>
    <w:rsid w:val="00AB0356"/>
    <w:rsid w:val="00AB07E4"/>
    <w:rsid w:val="00AD1762"/>
    <w:rsid w:val="00AD3ACC"/>
    <w:rsid w:val="00AE68E4"/>
    <w:rsid w:val="00AE7084"/>
    <w:rsid w:val="00AF51D6"/>
    <w:rsid w:val="00AF7454"/>
    <w:rsid w:val="00AF7A5B"/>
    <w:rsid w:val="00B1051B"/>
    <w:rsid w:val="00B2103E"/>
    <w:rsid w:val="00B22D8B"/>
    <w:rsid w:val="00B27324"/>
    <w:rsid w:val="00B27BEB"/>
    <w:rsid w:val="00B31F0F"/>
    <w:rsid w:val="00B32B79"/>
    <w:rsid w:val="00B32F50"/>
    <w:rsid w:val="00B36410"/>
    <w:rsid w:val="00B37D9C"/>
    <w:rsid w:val="00B43769"/>
    <w:rsid w:val="00B43A7A"/>
    <w:rsid w:val="00B44E5B"/>
    <w:rsid w:val="00B505C6"/>
    <w:rsid w:val="00B54CC2"/>
    <w:rsid w:val="00B6732F"/>
    <w:rsid w:val="00B755DB"/>
    <w:rsid w:val="00B77871"/>
    <w:rsid w:val="00B8702F"/>
    <w:rsid w:val="00B870B3"/>
    <w:rsid w:val="00B942C1"/>
    <w:rsid w:val="00B97F93"/>
    <w:rsid w:val="00BA456A"/>
    <w:rsid w:val="00BC304C"/>
    <w:rsid w:val="00BC3585"/>
    <w:rsid w:val="00BC4B41"/>
    <w:rsid w:val="00BE6F1B"/>
    <w:rsid w:val="00BF3BEB"/>
    <w:rsid w:val="00BF4007"/>
    <w:rsid w:val="00C00D55"/>
    <w:rsid w:val="00C03440"/>
    <w:rsid w:val="00C04485"/>
    <w:rsid w:val="00C123E0"/>
    <w:rsid w:val="00C227C5"/>
    <w:rsid w:val="00C3113C"/>
    <w:rsid w:val="00C3184C"/>
    <w:rsid w:val="00C424C0"/>
    <w:rsid w:val="00C43B27"/>
    <w:rsid w:val="00C44F9B"/>
    <w:rsid w:val="00C6145D"/>
    <w:rsid w:val="00C62472"/>
    <w:rsid w:val="00C65A8B"/>
    <w:rsid w:val="00C7072F"/>
    <w:rsid w:val="00C805A9"/>
    <w:rsid w:val="00C806CB"/>
    <w:rsid w:val="00C80735"/>
    <w:rsid w:val="00C84598"/>
    <w:rsid w:val="00C8562F"/>
    <w:rsid w:val="00C96465"/>
    <w:rsid w:val="00CA58E6"/>
    <w:rsid w:val="00CA7F77"/>
    <w:rsid w:val="00CB61B1"/>
    <w:rsid w:val="00CC2168"/>
    <w:rsid w:val="00CD19FD"/>
    <w:rsid w:val="00CD24A5"/>
    <w:rsid w:val="00CE1570"/>
    <w:rsid w:val="00CE69B6"/>
    <w:rsid w:val="00CF12CE"/>
    <w:rsid w:val="00CF2B06"/>
    <w:rsid w:val="00CF3617"/>
    <w:rsid w:val="00D011E7"/>
    <w:rsid w:val="00D01286"/>
    <w:rsid w:val="00D02245"/>
    <w:rsid w:val="00D050F9"/>
    <w:rsid w:val="00D219DD"/>
    <w:rsid w:val="00D23977"/>
    <w:rsid w:val="00D243F1"/>
    <w:rsid w:val="00D25655"/>
    <w:rsid w:val="00D40E46"/>
    <w:rsid w:val="00D424A7"/>
    <w:rsid w:val="00D4382A"/>
    <w:rsid w:val="00D47885"/>
    <w:rsid w:val="00D62C09"/>
    <w:rsid w:val="00D64DD1"/>
    <w:rsid w:val="00D7566E"/>
    <w:rsid w:val="00D83F2A"/>
    <w:rsid w:val="00D85AAF"/>
    <w:rsid w:val="00D85B01"/>
    <w:rsid w:val="00D8792E"/>
    <w:rsid w:val="00D91761"/>
    <w:rsid w:val="00D924BA"/>
    <w:rsid w:val="00D92B45"/>
    <w:rsid w:val="00D97F55"/>
    <w:rsid w:val="00DA19A9"/>
    <w:rsid w:val="00DA3C5C"/>
    <w:rsid w:val="00DB6BA1"/>
    <w:rsid w:val="00DC1F28"/>
    <w:rsid w:val="00DE05E7"/>
    <w:rsid w:val="00DE269D"/>
    <w:rsid w:val="00E000CB"/>
    <w:rsid w:val="00E0035A"/>
    <w:rsid w:val="00E10D63"/>
    <w:rsid w:val="00E10F91"/>
    <w:rsid w:val="00E12DEB"/>
    <w:rsid w:val="00E2396C"/>
    <w:rsid w:val="00E378CC"/>
    <w:rsid w:val="00E41083"/>
    <w:rsid w:val="00E449A7"/>
    <w:rsid w:val="00E458C5"/>
    <w:rsid w:val="00E474FF"/>
    <w:rsid w:val="00E50FFC"/>
    <w:rsid w:val="00E51692"/>
    <w:rsid w:val="00E53489"/>
    <w:rsid w:val="00E617E3"/>
    <w:rsid w:val="00E61C36"/>
    <w:rsid w:val="00E71B41"/>
    <w:rsid w:val="00E74325"/>
    <w:rsid w:val="00E772C4"/>
    <w:rsid w:val="00E907AC"/>
    <w:rsid w:val="00E91412"/>
    <w:rsid w:val="00E9732D"/>
    <w:rsid w:val="00EA44D9"/>
    <w:rsid w:val="00EA4CF2"/>
    <w:rsid w:val="00EA594B"/>
    <w:rsid w:val="00EB0F0B"/>
    <w:rsid w:val="00EB6CC5"/>
    <w:rsid w:val="00EB75D6"/>
    <w:rsid w:val="00EB795B"/>
    <w:rsid w:val="00EC04B5"/>
    <w:rsid w:val="00EC3A96"/>
    <w:rsid w:val="00EE419B"/>
    <w:rsid w:val="00F038D2"/>
    <w:rsid w:val="00F145AD"/>
    <w:rsid w:val="00F146DD"/>
    <w:rsid w:val="00F17EB6"/>
    <w:rsid w:val="00F30059"/>
    <w:rsid w:val="00F308A8"/>
    <w:rsid w:val="00F31DF8"/>
    <w:rsid w:val="00F451F7"/>
    <w:rsid w:val="00F51951"/>
    <w:rsid w:val="00F537FD"/>
    <w:rsid w:val="00F55D6A"/>
    <w:rsid w:val="00F5686B"/>
    <w:rsid w:val="00F724B9"/>
    <w:rsid w:val="00F748D7"/>
    <w:rsid w:val="00F75395"/>
    <w:rsid w:val="00F82B21"/>
    <w:rsid w:val="00F83E82"/>
    <w:rsid w:val="00F84D68"/>
    <w:rsid w:val="00F97C70"/>
    <w:rsid w:val="00FA17F8"/>
    <w:rsid w:val="00FA1B13"/>
    <w:rsid w:val="00FA1D6A"/>
    <w:rsid w:val="00FA5306"/>
    <w:rsid w:val="00FA6531"/>
    <w:rsid w:val="00FC344E"/>
    <w:rsid w:val="00FE5A67"/>
    <w:rsid w:val="00FE66D5"/>
    <w:rsid w:val="00FE7195"/>
    <w:rsid w:val="00FF072E"/>
    <w:rsid w:val="00FF30C0"/>
    <w:rsid w:val="00FF3BE0"/>
    <w:rsid w:val="00FF69A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44194"/>
  <w15:docId w15:val="{7FAAF56F-EA7A-4D7A-B521-2996D0CA90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SimSun" w:hAnsi="Liberation Serif" w:cs="Arial"/>
        <w:kern w:val="2"/>
        <w:szCs w:val="24"/>
        <w:lang w:val="en-US" w:eastAsia="zh-CN"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qFormat/>
  </w:style>
  <w:style w:type="character" w:customStyle="1" w:styleId="EndnoteCharacters">
    <w:name w:val="Endnote Characters"/>
    <w:qFormat/>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character" w:customStyle="1" w:styleId="FootnoteAnchor">
    <w:name w:val="Footnote Anchor"/>
    <w:rPr>
      <w:vertAlign w:val="superscript"/>
    </w:rPr>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ListContents">
    <w:name w:val="List Contents"/>
    <w:basedOn w:val="Normal"/>
    <w:qFormat/>
    <w:pPr>
      <w:ind w:left="5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9</TotalTime>
  <Pages>57</Pages>
  <Words>16963</Words>
  <Characters>96693</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eman</dc:creator>
  <dc:description/>
  <cp:lastModifiedBy>Freeman</cp:lastModifiedBy>
  <cp:revision>286</cp:revision>
  <dcterms:created xsi:type="dcterms:W3CDTF">2019-07-09T19:52:00Z</dcterms:created>
  <dcterms:modified xsi:type="dcterms:W3CDTF">2020-06-12T08:44:00Z</dcterms:modified>
  <dc:language>en-US</dc:language>
</cp:coreProperties>
</file>